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B5B9F" w14:textId="558DD13D" w:rsidR="001A0E6B" w:rsidRPr="00723598" w:rsidRDefault="000E3617">
      <w:pPr>
        <w:rPr>
          <w:b/>
          <w:bCs/>
        </w:rPr>
      </w:pPr>
      <w:bookmarkStart w:id="0" w:name="_GoBack"/>
      <w:bookmarkEnd w:id="0"/>
      <w:r w:rsidRPr="00EF5C88">
        <w:rPr>
          <w:color w:val="2B579A"/>
          <w:shd w:val="clear" w:color="auto" w:fill="E6E6E6"/>
        </w:rPr>
        <mc:AlternateContent>
          <mc:Choice Requires="wps">
            <w:drawing>
              <wp:anchor distT="0" distB="0" distL="114300" distR="114300" simplePos="0" relativeHeight="251658240" behindDoc="0" locked="0" layoutInCell="1" allowOverlap="1" wp14:anchorId="54647E86" wp14:editId="4E64D214">
                <wp:simplePos x="0" y="0"/>
                <wp:positionH relativeFrom="column">
                  <wp:posOffset>4051300</wp:posOffset>
                </wp:positionH>
                <wp:positionV relativeFrom="paragraph">
                  <wp:posOffset>0</wp:posOffset>
                </wp:positionV>
                <wp:extent cx="1919605" cy="444500"/>
                <wp:effectExtent l="0" t="0" r="23495" b="12700"/>
                <wp:wrapNone/>
                <wp:docPr id="2688" name="Text Box 2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solidFill>
                            <a:srgbClr val="000000"/>
                          </a:solidFill>
                          <a:miter lim="800000"/>
                          <a:headEnd/>
                          <a:tailEnd/>
                        </a:ln>
                      </wps:spPr>
                      <wps:txbx>
                        <w:txbxContent>
                          <w:p w14:paraId="37D8856D" w14:textId="003304DB" w:rsidR="006860FA" w:rsidRPr="00455019" w:rsidRDefault="006860FA" w:rsidP="00BE4698">
                            <w:pPr>
                              <w:jc w:val="right"/>
                              <w:rPr>
                                <w:sz w:val="16"/>
                                <w:szCs w:val="16"/>
                              </w:rPr>
                            </w:pPr>
                            <w:r w:rsidRPr="00455019">
                              <w:rPr>
                                <w:sz w:val="16"/>
                                <w:szCs w:val="16"/>
                              </w:rPr>
                              <w:t>OMB C</w:t>
                            </w:r>
                            <w:r>
                              <w:rPr>
                                <w:sz w:val="16"/>
                                <w:szCs w:val="16"/>
                              </w:rPr>
                              <w:t>ontrol</w:t>
                            </w:r>
                            <w:r w:rsidRPr="00455019">
                              <w:rPr>
                                <w:sz w:val="16"/>
                                <w:szCs w:val="16"/>
                              </w:rPr>
                              <w:t xml:space="preserve"> Number: 0584-</w:t>
                            </w:r>
                            <w:r>
                              <w:rPr>
                                <w:sz w:val="16"/>
                                <w:szCs w:val="16"/>
                              </w:rPr>
                              <w:t>0613</w:t>
                            </w:r>
                          </w:p>
                          <w:p w14:paraId="08836910" w14:textId="21B858A3" w:rsidR="006860FA" w:rsidRPr="00455019" w:rsidRDefault="006860FA" w:rsidP="00BE4698">
                            <w:pPr>
                              <w:jc w:val="right"/>
                              <w:rPr>
                                <w:sz w:val="16"/>
                                <w:szCs w:val="16"/>
                              </w:rPr>
                            </w:pPr>
                            <w:r w:rsidRPr="00455019">
                              <w:rPr>
                                <w:sz w:val="16"/>
                                <w:szCs w:val="16"/>
                              </w:rPr>
                              <w:t xml:space="preserve">Expiration Date: </w:t>
                            </w:r>
                            <w:r>
                              <w:rPr>
                                <w:sz w:val="16"/>
                                <w:szCs w:val="16"/>
                              </w:rPr>
                              <w:t>02</w:t>
                            </w:r>
                            <w:r w:rsidRPr="00455019">
                              <w:rPr>
                                <w:sz w:val="16"/>
                                <w:szCs w:val="16"/>
                              </w:rPr>
                              <w:t>/</w:t>
                            </w:r>
                            <w:r>
                              <w:rPr>
                                <w:sz w:val="16"/>
                                <w:szCs w:val="16"/>
                              </w:rPr>
                              <w:t>28</w:t>
                            </w:r>
                            <w:r w:rsidRPr="00455019">
                              <w:rPr>
                                <w:sz w:val="16"/>
                                <w:szCs w:val="16"/>
                              </w:rPr>
                              <w:t>/</w:t>
                            </w:r>
                            <w:r>
                              <w:rPr>
                                <w:sz w:val="16"/>
                                <w:szCs w:val="16"/>
                              </w:rPr>
                              <w:t>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88" o:spid="_x0000_s1026" type="#_x0000_t202" style="position:absolute;left:0;text-align:left;margin-left:319pt;margin-top:0;width:151.15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">
                <v:textbox>
                  <w:txbxContent>
                    <w:p w14:paraId="37D8856D" w14:textId="003304DB" w:rsidR="006860FA" w:rsidRPr="00455019" w:rsidRDefault="006860FA" w:rsidP="00BE4698">
                      <w:pPr>
                        <w:jc w:val="right"/>
                        <w:rPr>
                          <w:sz w:val="16"/>
                          <w:szCs w:val="16"/>
                        </w:rPr>
                      </w:pPr>
                      <w:r w:rsidRPr="00455019">
                        <w:rPr>
                          <w:sz w:val="16"/>
                          <w:szCs w:val="16"/>
                        </w:rPr>
                        <w:t>OMB C</w:t>
                      </w:r>
                      <w:r>
                        <w:rPr>
                          <w:sz w:val="16"/>
                          <w:szCs w:val="16"/>
                        </w:rPr>
                        <w:t>ontrol</w:t>
                      </w:r>
                      <w:r w:rsidRPr="00455019">
                        <w:rPr>
                          <w:sz w:val="16"/>
                          <w:szCs w:val="16"/>
                        </w:rPr>
                        <w:t xml:space="preserve"> Number: 0584-</w:t>
                      </w:r>
                      <w:r>
                        <w:rPr>
                          <w:sz w:val="16"/>
                          <w:szCs w:val="16"/>
                        </w:rPr>
                        <w:t>0613</w:t>
                      </w:r>
                    </w:p>
                    <w:p w14:paraId="08836910" w14:textId="21B858A3" w:rsidR="006860FA" w:rsidRPr="00455019" w:rsidRDefault="006860FA" w:rsidP="00BE4698">
                      <w:pPr>
                        <w:jc w:val="right"/>
                        <w:rPr>
                          <w:sz w:val="16"/>
                          <w:szCs w:val="16"/>
                        </w:rPr>
                      </w:pPr>
                      <w:r w:rsidRPr="00455019">
                        <w:rPr>
                          <w:sz w:val="16"/>
                          <w:szCs w:val="16"/>
                        </w:rPr>
                        <w:t xml:space="preserve">Expiration Date: </w:t>
                      </w:r>
                      <w:r>
                        <w:rPr>
                          <w:sz w:val="16"/>
                          <w:szCs w:val="16"/>
                        </w:rPr>
                        <w:t>02</w:t>
                      </w:r>
                      <w:r w:rsidRPr="00455019">
                        <w:rPr>
                          <w:sz w:val="16"/>
                          <w:szCs w:val="16"/>
                        </w:rPr>
                        <w:t>/</w:t>
                      </w:r>
                      <w:r>
                        <w:rPr>
                          <w:sz w:val="16"/>
                          <w:szCs w:val="16"/>
                        </w:rPr>
                        <w:t>28</w:t>
                      </w:r>
                      <w:r w:rsidRPr="00455019">
                        <w:rPr>
                          <w:sz w:val="16"/>
                          <w:szCs w:val="16"/>
                        </w:rPr>
                        <w:t>/</w:t>
                      </w:r>
                      <w:r>
                        <w:rPr>
                          <w:sz w:val="16"/>
                          <w:szCs w:val="16"/>
                        </w:rPr>
                        <w:t>2021</w:t>
                      </w:r>
                    </w:p>
                  </w:txbxContent>
                </v:textbox>
              </v:shape>
            </w:pict>
          </mc:Fallback>
        </mc:AlternateContent>
      </w:r>
      <w:r>
        <w:rPr>
          <w:szCs w:val="24"/>
        </w:rPr>
        <w:drawing>
          <wp:anchor distT="0" distB="0" distL="114300" distR="114300" simplePos="0" relativeHeight="251659264" behindDoc="0" locked="0" layoutInCell="1" allowOverlap="1" wp14:anchorId="030EFF27" wp14:editId="04AD1D18">
            <wp:simplePos x="0" y="0"/>
            <wp:positionH relativeFrom="margin">
              <wp:align>left</wp:align>
            </wp:positionH>
            <wp:positionV relativeFrom="paragraph">
              <wp:posOffset>6350</wp:posOffset>
            </wp:positionV>
            <wp:extent cx="2065668" cy="42862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65668" cy="428625"/>
                    </a:xfrm>
                    <a:prstGeom prst="rect">
                      <a:avLst/>
                    </a:prstGeom>
                  </pic:spPr>
                </pic:pic>
              </a:graphicData>
            </a:graphic>
          </wp:anchor>
        </w:drawing>
      </w:r>
    </w:p>
    <w:p w14:paraId="13A30B19" w14:textId="54FBB303" w:rsidR="0072344C" w:rsidRPr="00EF5C88" w:rsidRDefault="00672273" w:rsidP="00810A9E">
      <w:pPr>
        <w:pStyle w:val="SurveyTitleFirstLine"/>
        <w:spacing w:before="3120"/>
      </w:pPr>
      <w:r w:rsidRPr="00EF5C88">
        <w:t>WIC Child Retention Survey</w:t>
      </w:r>
      <w:r w:rsidR="00BE4698" w:rsidRPr="191D881A">
        <w:t xml:space="preserve"> (</w:t>
      </w:r>
      <w:r w:rsidR="00244507">
        <w:t>Final</w:t>
      </w:r>
      <w:r w:rsidR="00BE4698" w:rsidRPr="191D881A">
        <w:t>)</w:t>
      </w:r>
    </w:p>
    <w:p w14:paraId="70ED8171" w14:textId="72867A59" w:rsidR="0072344C" w:rsidRPr="00EF5C88" w:rsidRDefault="0064461B" w:rsidP="00055D81">
      <w:pPr>
        <w:pStyle w:val="SurveyTitleSecondline"/>
      </w:pPr>
      <w:r>
        <w:t xml:space="preserve">Web </w:t>
      </w:r>
      <w:r w:rsidR="00BE4698" w:rsidRPr="00EF5C88">
        <w:t>Format</w:t>
      </w:r>
    </w:p>
    <w:p w14:paraId="628BB134" w14:textId="68D58995" w:rsidR="0072344C" w:rsidRPr="00EF5C88" w:rsidRDefault="0072344C" w:rsidP="0072344C">
      <w:pPr>
        <w:pStyle w:val="Clientname"/>
      </w:pPr>
      <w:r w:rsidRPr="00EF5C88">
        <w:t>Sponsored by</w:t>
      </w:r>
      <w:r w:rsidR="00672273" w:rsidRPr="00EF5C88">
        <w:rPr>
          <w:b w:val="0"/>
          <w:sz w:val="22"/>
          <w:szCs w:val="22"/>
        </w:rPr>
        <w:t xml:space="preserve"> </w:t>
      </w:r>
      <w:r w:rsidR="00672273" w:rsidRPr="00EF5C88">
        <w:t>the U.S. Department of Agriculture, Food and Nutrition Service</w:t>
      </w:r>
    </w:p>
    <w:p w14:paraId="5A7DD8BC" w14:textId="1EB12DB8" w:rsidR="00E615D6" w:rsidRPr="00EF5C88" w:rsidRDefault="000E3617" w:rsidP="000F456E">
      <w:pPr>
        <w:pStyle w:val="SurveyDate"/>
      </w:pPr>
      <w:r>
        <w:t>October</w:t>
      </w:r>
      <w:r w:rsidR="003A6DFE">
        <w:t xml:space="preserve"> 2019</w:t>
      </w:r>
    </w:p>
    <w:tbl>
      <w:tblPr>
        <w:tblStyle w:val="TableGrid2"/>
        <w:tblpPr w:leftFromText="180" w:rightFromText="180" w:vertAnchor="text" w:horzAnchor="margin" w:tblpY="3266"/>
        <w:tblW w:w="5051" w:type="pct"/>
        <w:tblLook w:val="04A0" w:firstRow="1" w:lastRow="0" w:firstColumn="1" w:lastColumn="0" w:noHBand="0" w:noVBand="1"/>
      </w:tblPr>
      <w:tblGrid>
        <w:gridCol w:w="9674"/>
      </w:tblGrid>
      <w:tr w:rsidR="000E3617" w:rsidRPr="00EF5C88" w14:paraId="0E5D32A5" w14:textId="77777777" w:rsidTr="000E3617">
        <w:trPr>
          <w:trHeight w:val="890"/>
        </w:trPr>
        <w:tc>
          <w:tcPr>
            <w:tcW w:w="5000" w:type="pct"/>
          </w:tcPr>
          <w:p w14:paraId="65F8B4D3" w14:textId="77777777" w:rsidR="000E3617" w:rsidRPr="002771AF" w:rsidRDefault="000E3617" w:rsidP="000E3617">
            <w:pPr>
              <w:rPr>
                <w:rFonts w:cstheme="minorHAnsi"/>
                <w:sz w:val="16"/>
                <w:szCs w:val="16"/>
              </w:rPr>
            </w:pPr>
            <w:r w:rsidRPr="002771AF">
              <w:rPr>
                <w:rFonts w:cstheme="minorHAnsi"/>
                <w:sz w:val="16"/>
                <w:szCs w:val="16"/>
              </w:rPr>
              <w:t>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0.33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0613). Do not return the completed form to this address.</w:t>
            </w:r>
          </w:p>
          <w:p w14:paraId="113DE3EA" w14:textId="77777777" w:rsidR="000E3617" w:rsidRPr="00EF5C88" w:rsidRDefault="000E3617" w:rsidP="000E3617">
            <w:pPr>
              <w:rPr>
                <w:sz w:val="16"/>
                <w:szCs w:val="16"/>
              </w:rPr>
            </w:pPr>
          </w:p>
        </w:tc>
      </w:tr>
    </w:tbl>
    <w:p w14:paraId="139D5620" w14:textId="6E9D763A" w:rsidR="00C54C0D" w:rsidRPr="00603615" w:rsidRDefault="00603615" w:rsidP="000E3617">
      <w:pPr>
        <w:rPr>
          <w:bCs/>
          <w:i/>
          <w:iCs/>
          <w:sz w:val="18"/>
          <w:szCs w:val="18"/>
        </w:rPr>
        <w:sectPr w:rsidR="00C54C0D" w:rsidRPr="00603615" w:rsidSect="00D716E4">
          <w:headerReference w:type="default" r:id="rId13"/>
          <w:footerReference w:type="default" r:id="rId14"/>
          <w:pgSz w:w="12240" w:h="15840"/>
          <w:pgMar w:top="1440" w:right="1440" w:bottom="1440" w:left="1440" w:header="144" w:footer="490" w:gutter="0"/>
          <w:cols w:space="720"/>
          <w:docGrid w:linePitch="360"/>
        </w:sectPr>
      </w:pPr>
      <w:r w:rsidRPr="00603615">
        <w:rPr>
          <w:bCs/>
          <w:i/>
          <w:iCs/>
          <w:sz w:val="18"/>
          <w:szCs w:val="18"/>
        </w:rPr>
        <w:t xml:space="preserve"> </w:t>
      </w:r>
    </w:p>
    <w:p w14:paraId="27C81264" w14:textId="68D29673" w:rsidR="00E32BAE" w:rsidRPr="00B41EE2" w:rsidRDefault="00D047E6" w:rsidP="00B41EE2">
      <w:pPr>
        <w:pStyle w:val="Programmer"/>
        <w:pBdr>
          <w:top w:val="single" w:sz="4" w:space="1" w:color="auto"/>
          <w:left w:val="single" w:sz="4" w:space="4" w:color="auto"/>
          <w:bottom w:val="single" w:sz="4" w:space="1" w:color="auto"/>
          <w:right w:val="single" w:sz="4" w:space="0" w:color="auto"/>
        </w:pBdr>
        <w:rPr>
          <w:color w:val="0070C0"/>
        </w:rPr>
      </w:pPr>
      <w:r>
        <w:rPr>
          <w:color w:val="0070C0"/>
        </w:rPr>
        <w:lastRenderedPageBreak/>
        <w:t xml:space="preserve">PROGRAMMER: </w:t>
      </w:r>
      <w:r w:rsidR="00E32BAE" w:rsidRPr="00B41EE2">
        <w:rPr>
          <w:color w:val="0070C0"/>
        </w:rPr>
        <w:t xml:space="preserve">INCLUDE 1-YEAR CERTIFICATION STATUS AND EBT STATUS IN THE SAMPLE LOAD FILE. MAKE “OTHER (SPECIFY)” FIELDS </w:t>
      </w:r>
      <w:r w:rsidR="004D43DF">
        <w:rPr>
          <w:color w:val="0070C0"/>
        </w:rPr>
        <w:t>10</w:t>
      </w:r>
      <w:r w:rsidR="00E32BAE" w:rsidRPr="00B41EE2">
        <w:rPr>
          <w:color w:val="0070C0"/>
        </w:rPr>
        <w:t>0 CHARACTERS.</w:t>
      </w:r>
    </w:p>
    <w:p w14:paraId="23277C6A" w14:textId="77777777" w:rsidR="004045B1" w:rsidRPr="00A472D1" w:rsidRDefault="004045B1" w:rsidP="001A4B5F">
      <w:pPr>
        <w:pStyle w:val="Questiontext"/>
      </w:pPr>
    </w:p>
    <w:p w14:paraId="32DD9F56" w14:textId="6EDD2527" w:rsidR="00A472D1" w:rsidRPr="00A472D1" w:rsidRDefault="00A472D1" w:rsidP="00A472D1">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INTRODUCTION</w:t>
      </w:r>
    </w:p>
    <w:p w14:paraId="6194191C" w14:textId="218F4380" w:rsidR="002C3726" w:rsidRDefault="00346958" w:rsidP="009D5CEC">
      <w:pPr>
        <w:pStyle w:val="Introtext0"/>
      </w:pPr>
      <w:r>
        <w:t xml:space="preserve">Thank you </w:t>
      </w:r>
      <w:r w:rsidR="00A22690">
        <w:t>for taking the time to complete this important survey</w:t>
      </w:r>
      <w:r w:rsidR="002C3726">
        <w:t xml:space="preserve">. </w:t>
      </w:r>
    </w:p>
    <w:p w14:paraId="7BE0AF26" w14:textId="104FB809" w:rsidR="002C3726" w:rsidRDefault="006F2446" w:rsidP="006F2446">
      <w:pPr>
        <w:pStyle w:val="Introtext0"/>
      </w:pPr>
      <w:r>
        <w:t xml:space="preserve">As you likely know, child retention, or keeping children in WIC after their first birthday, is </w:t>
      </w:r>
      <w:r w:rsidR="002C3726">
        <w:t>a</w:t>
      </w:r>
      <w:r>
        <w:t xml:space="preserve"> challenge</w:t>
      </w:r>
      <w:r w:rsidR="002C3726">
        <w:t xml:space="preserve"> for</w:t>
      </w:r>
      <w:r>
        <w:t xml:space="preserve"> WIC clinics across the country. </w:t>
      </w:r>
    </w:p>
    <w:p w14:paraId="541F8C5C" w14:textId="5D53FA8C" w:rsidR="002C3726" w:rsidRDefault="006F2446" w:rsidP="006F2446">
      <w:pPr>
        <w:pStyle w:val="Introtext0"/>
      </w:pPr>
      <w:r>
        <w:t>The goal</w:t>
      </w:r>
      <w:r w:rsidR="002C3726">
        <w:t>s</w:t>
      </w:r>
      <w:r>
        <w:t xml:space="preserve"> of this </w:t>
      </w:r>
      <w:r w:rsidR="0076478F">
        <w:t xml:space="preserve">survey </w:t>
      </w:r>
      <w:r w:rsidR="002C3726">
        <w:t xml:space="preserve">are to: </w:t>
      </w:r>
    </w:p>
    <w:p w14:paraId="7D75DF2C" w14:textId="682E8906" w:rsidR="002C3726" w:rsidRDefault="002C3726" w:rsidP="0070365F">
      <w:pPr>
        <w:pStyle w:val="Introtext0"/>
        <w:ind w:firstLine="720"/>
      </w:pPr>
      <w:r>
        <w:t>(1) U</w:t>
      </w:r>
      <w:r w:rsidR="006F2446">
        <w:t>nderstand why child</w:t>
      </w:r>
      <w:r w:rsidR="0076478F">
        <w:t>ren ages 1 to 4 years</w:t>
      </w:r>
      <w:r w:rsidR="006F2446">
        <w:t xml:space="preserve"> </w:t>
      </w:r>
      <w:r w:rsidR="008345BF">
        <w:t>leave</w:t>
      </w:r>
      <w:r w:rsidR="002C3849">
        <w:t xml:space="preserve"> WIC</w:t>
      </w:r>
      <w:r>
        <w:t>,</w:t>
      </w:r>
      <w:r w:rsidR="006F2446">
        <w:t xml:space="preserve"> and</w:t>
      </w:r>
    </w:p>
    <w:p w14:paraId="68BE7896" w14:textId="36AE0A03" w:rsidR="002C3726" w:rsidRDefault="002C3726" w:rsidP="0070365F">
      <w:pPr>
        <w:pStyle w:val="Introtext0"/>
        <w:ind w:firstLine="720"/>
      </w:pPr>
      <w:r>
        <w:t>(2)</w:t>
      </w:r>
      <w:r w:rsidR="006F2446">
        <w:t xml:space="preserve"> </w:t>
      </w:r>
      <w:r w:rsidR="002C3849">
        <w:t xml:space="preserve">Identify </w:t>
      </w:r>
      <w:r w:rsidR="006F2446">
        <w:t xml:space="preserve">solutions </w:t>
      </w:r>
      <w:r w:rsidR="002C3849">
        <w:t xml:space="preserve">to </w:t>
      </w:r>
      <w:r w:rsidR="004B41A3">
        <w:t>keep eligible children ages 1 to 4 years</w:t>
      </w:r>
      <w:r w:rsidR="006F2446">
        <w:t xml:space="preserve"> </w:t>
      </w:r>
      <w:r w:rsidR="004B41A3">
        <w:t xml:space="preserve">on </w:t>
      </w:r>
      <w:r w:rsidR="006F2446">
        <w:t xml:space="preserve">WIC. </w:t>
      </w:r>
    </w:p>
    <w:p w14:paraId="74C1F33B" w14:textId="5C4BA550" w:rsidR="006F2446" w:rsidRDefault="002C3726" w:rsidP="006F2446">
      <w:pPr>
        <w:pStyle w:val="Introtext0"/>
      </w:pPr>
      <w:r>
        <w:t>Because you</w:t>
      </w:r>
      <w:r w:rsidR="006F2446">
        <w:t xml:space="preserve"> work directly with WIC participants</w:t>
      </w:r>
      <w:r>
        <w:t xml:space="preserve">, your input is very important. </w:t>
      </w:r>
      <w:r w:rsidR="002C3849">
        <w:t xml:space="preserve">By participating in this survey, we hope you can help us </w:t>
      </w:r>
      <w:r w:rsidR="006F2446">
        <w:t xml:space="preserve">understand </w:t>
      </w:r>
      <w:r w:rsidR="002C3849">
        <w:t xml:space="preserve">and address </w:t>
      </w:r>
      <w:r w:rsidR="006F2446">
        <w:t>the barriers to continued child participation.</w:t>
      </w:r>
    </w:p>
    <w:p w14:paraId="4F9D0FF3" w14:textId="0BDF0FD0" w:rsidR="006F2446" w:rsidRDefault="002C3849" w:rsidP="006F2446">
      <w:pPr>
        <w:pStyle w:val="Introtext0"/>
      </w:pPr>
      <w:r w:rsidRPr="00EF5C88">
        <w:t>Th</w:t>
      </w:r>
      <w:r>
        <w:t>is</w:t>
      </w:r>
      <w:r w:rsidRPr="00EF5C88">
        <w:t xml:space="preserve"> </w:t>
      </w:r>
      <w:r w:rsidR="006F2446" w:rsidRPr="00EF5C88">
        <w:t>survey take</w:t>
      </w:r>
      <w:r>
        <w:t>s</w:t>
      </w:r>
      <w:r w:rsidR="006F2446" w:rsidRPr="00EF5C88">
        <w:t xml:space="preserve"> about 20 minutes to complete. </w:t>
      </w:r>
      <w:r w:rsidR="006F2446" w:rsidRPr="00A334ED">
        <w:t>You may complete the survey in one sit</w:t>
      </w:r>
      <w:r w:rsidR="006F2446">
        <w:t>ting or come back to it lateryour answers will save automatically.</w:t>
      </w:r>
    </w:p>
    <w:p w14:paraId="5779BE4F" w14:textId="15B56528" w:rsidR="006F2446" w:rsidRPr="00EF5C88" w:rsidRDefault="00FE4B91" w:rsidP="006F2446">
      <w:pPr>
        <w:pStyle w:val="Introtext0"/>
      </w:pPr>
      <w:r>
        <w:t xml:space="preserve">Findings from this survey will be </w:t>
      </w:r>
      <w:r w:rsidR="006F2446" w:rsidRPr="00EF5C88">
        <w:t>summarize</w:t>
      </w:r>
      <w:r>
        <w:t>d</w:t>
      </w:r>
      <w:r w:rsidR="006F2446" w:rsidRPr="00EF5C88">
        <w:t xml:space="preserve"> </w:t>
      </w:r>
      <w:r>
        <w:t xml:space="preserve">across all participants. </w:t>
      </w:r>
      <w:r w:rsidR="006F2446" w:rsidRPr="00EF5C88">
        <w:t xml:space="preserve">We will not associate responses with a specific </w:t>
      </w:r>
      <w:r>
        <w:t>person</w:t>
      </w:r>
      <w:r w:rsidR="006F2446" w:rsidRPr="00EF5C88">
        <w:t>. Your answers will be kept privat</w:t>
      </w:r>
      <w:r w:rsidR="006F2446">
        <w:t>e to the extent allowed by law.</w:t>
      </w:r>
    </w:p>
    <w:p w14:paraId="7486BF27" w14:textId="4B83A489" w:rsidR="006F2446" w:rsidRPr="00EF5C88" w:rsidRDefault="006F2446" w:rsidP="006F2446">
      <w:pPr>
        <w:pStyle w:val="Introtext0"/>
      </w:pPr>
      <w:r w:rsidRPr="00EF5C88">
        <w:t xml:space="preserve">If you have any questions </w:t>
      </w:r>
      <w:r w:rsidR="002C3849">
        <w:t>about the survey</w:t>
      </w:r>
      <w:r>
        <w:t xml:space="preserve">—or </w:t>
      </w:r>
      <w:r w:rsidR="002C3849">
        <w:t xml:space="preserve">if you </w:t>
      </w:r>
      <w:r>
        <w:t>experience any problems with the survey—</w:t>
      </w:r>
      <w:r w:rsidRPr="002C3849">
        <w:t xml:space="preserve">contact 2M Research at </w:t>
      </w:r>
      <w:r w:rsidRPr="00746B14">
        <w:t>1-877-440-0050</w:t>
      </w:r>
      <w:r w:rsidRPr="00A61A1D">
        <w:t xml:space="preserve"> from 9</w:t>
      </w:r>
      <w:r w:rsidR="002C3849" w:rsidRPr="000E2601">
        <w:t>:00 AM</w:t>
      </w:r>
      <w:r w:rsidRPr="000E2601">
        <w:t xml:space="preserve"> to 4</w:t>
      </w:r>
      <w:r w:rsidR="002C3849" w:rsidRPr="000E2601">
        <w:t>:00 PM</w:t>
      </w:r>
      <w:r w:rsidRPr="000E2601">
        <w:t xml:space="preserve"> EDT Monday </w:t>
      </w:r>
      <w:r w:rsidR="002C3849">
        <w:t>through</w:t>
      </w:r>
      <w:r w:rsidRPr="002C3849">
        <w:t xml:space="preserve"> Friday</w:t>
      </w:r>
      <w:r w:rsidR="002C3849">
        <w:t>,</w:t>
      </w:r>
      <w:r w:rsidRPr="002C3849">
        <w:t xml:space="preserve"> or by email at </w:t>
      </w:r>
      <w:hyperlink r:id="rId15" w:history="1">
        <w:r w:rsidRPr="0070365F">
          <w:rPr>
            <w:rStyle w:val="Hyperlink"/>
          </w:rPr>
          <w:t>usdawicretention@2mresearch.com</w:t>
        </w:r>
      </w:hyperlink>
      <w:r>
        <w:t>.</w:t>
      </w:r>
    </w:p>
    <w:p w14:paraId="15FDF505" w14:textId="1B544073" w:rsidR="008C2F44" w:rsidRDefault="008C2F44">
      <w:pPr>
        <w:spacing w:after="200" w:line="276" w:lineRule="auto"/>
        <w:jc w:val="left"/>
        <w:rPr>
          <w:b/>
          <w:noProof w:val="0"/>
          <w:sz w:val="20"/>
          <w:szCs w:val="20"/>
        </w:rPr>
      </w:pPr>
      <w:r>
        <w:rPr>
          <w:b/>
          <w:noProof w:val="0"/>
          <w:sz w:val="20"/>
          <w:szCs w:val="20"/>
        </w:rPr>
        <w:br w:type="page"/>
      </w:r>
    </w:p>
    <w:p w14:paraId="0A3940DD" w14:textId="77777777" w:rsidR="00E32BAE" w:rsidRDefault="00E32BAE">
      <w:pPr>
        <w:spacing w:after="200" w:line="276" w:lineRule="auto"/>
        <w:jc w:val="left"/>
        <w:rPr>
          <w:b/>
          <w:noProof w:val="0"/>
          <w:sz w:val="20"/>
          <w:szCs w:val="20"/>
        </w:rPr>
      </w:pPr>
    </w:p>
    <w:p w14:paraId="4AAD8573" w14:textId="1F7FD7A7" w:rsidR="00A472D1" w:rsidRPr="00A472D1" w:rsidRDefault="00A472D1" w:rsidP="00A472D1">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IN</w:t>
      </w:r>
      <w:r>
        <w:rPr>
          <w:b/>
        </w:rPr>
        <w:t>STRUCTIONS</w:t>
      </w:r>
    </w:p>
    <w:p w14:paraId="7B1B6729" w14:textId="076E556A" w:rsidR="002C3849" w:rsidRDefault="002C3849" w:rsidP="00E32BAE">
      <w:pPr>
        <w:pStyle w:val="Introtext0"/>
      </w:pPr>
      <w:r>
        <w:t>Move</w:t>
      </w:r>
      <w:r w:rsidR="00A334ED" w:rsidRPr="00A334ED">
        <w:t xml:space="preserve"> forward through the questions by clicking on the  “</w:t>
      </w:r>
      <w:r w:rsidR="00587420">
        <w:t>Next</w:t>
      </w:r>
      <w:r w:rsidR="00A334ED" w:rsidRPr="00A334ED">
        <w:t>” button on the bottom right</w:t>
      </w:r>
      <w:r w:rsidR="00E162E1">
        <w:t>.</w:t>
      </w:r>
    </w:p>
    <w:p w14:paraId="4CC98E2A" w14:textId="2C471DEF" w:rsidR="000C0913" w:rsidRDefault="00177B61" w:rsidP="006C4150">
      <w:pPr>
        <w:pStyle w:val="Introtext0"/>
        <w:jc w:val="center"/>
      </w:pPr>
      <w:r>
        <w:rPr>
          <w:color w:val="2B579A"/>
          <w:shd w:val="clear" w:color="auto" w:fill="E6E6E6"/>
        </w:rPr>
        <w:drawing>
          <wp:inline distT="0" distB="0" distL="0" distR="0" wp14:anchorId="36F1B1E9" wp14:editId="7B7D9A4B">
            <wp:extent cx="983673" cy="3834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31065" cy="401872"/>
                    </a:xfrm>
                    <a:prstGeom prst="rect">
                      <a:avLst/>
                    </a:prstGeom>
                  </pic:spPr>
                </pic:pic>
              </a:graphicData>
            </a:graphic>
          </wp:inline>
        </w:drawing>
      </w:r>
    </w:p>
    <w:p w14:paraId="4FE367FD" w14:textId="2ECF757D" w:rsidR="002C3849" w:rsidRDefault="00E162E1" w:rsidP="00E32BAE">
      <w:pPr>
        <w:pStyle w:val="Introtext0"/>
      </w:pPr>
      <w:r>
        <w:t xml:space="preserve">If </w:t>
      </w:r>
      <w:r w:rsidR="002C3849">
        <w:t>you need to go back, click</w:t>
      </w:r>
      <w:r w:rsidR="00A334ED" w:rsidRPr="00A334ED">
        <w:t xml:space="preserve"> the  “</w:t>
      </w:r>
      <w:r w:rsidR="00587420">
        <w:t>Back</w:t>
      </w:r>
      <w:r w:rsidR="00A334ED" w:rsidRPr="00A334ED">
        <w:t>” button on the bottom left.</w:t>
      </w:r>
    </w:p>
    <w:p w14:paraId="2CCA56AC" w14:textId="71A2DA88" w:rsidR="00587420" w:rsidRPr="00A334ED" w:rsidRDefault="006C4150" w:rsidP="006C4150">
      <w:pPr>
        <w:pStyle w:val="Introtext0"/>
        <w:jc w:val="center"/>
      </w:pPr>
      <w:r>
        <w:rPr>
          <w:color w:val="2B579A"/>
          <w:shd w:val="clear" w:color="auto" w:fill="E6E6E6"/>
        </w:rPr>
        <w:drawing>
          <wp:inline distT="0" distB="0" distL="0" distR="0" wp14:anchorId="73BFE073" wp14:editId="258DB3C2">
            <wp:extent cx="969817" cy="36945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19268" cy="388292"/>
                    </a:xfrm>
                    <a:prstGeom prst="rect">
                      <a:avLst/>
                    </a:prstGeom>
                  </pic:spPr>
                </pic:pic>
              </a:graphicData>
            </a:graphic>
          </wp:inline>
        </w:drawing>
      </w:r>
    </w:p>
    <w:p w14:paraId="04685A33" w14:textId="4731C4F6" w:rsidR="006C4150" w:rsidRDefault="002C3849" w:rsidP="00E32BAE">
      <w:pPr>
        <w:pStyle w:val="Introtext0"/>
      </w:pPr>
      <w:r>
        <w:t>To</w:t>
      </w:r>
      <w:r w:rsidR="00A334ED" w:rsidRPr="00A334ED">
        <w:t xml:space="preserve"> exit the survey and come back </w:t>
      </w:r>
      <w:r>
        <w:t xml:space="preserve">to it </w:t>
      </w:r>
      <w:r w:rsidR="00A334ED" w:rsidRPr="00A334ED">
        <w:t xml:space="preserve">later, click the “X” on the top right. The survey can be accessed </w:t>
      </w:r>
      <w:r w:rsidR="00E162E1">
        <w:t>again</w:t>
      </w:r>
      <w:r w:rsidR="00A334ED" w:rsidRPr="00A334ED">
        <w:t xml:space="preserve"> by clicking on the survey link that was provided to you in the emai</w:t>
      </w:r>
      <w:r w:rsidR="00B776E7">
        <w:t xml:space="preserve">l notifying you </w:t>
      </w:r>
      <w:r w:rsidR="00E162E1">
        <w:t xml:space="preserve">about </w:t>
      </w:r>
      <w:r w:rsidR="00B776E7">
        <w:t>the survey.</w:t>
      </w:r>
    </w:p>
    <w:p w14:paraId="7F395905" w14:textId="2F0988A9" w:rsidR="00337CDD" w:rsidRPr="00A334ED" w:rsidRDefault="00337CDD" w:rsidP="00337CDD">
      <w:pPr>
        <w:pStyle w:val="Introtext0"/>
        <w:jc w:val="center"/>
      </w:pPr>
      <w:r>
        <w:rPr>
          <w:color w:val="2B579A"/>
          <w:shd w:val="clear" w:color="auto" w:fill="E6E6E6"/>
        </w:rPr>
        <w:drawing>
          <wp:inline distT="0" distB="0" distL="0" distR="0" wp14:anchorId="25F1641C" wp14:editId="3AA70B1E">
            <wp:extent cx="318770" cy="240030"/>
            <wp:effectExtent l="19050" t="19050" r="24130" b="26670"/>
            <wp:docPr id="6" name="Picture 6" descr="cid:image001.png@01D50F02.DD828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0F02.DD828F50"/>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318770" cy="240030"/>
                    </a:xfrm>
                    <a:prstGeom prst="rect">
                      <a:avLst/>
                    </a:prstGeom>
                    <a:noFill/>
                    <a:ln>
                      <a:solidFill>
                        <a:schemeClr val="tx1">
                          <a:lumMod val="50000"/>
                          <a:lumOff val="50000"/>
                        </a:schemeClr>
                      </a:solidFill>
                    </a:ln>
                  </pic:spPr>
                </pic:pic>
              </a:graphicData>
            </a:graphic>
          </wp:inline>
        </w:drawing>
      </w:r>
    </w:p>
    <w:p w14:paraId="3F654749" w14:textId="77777777" w:rsidR="00337CDD" w:rsidRDefault="00A334ED" w:rsidP="008A43F5">
      <w:pPr>
        <w:pStyle w:val="Introtext0"/>
        <w:rPr>
          <w:color w:val="000000" w:themeColor="text1"/>
        </w:rPr>
      </w:pPr>
      <w:r w:rsidRPr="008A43F5">
        <w:rPr>
          <w:color w:val="000000" w:themeColor="text1"/>
        </w:rPr>
        <w:t>When you reach the end of the survey, click “SUBMIT</w:t>
      </w:r>
      <w:r w:rsidR="00AF1E9F" w:rsidRPr="008A43F5">
        <w:rPr>
          <w:color w:val="000000" w:themeColor="text1"/>
        </w:rPr>
        <w:t>.</w:t>
      </w:r>
      <w:r w:rsidRPr="008A43F5">
        <w:rPr>
          <w:color w:val="000000" w:themeColor="text1"/>
        </w:rPr>
        <w:t>”</w:t>
      </w:r>
    </w:p>
    <w:p w14:paraId="7EDBC567" w14:textId="77777777" w:rsidR="00337CDD" w:rsidRDefault="00337CDD" w:rsidP="008A43F5">
      <w:pPr>
        <w:pStyle w:val="Introtext0"/>
        <w:rPr>
          <w:color w:val="000000" w:themeColor="text1"/>
        </w:rPr>
      </w:pPr>
    </w:p>
    <w:p w14:paraId="3CBCC0B9" w14:textId="3294FFC5" w:rsidR="00A334ED" w:rsidRPr="008A43F5" w:rsidRDefault="006A4689" w:rsidP="006A4689">
      <w:pPr>
        <w:pStyle w:val="Introtext0"/>
        <w:jc w:val="center"/>
        <w:rPr>
          <w:color w:val="000000" w:themeColor="text1"/>
        </w:rPr>
      </w:pPr>
      <w:r>
        <w:rPr>
          <w:color w:val="2B579A"/>
          <w:shd w:val="clear" w:color="auto" w:fill="E6E6E6"/>
        </w:rPr>
        <w:drawing>
          <wp:inline distT="0" distB="0" distL="0" distR="0" wp14:anchorId="1924F645" wp14:editId="27B45CDB">
            <wp:extent cx="974436" cy="3698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98540" cy="378964"/>
                    </a:xfrm>
                    <a:prstGeom prst="rect">
                      <a:avLst/>
                    </a:prstGeom>
                  </pic:spPr>
                </pic:pic>
              </a:graphicData>
            </a:graphic>
          </wp:inline>
        </w:drawing>
      </w:r>
    </w:p>
    <w:p w14:paraId="267CB93F" w14:textId="77777777" w:rsidR="00E1538C" w:rsidRDefault="00E1538C" w:rsidP="002F4B77">
      <w:pPr>
        <w:pStyle w:val="Introtext0"/>
      </w:pPr>
    </w:p>
    <w:p w14:paraId="40D324C3" w14:textId="77777777" w:rsidR="00AB6F85" w:rsidRPr="008A43F5" w:rsidRDefault="00AB6F85" w:rsidP="002F4B77">
      <w:pPr>
        <w:pStyle w:val="Introtext0"/>
        <w:sectPr w:rsidR="00AB6F85" w:rsidRPr="008A43F5" w:rsidSect="008D325A">
          <w:headerReference w:type="default" r:id="rId21"/>
          <w:headerReference w:type="first" r:id="rId22"/>
          <w:footerReference w:type="first" r:id="rId23"/>
          <w:pgSz w:w="12240" w:h="15840"/>
          <w:pgMar w:top="1440" w:right="1278" w:bottom="1440" w:left="1440" w:header="720" w:footer="720" w:gutter="0"/>
          <w:pgNumType w:start="1"/>
          <w:cols w:space="720"/>
          <w:titlePg/>
          <w:docGrid w:linePitch="360"/>
        </w:sectPr>
      </w:pPr>
    </w:p>
    <w:p w14:paraId="17585FCC" w14:textId="110D5D66" w:rsidR="00A472D1" w:rsidRPr="004269B7" w:rsidRDefault="00A472D1" w:rsidP="004269B7">
      <w:pPr>
        <w:pBdr>
          <w:top w:val="single" w:sz="4" w:space="9" w:color="auto"/>
          <w:left w:val="single" w:sz="4" w:space="4" w:color="auto"/>
          <w:bottom w:val="single" w:sz="4" w:space="9" w:color="auto"/>
          <w:right w:val="single" w:sz="4" w:space="4" w:color="auto"/>
        </w:pBdr>
        <w:shd w:val="clear" w:color="auto" w:fill="D9D9D9" w:themeFill="background1" w:themeFillShade="D9"/>
        <w:spacing w:after="240"/>
        <w:ind w:left="144" w:right="144"/>
        <w:jc w:val="center"/>
        <w:outlineLvl w:val="0"/>
        <w:rPr>
          <w:b/>
          <w:bCs/>
          <w:noProof w:val="0"/>
          <w:sz w:val="24"/>
          <w:szCs w:val="24"/>
        </w:rPr>
      </w:pPr>
      <w:r w:rsidRPr="007D4D11">
        <w:rPr>
          <w:b/>
          <w:bCs/>
          <w:color w:val="2B579A"/>
          <w:shd w:val="clear" w:color="auto" w:fill="E6E6E6"/>
        </w:rPr>
        <w:t>CHILD RECERTIFICATION APPOINTMENTS</w:t>
      </w:r>
    </w:p>
    <w:p w14:paraId="09AB5DEE" w14:textId="5925C1FC" w:rsidR="002C3849" w:rsidRDefault="00947E8D" w:rsidP="00B10FF6">
      <w:pPr>
        <w:pStyle w:val="Introtext"/>
        <w:ind w:left="0"/>
        <w:rPr>
          <w:sz w:val="20"/>
          <w:szCs w:val="20"/>
        </w:rPr>
      </w:pPr>
      <w:r w:rsidRPr="00B10FF6">
        <w:rPr>
          <w:sz w:val="20"/>
          <w:szCs w:val="20"/>
        </w:rPr>
        <w:t xml:space="preserve">These questions are about </w:t>
      </w:r>
      <w:r w:rsidR="000C7506" w:rsidRPr="00B10FF6">
        <w:rPr>
          <w:sz w:val="20"/>
          <w:szCs w:val="20"/>
        </w:rPr>
        <w:t xml:space="preserve">your WIC clinic’s practices for </w:t>
      </w:r>
      <w:r w:rsidRPr="00B10FF6">
        <w:rPr>
          <w:sz w:val="20"/>
          <w:szCs w:val="20"/>
          <w:u w:val="single"/>
        </w:rPr>
        <w:t>child recertification</w:t>
      </w:r>
      <w:r w:rsidRPr="00B10FF6">
        <w:rPr>
          <w:sz w:val="20"/>
          <w:szCs w:val="20"/>
        </w:rPr>
        <w:t xml:space="preserve"> appointments. </w:t>
      </w:r>
      <w:r w:rsidR="0076478F" w:rsidRPr="00B10FF6">
        <w:rPr>
          <w:sz w:val="20"/>
          <w:szCs w:val="20"/>
        </w:rPr>
        <w:t xml:space="preserve">Child recertification appointments are for children ages 1 </w:t>
      </w:r>
      <w:r w:rsidR="00B10FF6">
        <w:rPr>
          <w:sz w:val="20"/>
          <w:szCs w:val="20"/>
        </w:rPr>
        <w:t>through</w:t>
      </w:r>
      <w:r w:rsidR="0076478F" w:rsidRPr="00B10FF6">
        <w:rPr>
          <w:sz w:val="20"/>
          <w:szCs w:val="20"/>
        </w:rPr>
        <w:t xml:space="preserve"> 4 years </w:t>
      </w:r>
      <w:r w:rsidR="00B10FF6" w:rsidRPr="00B10FF6">
        <w:rPr>
          <w:sz w:val="20"/>
          <w:szCs w:val="20"/>
          <w:u w:val="single"/>
        </w:rPr>
        <w:t>only</w:t>
      </w:r>
      <w:r w:rsidR="0076478F" w:rsidRPr="00B10FF6">
        <w:rPr>
          <w:sz w:val="20"/>
          <w:szCs w:val="20"/>
        </w:rPr>
        <w:t>.</w:t>
      </w:r>
    </w:p>
    <w:p w14:paraId="0E521103" w14:textId="229BCE0A" w:rsidR="00CA41A1" w:rsidRPr="006860FA" w:rsidRDefault="00CA41A1" w:rsidP="006860FA">
      <w:pPr>
        <w:pStyle w:val="Introtext"/>
        <w:ind w:left="0"/>
        <w:rPr>
          <w:bCs/>
          <w:noProof w:val="0"/>
          <w:color w:val="0070C0"/>
          <w:sz w:val="20"/>
          <w:szCs w:val="20"/>
        </w:rPr>
      </w:pPr>
      <w:r w:rsidRPr="006860FA">
        <w:rPr>
          <w:b w:val="0"/>
          <w:bCs/>
          <w:noProof w:val="0"/>
          <w:color w:val="0070C0"/>
          <w:sz w:val="20"/>
          <w:szCs w:val="20"/>
        </w:rPr>
        <w:t>PROGRAMMER: INSTRUCTIONS SHOULD APPEAR AT TOP OF EACH QUESTION PER PAGE</w:t>
      </w:r>
      <w:r w:rsidR="00A27423" w:rsidRPr="006860FA">
        <w:rPr>
          <w:b w:val="0"/>
          <w:bCs/>
          <w:noProof w:val="0"/>
          <w:color w:val="0070C0"/>
          <w:sz w:val="20"/>
          <w:szCs w:val="20"/>
        </w:rPr>
        <w:t xml:space="preserve"> FOR QUESTIONS 1 THROUGH 10 AS FOLLOWS: </w:t>
      </w:r>
      <w:r w:rsidR="00A27423" w:rsidRPr="006860FA">
        <w:rPr>
          <w:b w:val="0"/>
          <w:bCs/>
          <w:color w:val="0070C0"/>
          <w:sz w:val="20"/>
          <w:szCs w:val="20"/>
        </w:rPr>
        <w:t xml:space="preserve">This question is about your WIC clinic’s practices for </w:t>
      </w:r>
      <w:r w:rsidR="00A27423" w:rsidRPr="006860FA">
        <w:rPr>
          <w:b w:val="0"/>
          <w:bCs/>
          <w:color w:val="0070C0"/>
          <w:sz w:val="20"/>
          <w:szCs w:val="20"/>
          <w:u w:val="single"/>
        </w:rPr>
        <w:t>child recertification</w:t>
      </w:r>
      <w:r w:rsidR="00A27423" w:rsidRPr="006860FA">
        <w:rPr>
          <w:b w:val="0"/>
          <w:bCs/>
          <w:color w:val="0070C0"/>
          <w:sz w:val="20"/>
          <w:szCs w:val="20"/>
        </w:rPr>
        <w:t xml:space="preserve"> appointments. Child recertification appointments are for children ages 1 through 4 years </w:t>
      </w:r>
      <w:r w:rsidR="00A27423" w:rsidRPr="006860FA">
        <w:rPr>
          <w:b w:val="0"/>
          <w:bCs/>
          <w:color w:val="0070C0"/>
          <w:sz w:val="20"/>
          <w:szCs w:val="20"/>
          <w:u w:val="single"/>
        </w:rPr>
        <w:t>only</w:t>
      </w:r>
      <w:r w:rsidR="00A27423" w:rsidRPr="006860FA">
        <w:rPr>
          <w:b w:val="0"/>
          <w:bCs/>
          <w:color w:val="0070C0"/>
          <w:sz w:val="20"/>
          <w:szCs w:val="20"/>
        </w:rPr>
        <w:t>.</w:t>
      </w:r>
      <w:r w:rsidR="006860FA">
        <w:rPr>
          <w:b w:val="0"/>
          <w:bCs/>
          <w:color w:val="0070C0"/>
          <w:sz w:val="20"/>
          <w:szCs w:val="20"/>
        </w:rPr>
        <w:t xml:space="preserve"> </w:t>
      </w:r>
    </w:p>
    <w:p w14:paraId="3D60CD45" w14:textId="3C14EBEB" w:rsidR="00305AD7" w:rsidRPr="00B10FF6" w:rsidRDefault="00947E8D" w:rsidP="00305AD7">
      <w:pPr>
        <w:pStyle w:val="QUESTIONTEXT0"/>
        <w:tabs>
          <w:tab w:val="clear" w:pos="720"/>
        </w:tabs>
        <w:spacing w:after="120"/>
        <w:ind w:left="0" w:right="72" w:firstLine="0"/>
        <w:jc w:val="both"/>
      </w:pPr>
      <w:r w:rsidRPr="00B10FF6">
        <w:t>If you work at more than one clinic site, please answer for the site where you work most of the time.</w:t>
      </w:r>
    </w:p>
    <w:p w14:paraId="4E7952F5" w14:textId="58CF45EC" w:rsidR="00E1538C" w:rsidRDefault="002F5980" w:rsidP="00CA7795">
      <w:pPr>
        <w:pStyle w:val="QUESTIONTEXT0"/>
        <w:tabs>
          <w:tab w:val="clear" w:pos="720"/>
        </w:tabs>
        <w:spacing w:after="120"/>
        <w:ind w:right="72"/>
        <w:jc w:val="both"/>
      </w:pPr>
      <w:r>
        <w:t>1</w:t>
      </w:r>
      <w:r w:rsidR="00E1538C" w:rsidRPr="001A7C82">
        <w:t>.</w:t>
      </w:r>
      <w:r w:rsidR="00E1538C" w:rsidRPr="001A7C82">
        <w:tab/>
      </w:r>
      <w:r w:rsidR="00A01DD3">
        <w:t>At your</w:t>
      </w:r>
      <w:r w:rsidR="00A01DD3" w:rsidRPr="00EF5C88">
        <w:t xml:space="preserve"> </w:t>
      </w:r>
      <w:r w:rsidR="0043761E">
        <w:t>site</w:t>
      </w:r>
      <w:r w:rsidR="00A01DD3">
        <w:t xml:space="preserve">, how do </w:t>
      </w:r>
      <w:r w:rsidR="00E1538C" w:rsidRPr="00EF5C88">
        <w:t>WIC participants</w:t>
      </w:r>
      <w:r w:rsidR="00201E9D">
        <w:t xml:space="preserve"> </w:t>
      </w:r>
      <w:r w:rsidR="00711935">
        <w:t xml:space="preserve">schedule </w:t>
      </w:r>
      <w:r w:rsidR="00E1538C">
        <w:t>child recertification</w:t>
      </w:r>
      <w:r w:rsidR="00E1538C" w:rsidRPr="00EF5C88">
        <w:t xml:space="preserve"> appointments?</w:t>
      </w:r>
    </w:p>
    <w:tbl>
      <w:tblPr>
        <w:tblW w:w="481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732"/>
        <w:gridCol w:w="1732"/>
      </w:tblGrid>
      <w:tr w:rsidR="005209F0" w:rsidRPr="001A7C82" w14:paraId="0078521D" w14:textId="77777777" w:rsidTr="00F122F3">
        <w:trPr>
          <w:trHeight w:val="351"/>
        </w:trPr>
        <w:tc>
          <w:tcPr>
            <w:tcW w:w="3152" w:type="pct"/>
            <w:tcBorders>
              <w:top w:val="nil"/>
              <w:left w:val="nil"/>
              <w:bottom w:val="nil"/>
              <w:right w:val="nil"/>
            </w:tcBorders>
          </w:tcPr>
          <w:p w14:paraId="762886B1" w14:textId="77777777" w:rsidR="005209F0" w:rsidRPr="001A7C82" w:rsidRDefault="005209F0" w:rsidP="00862062">
            <w:pPr>
              <w:spacing w:after="40"/>
              <w:jc w:val="left"/>
              <w:rPr>
                <w:sz w:val="20"/>
              </w:rPr>
            </w:pPr>
          </w:p>
        </w:tc>
        <w:tc>
          <w:tcPr>
            <w:tcW w:w="1848" w:type="pct"/>
            <w:gridSpan w:val="2"/>
            <w:tcBorders>
              <w:top w:val="nil"/>
              <w:left w:val="nil"/>
              <w:bottom w:val="single" w:sz="4" w:space="0" w:color="auto"/>
              <w:right w:val="nil"/>
            </w:tcBorders>
            <w:vAlign w:val="bottom"/>
          </w:tcPr>
          <w:p w14:paraId="0BC43029" w14:textId="77777777" w:rsidR="005209F0" w:rsidRPr="001A7C82" w:rsidRDefault="005209F0" w:rsidP="00862062">
            <w:pPr>
              <w:pStyle w:val="BodyTextIndent3"/>
              <w:spacing w:before="0" w:after="40"/>
              <w:ind w:left="0" w:firstLine="0"/>
              <w:jc w:val="center"/>
              <w:rPr>
                <w:sz w:val="18"/>
                <w:szCs w:val="18"/>
              </w:rPr>
            </w:pPr>
            <w:r w:rsidRPr="001A7C82">
              <w:rPr>
                <w:sz w:val="18"/>
                <w:szCs w:val="18"/>
              </w:rPr>
              <w:t>SELECT ONE RESPONSE PER ROW</w:t>
            </w:r>
          </w:p>
        </w:tc>
      </w:tr>
      <w:tr w:rsidR="005209F0" w:rsidRPr="001A7C82" w14:paraId="6A6C3756" w14:textId="77777777" w:rsidTr="00F122F3">
        <w:trPr>
          <w:trHeight w:val="391"/>
        </w:trPr>
        <w:tc>
          <w:tcPr>
            <w:tcW w:w="3152" w:type="pct"/>
            <w:tcBorders>
              <w:top w:val="nil"/>
              <w:left w:val="nil"/>
              <w:bottom w:val="nil"/>
            </w:tcBorders>
          </w:tcPr>
          <w:p w14:paraId="22F2E560" w14:textId="77777777" w:rsidR="005209F0" w:rsidRPr="001A7C82" w:rsidRDefault="005209F0" w:rsidP="00862062">
            <w:pPr>
              <w:spacing w:before="40" w:after="40"/>
              <w:jc w:val="left"/>
              <w:rPr>
                <w:sz w:val="20"/>
              </w:rPr>
            </w:pPr>
          </w:p>
        </w:tc>
        <w:tc>
          <w:tcPr>
            <w:tcW w:w="924" w:type="pct"/>
            <w:tcBorders>
              <w:bottom w:val="single" w:sz="4" w:space="0" w:color="auto"/>
            </w:tcBorders>
            <w:vAlign w:val="bottom"/>
          </w:tcPr>
          <w:p w14:paraId="5B564840" w14:textId="77777777" w:rsidR="005209F0" w:rsidRPr="001A7C82" w:rsidRDefault="005209F0" w:rsidP="00862062">
            <w:pPr>
              <w:pStyle w:val="BodyTextIndent3"/>
              <w:spacing w:before="40" w:after="40"/>
              <w:ind w:left="0" w:firstLine="0"/>
              <w:jc w:val="center"/>
              <w:rPr>
                <w:sz w:val="18"/>
                <w:szCs w:val="18"/>
              </w:rPr>
            </w:pPr>
            <w:r w:rsidRPr="001A7C82">
              <w:rPr>
                <w:sz w:val="18"/>
                <w:szCs w:val="18"/>
              </w:rPr>
              <w:t>YES</w:t>
            </w:r>
          </w:p>
        </w:tc>
        <w:tc>
          <w:tcPr>
            <w:tcW w:w="924" w:type="pct"/>
            <w:tcBorders>
              <w:bottom w:val="single" w:sz="4" w:space="0" w:color="auto"/>
            </w:tcBorders>
            <w:vAlign w:val="bottom"/>
          </w:tcPr>
          <w:p w14:paraId="181EA352" w14:textId="77777777" w:rsidR="005209F0" w:rsidRPr="001A7C82" w:rsidRDefault="005209F0" w:rsidP="00862062">
            <w:pPr>
              <w:pStyle w:val="BodyTextIndent3"/>
              <w:spacing w:before="40" w:after="40"/>
              <w:ind w:left="0" w:firstLine="0"/>
              <w:jc w:val="center"/>
              <w:rPr>
                <w:sz w:val="18"/>
                <w:szCs w:val="18"/>
              </w:rPr>
            </w:pPr>
            <w:r w:rsidRPr="001A7C82">
              <w:rPr>
                <w:sz w:val="18"/>
                <w:szCs w:val="18"/>
              </w:rPr>
              <w:t>NO</w:t>
            </w:r>
          </w:p>
        </w:tc>
      </w:tr>
      <w:tr w:rsidR="005209F0" w:rsidRPr="001A7C82" w14:paraId="25F4D458" w14:textId="77777777" w:rsidTr="00F122F3">
        <w:trPr>
          <w:trHeight w:val="20"/>
        </w:trPr>
        <w:tc>
          <w:tcPr>
            <w:tcW w:w="3152" w:type="pct"/>
            <w:tcBorders>
              <w:top w:val="nil"/>
              <w:left w:val="nil"/>
              <w:bottom w:val="nil"/>
            </w:tcBorders>
            <w:shd w:val="clear" w:color="auto" w:fill="E8E8E8"/>
            <w:vAlign w:val="center"/>
          </w:tcPr>
          <w:p w14:paraId="5493C112" w14:textId="77777777" w:rsidR="005209F0" w:rsidRPr="001A7C82" w:rsidRDefault="005209F0" w:rsidP="00862062">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924" w:type="pct"/>
            <w:tcBorders>
              <w:bottom w:val="nil"/>
              <w:right w:val="nil"/>
            </w:tcBorders>
            <w:shd w:val="clear" w:color="auto" w:fill="E8E8E8"/>
            <w:vAlign w:val="center"/>
          </w:tcPr>
          <w:p w14:paraId="4362BFC8" w14:textId="77777777" w:rsidR="005209F0" w:rsidRPr="001A7C82" w:rsidRDefault="005209F0"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sz="4" w:space="0" w:color="auto"/>
            </w:tcBorders>
            <w:shd w:val="clear" w:color="auto" w:fill="E8E8E8"/>
            <w:vAlign w:val="center"/>
          </w:tcPr>
          <w:p w14:paraId="3E64393E" w14:textId="77777777" w:rsidR="005209F0" w:rsidRPr="001A7C82" w:rsidRDefault="005209F0" w:rsidP="00862062">
            <w:pPr>
              <w:spacing w:before="40" w:after="40"/>
              <w:jc w:val="center"/>
              <w:rPr>
                <w:b/>
                <w:caps/>
                <w:szCs w:val="24"/>
              </w:rPr>
            </w:pPr>
            <w:r w:rsidRPr="001A7C82">
              <w:rPr>
                <w:sz w:val="12"/>
                <w:szCs w:val="12"/>
              </w:rPr>
              <w:t xml:space="preserve">0  </w:t>
            </w:r>
            <w:r w:rsidRPr="001A7C82">
              <w:rPr>
                <w:sz w:val="32"/>
                <w:szCs w:val="32"/>
              </w:rPr>
              <w:t>□</w:t>
            </w:r>
          </w:p>
        </w:tc>
      </w:tr>
      <w:tr w:rsidR="005209F0" w:rsidRPr="001A7C82" w14:paraId="76B5D0E6" w14:textId="77777777" w:rsidTr="00F122F3">
        <w:trPr>
          <w:trHeight w:val="20"/>
        </w:trPr>
        <w:tc>
          <w:tcPr>
            <w:tcW w:w="3152" w:type="pct"/>
            <w:tcBorders>
              <w:top w:val="nil"/>
              <w:left w:val="nil"/>
              <w:bottom w:val="nil"/>
            </w:tcBorders>
            <w:vAlign w:val="center"/>
          </w:tcPr>
          <w:p w14:paraId="3C82FF1F" w14:textId="77777777" w:rsidR="005209F0" w:rsidRPr="001A7C82" w:rsidRDefault="005209F0" w:rsidP="00862062">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924" w:type="pct"/>
            <w:tcBorders>
              <w:top w:val="nil"/>
              <w:bottom w:val="nil"/>
              <w:right w:val="nil"/>
            </w:tcBorders>
            <w:vAlign w:val="center"/>
          </w:tcPr>
          <w:p w14:paraId="08822939" w14:textId="77777777" w:rsidR="005209F0" w:rsidRPr="001A7C82" w:rsidRDefault="005209F0"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vAlign w:val="center"/>
          </w:tcPr>
          <w:p w14:paraId="047424D6" w14:textId="77777777" w:rsidR="005209F0" w:rsidRPr="001A7C82" w:rsidRDefault="005209F0" w:rsidP="00862062">
            <w:pPr>
              <w:spacing w:before="40" w:after="40"/>
              <w:jc w:val="center"/>
              <w:rPr>
                <w:b/>
                <w:caps/>
                <w:szCs w:val="24"/>
              </w:rPr>
            </w:pPr>
            <w:r w:rsidRPr="001A7C82">
              <w:rPr>
                <w:sz w:val="12"/>
                <w:szCs w:val="12"/>
              </w:rPr>
              <w:t xml:space="preserve">0  </w:t>
            </w:r>
            <w:r w:rsidRPr="001A7C82">
              <w:rPr>
                <w:sz w:val="32"/>
                <w:szCs w:val="32"/>
              </w:rPr>
              <w:t>□</w:t>
            </w:r>
          </w:p>
        </w:tc>
      </w:tr>
      <w:tr w:rsidR="005209F0" w:rsidRPr="001A7C82" w14:paraId="46B93559" w14:textId="77777777" w:rsidTr="00F122F3">
        <w:trPr>
          <w:trHeight w:val="20"/>
        </w:trPr>
        <w:tc>
          <w:tcPr>
            <w:tcW w:w="3152" w:type="pct"/>
            <w:tcBorders>
              <w:top w:val="nil"/>
              <w:left w:val="nil"/>
              <w:bottom w:val="nil"/>
            </w:tcBorders>
            <w:shd w:val="clear" w:color="auto" w:fill="E8E8E8"/>
            <w:vAlign w:val="center"/>
          </w:tcPr>
          <w:p w14:paraId="381BF95F" w14:textId="77777777" w:rsidR="005209F0" w:rsidRPr="001A7C82" w:rsidRDefault="005209F0" w:rsidP="00862062">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924" w:type="pct"/>
            <w:tcBorders>
              <w:top w:val="nil"/>
              <w:bottom w:val="nil"/>
              <w:right w:val="nil"/>
            </w:tcBorders>
            <w:shd w:val="clear" w:color="auto" w:fill="E8E8E8"/>
            <w:vAlign w:val="center"/>
          </w:tcPr>
          <w:p w14:paraId="243A880E" w14:textId="77777777" w:rsidR="005209F0" w:rsidRPr="001A7C82" w:rsidRDefault="005209F0"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7482530E" w14:textId="77777777" w:rsidR="005209F0" w:rsidRPr="001A7C82" w:rsidRDefault="005209F0" w:rsidP="00862062">
            <w:pPr>
              <w:spacing w:before="40" w:after="40"/>
              <w:jc w:val="center"/>
              <w:rPr>
                <w:b/>
                <w:caps/>
                <w:szCs w:val="24"/>
              </w:rPr>
            </w:pPr>
            <w:r w:rsidRPr="001A7C82">
              <w:rPr>
                <w:sz w:val="12"/>
                <w:szCs w:val="12"/>
              </w:rPr>
              <w:t xml:space="preserve">0  </w:t>
            </w:r>
            <w:r w:rsidRPr="001A7C82">
              <w:rPr>
                <w:sz w:val="32"/>
                <w:szCs w:val="32"/>
              </w:rPr>
              <w:t>□</w:t>
            </w:r>
          </w:p>
        </w:tc>
      </w:tr>
      <w:tr w:rsidR="005209F0" w:rsidRPr="001A7C82" w14:paraId="40410D71" w14:textId="77777777" w:rsidTr="00F122F3">
        <w:trPr>
          <w:trHeight w:val="20"/>
        </w:trPr>
        <w:tc>
          <w:tcPr>
            <w:tcW w:w="3152" w:type="pct"/>
            <w:tcBorders>
              <w:top w:val="nil"/>
              <w:left w:val="nil"/>
              <w:bottom w:val="nil"/>
            </w:tcBorders>
            <w:shd w:val="clear" w:color="auto" w:fill="auto"/>
            <w:vAlign w:val="center"/>
          </w:tcPr>
          <w:p w14:paraId="4A407B83" w14:textId="77777777" w:rsidR="005209F0" w:rsidRPr="001A7C82" w:rsidRDefault="005209F0" w:rsidP="00862062">
            <w:pPr>
              <w:pStyle w:val="BodyTextIndent3"/>
              <w:tabs>
                <w:tab w:val="clear" w:pos="576"/>
                <w:tab w:val="clear" w:pos="1045"/>
                <w:tab w:val="left" w:pos="360"/>
                <w:tab w:val="left" w:leader="dot" w:pos="5558"/>
              </w:tabs>
              <w:ind w:left="360" w:hanging="360"/>
            </w:pPr>
            <w:r>
              <w:t>d.</w:t>
            </w:r>
            <w:r>
              <w:tab/>
            </w:r>
            <w:r w:rsidRPr="00E61F4B">
              <w:t>Online</w:t>
            </w:r>
            <w:r>
              <w:tab/>
            </w:r>
          </w:p>
        </w:tc>
        <w:tc>
          <w:tcPr>
            <w:tcW w:w="924" w:type="pct"/>
            <w:tcBorders>
              <w:top w:val="nil"/>
              <w:bottom w:val="nil"/>
              <w:right w:val="nil"/>
            </w:tcBorders>
            <w:shd w:val="clear" w:color="auto" w:fill="auto"/>
            <w:vAlign w:val="center"/>
          </w:tcPr>
          <w:p w14:paraId="26CF24D0" w14:textId="77777777" w:rsidR="005209F0" w:rsidRPr="001A7C82" w:rsidRDefault="005209F0" w:rsidP="00862062">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73C3F954" w14:textId="77777777" w:rsidR="005209F0" w:rsidRPr="001A7C82" w:rsidRDefault="005209F0" w:rsidP="00862062">
            <w:pPr>
              <w:spacing w:before="40" w:after="40"/>
              <w:jc w:val="center"/>
              <w:rPr>
                <w:sz w:val="12"/>
                <w:szCs w:val="12"/>
              </w:rPr>
            </w:pPr>
            <w:r w:rsidRPr="001A7C82">
              <w:rPr>
                <w:sz w:val="12"/>
                <w:szCs w:val="12"/>
              </w:rPr>
              <w:t xml:space="preserve">0  </w:t>
            </w:r>
            <w:r w:rsidRPr="001A7C82">
              <w:rPr>
                <w:sz w:val="32"/>
                <w:szCs w:val="32"/>
              </w:rPr>
              <w:t>□</w:t>
            </w:r>
          </w:p>
        </w:tc>
      </w:tr>
      <w:tr w:rsidR="005209F0" w:rsidRPr="001A7C82" w14:paraId="7331E1CE" w14:textId="77777777" w:rsidTr="00F122F3">
        <w:trPr>
          <w:trHeight w:val="20"/>
        </w:trPr>
        <w:tc>
          <w:tcPr>
            <w:tcW w:w="3152" w:type="pct"/>
            <w:tcBorders>
              <w:top w:val="nil"/>
              <w:left w:val="nil"/>
              <w:bottom w:val="nil"/>
            </w:tcBorders>
            <w:shd w:val="clear" w:color="auto" w:fill="E8E8E8"/>
            <w:vAlign w:val="center"/>
          </w:tcPr>
          <w:p w14:paraId="1AAD80B2" w14:textId="77777777" w:rsidR="005209F0" w:rsidRPr="001A7C82" w:rsidRDefault="005209F0" w:rsidP="00862062">
            <w:pPr>
              <w:pStyle w:val="BodyTextIndent3"/>
              <w:tabs>
                <w:tab w:val="clear" w:pos="576"/>
                <w:tab w:val="clear" w:pos="1045"/>
                <w:tab w:val="left" w:pos="360"/>
                <w:tab w:val="left" w:leader="dot" w:pos="5558"/>
              </w:tabs>
              <w:ind w:left="360" w:hanging="360"/>
            </w:pPr>
            <w:r>
              <w:t>e</w:t>
            </w:r>
            <w:r w:rsidRPr="001A7C82">
              <w:t>.</w:t>
            </w:r>
            <w:r w:rsidRPr="001A7C82">
              <w:tab/>
            </w:r>
            <w:r w:rsidRPr="00E61F4B">
              <w:t>In person (for example, during a previous clinic visit)</w:t>
            </w:r>
            <w:r w:rsidRPr="001A7C82">
              <w:tab/>
            </w:r>
          </w:p>
        </w:tc>
        <w:tc>
          <w:tcPr>
            <w:tcW w:w="924" w:type="pct"/>
            <w:tcBorders>
              <w:top w:val="nil"/>
              <w:bottom w:val="nil"/>
              <w:right w:val="nil"/>
            </w:tcBorders>
            <w:shd w:val="clear" w:color="auto" w:fill="E8E8E8"/>
            <w:vAlign w:val="center"/>
          </w:tcPr>
          <w:p w14:paraId="0D2EDB93" w14:textId="77777777" w:rsidR="005209F0" w:rsidRPr="001A7C82" w:rsidRDefault="005209F0"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59AA3EA3" w14:textId="77777777" w:rsidR="005209F0" w:rsidRPr="001A7C82" w:rsidRDefault="005209F0" w:rsidP="00862062">
            <w:pPr>
              <w:spacing w:before="40" w:after="40"/>
              <w:jc w:val="center"/>
              <w:rPr>
                <w:b/>
                <w:caps/>
                <w:szCs w:val="24"/>
              </w:rPr>
            </w:pPr>
            <w:r w:rsidRPr="001A7C82">
              <w:rPr>
                <w:sz w:val="12"/>
                <w:szCs w:val="12"/>
              </w:rPr>
              <w:t xml:space="preserve">0  </w:t>
            </w:r>
            <w:r w:rsidRPr="001A7C82">
              <w:rPr>
                <w:sz w:val="32"/>
                <w:szCs w:val="32"/>
              </w:rPr>
              <w:t>□</w:t>
            </w:r>
          </w:p>
        </w:tc>
      </w:tr>
      <w:tr w:rsidR="005209F0" w:rsidRPr="001A7C82" w14:paraId="0C46958B" w14:textId="77777777" w:rsidTr="00F122F3">
        <w:trPr>
          <w:trHeight w:val="20"/>
        </w:trPr>
        <w:tc>
          <w:tcPr>
            <w:tcW w:w="3152" w:type="pct"/>
            <w:tcBorders>
              <w:top w:val="nil"/>
              <w:left w:val="nil"/>
              <w:bottom w:val="nil"/>
            </w:tcBorders>
            <w:shd w:val="clear" w:color="auto" w:fill="auto"/>
            <w:vAlign w:val="center"/>
          </w:tcPr>
          <w:p w14:paraId="4FC8A083" w14:textId="2C6BEDEA" w:rsidR="005209F0" w:rsidRPr="001A7C82" w:rsidRDefault="005209F0" w:rsidP="005209F0">
            <w:pPr>
              <w:pStyle w:val="BodyTextIndent3"/>
              <w:tabs>
                <w:tab w:val="clear" w:pos="576"/>
                <w:tab w:val="clear" w:pos="1045"/>
                <w:tab w:val="left" w:pos="360"/>
                <w:tab w:val="left" w:leader="dot" w:pos="5558"/>
              </w:tabs>
              <w:ind w:left="360" w:hanging="360"/>
            </w:pPr>
            <w:r>
              <w:t>f</w:t>
            </w:r>
            <w:r w:rsidRPr="001A7C82">
              <w:t>.</w:t>
            </w:r>
            <w:r w:rsidRPr="001A7C82">
              <w:tab/>
            </w:r>
            <w:r>
              <w:t>As a walk-in for a same-day appointment</w:t>
            </w:r>
            <w:r w:rsidRPr="001A7C82">
              <w:tab/>
            </w:r>
          </w:p>
        </w:tc>
        <w:tc>
          <w:tcPr>
            <w:tcW w:w="924" w:type="pct"/>
            <w:tcBorders>
              <w:top w:val="nil"/>
              <w:bottom w:val="nil"/>
              <w:right w:val="nil"/>
            </w:tcBorders>
            <w:shd w:val="clear" w:color="auto" w:fill="auto"/>
            <w:vAlign w:val="center"/>
          </w:tcPr>
          <w:p w14:paraId="5EC29EA6" w14:textId="77777777" w:rsidR="005209F0" w:rsidRPr="001A7C82" w:rsidRDefault="005209F0"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6B4D3712" w14:textId="77777777" w:rsidR="005209F0" w:rsidRPr="001A7C82" w:rsidRDefault="005209F0" w:rsidP="00862062">
            <w:pPr>
              <w:spacing w:before="40" w:after="40"/>
              <w:jc w:val="center"/>
              <w:rPr>
                <w:b/>
                <w:caps/>
                <w:szCs w:val="24"/>
              </w:rPr>
            </w:pPr>
            <w:r w:rsidRPr="001A7C82">
              <w:rPr>
                <w:sz w:val="12"/>
                <w:szCs w:val="12"/>
              </w:rPr>
              <w:t xml:space="preserve">0  </w:t>
            </w:r>
            <w:r w:rsidRPr="001A7C82">
              <w:rPr>
                <w:sz w:val="32"/>
                <w:szCs w:val="32"/>
              </w:rPr>
              <w:t>□</w:t>
            </w:r>
          </w:p>
        </w:tc>
      </w:tr>
      <w:tr w:rsidR="005209F0" w:rsidRPr="001A7C82" w14:paraId="488CCC3B" w14:textId="77777777" w:rsidTr="00F122F3">
        <w:trPr>
          <w:trHeight w:val="20"/>
        </w:trPr>
        <w:tc>
          <w:tcPr>
            <w:tcW w:w="3152" w:type="pct"/>
            <w:tcBorders>
              <w:top w:val="nil"/>
              <w:left w:val="nil"/>
              <w:bottom w:val="nil"/>
            </w:tcBorders>
            <w:shd w:val="clear" w:color="auto" w:fill="E8E8E8"/>
            <w:vAlign w:val="center"/>
          </w:tcPr>
          <w:p w14:paraId="5BB09FEF" w14:textId="1FBFDCA2" w:rsidR="005209F0" w:rsidRPr="001A7C82" w:rsidRDefault="005209F0" w:rsidP="00862062">
            <w:pPr>
              <w:pStyle w:val="BodyTextIndent3"/>
              <w:tabs>
                <w:tab w:val="clear" w:pos="576"/>
                <w:tab w:val="clear" w:pos="1045"/>
                <w:tab w:val="left" w:pos="360"/>
                <w:tab w:val="left" w:leader="dot" w:pos="5558"/>
              </w:tabs>
              <w:ind w:left="360" w:hanging="360"/>
            </w:pPr>
            <w:r>
              <w:t>g.</w:t>
            </w:r>
            <w:r>
              <w:tab/>
            </w:r>
            <w:r w:rsidRPr="00E61F4B">
              <w:t xml:space="preserve">Other </w:t>
            </w:r>
            <w:r w:rsidRPr="00E1538C">
              <w:t>(specify)</w:t>
            </w:r>
            <w:r>
              <w:tab/>
            </w:r>
          </w:p>
        </w:tc>
        <w:tc>
          <w:tcPr>
            <w:tcW w:w="924" w:type="pct"/>
            <w:tcBorders>
              <w:top w:val="nil"/>
              <w:bottom w:val="nil"/>
              <w:right w:val="nil"/>
            </w:tcBorders>
            <w:shd w:val="clear" w:color="auto" w:fill="E8E8E8"/>
            <w:vAlign w:val="center"/>
          </w:tcPr>
          <w:p w14:paraId="21F476A8" w14:textId="77777777" w:rsidR="005209F0" w:rsidRPr="001A7C82" w:rsidRDefault="005209F0" w:rsidP="00862062">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3A78D4E9" w14:textId="77777777" w:rsidR="005209F0" w:rsidRPr="001A7C82" w:rsidRDefault="005209F0" w:rsidP="00862062">
            <w:pPr>
              <w:spacing w:before="40" w:after="40"/>
              <w:jc w:val="center"/>
              <w:rPr>
                <w:sz w:val="12"/>
                <w:szCs w:val="12"/>
              </w:rPr>
            </w:pPr>
            <w:r w:rsidRPr="001A7C82">
              <w:rPr>
                <w:sz w:val="12"/>
                <w:szCs w:val="12"/>
              </w:rPr>
              <w:t xml:space="preserve">0  </w:t>
            </w:r>
            <w:r w:rsidRPr="001A7C82">
              <w:rPr>
                <w:sz w:val="32"/>
                <w:szCs w:val="32"/>
              </w:rPr>
              <w:t>□</w:t>
            </w:r>
          </w:p>
        </w:tc>
      </w:tr>
      <w:tr w:rsidR="005209F0" w:rsidRPr="001A7C82" w14:paraId="38D7F062" w14:textId="77777777" w:rsidTr="00F122F3">
        <w:trPr>
          <w:trHeight w:val="20"/>
        </w:trPr>
        <w:tc>
          <w:tcPr>
            <w:tcW w:w="3152" w:type="pct"/>
            <w:tcBorders>
              <w:top w:val="nil"/>
              <w:left w:val="nil"/>
              <w:bottom w:val="nil"/>
            </w:tcBorders>
            <w:shd w:val="clear" w:color="auto" w:fill="E8E8E8"/>
            <w:vAlign w:val="center"/>
          </w:tcPr>
          <w:p w14:paraId="5C83C840" w14:textId="77777777" w:rsidR="005209F0" w:rsidRPr="001A7C82" w:rsidRDefault="005209F0" w:rsidP="00862062">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sz="4" w:space="0" w:color="auto"/>
              <w:right w:val="nil"/>
            </w:tcBorders>
            <w:shd w:val="clear" w:color="auto" w:fill="E8E8E8"/>
            <w:vAlign w:val="center"/>
          </w:tcPr>
          <w:p w14:paraId="46A630C4" w14:textId="77777777" w:rsidR="005209F0" w:rsidRPr="001A7C82" w:rsidRDefault="005209F0" w:rsidP="00862062">
            <w:pPr>
              <w:spacing w:before="40" w:after="40"/>
              <w:jc w:val="center"/>
              <w:rPr>
                <w:sz w:val="12"/>
                <w:szCs w:val="12"/>
              </w:rPr>
            </w:pPr>
          </w:p>
        </w:tc>
        <w:tc>
          <w:tcPr>
            <w:tcW w:w="924" w:type="pct"/>
            <w:tcBorders>
              <w:top w:val="nil"/>
              <w:left w:val="nil"/>
              <w:bottom w:val="single" w:sz="4" w:space="0" w:color="auto"/>
              <w:right w:val="single" w:sz="4" w:space="0" w:color="auto"/>
            </w:tcBorders>
            <w:shd w:val="clear" w:color="auto" w:fill="E8E8E8"/>
            <w:vAlign w:val="center"/>
          </w:tcPr>
          <w:p w14:paraId="70A9B028" w14:textId="77777777" w:rsidR="005209F0" w:rsidRPr="001A7C82" w:rsidRDefault="005209F0" w:rsidP="00862062">
            <w:pPr>
              <w:spacing w:before="40" w:after="40"/>
              <w:jc w:val="center"/>
              <w:rPr>
                <w:sz w:val="12"/>
                <w:szCs w:val="12"/>
              </w:rPr>
            </w:pPr>
          </w:p>
        </w:tc>
      </w:tr>
    </w:tbl>
    <w:p w14:paraId="55DAF0C6" w14:textId="14833A24" w:rsidR="00EF4DBB" w:rsidRDefault="00E706D6" w:rsidP="009F46B3">
      <w:pPr>
        <w:pStyle w:val="QUESTIONTEXT0"/>
        <w:spacing w:after="120"/>
        <w:ind w:right="72" w:firstLine="0"/>
      </w:pPr>
      <w:r w:rsidRPr="00CA7795">
        <w:rPr>
          <w:b w:val="0"/>
          <w:color w:val="0070C0"/>
        </w:rPr>
        <w:t>IF Q</w:t>
      </w:r>
      <w:r w:rsidR="00550440" w:rsidRPr="00CA7795">
        <w:rPr>
          <w:b w:val="0"/>
          <w:color w:val="0070C0"/>
        </w:rPr>
        <w:t>1</w:t>
      </w:r>
      <w:r w:rsidR="006323BD">
        <w:rPr>
          <w:b w:val="0"/>
          <w:color w:val="0070C0"/>
        </w:rPr>
        <w:t>G</w:t>
      </w:r>
      <w:r w:rsidRPr="00CA7795">
        <w:rPr>
          <w:b w:val="0"/>
          <w:color w:val="0070C0"/>
        </w:rPr>
        <w:t xml:space="preserve">=1 AND SPECIFY=BLANK, THEN SOFT CHECK: </w:t>
      </w:r>
      <w:r w:rsidRPr="00CA7795">
        <w:t>“You selected ‘other’ but left the ‘specify’ field unanswered. Please provide your response and continue.”</w:t>
      </w:r>
    </w:p>
    <w:p w14:paraId="095A4635" w14:textId="67440B89" w:rsidR="006860FA" w:rsidRDefault="006860FA" w:rsidP="009F46B3">
      <w:pPr>
        <w:pStyle w:val="QUESTIONTEXT0"/>
        <w:spacing w:after="120"/>
        <w:ind w:right="72"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14:paraId="7DCBF99D" w14:textId="4A403CBA" w:rsidR="00F421EF" w:rsidRDefault="002F5980" w:rsidP="00EF4DBB">
      <w:pPr>
        <w:pStyle w:val="QUESTIONTEXT0"/>
        <w:tabs>
          <w:tab w:val="clear" w:pos="720"/>
        </w:tabs>
        <w:spacing w:after="120"/>
        <w:ind w:right="72"/>
      </w:pPr>
      <w:r>
        <w:t>2</w:t>
      </w:r>
      <w:r w:rsidR="00667FB4">
        <w:t>.</w:t>
      </w:r>
      <w:r w:rsidR="00667FB4">
        <w:tab/>
      </w:r>
      <w:r w:rsidR="00545E76">
        <w:t xml:space="preserve">Sometimes participants cancel their appointments. When this happens for a </w:t>
      </w:r>
      <w:r w:rsidR="00A16B57">
        <w:t xml:space="preserve">child </w:t>
      </w:r>
      <w:r w:rsidR="00545E76">
        <w:t xml:space="preserve">recertification appointment, how likely is it </w:t>
      </w:r>
      <w:r w:rsidR="000E2601">
        <w:t xml:space="preserve">that </w:t>
      </w:r>
      <w:r w:rsidR="00545E76">
        <w:t xml:space="preserve">the participant </w:t>
      </w:r>
      <w:r w:rsidR="000E2601">
        <w:t>will</w:t>
      </w:r>
      <w:r w:rsidR="00545E76">
        <w:t xml:space="preserve"> reschedule their appointment within the </w:t>
      </w:r>
      <w:r w:rsidR="0075748F">
        <w:t xml:space="preserve">same </w:t>
      </w:r>
      <w:r w:rsidR="00545E76">
        <w:t>month?</w:t>
      </w:r>
    </w:p>
    <w:p w14:paraId="6743CA7C" w14:textId="15C55261" w:rsidR="00545E76" w:rsidRPr="00466B26" w:rsidRDefault="00545E76" w:rsidP="00545E76">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BB29E3">
        <w:rPr>
          <w:sz w:val="20"/>
          <w:szCs w:val="20"/>
        </w:rPr>
        <w:t>Not at all</w:t>
      </w:r>
      <w:r w:rsidR="00EE5D79">
        <w:rPr>
          <w:sz w:val="20"/>
          <w:szCs w:val="20"/>
        </w:rPr>
        <w:t xml:space="preserve"> likely</w:t>
      </w:r>
    </w:p>
    <w:p w14:paraId="2EBBEF4F" w14:textId="4DF62210" w:rsidR="00545E76" w:rsidRPr="00466B26" w:rsidRDefault="00545E76" w:rsidP="00545E76">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BB29E3">
        <w:rPr>
          <w:sz w:val="20"/>
          <w:szCs w:val="20"/>
        </w:rPr>
        <w:t>A little</w:t>
      </w:r>
      <w:r w:rsidR="00EE5D79">
        <w:rPr>
          <w:sz w:val="20"/>
          <w:szCs w:val="20"/>
        </w:rPr>
        <w:t xml:space="preserve"> likely</w:t>
      </w:r>
    </w:p>
    <w:p w14:paraId="7AD871A1" w14:textId="76859CF2" w:rsidR="00545E76" w:rsidRPr="00466B26" w:rsidRDefault="00545E76" w:rsidP="00545E76">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Pr>
          <w:noProof w:val="0"/>
          <w:sz w:val="20"/>
          <w:szCs w:val="20"/>
        </w:rPr>
        <w:tab/>
      </w:r>
      <w:r w:rsidR="00BB29E3">
        <w:rPr>
          <w:sz w:val="20"/>
          <w:szCs w:val="20"/>
        </w:rPr>
        <w:t>Somewhat</w:t>
      </w:r>
      <w:r w:rsidR="00EE5D79">
        <w:rPr>
          <w:sz w:val="20"/>
          <w:szCs w:val="20"/>
        </w:rPr>
        <w:t xml:space="preserve"> likely</w:t>
      </w:r>
    </w:p>
    <w:p w14:paraId="5C8C15B6" w14:textId="7EE2E7A5" w:rsidR="00545E76" w:rsidRDefault="00545E76" w:rsidP="00545E76">
      <w:pPr>
        <w:tabs>
          <w:tab w:val="left" w:pos="1080"/>
          <w:tab w:val="left" w:pos="1440"/>
        </w:tabs>
        <w:ind w:left="1440" w:right="720" w:hanging="630"/>
        <w:jc w:val="left"/>
        <w:rPr>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Pr>
          <w:noProof w:val="0"/>
          <w:sz w:val="20"/>
          <w:szCs w:val="20"/>
        </w:rPr>
        <w:tab/>
      </w:r>
      <w:r w:rsidR="00BB29E3">
        <w:rPr>
          <w:sz w:val="20"/>
          <w:szCs w:val="20"/>
        </w:rPr>
        <w:t>Very</w:t>
      </w:r>
      <w:r w:rsidR="00EE5D79">
        <w:rPr>
          <w:sz w:val="20"/>
          <w:szCs w:val="20"/>
        </w:rPr>
        <w:t xml:space="preserve"> likely</w:t>
      </w:r>
    </w:p>
    <w:p w14:paraId="7D738E2C" w14:textId="0D063BA1" w:rsidR="00E706D6" w:rsidRDefault="00E706D6" w:rsidP="00E706D6">
      <w:pPr>
        <w:tabs>
          <w:tab w:val="left" w:pos="1080"/>
          <w:tab w:val="left" w:pos="1440"/>
        </w:tabs>
        <w:ind w:left="1440" w:right="720" w:hanging="630"/>
        <w:jc w:val="left"/>
        <w:rPr>
          <w:sz w:val="20"/>
          <w:szCs w:val="20"/>
        </w:rPr>
      </w:pPr>
      <w:r w:rsidRPr="00E1538C">
        <w:rPr>
          <w:noProof w:val="0"/>
          <w:sz w:val="12"/>
          <w:szCs w:val="12"/>
        </w:rPr>
        <w:t xml:space="preserve">  </w:t>
      </w:r>
      <w:r>
        <w:rPr>
          <w:noProof w:val="0"/>
          <w:sz w:val="12"/>
          <w:szCs w:val="12"/>
        </w:rPr>
        <w:t>5</w:t>
      </w:r>
      <w:r w:rsidRPr="00E1538C">
        <w:rPr>
          <w:noProof w:val="0"/>
          <w:sz w:val="12"/>
          <w:szCs w:val="12"/>
        </w:rPr>
        <w:tab/>
      </w:r>
      <w:r w:rsidRPr="00E1538C">
        <w:rPr>
          <w:noProof w:val="0"/>
          <w:sz w:val="28"/>
          <w:szCs w:val="28"/>
        </w:rPr>
        <w:t>□</w:t>
      </w:r>
      <w:r>
        <w:rPr>
          <w:noProof w:val="0"/>
          <w:sz w:val="20"/>
          <w:szCs w:val="20"/>
        </w:rPr>
        <w:tab/>
        <w:t>Don’t know</w:t>
      </w:r>
    </w:p>
    <w:p w14:paraId="5982ADE4" w14:textId="392841B3" w:rsidR="006E6ECD" w:rsidRPr="006E6ECD" w:rsidRDefault="006E6ECD" w:rsidP="00171E52">
      <w:pPr>
        <w:pStyle w:val="QUESTIONTEXT0"/>
        <w:spacing w:before="0"/>
        <w:ind w:right="-108"/>
      </w:pPr>
    </w:p>
    <w:p w14:paraId="7EA4DBCA" w14:textId="6894A7B8" w:rsidR="001C3558" w:rsidRPr="00722EFF" w:rsidRDefault="001C3558" w:rsidP="00750C42">
      <w:pPr>
        <w:ind w:left="720"/>
        <w:jc w:val="left"/>
        <w:rPr>
          <w:color w:val="0070C0"/>
          <w:sz w:val="20"/>
          <w:szCs w:val="20"/>
        </w:rPr>
      </w:pPr>
      <w:r w:rsidRPr="00722EFF">
        <w:rPr>
          <w:color w:val="0070C0"/>
          <w:sz w:val="20"/>
          <w:szCs w:val="20"/>
        </w:rPr>
        <w:t>[HOVER DEFINITION OF “</w:t>
      </w:r>
      <w:r w:rsidRPr="00722EFF">
        <w:rPr>
          <w:color w:val="000000" w:themeColor="text1"/>
          <w:sz w:val="20"/>
          <w:szCs w:val="20"/>
          <w:u w:val="single"/>
        </w:rPr>
        <w:t>child recertification</w:t>
      </w:r>
      <w:r w:rsidRPr="00722EFF">
        <w:rPr>
          <w:color w:val="0070C0"/>
          <w:sz w:val="20"/>
          <w:szCs w:val="20"/>
        </w:rPr>
        <w:t xml:space="preserve">” WHEN RESPONDENT HOVERS THE MOUSE OVER TERM.] </w:t>
      </w:r>
    </w:p>
    <w:p w14:paraId="01639B75" w14:textId="4C946215" w:rsidR="005079E3" w:rsidRDefault="001C3558" w:rsidP="00750C42">
      <w:pPr>
        <w:spacing w:after="200" w:line="276" w:lineRule="auto"/>
        <w:ind w:firstLine="720"/>
        <w:jc w:val="left"/>
        <w:rPr>
          <w:b/>
          <w:noProof w:val="0"/>
          <w:sz w:val="20"/>
          <w:szCs w:val="20"/>
        </w:rPr>
      </w:pPr>
      <w:r w:rsidRPr="00722EFF">
        <w:rPr>
          <w:i/>
          <w:sz w:val="20"/>
          <w:szCs w:val="20"/>
        </w:rPr>
        <w:t>Child recertification appointments are for children ages 1 through 4 years only.</w:t>
      </w:r>
      <w:r w:rsidR="005079E3">
        <w:br w:type="page"/>
      </w:r>
    </w:p>
    <w:p w14:paraId="342DBB19" w14:textId="1D66875C" w:rsidR="00E1538C" w:rsidRPr="001A7C82" w:rsidRDefault="002F5980" w:rsidP="00171E52">
      <w:pPr>
        <w:pStyle w:val="QUESTIONTEXT0"/>
        <w:spacing w:before="0" w:after="120"/>
        <w:ind w:right="-378"/>
      </w:pPr>
      <w:r>
        <w:t>3</w:t>
      </w:r>
      <w:r w:rsidR="00E1538C" w:rsidRPr="001A7C82">
        <w:t>.</w:t>
      </w:r>
      <w:r w:rsidR="00E1538C" w:rsidRPr="001A7C82">
        <w:tab/>
      </w:r>
      <w:r w:rsidR="006E6ECD">
        <w:t xml:space="preserve">How does your </w:t>
      </w:r>
      <w:r w:rsidR="0043761E">
        <w:t>site</w:t>
      </w:r>
      <w:r w:rsidR="006E6ECD">
        <w:t xml:space="preserve"> send </w:t>
      </w:r>
      <w:r w:rsidR="006E6ECD">
        <w:rPr>
          <w:u w:val="single"/>
        </w:rPr>
        <w:t>routine</w:t>
      </w:r>
      <w:r w:rsidR="006E6ECD">
        <w:t xml:space="preserve"> reminders for upcoming child recertification appointments?</w:t>
      </w:r>
    </w:p>
    <w:tbl>
      <w:tblPr>
        <w:tblW w:w="4953"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163"/>
        <w:gridCol w:w="1163"/>
        <w:gridCol w:w="1414"/>
      </w:tblGrid>
      <w:tr w:rsidR="00E1538C" w:rsidRPr="001A7C82" w14:paraId="16015AC1" w14:textId="77777777" w:rsidTr="006E6ECD">
        <w:trPr>
          <w:trHeight w:val="351"/>
        </w:trPr>
        <w:tc>
          <w:tcPr>
            <w:tcW w:w="3061" w:type="pct"/>
            <w:tcBorders>
              <w:top w:val="nil"/>
              <w:left w:val="nil"/>
              <w:bottom w:val="nil"/>
              <w:right w:val="nil"/>
            </w:tcBorders>
          </w:tcPr>
          <w:p w14:paraId="596F8DB0" w14:textId="77777777" w:rsidR="00E1538C" w:rsidRPr="001A7C82" w:rsidRDefault="00E1538C" w:rsidP="006E6ECD">
            <w:pPr>
              <w:spacing w:after="40"/>
              <w:jc w:val="left"/>
              <w:rPr>
                <w:sz w:val="20"/>
              </w:rPr>
            </w:pPr>
          </w:p>
        </w:tc>
        <w:tc>
          <w:tcPr>
            <w:tcW w:w="1939" w:type="pct"/>
            <w:gridSpan w:val="3"/>
            <w:tcBorders>
              <w:top w:val="nil"/>
              <w:left w:val="nil"/>
              <w:bottom w:val="single" w:sz="4" w:space="0" w:color="auto"/>
              <w:right w:val="nil"/>
            </w:tcBorders>
            <w:vAlign w:val="bottom"/>
          </w:tcPr>
          <w:p w14:paraId="279B9073" w14:textId="654F9278" w:rsidR="00E1538C" w:rsidRPr="001A7C82" w:rsidRDefault="00E1538C" w:rsidP="00C1346E">
            <w:pPr>
              <w:pStyle w:val="BodyTextIndent3"/>
              <w:spacing w:before="0" w:after="40"/>
              <w:ind w:left="0" w:firstLine="0"/>
              <w:jc w:val="center"/>
              <w:rPr>
                <w:sz w:val="18"/>
                <w:szCs w:val="18"/>
              </w:rPr>
            </w:pPr>
            <w:r w:rsidRPr="001A7C82">
              <w:rPr>
                <w:sz w:val="18"/>
                <w:szCs w:val="18"/>
              </w:rPr>
              <w:t xml:space="preserve">SELECT </w:t>
            </w:r>
            <w:r w:rsidR="00C1346E">
              <w:rPr>
                <w:sz w:val="18"/>
                <w:szCs w:val="18"/>
              </w:rPr>
              <w:t>ONE RESPONSE PER ROW</w:t>
            </w:r>
          </w:p>
        </w:tc>
      </w:tr>
      <w:tr w:rsidR="00E1538C" w:rsidRPr="001A7C82" w14:paraId="70BF2AD7" w14:textId="77777777" w:rsidTr="006E6ECD">
        <w:trPr>
          <w:trHeight w:val="391"/>
        </w:trPr>
        <w:tc>
          <w:tcPr>
            <w:tcW w:w="3061" w:type="pct"/>
            <w:tcBorders>
              <w:top w:val="nil"/>
              <w:left w:val="nil"/>
              <w:bottom w:val="nil"/>
            </w:tcBorders>
          </w:tcPr>
          <w:p w14:paraId="4D0362D2" w14:textId="77777777" w:rsidR="00E1538C" w:rsidRPr="001A7C82" w:rsidRDefault="00E1538C" w:rsidP="006E6ECD">
            <w:pPr>
              <w:spacing w:before="40" w:after="40"/>
              <w:jc w:val="left"/>
              <w:rPr>
                <w:sz w:val="20"/>
              </w:rPr>
            </w:pPr>
          </w:p>
        </w:tc>
        <w:tc>
          <w:tcPr>
            <w:tcW w:w="603" w:type="pct"/>
            <w:tcBorders>
              <w:bottom w:val="single" w:sz="4" w:space="0" w:color="auto"/>
            </w:tcBorders>
            <w:vAlign w:val="bottom"/>
          </w:tcPr>
          <w:p w14:paraId="15F301C9" w14:textId="77777777" w:rsidR="00E1538C" w:rsidRPr="001A7C82" w:rsidRDefault="00E1538C" w:rsidP="006E6ECD">
            <w:pPr>
              <w:pStyle w:val="BodyTextIndent3"/>
              <w:spacing w:before="40" w:after="40"/>
              <w:ind w:left="0" w:firstLine="0"/>
              <w:jc w:val="center"/>
              <w:rPr>
                <w:sz w:val="18"/>
                <w:szCs w:val="18"/>
              </w:rPr>
            </w:pPr>
            <w:r w:rsidRPr="001A7C82">
              <w:rPr>
                <w:sz w:val="18"/>
                <w:szCs w:val="18"/>
              </w:rPr>
              <w:t>YES</w:t>
            </w:r>
          </w:p>
        </w:tc>
        <w:tc>
          <w:tcPr>
            <w:tcW w:w="603" w:type="pct"/>
            <w:tcBorders>
              <w:bottom w:val="single" w:sz="4" w:space="0" w:color="auto"/>
            </w:tcBorders>
            <w:vAlign w:val="bottom"/>
          </w:tcPr>
          <w:p w14:paraId="26983A49" w14:textId="77777777" w:rsidR="00E1538C" w:rsidRPr="001A7C82" w:rsidRDefault="00E1538C" w:rsidP="006E6ECD">
            <w:pPr>
              <w:pStyle w:val="BodyTextIndent3"/>
              <w:spacing w:before="40" w:after="40"/>
              <w:ind w:left="0" w:firstLine="0"/>
              <w:jc w:val="center"/>
              <w:rPr>
                <w:sz w:val="18"/>
                <w:szCs w:val="18"/>
              </w:rPr>
            </w:pPr>
            <w:r w:rsidRPr="001A7C82">
              <w:rPr>
                <w:sz w:val="18"/>
                <w:szCs w:val="18"/>
              </w:rPr>
              <w:t>NO</w:t>
            </w:r>
          </w:p>
        </w:tc>
        <w:tc>
          <w:tcPr>
            <w:tcW w:w="733" w:type="pct"/>
            <w:tcBorders>
              <w:bottom w:val="single" w:sz="4" w:space="0" w:color="auto"/>
            </w:tcBorders>
            <w:vAlign w:val="bottom"/>
          </w:tcPr>
          <w:p w14:paraId="3900DA30" w14:textId="24C7F4D8" w:rsidR="00E1538C" w:rsidRPr="001A7C82" w:rsidRDefault="00E1538C" w:rsidP="006E6ECD">
            <w:pPr>
              <w:pStyle w:val="BodyTextIndent3"/>
              <w:spacing w:before="40" w:after="40"/>
              <w:ind w:left="0" w:firstLine="0"/>
              <w:jc w:val="center"/>
              <w:rPr>
                <w:sz w:val="18"/>
                <w:szCs w:val="18"/>
              </w:rPr>
            </w:pPr>
            <w:r w:rsidRPr="001A7C82">
              <w:rPr>
                <w:sz w:val="18"/>
                <w:szCs w:val="18"/>
              </w:rPr>
              <w:t>DON’T KNOW</w:t>
            </w:r>
          </w:p>
        </w:tc>
      </w:tr>
      <w:tr w:rsidR="00E1538C" w:rsidRPr="001A7C82" w14:paraId="38ABF2A4" w14:textId="77777777" w:rsidTr="006E6ECD">
        <w:trPr>
          <w:trHeight w:val="20"/>
        </w:trPr>
        <w:tc>
          <w:tcPr>
            <w:tcW w:w="3061" w:type="pct"/>
            <w:tcBorders>
              <w:top w:val="nil"/>
              <w:left w:val="nil"/>
              <w:bottom w:val="nil"/>
            </w:tcBorders>
            <w:shd w:val="clear" w:color="auto" w:fill="E8E8E8"/>
            <w:vAlign w:val="center"/>
          </w:tcPr>
          <w:p w14:paraId="70DB7E47" w14:textId="1AA8E3FC" w:rsidR="00E1538C" w:rsidRPr="001A7C82" w:rsidRDefault="00E1538C" w:rsidP="006E6ECD">
            <w:pPr>
              <w:pStyle w:val="BodyTextIndent3"/>
              <w:tabs>
                <w:tab w:val="clear" w:pos="576"/>
                <w:tab w:val="clear" w:pos="1045"/>
                <w:tab w:val="left" w:pos="360"/>
                <w:tab w:val="left" w:leader="dot" w:pos="5558"/>
              </w:tabs>
              <w:ind w:left="360" w:hanging="360"/>
            </w:pPr>
            <w:r w:rsidRPr="001A7C82">
              <w:t>a.</w:t>
            </w:r>
            <w:r w:rsidRPr="001A7C82">
              <w:tab/>
            </w:r>
            <w:r w:rsidR="006E6ECD" w:rsidRPr="00E61F4B">
              <w:t>Telephone call</w:t>
            </w:r>
            <w:r w:rsidRPr="001A7C82">
              <w:tab/>
            </w:r>
          </w:p>
        </w:tc>
        <w:tc>
          <w:tcPr>
            <w:tcW w:w="603" w:type="pct"/>
            <w:tcBorders>
              <w:bottom w:val="nil"/>
              <w:right w:val="nil"/>
            </w:tcBorders>
            <w:shd w:val="clear" w:color="auto" w:fill="E8E8E8"/>
            <w:vAlign w:val="bottom"/>
          </w:tcPr>
          <w:p w14:paraId="2F885385" w14:textId="77777777" w:rsidR="00E1538C" w:rsidRPr="001A7C82" w:rsidRDefault="00E1538C" w:rsidP="006E6ECD">
            <w:pPr>
              <w:spacing w:before="40" w:after="40"/>
              <w:jc w:val="center"/>
              <w:rPr>
                <w:b/>
                <w:caps/>
                <w:szCs w:val="24"/>
              </w:rPr>
            </w:pPr>
            <w:r w:rsidRPr="001A7C82">
              <w:rPr>
                <w:sz w:val="12"/>
                <w:szCs w:val="12"/>
              </w:rPr>
              <w:t xml:space="preserve">1  </w:t>
            </w:r>
            <w:r w:rsidRPr="001A7C82">
              <w:rPr>
                <w:sz w:val="32"/>
                <w:szCs w:val="32"/>
              </w:rPr>
              <w:t>□</w:t>
            </w:r>
          </w:p>
        </w:tc>
        <w:tc>
          <w:tcPr>
            <w:tcW w:w="603" w:type="pct"/>
            <w:tcBorders>
              <w:left w:val="nil"/>
              <w:bottom w:val="nil"/>
              <w:right w:val="nil"/>
            </w:tcBorders>
            <w:shd w:val="clear" w:color="auto" w:fill="E8E8E8"/>
            <w:vAlign w:val="bottom"/>
          </w:tcPr>
          <w:p w14:paraId="1BF8D42F" w14:textId="77777777" w:rsidR="00E1538C" w:rsidRPr="001A7C82" w:rsidRDefault="00E1538C" w:rsidP="006E6ECD">
            <w:pPr>
              <w:spacing w:before="40" w:after="40"/>
              <w:jc w:val="center"/>
              <w:rPr>
                <w:b/>
                <w:caps/>
                <w:szCs w:val="24"/>
              </w:rPr>
            </w:pPr>
            <w:r w:rsidRPr="001A7C82">
              <w:rPr>
                <w:sz w:val="12"/>
                <w:szCs w:val="12"/>
              </w:rPr>
              <w:t xml:space="preserve">0  </w:t>
            </w:r>
            <w:r w:rsidRPr="001A7C82">
              <w:rPr>
                <w:sz w:val="32"/>
                <w:szCs w:val="32"/>
              </w:rPr>
              <w:t>□</w:t>
            </w:r>
          </w:p>
        </w:tc>
        <w:tc>
          <w:tcPr>
            <w:tcW w:w="733" w:type="pct"/>
            <w:tcBorders>
              <w:left w:val="nil"/>
              <w:bottom w:val="nil"/>
              <w:right w:val="single" w:sz="4" w:space="0" w:color="auto"/>
            </w:tcBorders>
            <w:shd w:val="clear" w:color="auto" w:fill="E8E8E8"/>
            <w:vAlign w:val="bottom"/>
          </w:tcPr>
          <w:p w14:paraId="33F0D1C3" w14:textId="77777777" w:rsidR="00E1538C" w:rsidRPr="001A7C82" w:rsidRDefault="00E1538C" w:rsidP="006E6ECD">
            <w:pPr>
              <w:spacing w:before="40" w:after="40"/>
              <w:jc w:val="center"/>
              <w:rPr>
                <w:b/>
                <w:caps/>
                <w:szCs w:val="24"/>
              </w:rPr>
            </w:pPr>
            <w:r w:rsidRPr="001A7C82">
              <w:rPr>
                <w:sz w:val="12"/>
                <w:szCs w:val="12"/>
              </w:rPr>
              <w:t xml:space="preserve">d  </w:t>
            </w:r>
            <w:r w:rsidRPr="001A7C82">
              <w:rPr>
                <w:sz w:val="32"/>
                <w:szCs w:val="32"/>
              </w:rPr>
              <w:t>□</w:t>
            </w:r>
          </w:p>
        </w:tc>
      </w:tr>
      <w:tr w:rsidR="00E1538C" w:rsidRPr="001A7C82" w14:paraId="651DF771" w14:textId="77777777" w:rsidTr="006E6ECD">
        <w:trPr>
          <w:trHeight w:val="20"/>
        </w:trPr>
        <w:tc>
          <w:tcPr>
            <w:tcW w:w="3061" w:type="pct"/>
            <w:tcBorders>
              <w:top w:val="nil"/>
              <w:left w:val="nil"/>
              <w:bottom w:val="nil"/>
            </w:tcBorders>
            <w:vAlign w:val="center"/>
          </w:tcPr>
          <w:p w14:paraId="37885E63" w14:textId="56EADE82" w:rsidR="00E1538C" w:rsidRPr="001A7C82" w:rsidRDefault="00E1538C" w:rsidP="006E6ECD">
            <w:pPr>
              <w:pStyle w:val="BodyTextIndent3"/>
              <w:tabs>
                <w:tab w:val="clear" w:pos="576"/>
                <w:tab w:val="clear" w:pos="1045"/>
                <w:tab w:val="left" w:pos="360"/>
                <w:tab w:val="left" w:leader="dot" w:pos="5558"/>
              </w:tabs>
              <w:ind w:left="360" w:hanging="360"/>
            </w:pPr>
            <w:r w:rsidRPr="001A7C82">
              <w:t>b.</w:t>
            </w:r>
            <w:r w:rsidRPr="001A7C82">
              <w:tab/>
            </w:r>
            <w:r w:rsidR="006E6ECD" w:rsidRPr="00E61F4B">
              <w:t>Text message</w:t>
            </w:r>
            <w:r w:rsidRPr="001A7C82">
              <w:tab/>
            </w:r>
          </w:p>
        </w:tc>
        <w:tc>
          <w:tcPr>
            <w:tcW w:w="603" w:type="pct"/>
            <w:tcBorders>
              <w:top w:val="nil"/>
              <w:bottom w:val="nil"/>
              <w:right w:val="nil"/>
            </w:tcBorders>
            <w:vAlign w:val="bottom"/>
          </w:tcPr>
          <w:p w14:paraId="0599C985" w14:textId="77777777" w:rsidR="00E1538C" w:rsidRPr="001A7C82" w:rsidRDefault="00E1538C" w:rsidP="006E6ECD">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vAlign w:val="bottom"/>
          </w:tcPr>
          <w:p w14:paraId="77D4A6B7" w14:textId="77777777" w:rsidR="00E1538C" w:rsidRPr="001A7C82" w:rsidRDefault="00E1538C" w:rsidP="006E6ECD">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vAlign w:val="bottom"/>
          </w:tcPr>
          <w:p w14:paraId="340CAB8C" w14:textId="77777777" w:rsidR="00E1538C" w:rsidRPr="001A7C82" w:rsidRDefault="00E1538C" w:rsidP="006E6ECD">
            <w:pPr>
              <w:spacing w:before="40" w:after="40"/>
              <w:jc w:val="center"/>
              <w:rPr>
                <w:b/>
                <w:caps/>
                <w:szCs w:val="24"/>
              </w:rPr>
            </w:pPr>
            <w:r w:rsidRPr="001A7C82">
              <w:rPr>
                <w:sz w:val="12"/>
                <w:szCs w:val="12"/>
              </w:rPr>
              <w:t xml:space="preserve">d  </w:t>
            </w:r>
            <w:r w:rsidRPr="001A7C82">
              <w:rPr>
                <w:sz w:val="32"/>
                <w:szCs w:val="32"/>
              </w:rPr>
              <w:t>□</w:t>
            </w:r>
          </w:p>
        </w:tc>
      </w:tr>
      <w:tr w:rsidR="00E1538C" w:rsidRPr="001A7C82" w14:paraId="33B1170B" w14:textId="77777777" w:rsidTr="006E6ECD">
        <w:trPr>
          <w:trHeight w:val="20"/>
        </w:trPr>
        <w:tc>
          <w:tcPr>
            <w:tcW w:w="3061" w:type="pct"/>
            <w:tcBorders>
              <w:top w:val="nil"/>
              <w:left w:val="nil"/>
              <w:bottom w:val="nil"/>
            </w:tcBorders>
            <w:shd w:val="clear" w:color="auto" w:fill="E8E8E8"/>
            <w:vAlign w:val="center"/>
          </w:tcPr>
          <w:p w14:paraId="49AAA53C" w14:textId="725BE774" w:rsidR="00E1538C" w:rsidRPr="001A7C82" w:rsidRDefault="00E1538C" w:rsidP="006E6ECD">
            <w:pPr>
              <w:pStyle w:val="BodyTextIndent3"/>
              <w:tabs>
                <w:tab w:val="clear" w:pos="576"/>
                <w:tab w:val="clear" w:pos="1045"/>
                <w:tab w:val="left" w:pos="360"/>
                <w:tab w:val="left" w:leader="dot" w:pos="5558"/>
              </w:tabs>
              <w:ind w:left="360" w:hanging="360"/>
            </w:pPr>
            <w:r w:rsidRPr="001A7C82">
              <w:t>c.</w:t>
            </w:r>
            <w:r w:rsidRPr="001A7C82">
              <w:tab/>
            </w:r>
            <w:r w:rsidR="006E6ECD" w:rsidRPr="00E61F4B">
              <w:t>Email</w:t>
            </w:r>
            <w:r w:rsidRPr="001A7C82">
              <w:tab/>
            </w:r>
          </w:p>
        </w:tc>
        <w:tc>
          <w:tcPr>
            <w:tcW w:w="603" w:type="pct"/>
            <w:tcBorders>
              <w:top w:val="nil"/>
              <w:bottom w:val="nil"/>
              <w:right w:val="nil"/>
            </w:tcBorders>
            <w:shd w:val="clear" w:color="auto" w:fill="E8E8E8"/>
            <w:vAlign w:val="center"/>
          </w:tcPr>
          <w:p w14:paraId="3291B9F3" w14:textId="77777777" w:rsidR="00E1538C" w:rsidRPr="001A7C82" w:rsidRDefault="00E1538C" w:rsidP="006E6ECD">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E8E8E8"/>
            <w:vAlign w:val="center"/>
          </w:tcPr>
          <w:p w14:paraId="1B97803D" w14:textId="77777777" w:rsidR="00E1538C" w:rsidRPr="001A7C82" w:rsidRDefault="00E1538C" w:rsidP="006E6ECD">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shd w:val="clear" w:color="auto" w:fill="E8E8E8"/>
            <w:vAlign w:val="center"/>
          </w:tcPr>
          <w:p w14:paraId="1E1F5949" w14:textId="77777777" w:rsidR="00E1538C" w:rsidRPr="001A7C82" w:rsidRDefault="00E1538C" w:rsidP="006E6ECD">
            <w:pPr>
              <w:spacing w:before="40" w:after="40"/>
              <w:jc w:val="center"/>
              <w:rPr>
                <w:b/>
                <w:caps/>
                <w:szCs w:val="24"/>
              </w:rPr>
            </w:pPr>
            <w:r w:rsidRPr="001A7C82">
              <w:rPr>
                <w:sz w:val="12"/>
                <w:szCs w:val="12"/>
              </w:rPr>
              <w:t xml:space="preserve">d  </w:t>
            </w:r>
            <w:r w:rsidRPr="001A7C82">
              <w:rPr>
                <w:sz w:val="32"/>
                <w:szCs w:val="32"/>
              </w:rPr>
              <w:t>□</w:t>
            </w:r>
          </w:p>
        </w:tc>
      </w:tr>
      <w:tr w:rsidR="00E1538C" w:rsidRPr="001A7C82" w14:paraId="138E8A91" w14:textId="77777777" w:rsidTr="00D047E6">
        <w:trPr>
          <w:trHeight w:val="20"/>
        </w:trPr>
        <w:tc>
          <w:tcPr>
            <w:tcW w:w="3061" w:type="pct"/>
            <w:tcBorders>
              <w:top w:val="nil"/>
              <w:left w:val="nil"/>
              <w:bottom w:val="nil"/>
            </w:tcBorders>
            <w:shd w:val="clear" w:color="auto" w:fill="auto"/>
            <w:vAlign w:val="center"/>
          </w:tcPr>
          <w:p w14:paraId="2BCDCC73" w14:textId="455A52CA" w:rsidR="00E1538C" w:rsidRPr="001A7C82" w:rsidRDefault="00E1538C" w:rsidP="006E6ECD">
            <w:pPr>
              <w:pStyle w:val="BodyTextIndent3"/>
              <w:tabs>
                <w:tab w:val="clear" w:pos="576"/>
                <w:tab w:val="clear" w:pos="1045"/>
                <w:tab w:val="left" w:pos="360"/>
                <w:tab w:val="left" w:leader="dot" w:pos="5558"/>
              </w:tabs>
              <w:ind w:left="360" w:hanging="360"/>
            </w:pPr>
            <w:r>
              <w:t>d.</w:t>
            </w:r>
            <w:r>
              <w:tab/>
            </w:r>
            <w:r w:rsidR="006E6ECD" w:rsidRPr="00E61F4B">
              <w:t>Letter or postcard</w:t>
            </w:r>
            <w:r>
              <w:tab/>
            </w:r>
          </w:p>
        </w:tc>
        <w:tc>
          <w:tcPr>
            <w:tcW w:w="603" w:type="pct"/>
            <w:tcBorders>
              <w:top w:val="nil"/>
              <w:bottom w:val="nil"/>
              <w:right w:val="nil"/>
            </w:tcBorders>
            <w:shd w:val="clear" w:color="auto" w:fill="auto"/>
            <w:vAlign w:val="center"/>
          </w:tcPr>
          <w:p w14:paraId="11292E3F" w14:textId="77777777" w:rsidR="00E1538C" w:rsidRPr="001A7C82" w:rsidRDefault="00E1538C" w:rsidP="006E6ECD">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auto"/>
            <w:vAlign w:val="center"/>
          </w:tcPr>
          <w:p w14:paraId="73DFF1E3" w14:textId="77777777" w:rsidR="00E1538C" w:rsidRPr="001A7C82" w:rsidRDefault="00E1538C" w:rsidP="006E6ECD">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shd w:val="clear" w:color="auto" w:fill="auto"/>
            <w:vAlign w:val="center"/>
          </w:tcPr>
          <w:p w14:paraId="714F8AD9" w14:textId="77777777" w:rsidR="00E1538C" w:rsidRPr="001A7C82" w:rsidRDefault="00E1538C" w:rsidP="006E6ECD">
            <w:pPr>
              <w:spacing w:before="40" w:after="40"/>
              <w:jc w:val="center"/>
              <w:rPr>
                <w:sz w:val="12"/>
                <w:szCs w:val="12"/>
              </w:rPr>
            </w:pPr>
            <w:r w:rsidRPr="001A7C82">
              <w:rPr>
                <w:sz w:val="12"/>
                <w:szCs w:val="12"/>
              </w:rPr>
              <w:t xml:space="preserve">d  </w:t>
            </w:r>
            <w:r w:rsidRPr="001A7C82">
              <w:rPr>
                <w:sz w:val="32"/>
                <w:szCs w:val="32"/>
              </w:rPr>
              <w:t>□</w:t>
            </w:r>
          </w:p>
        </w:tc>
      </w:tr>
      <w:tr w:rsidR="00D047E6" w:rsidRPr="001A7C82" w14:paraId="6B382ABF" w14:textId="77777777" w:rsidTr="00D047E6">
        <w:trPr>
          <w:trHeight w:val="20"/>
        </w:trPr>
        <w:tc>
          <w:tcPr>
            <w:tcW w:w="3061" w:type="pct"/>
            <w:tcBorders>
              <w:top w:val="nil"/>
              <w:left w:val="nil"/>
              <w:bottom w:val="nil"/>
            </w:tcBorders>
            <w:shd w:val="clear" w:color="auto" w:fill="E8E8E8"/>
            <w:vAlign w:val="center"/>
          </w:tcPr>
          <w:p w14:paraId="2958A8E3" w14:textId="77777777" w:rsidR="00D047E6" w:rsidRDefault="00D047E6" w:rsidP="00D047E6">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14:paraId="17E0AFE1" w14:textId="30F0E471" w:rsidR="00D047E6" w:rsidRDefault="00D047E6" w:rsidP="00D047E6">
            <w:pPr>
              <w:pStyle w:val="BodyTextIndent3"/>
              <w:tabs>
                <w:tab w:val="clear" w:pos="576"/>
                <w:tab w:val="clear" w:pos="1045"/>
                <w:tab w:val="left" w:pos="360"/>
                <w:tab w:val="left" w:leader="underscore" w:pos="5558"/>
              </w:tabs>
              <w:ind w:left="360" w:hanging="360"/>
            </w:pPr>
            <w:r>
              <w:tab/>
            </w:r>
            <w:r>
              <w:tab/>
            </w:r>
          </w:p>
        </w:tc>
        <w:tc>
          <w:tcPr>
            <w:tcW w:w="603" w:type="pct"/>
            <w:tcBorders>
              <w:top w:val="nil"/>
              <w:bottom w:val="single" w:sz="4" w:space="0" w:color="auto"/>
              <w:right w:val="nil"/>
            </w:tcBorders>
            <w:shd w:val="clear" w:color="auto" w:fill="E8E8E8"/>
            <w:vAlign w:val="center"/>
          </w:tcPr>
          <w:p w14:paraId="21C815E5" w14:textId="41123E1B" w:rsidR="00D047E6" w:rsidRPr="001A7C82" w:rsidRDefault="00D047E6" w:rsidP="00D047E6">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single" w:sz="4" w:space="0" w:color="auto"/>
              <w:right w:val="nil"/>
            </w:tcBorders>
            <w:shd w:val="clear" w:color="auto" w:fill="E8E8E8"/>
            <w:vAlign w:val="center"/>
          </w:tcPr>
          <w:p w14:paraId="13FCACCA" w14:textId="73E56D85" w:rsidR="00D047E6" w:rsidRPr="001A7C82" w:rsidRDefault="00D047E6" w:rsidP="00D047E6">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single" w:sz="4" w:space="0" w:color="auto"/>
              <w:right w:val="single" w:sz="4" w:space="0" w:color="auto"/>
            </w:tcBorders>
            <w:shd w:val="clear" w:color="auto" w:fill="E8E8E8"/>
            <w:vAlign w:val="center"/>
          </w:tcPr>
          <w:p w14:paraId="5F7D7681" w14:textId="43A76DBE" w:rsidR="00D047E6" w:rsidRPr="001A7C82" w:rsidRDefault="00D047E6" w:rsidP="00D047E6">
            <w:pPr>
              <w:spacing w:before="40" w:after="40"/>
              <w:jc w:val="center"/>
              <w:rPr>
                <w:sz w:val="12"/>
                <w:szCs w:val="12"/>
              </w:rPr>
            </w:pPr>
            <w:r w:rsidRPr="001A7C82">
              <w:rPr>
                <w:sz w:val="12"/>
                <w:szCs w:val="12"/>
              </w:rPr>
              <w:t xml:space="preserve">d  </w:t>
            </w:r>
            <w:r w:rsidRPr="001A7C82">
              <w:rPr>
                <w:sz w:val="32"/>
                <w:szCs w:val="32"/>
              </w:rPr>
              <w:t>□</w:t>
            </w:r>
          </w:p>
        </w:tc>
      </w:tr>
    </w:tbl>
    <w:p w14:paraId="050C91C2" w14:textId="387B6E06" w:rsidR="00B5357A" w:rsidRDefault="00B5357A" w:rsidP="00AB6F85">
      <w:pPr>
        <w:spacing w:before="120"/>
        <w:ind w:left="720"/>
        <w:jc w:val="left"/>
        <w:rPr>
          <w:b/>
          <w:sz w:val="20"/>
          <w:szCs w:val="20"/>
        </w:rPr>
      </w:pPr>
      <w:r w:rsidRPr="00D92117">
        <w:rPr>
          <w:color w:val="0070C0"/>
          <w:sz w:val="20"/>
          <w:szCs w:val="20"/>
        </w:rPr>
        <w:t>IF Q</w:t>
      </w:r>
      <w:r w:rsidR="00550440">
        <w:rPr>
          <w:color w:val="0070C0"/>
          <w:sz w:val="20"/>
          <w:szCs w:val="20"/>
        </w:rPr>
        <w:t>3</w:t>
      </w:r>
      <w:r w:rsidR="009F46B3">
        <w:rPr>
          <w:color w:val="0070C0"/>
          <w:sz w:val="20"/>
          <w:szCs w:val="20"/>
        </w:rPr>
        <w:t>E</w:t>
      </w:r>
      <w:r w:rsidRPr="00D92117">
        <w:rPr>
          <w:color w:val="0070C0"/>
          <w:sz w:val="20"/>
          <w:szCs w:val="20"/>
        </w:rPr>
        <w:t xml:space="preserve">=1 AND SPECIFY=BLANK, THEN SOFT CHECK: </w:t>
      </w:r>
      <w:r w:rsidRPr="00D92117">
        <w:rPr>
          <w:b/>
          <w:sz w:val="20"/>
          <w:szCs w:val="20"/>
        </w:rPr>
        <w:t>“You selected ‘other’ but left the ‘specify’ field unanswered. Please provide your response and continue.”</w:t>
      </w:r>
    </w:p>
    <w:p w14:paraId="72389B31" w14:textId="00A69DCB" w:rsidR="006860FA" w:rsidRPr="003B759E" w:rsidRDefault="006860FA" w:rsidP="00AB6F85">
      <w:pPr>
        <w:spacing w:before="120"/>
        <w:ind w:left="720"/>
        <w:jc w:val="left"/>
        <w:rPr>
          <w:sz w:val="20"/>
          <w:szCs w:val="20"/>
        </w:rPr>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14:paraId="00CC13E5" w14:textId="77777777" w:rsidR="00750C42" w:rsidRDefault="00750C42" w:rsidP="00750C42">
      <w:pPr>
        <w:jc w:val="left"/>
        <w:rPr>
          <w:b/>
          <w:color w:val="0070C0"/>
          <w:sz w:val="18"/>
          <w:szCs w:val="18"/>
        </w:rPr>
      </w:pPr>
    </w:p>
    <w:p w14:paraId="6E87ECC1" w14:textId="6DD789BD" w:rsidR="00750C42" w:rsidRPr="00722EFF" w:rsidRDefault="00750C42" w:rsidP="00750C42">
      <w:pPr>
        <w:ind w:left="720"/>
        <w:jc w:val="left"/>
        <w:rPr>
          <w:color w:val="0070C0"/>
          <w:sz w:val="20"/>
          <w:szCs w:val="20"/>
        </w:rPr>
      </w:pPr>
      <w:r w:rsidRPr="00722EFF">
        <w:rPr>
          <w:color w:val="0070C0"/>
          <w:sz w:val="20"/>
          <w:szCs w:val="20"/>
        </w:rPr>
        <w:t>[HOVER DEFINITION OF “</w:t>
      </w:r>
      <w:r w:rsidRPr="00722EFF">
        <w:rPr>
          <w:color w:val="000000" w:themeColor="text1"/>
          <w:sz w:val="20"/>
          <w:szCs w:val="20"/>
          <w:u w:val="single"/>
        </w:rPr>
        <w:t>child recertification</w:t>
      </w:r>
      <w:r w:rsidRPr="00722EFF">
        <w:rPr>
          <w:color w:val="0070C0"/>
          <w:sz w:val="20"/>
          <w:szCs w:val="20"/>
        </w:rPr>
        <w:t xml:space="preserve">” WHEN RESPONDENT HOVERS THE MOUSE OVER TERM.] </w:t>
      </w:r>
    </w:p>
    <w:p w14:paraId="484DAD39" w14:textId="66087759" w:rsidR="00E8107F" w:rsidRPr="00722EFF" w:rsidRDefault="00750C42" w:rsidP="00750C42">
      <w:pPr>
        <w:spacing w:before="60"/>
        <w:ind w:left="360" w:firstLine="360"/>
        <w:jc w:val="left"/>
        <w:rPr>
          <w:sz w:val="20"/>
          <w:szCs w:val="20"/>
        </w:rPr>
      </w:pPr>
      <w:r w:rsidRPr="00722EFF">
        <w:rPr>
          <w:i/>
          <w:sz w:val="20"/>
          <w:szCs w:val="20"/>
        </w:rPr>
        <w:t>Child recertification appointments are for children ages 1 through 4 years only.</w:t>
      </w:r>
    </w:p>
    <w:p w14:paraId="71E7EA13" w14:textId="4213F3D1" w:rsidR="00CB01F8" w:rsidRPr="00CB01F8" w:rsidRDefault="00CB01F8" w:rsidP="00CB01F8">
      <w:pPr>
        <w:pBdr>
          <w:top w:val="single" w:sz="4" w:space="1" w:color="auto"/>
          <w:left w:val="single" w:sz="4" w:space="4" w:color="auto"/>
          <w:bottom w:val="single" w:sz="4" w:space="1" w:color="auto"/>
          <w:right w:val="single" w:sz="4" w:space="4" w:color="auto"/>
        </w:pBdr>
        <w:spacing w:before="240" w:after="120"/>
        <w:ind w:right="-378"/>
        <w:jc w:val="left"/>
        <w:rPr>
          <w:noProof w:val="0"/>
          <w:sz w:val="20"/>
          <w:szCs w:val="20"/>
        </w:rPr>
      </w:pPr>
      <w:r w:rsidRPr="00CB01F8">
        <w:rPr>
          <w:noProof w:val="0"/>
          <w:color w:val="0070C0"/>
          <w:sz w:val="20"/>
          <w:szCs w:val="20"/>
        </w:rPr>
        <w:t>PROGRAMMER: DO NOT ALLOW RESPONDENTS TO SELECT ANY OTHER OPTION AND “DON’T KNOW.”</w:t>
      </w:r>
    </w:p>
    <w:p w14:paraId="2FEBA607" w14:textId="3A9AF2D7" w:rsidR="002D5B3C" w:rsidRPr="00C854F5" w:rsidRDefault="00B5357A" w:rsidP="00C854F5">
      <w:pPr>
        <w:pStyle w:val="QUESTIONTEXT0"/>
        <w:spacing w:after="120"/>
        <w:ind w:right="-378"/>
      </w:pPr>
      <w:r>
        <w:t>4</w:t>
      </w:r>
      <w:r w:rsidR="00C854F5">
        <w:t>.</w:t>
      </w:r>
      <w:r w:rsidR="00C854F5">
        <w:tab/>
      </w:r>
      <w:r w:rsidR="002D5B3C" w:rsidRPr="00C854F5">
        <w:t xml:space="preserve">Whether </w:t>
      </w:r>
      <w:r w:rsidR="00847DF1">
        <w:t xml:space="preserve">or not </w:t>
      </w:r>
      <w:r w:rsidR="002D5B3C" w:rsidRPr="00C854F5">
        <w:t xml:space="preserve">your </w:t>
      </w:r>
      <w:r w:rsidR="0043761E">
        <w:t>site</w:t>
      </w:r>
      <w:r w:rsidR="002D5B3C" w:rsidRPr="00C854F5">
        <w:t xml:space="preserve"> uses them</w:t>
      </w:r>
      <w:r w:rsidR="00847DF1">
        <w:t>,</w:t>
      </w:r>
      <w:r w:rsidR="002D5B3C" w:rsidRPr="00C854F5">
        <w:t xml:space="preserve"> w</w:t>
      </w:r>
      <w:r w:rsidR="00A55694" w:rsidRPr="00C854F5">
        <w:t xml:space="preserve">hich </w:t>
      </w:r>
      <w:r w:rsidR="000E2601">
        <w:t xml:space="preserve">types of appointment reminders </w:t>
      </w:r>
      <w:r w:rsidR="00A55694" w:rsidRPr="00C854F5">
        <w:t xml:space="preserve">do you believe are most effective in ensuring that participants keep their </w:t>
      </w:r>
      <w:r w:rsidR="00CD520E">
        <w:t xml:space="preserve">child recertification </w:t>
      </w:r>
      <w:r w:rsidR="00A55694" w:rsidRPr="00C854F5">
        <w:t>appointment</w:t>
      </w:r>
      <w:r w:rsidR="00847DF1">
        <w:t>s</w:t>
      </w:r>
      <w:r w:rsidR="00A55694" w:rsidRPr="00C854F5">
        <w:t>?</w:t>
      </w:r>
    </w:p>
    <w:tbl>
      <w:tblPr>
        <w:tblW w:w="4953"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163"/>
        <w:gridCol w:w="1163"/>
        <w:gridCol w:w="1414"/>
      </w:tblGrid>
      <w:tr w:rsidR="00FD3C88" w:rsidRPr="001A7C82" w14:paraId="36C1C9F8" w14:textId="77777777" w:rsidTr="00862062">
        <w:trPr>
          <w:trHeight w:val="351"/>
        </w:trPr>
        <w:tc>
          <w:tcPr>
            <w:tcW w:w="3061" w:type="pct"/>
            <w:tcBorders>
              <w:top w:val="nil"/>
              <w:left w:val="nil"/>
              <w:bottom w:val="nil"/>
              <w:right w:val="nil"/>
            </w:tcBorders>
          </w:tcPr>
          <w:p w14:paraId="7E562A4C" w14:textId="77777777" w:rsidR="00FD3C88" w:rsidRPr="001A7C82" w:rsidRDefault="00FD3C88" w:rsidP="00862062">
            <w:pPr>
              <w:spacing w:after="40"/>
              <w:jc w:val="left"/>
              <w:rPr>
                <w:sz w:val="20"/>
              </w:rPr>
            </w:pPr>
          </w:p>
        </w:tc>
        <w:tc>
          <w:tcPr>
            <w:tcW w:w="1939" w:type="pct"/>
            <w:gridSpan w:val="3"/>
            <w:tcBorders>
              <w:top w:val="nil"/>
              <w:left w:val="nil"/>
              <w:bottom w:val="single" w:sz="4" w:space="0" w:color="auto"/>
              <w:right w:val="nil"/>
            </w:tcBorders>
            <w:vAlign w:val="bottom"/>
          </w:tcPr>
          <w:p w14:paraId="4AA1A849" w14:textId="77777777" w:rsidR="00FD3C88" w:rsidRPr="001A7C82" w:rsidRDefault="00FD3C88" w:rsidP="00862062">
            <w:pPr>
              <w:pStyle w:val="BodyTextIndent3"/>
              <w:spacing w:before="0" w:after="40"/>
              <w:ind w:left="0" w:firstLine="0"/>
              <w:jc w:val="center"/>
              <w:rPr>
                <w:sz w:val="18"/>
                <w:szCs w:val="18"/>
              </w:rPr>
            </w:pPr>
            <w:r w:rsidRPr="001A7C82">
              <w:rPr>
                <w:sz w:val="18"/>
                <w:szCs w:val="18"/>
              </w:rPr>
              <w:t xml:space="preserve">SELECT </w:t>
            </w:r>
            <w:r>
              <w:rPr>
                <w:sz w:val="18"/>
                <w:szCs w:val="18"/>
              </w:rPr>
              <w:t>ONE RESPONSE PER ROW</w:t>
            </w:r>
          </w:p>
        </w:tc>
      </w:tr>
      <w:tr w:rsidR="00FD3C88" w:rsidRPr="001A7C82" w14:paraId="0F11FEA9" w14:textId="77777777" w:rsidTr="00862062">
        <w:trPr>
          <w:trHeight w:val="391"/>
        </w:trPr>
        <w:tc>
          <w:tcPr>
            <w:tcW w:w="3061" w:type="pct"/>
            <w:tcBorders>
              <w:top w:val="nil"/>
              <w:left w:val="nil"/>
              <w:bottom w:val="nil"/>
            </w:tcBorders>
          </w:tcPr>
          <w:p w14:paraId="436DF394" w14:textId="77777777" w:rsidR="00FD3C88" w:rsidRPr="001A7C82" w:rsidRDefault="00FD3C88" w:rsidP="00862062">
            <w:pPr>
              <w:spacing w:before="40" w:after="40"/>
              <w:jc w:val="left"/>
              <w:rPr>
                <w:sz w:val="20"/>
              </w:rPr>
            </w:pPr>
          </w:p>
        </w:tc>
        <w:tc>
          <w:tcPr>
            <w:tcW w:w="603" w:type="pct"/>
            <w:tcBorders>
              <w:bottom w:val="single" w:sz="4" w:space="0" w:color="auto"/>
            </w:tcBorders>
            <w:vAlign w:val="bottom"/>
          </w:tcPr>
          <w:p w14:paraId="6C264F5A" w14:textId="77777777" w:rsidR="00FD3C88" w:rsidRPr="001A7C82" w:rsidRDefault="00FD3C88" w:rsidP="00862062">
            <w:pPr>
              <w:pStyle w:val="BodyTextIndent3"/>
              <w:spacing w:before="40" w:after="40"/>
              <w:ind w:left="0" w:firstLine="0"/>
              <w:jc w:val="center"/>
              <w:rPr>
                <w:sz w:val="18"/>
                <w:szCs w:val="18"/>
              </w:rPr>
            </w:pPr>
            <w:r w:rsidRPr="001A7C82">
              <w:rPr>
                <w:sz w:val="18"/>
                <w:szCs w:val="18"/>
              </w:rPr>
              <w:t>YES</w:t>
            </w:r>
          </w:p>
        </w:tc>
        <w:tc>
          <w:tcPr>
            <w:tcW w:w="603" w:type="pct"/>
            <w:tcBorders>
              <w:bottom w:val="single" w:sz="4" w:space="0" w:color="auto"/>
            </w:tcBorders>
            <w:vAlign w:val="bottom"/>
          </w:tcPr>
          <w:p w14:paraId="14BF20B1" w14:textId="77777777" w:rsidR="00FD3C88" w:rsidRPr="001A7C82" w:rsidRDefault="00FD3C88" w:rsidP="00862062">
            <w:pPr>
              <w:pStyle w:val="BodyTextIndent3"/>
              <w:spacing w:before="40" w:after="40"/>
              <w:ind w:left="0" w:firstLine="0"/>
              <w:jc w:val="center"/>
              <w:rPr>
                <w:sz w:val="18"/>
                <w:szCs w:val="18"/>
              </w:rPr>
            </w:pPr>
            <w:r w:rsidRPr="001A7C82">
              <w:rPr>
                <w:sz w:val="18"/>
                <w:szCs w:val="18"/>
              </w:rPr>
              <w:t>NO</w:t>
            </w:r>
          </w:p>
        </w:tc>
        <w:tc>
          <w:tcPr>
            <w:tcW w:w="733" w:type="pct"/>
            <w:tcBorders>
              <w:bottom w:val="single" w:sz="4" w:space="0" w:color="auto"/>
            </w:tcBorders>
            <w:vAlign w:val="bottom"/>
          </w:tcPr>
          <w:p w14:paraId="0355D67C" w14:textId="77777777" w:rsidR="00FD3C88" w:rsidRPr="001A7C82" w:rsidRDefault="00FD3C88" w:rsidP="00862062">
            <w:pPr>
              <w:pStyle w:val="BodyTextIndent3"/>
              <w:spacing w:before="40" w:after="40"/>
              <w:ind w:left="0" w:firstLine="0"/>
              <w:jc w:val="center"/>
              <w:rPr>
                <w:sz w:val="18"/>
                <w:szCs w:val="18"/>
              </w:rPr>
            </w:pPr>
            <w:r w:rsidRPr="001A7C82">
              <w:rPr>
                <w:sz w:val="18"/>
                <w:szCs w:val="18"/>
              </w:rPr>
              <w:t>DON’T KNOW</w:t>
            </w:r>
          </w:p>
        </w:tc>
      </w:tr>
      <w:tr w:rsidR="00FD3C88" w:rsidRPr="001A7C82" w14:paraId="50F8F5E2" w14:textId="77777777" w:rsidTr="00862062">
        <w:trPr>
          <w:trHeight w:val="20"/>
        </w:trPr>
        <w:tc>
          <w:tcPr>
            <w:tcW w:w="3061" w:type="pct"/>
            <w:tcBorders>
              <w:top w:val="nil"/>
              <w:left w:val="nil"/>
              <w:bottom w:val="nil"/>
            </w:tcBorders>
            <w:shd w:val="clear" w:color="auto" w:fill="E8E8E8"/>
            <w:vAlign w:val="center"/>
          </w:tcPr>
          <w:p w14:paraId="406341EE" w14:textId="77777777" w:rsidR="00FD3C88" w:rsidRPr="001A7C82" w:rsidRDefault="00FD3C88" w:rsidP="00862062">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603" w:type="pct"/>
            <w:tcBorders>
              <w:bottom w:val="nil"/>
              <w:right w:val="nil"/>
            </w:tcBorders>
            <w:shd w:val="clear" w:color="auto" w:fill="E8E8E8"/>
            <w:vAlign w:val="bottom"/>
          </w:tcPr>
          <w:p w14:paraId="3AE52B91" w14:textId="77777777" w:rsidR="00FD3C88" w:rsidRPr="001A7C82" w:rsidRDefault="00FD3C88" w:rsidP="00862062">
            <w:pPr>
              <w:spacing w:before="40" w:after="40"/>
              <w:jc w:val="center"/>
              <w:rPr>
                <w:b/>
                <w:caps/>
                <w:szCs w:val="24"/>
              </w:rPr>
            </w:pPr>
            <w:r w:rsidRPr="001A7C82">
              <w:rPr>
                <w:sz w:val="12"/>
                <w:szCs w:val="12"/>
              </w:rPr>
              <w:t xml:space="preserve">1  </w:t>
            </w:r>
            <w:r w:rsidRPr="001A7C82">
              <w:rPr>
                <w:sz w:val="32"/>
                <w:szCs w:val="32"/>
              </w:rPr>
              <w:t>□</w:t>
            </w:r>
          </w:p>
        </w:tc>
        <w:tc>
          <w:tcPr>
            <w:tcW w:w="603" w:type="pct"/>
            <w:tcBorders>
              <w:left w:val="nil"/>
              <w:bottom w:val="nil"/>
              <w:right w:val="nil"/>
            </w:tcBorders>
            <w:shd w:val="clear" w:color="auto" w:fill="E8E8E8"/>
            <w:vAlign w:val="bottom"/>
          </w:tcPr>
          <w:p w14:paraId="04C526EE" w14:textId="77777777" w:rsidR="00FD3C88" w:rsidRPr="001A7C82" w:rsidRDefault="00FD3C88" w:rsidP="00862062">
            <w:pPr>
              <w:spacing w:before="40" w:after="40"/>
              <w:jc w:val="center"/>
              <w:rPr>
                <w:b/>
                <w:caps/>
                <w:szCs w:val="24"/>
              </w:rPr>
            </w:pPr>
            <w:r w:rsidRPr="001A7C82">
              <w:rPr>
                <w:sz w:val="12"/>
                <w:szCs w:val="12"/>
              </w:rPr>
              <w:t xml:space="preserve">0  </w:t>
            </w:r>
            <w:r w:rsidRPr="001A7C82">
              <w:rPr>
                <w:sz w:val="32"/>
                <w:szCs w:val="32"/>
              </w:rPr>
              <w:t>□</w:t>
            </w:r>
          </w:p>
        </w:tc>
        <w:tc>
          <w:tcPr>
            <w:tcW w:w="733" w:type="pct"/>
            <w:tcBorders>
              <w:left w:val="nil"/>
              <w:bottom w:val="nil"/>
              <w:right w:val="single" w:sz="4" w:space="0" w:color="auto"/>
            </w:tcBorders>
            <w:shd w:val="clear" w:color="auto" w:fill="E8E8E8"/>
            <w:vAlign w:val="bottom"/>
          </w:tcPr>
          <w:p w14:paraId="1A73365B" w14:textId="77777777" w:rsidR="00FD3C88" w:rsidRPr="001A7C82" w:rsidRDefault="00FD3C88" w:rsidP="00862062">
            <w:pPr>
              <w:spacing w:before="40" w:after="40"/>
              <w:jc w:val="center"/>
              <w:rPr>
                <w:b/>
                <w:caps/>
                <w:szCs w:val="24"/>
              </w:rPr>
            </w:pPr>
            <w:r w:rsidRPr="001A7C82">
              <w:rPr>
                <w:sz w:val="12"/>
                <w:szCs w:val="12"/>
              </w:rPr>
              <w:t xml:space="preserve">d  </w:t>
            </w:r>
            <w:r w:rsidRPr="001A7C82">
              <w:rPr>
                <w:sz w:val="32"/>
                <w:szCs w:val="32"/>
              </w:rPr>
              <w:t>□</w:t>
            </w:r>
          </w:p>
        </w:tc>
      </w:tr>
      <w:tr w:rsidR="00FD3C88" w:rsidRPr="001A7C82" w14:paraId="2B00120B" w14:textId="77777777" w:rsidTr="00862062">
        <w:trPr>
          <w:trHeight w:val="20"/>
        </w:trPr>
        <w:tc>
          <w:tcPr>
            <w:tcW w:w="3061" w:type="pct"/>
            <w:tcBorders>
              <w:top w:val="nil"/>
              <w:left w:val="nil"/>
              <w:bottom w:val="nil"/>
            </w:tcBorders>
            <w:vAlign w:val="center"/>
          </w:tcPr>
          <w:p w14:paraId="79FDBB1C" w14:textId="77777777" w:rsidR="00FD3C88" w:rsidRPr="001A7C82" w:rsidRDefault="00FD3C88" w:rsidP="00862062">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603" w:type="pct"/>
            <w:tcBorders>
              <w:top w:val="nil"/>
              <w:bottom w:val="nil"/>
              <w:right w:val="nil"/>
            </w:tcBorders>
            <w:vAlign w:val="bottom"/>
          </w:tcPr>
          <w:p w14:paraId="1600237A" w14:textId="77777777" w:rsidR="00FD3C88" w:rsidRPr="001A7C82" w:rsidRDefault="00FD3C88" w:rsidP="00862062">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vAlign w:val="bottom"/>
          </w:tcPr>
          <w:p w14:paraId="1E5DAE01" w14:textId="77777777" w:rsidR="00FD3C88" w:rsidRPr="001A7C82" w:rsidRDefault="00FD3C88" w:rsidP="00862062">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vAlign w:val="bottom"/>
          </w:tcPr>
          <w:p w14:paraId="0AE91610" w14:textId="77777777" w:rsidR="00FD3C88" w:rsidRPr="001A7C82" w:rsidRDefault="00FD3C88" w:rsidP="00862062">
            <w:pPr>
              <w:spacing w:before="40" w:after="40"/>
              <w:jc w:val="center"/>
              <w:rPr>
                <w:b/>
                <w:caps/>
                <w:szCs w:val="24"/>
              </w:rPr>
            </w:pPr>
            <w:r w:rsidRPr="001A7C82">
              <w:rPr>
                <w:sz w:val="12"/>
                <w:szCs w:val="12"/>
              </w:rPr>
              <w:t xml:space="preserve">d  </w:t>
            </w:r>
            <w:r w:rsidRPr="001A7C82">
              <w:rPr>
                <w:sz w:val="32"/>
                <w:szCs w:val="32"/>
              </w:rPr>
              <w:t>□</w:t>
            </w:r>
          </w:p>
        </w:tc>
      </w:tr>
      <w:tr w:rsidR="00FD3C88" w:rsidRPr="001A7C82" w14:paraId="0FE19111" w14:textId="77777777" w:rsidTr="00862062">
        <w:trPr>
          <w:trHeight w:val="20"/>
        </w:trPr>
        <w:tc>
          <w:tcPr>
            <w:tcW w:w="3061" w:type="pct"/>
            <w:tcBorders>
              <w:top w:val="nil"/>
              <w:left w:val="nil"/>
              <w:bottom w:val="nil"/>
            </w:tcBorders>
            <w:shd w:val="clear" w:color="auto" w:fill="E8E8E8"/>
            <w:vAlign w:val="center"/>
          </w:tcPr>
          <w:p w14:paraId="3CC10C9C" w14:textId="77777777" w:rsidR="00FD3C88" w:rsidRPr="001A7C82" w:rsidRDefault="00FD3C88" w:rsidP="00862062">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603" w:type="pct"/>
            <w:tcBorders>
              <w:top w:val="nil"/>
              <w:bottom w:val="nil"/>
              <w:right w:val="nil"/>
            </w:tcBorders>
            <w:shd w:val="clear" w:color="auto" w:fill="E8E8E8"/>
            <w:vAlign w:val="center"/>
          </w:tcPr>
          <w:p w14:paraId="550D83A1" w14:textId="77777777" w:rsidR="00FD3C88" w:rsidRPr="001A7C82" w:rsidRDefault="00FD3C88" w:rsidP="00862062">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E8E8E8"/>
            <w:vAlign w:val="center"/>
          </w:tcPr>
          <w:p w14:paraId="027F91DB" w14:textId="77777777" w:rsidR="00FD3C88" w:rsidRPr="001A7C82" w:rsidRDefault="00FD3C88" w:rsidP="00862062">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shd w:val="clear" w:color="auto" w:fill="E8E8E8"/>
            <w:vAlign w:val="center"/>
          </w:tcPr>
          <w:p w14:paraId="730B3448" w14:textId="77777777" w:rsidR="00FD3C88" w:rsidRPr="001A7C82" w:rsidRDefault="00FD3C88" w:rsidP="00862062">
            <w:pPr>
              <w:spacing w:before="40" w:after="40"/>
              <w:jc w:val="center"/>
              <w:rPr>
                <w:b/>
                <w:caps/>
                <w:szCs w:val="24"/>
              </w:rPr>
            </w:pPr>
            <w:r w:rsidRPr="001A7C82">
              <w:rPr>
                <w:sz w:val="12"/>
                <w:szCs w:val="12"/>
              </w:rPr>
              <w:t xml:space="preserve">d  </w:t>
            </w:r>
            <w:r w:rsidRPr="001A7C82">
              <w:rPr>
                <w:sz w:val="32"/>
                <w:szCs w:val="32"/>
              </w:rPr>
              <w:t>□</w:t>
            </w:r>
          </w:p>
        </w:tc>
      </w:tr>
      <w:tr w:rsidR="00FD3C88" w:rsidRPr="001A7C82" w14:paraId="1130DD69" w14:textId="77777777" w:rsidTr="00862062">
        <w:trPr>
          <w:trHeight w:val="20"/>
        </w:trPr>
        <w:tc>
          <w:tcPr>
            <w:tcW w:w="3061" w:type="pct"/>
            <w:tcBorders>
              <w:top w:val="nil"/>
              <w:left w:val="nil"/>
              <w:bottom w:val="nil"/>
            </w:tcBorders>
            <w:shd w:val="clear" w:color="auto" w:fill="auto"/>
            <w:vAlign w:val="center"/>
          </w:tcPr>
          <w:p w14:paraId="5B86FABD" w14:textId="77777777" w:rsidR="00FD3C88" w:rsidRPr="001A7C82" w:rsidRDefault="00FD3C88" w:rsidP="00862062">
            <w:pPr>
              <w:pStyle w:val="BodyTextIndent3"/>
              <w:tabs>
                <w:tab w:val="clear" w:pos="576"/>
                <w:tab w:val="clear" w:pos="1045"/>
                <w:tab w:val="left" w:pos="360"/>
                <w:tab w:val="left" w:leader="dot" w:pos="5558"/>
              </w:tabs>
              <w:ind w:left="360" w:hanging="360"/>
            </w:pPr>
            <w:r>
              <w:t>d.</w:t>
            </w:r>
            <w:r>
              <w:tab/>
            </w:r>
            <w:r w:rsidRPr="00E61F4B">
              <w:t>Letter or postcard</w:t>
            </w:r>
            <w:r>
              <w:tab/>
            </w:r>
          </w:p>
        </w:tc>
        <w:tc>
          <w:tcPr>
            <w:tcW w:w="603" w:type="pct"/>
            <w:tcBorders>
              <w:top w:val="nil"/>
              <w:bottom w:val="nil"/>
              <w:right w:val="nil"/>
            </w:tcBorders>
            <w:shd w:val="clear" w:color="auto" w:fill="auto"/>
            <w:vAlign w:val="center"/>
          </w:tcPr>
          <w:p w14:paraId="644DFC06" w14:textId="77777777" w:rsidR="00FD3C88" w:rsidRPr="001A7C82" w:rsidRDefault="00FD3C88" w:rsidP="00862062">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auto"/>
            <w:vAlign w:val="center"/>
          </w:tcPr>
          <w:p w14:paraId="1ECA6A71" w14:textId="77777777" w:rsidR="00FD3C88" w:rsidRPr="001A7C82" w:rsidRDefault="00FD3C88" w:rsidP="00862062">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nil"/>
              <w:right w:val="single" w:sz="4" w:space="0" w:color="auto"/>
            </w:tcBorders>
            <w:shd w:val="clear" w:color="auto" w:fill="auto"/>
            <w:vAlign w:val="center"/>
          </w:tcPr>
          <w:p w14:paraId="566238FB" w14:textId="77777777" w:rsidR="00FD3C88" w:rsidRPr="001A7C82" w:rsidRDefault="00FD3C88" w:rsidP="00862062">
            <w:pPr>
              <w:spacing w:before="40" w:after="40"/>
              <w:jc w:val="center"/>
              <w:rPr>
                <w:sz w:val="12"/>
                <w:szCs w:val="12"/>
              </w:rPr>
            </w:pPr>
            <w:r w:rsidRPr="001A7C82">
              <w:rPr>
                <w:sz w:val="12"/>
                <w:szCs w:val="12"/>
              </w:rPr>
              <w:t xml:space="preserve">d  </w:t>
            </w:r>
            <w:r w:rsidRPr="001A7C82">
              <w:rPr>
                <w:sz w:val="32"/>
                <w:szCs w:val="32"/>
              </w:rPr>
              <w:t>□</w:t>
            </w:r>
          </w:p>
        </w:tc>
      </w:tr>
      <w:tr w:rsidR="00FD3C88" w:rsidRPr="001A7C82" w14:paraId="277A3D7D" w14:textId="77777777" w:rsidTr="00862062">
        <w:trPr>
          <w:trHeight w:val="20"/>
        </w:trPr>
        <w:tc>
          <w:tcPr>
            <w:tcW w:w="3061" w:type="pct"/>
            <w:tcBorders>
              <w:top w:val="nil"/>
              <w:left w:val="nil"/>
              <w:bottom w:val="nil"/>
            </w:tcBorders>
            <w:shd w:val="clear" w:color="auto" w:fill="E8E8E8"/>
            <w:vAlign w:val="center"/>
          </w:tcPr>
          <w:p w14:paraId="1AAAD206" w14:textId="77777777" w:rsidR="00FD3C88" w:rsidRDefault="00FD3C88" w:rsidP="00862062">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14:paraId="2647F198" w14:textId="77777777" w:rsidR="00FD3C88" w:rsidRDefault="00FD3C88" w:rsidP="00862062">
            <w:pPr>
              <w:pStyle w:val="BodyTextIndent3"/>
              <w:tabs>
                <w:tab w:val="clear" w:pos="576"/>
                <w:tab w:val="clear" w:pos="1045"/>
                <w:tab w:val="left" w:pos="360"/>
                <w:tab w:val="left" w:leader="underscore" w:pos="5558"/>
              </w:tabs>
              <w:ind w:left="360" w:hanging="360"/>
            </w:pPr>
            <w:r>
              <w:tab/>
            </w:r>
            <w:r>
              <w:tab/>
            </w:r>
          </w:p>
        </w:tc>
        <w:tc>
          <w:tcPr>
            <w:tcW w:w="603" w:type="pct"/>
            <w:tcBorders>
              <w:top w:val="nil"/>
              <w:bottom w:val="single" w:sz="4" w:space="0" w:color="auto"/>
              <w:right w:val="nil"/>
            </w:tcBorders>
            <w:shd w:val="clear" w:color="auto" w:fill="E8E8E8"/>
            <w:vAlign w:val="center"/>
          </w:tcPr>
          <w:p w14:paraId="310C1DA6" w14:textId="77777777" w:rsidR="00FD3C88" w:rsidRPr="001A7C82" w:rsidRDefault="00FD3C88" w:rsidP="00862062">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single" w:sz="4" w:space="0" w:color="auto"/>
              <w:right w:val="nil"/>
            </w:tcBorders>
            <w:shd w:val="clear" w:color="auto" w:fill="E8E8E8"/>
            <w:vAlign w:val="center"/>
          </w:tcPr>
          <w:p w14:paraId="38DA4372" w14:textId="77777777" w:rsidR="00FD3C88" w:rsidRPr="001A7C82" w:rsidRDefault="00FD3C88" w:rsidP="00862062">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single" w:sz="4" w:space="0" w:color="auto"/>
              <w:right w:val="single" w:sz="4" w:space="0" w:color="auto"/>
            </w:tcBorders>
            <w:shd w:val="clear" w:color="auto" w:fill="E8E8E8"/>
            <w:vAlign w:val="center"/>
          </w:tcPr>
          <w:p w14:paraId="285A3399" w14:textId="77777777" w:rsidR="00FD3C88" w:rsidRPr="001A7C82" w:rsidRDefault="00FD3C88" w:rsidP="00862062">
            <w:pPr>
              <w:spacing w:before="40" w:after="40"/>
              <w:jc w:val="center"/>
              <w:rPr>
                <w:sz w:val="12"/>
                <w:szCs w:val="12"/>
              </w:rPr>
            </w:pPr>
            <w:r w:rsidRPr="001A7C82">
              <w:rPr>
                <w:sz w:val="12"/>
                <w:szCs w:val="12"/>
              </w:rPr>
              <w:t xml:space="preserve">d  </w:t>
            </w:r>
            <w:r w:rsidRPr="001A7C82">
              <w:rPr>
                <w:sz w:val="32"/>
                <w:szCs w:val="32"/>
              </w:rPr>
              <w:t>□</w:t>
            </w:r>
          </w:p>
        </w:tc>
      </w:tr>
    </w:tbl>
    <w:p w14:paraId="6B99B003" w14:textId="280FC92F" w:rsidR="005079E3" w:rsidRDefault="00E706D6" w:rsidP="00AB6F85">
      <w:pPr>
        <w:spacing w:before="120" w:after="200"/>
        <w:ind w:left="720"/>
        <w:jc w:val="left"/>
        <w:rPr>
          <w:b/>
          <w:sz w:val="20"/>
          <w:szCs w:val="20"/>
        </w:rPr>
      </w:pPr>
      <w:r w:rsidRPr="00550440">
        <w:rPr>
          <w:color w:val="0070C0"/>
          <w:sz w:val="20"/>
          <w:szCs w:val="20"/>
        </w:rPr>
        <w:t>IF Q</w:t>
      </w:r>
      <w:r w:rsidR="00550440" w:rsidRPr="00550440">
        <w:rPr>
          <w:color w:val="0070C0"/>
          <w:sz w:val="20"/>
          <w:szCs w:val="20"/>
        </w:rPr>
        <w:t>4</w:t>
      </w:r>
      <w:r w:rsidR="00FD3C88">
        <w:rPr>
          <w:color w:val="0070C0"/>
          <w:sz w:val="20"/>
          <w:szCs w:val="20"/>
        </w:rPr>
        <w:t>E</w:t>
      </w:r>
      <w:r w:rsidRPr="00550440">
        <w:rPr>
          <w:color w:val="0070C0"/>
          <w:sz w:val="20"/>
          <w:szCs w:val="20"/>
        </w:rPr>
        <w:t xml:space="preserve">=1 AND SPECIFY=BLANK, THEN SOFT CHECK: </w:t>
      </w:r>
      <w:r w:rsidRPr="00550440">
        <w:rPr>
          <w:b/>
          <w:sz w:val="20"/>
          <w:szCs w:val="20"/>
        </w:rPr>
        <w:t>“You selected ‘other’ but left the ‘specify’ field</w:t>
      </w:r>
      <w:r w:rsidRPr="00D92117">
        <w:rPr>
          <w:b/>
          <w:sz w:val="20"/>
          <w:szCs w:val="20"/>
        </w:rPr>
        <w:t xml:space="preserve"> unanswered. Please provide your response and continue.”</w:t>
      </w:r>
    </w:p>
    <w:p w14:paraId="00A5CF48" w14:textId="740DA5A7" w:rsidR="006860FA" w:rsidRPr="003B759E" w:rsidRDefault="006860FA" w:rsidP="00AB6F85">
      <w:pPr>
        <w:spacing w:before="120" w:after="200"/>
        <w:ind w:left="720"/>
        <w:jc w:val="left"/>
        <w:rPr>
          <w:sz w:val="20"/>
          <w:szCs w:val="20"/>
        </w:rPr>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14:paraId="2845D840" w14:textId="00DCEF07" w:rsidR="00AA6848" w:rsidRPr="006E7E4A" w:rsidRDefault="00AA6848" w:rsidP="00AA6848">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14:paraId="1D77329A" w14:textId="77777777" w:rsidR="00AA6848" w:rsidRPr="006E7E4A" w:rsidRDefault="00AA6848" w:rsidP="00AA6848">
      <w:pPr>
        <w:spacing w:before="60"/>
        <w:ind w:left="360" w:firstLine="360"/>
        <w:jc w:val="left"/>
        <w:rPr>
          <w:sz w:val="20"/>
          <w:szCs w:val="20"/>
        </w:rPr>
      </w:pPr>
      <w:r w:rsidRPr="006E7E4A">
        <w:rPr>
          <w:i/>
          <w:sz w:val="20"/>
          <w:szCs w:val="20"/>
        </w:rPr>
        <w:t>Child recertification appointments are for children ages 1 through 4 years only.</w:t>
      </w:r>
    </w:p>
    <w:p w14:paraId="341E504B" w14:textId="4F311029" w:rsidR="005079E3" w:rsidRDefault="005079E3">
      <w:pPr>
        <w:spacing w:after="200" w:line="276" w:lineRule="auto"/>
        <w:jc w:val="left"/>
        <w:rPr>
          <w:b/>
          <w:sz w:val="20"/>
          <w:szCs w:val="20"/>
        </w:rPr>
      </w:pPr>
    </w:p>
    <w:p w14:paraId="1C3011D7" w14:textId="20CC4AAE" w:rsidR="00D047E6" w:rsidRPr="00D047E6" w:rsidRDefault="00D047E6" w:rsidP="00BF0B59">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rPr>
      </w:pPr>
      <w:r w:rsidRPr="00D047E6">
        <w:rPr>
          <w:b w:val="0"/>
          <w:color w:val="0070C0"/>
        </w:rPr>
        <w:t xml:space="preserve">PROGRAMMER: SKIP </w:t>
      </w:r>
      <w:r>
        <w:rPr>
          <w:b w:val="0"/>
          <w:color w:val="0070C0"/>
        </w:rPr>
        <w:t>Q</w:t>
      </w:r>
      <w:r w:rsidR="00550440">
        <w:rPr>
          <w:b w:val="0"/>
          <w:color w:val="0070C0"/>
        </w:rPr>
        <w:t>5</w:t>
      </w:r>
      <w:r>
        <w:rPr>
          <w:b w:val="0"/>
          <w:color w:val="0070C0"/>
        </w:rPr>
        <w:t xml:space="preserve"> </w:t>
      </w:r>
      <w:r w:rsidRPr="00D047E6">
        <w:rPr>
          <w:b w:val="0"/>
          <w:color w:val="0070C0"/>
        </w:rPr>
        <w:t xml:space="preserve">IF </w:t>
      </w:r>
      <w:r w:rsidR="00BF0B59">
        <w:rPr>
          <w:b w:val="0"/>
          <w:color w:val="0070C0"/>
        </w:rPr>
        <w:t xml:space="preserve">ALL OF </w:t>
      </w:r>
      <w:r w:rsidRPr="00D047E6">
        <w:rPr>
          <w:b w:val="0"/>
          <w:color w:val="0070C0"/>
        </w:rPr>
        <w:t>Q</w:t>
      </w:r>
      <w:r w:rsidR="00550440">
        <w:rPr>
          <w:b w:val="0"/>
          <w:color w:val="0070C0"/>
        </w:rPr>
        <w:t>3</w:t>
      </w:r>
      <w:r w:rsidRPr="00D047E6">
        <w:rPr>
          <w:b w:val="0"/>
          <w:color w:val="0070C0"/>
        </w:rPr>
        <w:t>=0 OR D.</w:t>
      </w:r>
      <w:r w:rsidR="00E706D6">
        <w:rPr>
          <w:b w:val="0"/>
          <w:color w:val="0070C0"/>
        </w:rPr>
        <w:t xml:space="preserve"> </w:t>
      </w:r>
      <w:r w:rsidR="00E706D6" w:rsidRPr="00E706D6">
        <w:rPr>
          <w:b w:val="0"/>
          <w:color w:val="0070C0"/>
        </w:rPr>
        <w:t>DO NOT ALLOW RESPONDENTS TO SELECT ANY OTHER OPTION AND “</w:t>
      </w:r>
      <w:r w:rsidR="00E706D6">
        <w:rPr>
          <w:b w:val="0"/>
          <w:color w:val="0070C0"/>
        </w:rPr>
        <w:t>DON’T KNOW</w:t>
      </w:r>
      <w:r w:rsidR="00E706D6" w:rsidRPr="00E706D6">
        <w:rPr>
          <w:b w:val="0"/>
          <w:color w:val="0070C0"/>
        </w:rPr>
        <w:t>.”</w:t>
      </w:r>
    </w:p>
    <w:p w14:paraId="3CACE8A3" w14:textId="44F2C958" w:rsidR="00B5357A" w:rsidRDefault="00550440" w:rsidP="006E6ECD">
      <w:pPr>
        <w:pStyle w:val="QUESTIONTEXT0"/>
        <w:spacing w:after="120"/>
      </w:pPr>
      <w:r>
        <w:t>5</w:t>
      </w:r>
      <w:r w:rsidR="006E6ECD" w:rsidRPr="001A7C82">
        <w:t>.</w:t>
      </w:r>
      <w:r w:rsidR="006E6ECD" w:rsidRPr="001A7C82">
        <w:tab/>
      </w:r>
      <w:r w:rsidR="00244507">
        <w:t>About w</w:t>
      </w:r>
      <w:r w:rsidR="006E6ECD" w:rsidRPr="0009306E">
        <w:t xml:space="preserve">hen are routine </w:t>
      </w:r>
      <w:r w:rsidR="000E2601">
        <w:t xml:space="preserve">appointment </w:t>
      </w:r>
      <w:r w:rsidR="006E6ECD" w:rsidRPr="0009306E">
        <w:t>reminders sent</w:t>
      </w:r>
      <w:r w:rsidR="00CD520E">
        <w:t xml:space="preserve"> for child recertification appointments</w:t>
      </w:r>
      <w:r w:rsidR="006E6ECD" w:rsidRPr="0009306E">
        <w:t>?</w:t>
      </w:r>
    </w:p>
    <w:p w14:paraId="001F4E5A" w14:textId="5614BEEB" w:rsidR="00B5357A" w:rsidRPr="00C854F5" w:rsidRDefault="00002743" w:rsidP="00B5357A">
      <w:pPr>
        <w:pStyle w:val="SELECTONEMARKALL"/>
      </w:pPr>
      <w:r>
        <w:t>SELECT</w:t>
      </w:r>
      <w:r w:rsidR="00B5357A" w:rsidRPr="00C854F5">
        <w:t xml:space="preserve"> ALL THAT APPLY</w:t>
      </w:r>
    </w:p>
    <w:p w14:paraId="4C0D7A2F" w14:textId="7392886E" w:rsidR="00B5357A" w:rsidRPr="002D5B3C" w:rsidRDefault="00B5357A" w:rsidP="00B5357A">
      <w:pPr>
        <w:tabs>
          <w:tab w:val="left" w:pos="1080"/>
          <w:tab w:val="left" w:pos="1440"/>
        </w:tabs>
        <w:ind w:left="1440" w:right="720" w:hanging="630"/>
        <w:jc w:val="left"/>
        <w:rPr>
          <w:noProof w:val="0"/>
          <w:sz w:val="20"/>
          <w:szCs w:val="20"/>
        </w:rPr>
      </w:pPr>
      <w:r w:rsidRPr="002D5B3C">
        <w:rPr>
          <w:noProof w:val="0"/>
          <w:sz w:val="12"/>
          <w:szCs w:val="12"/>
        </w:rPr>
        <w:t xml:space="preserve">  1</w:t>
      </w:r>
      <w:r w:rsidRPr="002D5B3C">
        <w:rPr>
          <w:noProof w:val="0"/>
          <w:sz w:val="12"/>
          <w:szCs w:val="12"/>
        </w:rPr>
        <w:tab/>
      </w:r>
      <w:r w:rsidRPr="002D5B3C">
        <w:rPr>
          <w:noProof w:val="0"/>
          <w:sz w:val="28"/>
          <w:szCs w:val="28"/>
        </w:rPr>
        <w:t>□</w:t>
      </w:r>
      <w:r w:rsidRPr="002D5B3C">
        <w:rPr>
          <w:noProof w:val="0"/>
          <w:sz w:val="32"/>
          <w:szCs w:val="32"/>
        </w:rPr>
        <w:tab/>
      </w:r>
      <w:r>
        <w:rPr>
          <w:sz w:val="20"/>
          <w:szCs w:val="20"/>
        </w:rPr>
        <w:t>2 weeks or more before</w:t>
      </w:r>
      <w:r w:rsidR="001B62AF">
        <w:rPr>
          <w:sz w:val="20"/>
          <w:szCs w:val="20"/>
        </w:rPr>
        <w:t xml:space="preserve"> the appointment</w:t>
      </w:r>
    </w:p>
    <w:p w14:paraId="3C152C5A" w14:textId="1B290173" w:rsidR="00B5357A" w:rsidRPr="002D5B3C" w:rsidRDefault="00B5357A" w:rsidP="00B5357A">
      <w:pPr>
        <w:tabs>
          <w:tab w:val="left" w:pos="1080"/>
          <w:tab w:val="left" w:pos="1440"/>
        </w:tabs>
        <w:ind w:left="1440" w:right="720" w:hanging="630"/>
        <w:jc w:val="left"/>
        <w:rPr>
          <w:noProof w:val="0"/>
          <w:sz w:val="20"/>
          <w:szCs w:val="20"/>
        </w:rPr>
      </w:pPr>
      <w:r w:rsidRPr="002D5B3C">
        <w:rPr>
          <w:noProof w:val="0"/>
          <w:sz w:val="12"/>
          <w:szCs w:val="12"/>
        </w:rPr>
        <w:t xml:space="preserve">  2</w:t>
      </w:r>
      <w:r w:rsidRPr="002D5B3C">
        <w:rPr>
          <w:noProof w:val="0"/>
          <w:sz w:val="12"/>
          <w:szCs w:val="12"/>
        </w:rPr>
        <w:tab/>
      </w:r>
      <w:r w:rsidRPr="002D5B3C">
        <w:rPr>
          <w:noProof w:val="0"/>
          <w:sz w:val="28"/>
          <w:szCs w:val="28"/>
        </w:rPr>
        <w:t>□</w:t>
      </w:r>
      <w:r w:rsidRPr="002D5B3C">
        <w:rPr>
          <w:noProof w:val="0"/>
          <w:sz w:val="32"/>
          <w:szCs w:val="32"/>
        </w:rPr>
        <w:tab/>
      </w:r>
      <w:r>
        <w:rPr>
          <w:sz w:val="20"/>
          <w:szCs w:val="20"/>
        </w:rPr>
        <w:t>1 week before</w:t>
      </w:r>
      <w:r w:rsidR="001B62AF" w:rsidRPr="001B62AF">
        <w:rPr>
          <w:sz w:val="20"/>
          <w:szCs w:val="20"/>
        </w:rPr>
        <w:t xml:space="preserve"> </w:t>
      </w:r>
      <w:r w:rsidR="001B62AF">
        <w:rPr>
          <w:sz w:val="20"/>
          <w:szCs w:val="20"/>
        </w:rPr>
        <w:t>the appointment</w:t>
      </w:r>
    </w:p>
    <w:p w14:paraId="1353414E" w14:textId="55290AB1" w:rsidR="00B5357A" w:rsidRPr="002D5B3C" w:rsidRDefault="00B5357A" w:rsidP="00B5357A">
      <w:pPr>
        <w:tabs>
          <w:tab w:val="left" w:pos="1080"/>
          <w:tab w:val="left" w:pos="1440"/>
        </w:tabs>
        <w:ind w:left="1440" w:right="720" w:hanging="630"/>
        <w:jc w:val="left"/>
        <w:rPr>
          <w:noProof w:val="0"/>
          <w:sz w:val="20"/>
          <w:szCs w:val="20"/>
        </w:rPr>
      </w:pPr>
      <w:r w:rsidRPr="002D5B3C">
        <w:rPr>
          <w:noProof w:val="0"/>
          <w:sz w:val="12"/>
          <w:szCs w:val="12"/>
        </w:rPr>
        <w:t xml:space="preserve">  3</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 xml:space="preserve">1 or 2 days before or </w:t>
      </w:r>
      <w:r w:rsidR="00752B2B">
        <w:rPr>
          <w:noProof w:val="0"/>
          <w:sz w:val="20"/>
          <w:szCs w:val="20"/>
        </w:rPr>
        <w:t xml:space="preserve">the </w:t>
      </w:r>
      <w:r>
        <w:rPr>
          <w:noProof w:val="0"/>
          <w:sz w:val="20"/>
          <w:szCs w:val="20"/>
        </w:rPr>
        <w:t>same day</w:t>
      </w:r>
      <w:r w:rsidR="00752B2B">
        <w:rPr>
          <w:noProof w:val="0"/>
          <w:sz w:val="20"/>
          <w:szCs w:val="20"/>
        </w:rPr>
        <w:t xml:space="preserve"> as the appointment</w:t>
      </w:r>
    </w:p>
    <w:p w14:paraId="5E01D9EF" w14:textId="7473A02A" w:rsidR="006E6ECD" w:rsidRDefault="00B5357A" w:rsidP="00171E52">
      <w:pPr>
        <w:tabs>
          <w:tab w:val="left" w:pos="1080"/>
          <w:tab w:val="left" w:pos="1440"/>
        </w:tabs>
        <w:ind w:left="1440" w:right="720" w:hanging="630"/>
        <w:jc w:val="left"/>
        <w:rPr>
          <w:noProof w:val="0"/>
          <w:sz w:val="20"/>
          <w:szCs w:val="20"/>
        </w:rPr>
      </w:pPr>
      <w:r>
        <w:rPr>
          <w:noProof w:val="0"/>
          <w:sz w:val="12"/>
          <w:szCs w:val="12"/>
        </w:rPr>
        <w:t xml:space="preserve">  d</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Don’t know</w:t>
      </w:r>
    </w:p>
    <w:p w14:paraId="14519A2C" w14:textId="199457B0" w:rsidR="00AA6848" w:rsidRDefault="00AA6848" w:rsidP="00AA6848">
      <w:pPr>
        <w:tabs>
          <w:tab w:val="left" w:pos="1080"/>
          <w:tab w:val="left" w:pos="1440"/>
        </w:tabs>
        <w:ind w:right="720"/>
        <w:jc w:val="left"/>
        <w:rPr>
          <w:noProof w:val="0"/>
          <w:sz w:val="20"/>
          <w:szCs w:val="20"/>
        </w:rPr>
      </w:pPr>
    </w:p>
    <w:p w14:paraId="49E7B241" w14:textId="77777777" w:rsidR="00AA6848" w:rsidRPr="006E7E4A" w:rsidRDefault="00AA6848" w:rsidP="00AA6848">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14:paraId="58AE45F2" w14:textId="77777777" w:rsidR="00AA6848" w:rsidRPr="006E7E4A" w:rsidRDefault="00AA6848" w:rsidP="00AA6848">
      <w:pPr>
        <w:jc w:val="left"/>
        <w:rPr>
          <w:color w:val="0070C0"/>
          <w:sz w:val="20"/>
          <w:szCs w:val="20"/>
        </w:rPr>
      </w:pPr>
    </w:p>
    <w:p w14:paraId="30BE490E" w14:textId="77777777" w:rsidR="00AA6848" w:rsidRPr="006E7E4A" w:rsidRDefault="00AA6848" w:rsidP="00AA6848">
      <w:pPr>
        <w:spacing w:before="60"/>
        <w:ind w:left="360" w:firstLine="360"/>
        <w:jc w:val="left"/>
        <w:rPr>
          <w:sz w:val="20"/>
          <w:szCs w:val="20"/>
        </w:rPr>
      </w:pPr>
      <w:r w:rsidRPr="006E7E4A">
        <w:rPr>
          <w:i/>
          <w:sz w:val="20"/>
          <w:szCs w:val="20"/>
        </w:rPr>
        <w:t>Child recertification appointments are for children ages 1 through 4 years only.</w:t>
      </w:r>
    </w:p>
    <w:p w14:paraId="6AF4BC46" w14:textId="77777777" w:rsidR="00AA6848" w:rsidRPr="00171E52" w:rsidRDefault="00AA6848" w:rsidP="00AA6848">
      <w:pPr>
        <w:tabs>
          <w:tab w:val="left" w:pos="1080"/>
          <w:tab w:val="left" w:pos="1440"/>
        </w:tabs>
        <w:ind w:right="720"/>
        <w:jc w:val="left"/>
        <w:rPr>
          <w:noProof w:val="0"/>
          <w:sz w:val="20"/>
          <w:szCs w:val="20"/>
        </w:rPr>
      </w:pPr>
    </w:p>
    <w:p w14:paraId="23B83142" w14:textId="5DB5610D" w:rsidR="005B5350" w:rsidRPr="00065C59" w:rsidRDefault="005B5350" w:rsidP="00065C59">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color w:val="0070C0"/>
        </w:rPr>
      </w:pPr>
      <w:r w:rsidRPr="00065C59">
        <w:rPr>
          <w:b w:val="0"/>
          <w:color w:val="0070C0"/>
        </w:rPr>
        <w:t>PROGRAMMER: RANDOMIZE RESPONSE OPTIONS EXCEPT “OTHER.” ALLOW UP TO THREE SELECTIONS.</w:t>
      </w:r>
    </w:p>
    <w:p w14:paraId="18FCC3B4" w14:textId="03967843" w:rsidR="00B5437F" w:rsidRPr="001A4B5F" w:rsidRDefault="00550440" w:rsidP="001A4B5F">
      <w:pPr>
        <w:pStyle w:val="QUESTIONTEXT0"/>
        <w:spacing w:after="120"/>
        <w:ind w:right="-468"/>
      </w:pPr>
      <w:r>
        <w:t>6</w:t>
      </w:r>
      <w:r w:rsidR="00B5437F" w:rsidRPr="00543F1B">
        <w:t>.</w:t>
      </w:r>
      <w:r w:rsidR="00B5437F" w:rsidRPr="00543F1B">
        <w:tab/>
        <w:t xml:space="preserve">What are the top </w:t>
      </w:r>
      <w:r w:rsidR="001B62AF">
        <w:t>3</w:t>
      </w:r>
      <w:r w:rsidR="001B62AF" w:rsidRPr="00543F1B">
        <w:t xml:space="preserve"> </w:t>
      </w:r>
      <w:r w:rsidR="00B5437F" w:rsidRPr="00543F1B">
        <w:t>reasons why parents</w:t>
      </w:r>
      <w:r w:rsidR="000E2601">
        <w:t>/</w:t>
      </w:r>
      <w:r w:rsidR="00B5437F" w:rsidRPr="00543F1B">
        <w:t>guardians say they miss child recertification appointments?</w:t>
      </w:r>
    </w:p>
    <w:p w14:paraId="62B87C08" w14:textId="3E905EBC" w:rsidR="00B5437F" w:rsidRDefault="00B5437F" w:rsidP="001A4B5F">
      <w:pPr>
        <w:pStyle w:val="SELECTONEMARKALL"/>
      </w:pPr>
      <w:r w:rsidRPr="001A4B5F">
        <w:t xml:space="preserve">SELECT UP TO </w:t>
      </w:r>
      <w:r w:rsidR="001B62AF">
        <w:t>3</w:t>
      </w:r>
      <w:r w:rsidR="001B62AF" w:rsidRPr="001A4B5F">
        <w:t xml:space="preserve"> </w:t>
      </w:r>
      <w:r w:rsidRPr="001A4B5F">
        <w:t>RESPONSES</w:t>
      </w:r>
    </w:p>
    <w:p w14:paraId="55E7690A" w14:textId="7879DDE6" w:rsidR="000012A3" w:rsidRPr="00351668" w:rsidRDefault="00550440" w:rsidP="00351668">
      <w:pPr>
        <w:tabs>
          <w:tab w:val="left" w:pos="1080"/>
          <w:tab w:val="left" w:pos="1440"/>
        </w:tabs>
        <w:ind w:left="1440" w:right="720" w:hanging="630"/>
        <w:jc w:val="left"/>
        <w:rPr>
          <w:noProof w:val="0"/>
          <w:sz w:val="20"/>
          <w:szCs w:val="20"/>
        </w:rPr>
      </w:pPr>
      <w:r w:rsidRPr="002D5B3C">
        <w:rPr>
          <w:noProof w:val="0"/>
          <w:sz w:val="12"/>
          <w:szCs w:val="12"/>
        </w:rPr>
        <w:t xml:space="preserve">  1</w:t>
      </w:r>
      <w:r w:rsidRPr="002D5B3C">
        <w:rPr>
          <w:noProof w:val="0"/>
          <w:sz w:val="12"/>
          <w:szCs w:val="12"/>
        </w:rPr>
        <w:tab/>
      </w:r>
      <w:r w:rsidRPr="002D5B3C">
        <w:rPr>
          <w:noProof w:val="0"/>
          <w:sz w:val="28"/>
          <w:szCs w:val="28"/>
        </w:rPr>
        <w:t>□</w:t>
      </w:r>
      <w:r w:rsidRPr="002D5B3C">
        <w:rPr>
          <w:noProof w:val="0"/>
          <w:sz w:val="32"/>
          <w:szCs w:val="32"/>
        </w:rPr>
        <w:tab/>
      </w:r>
      <w:r w:rsidR="000012A3" w:rsidRPr="00351668">
        <w:rPr>
          <w:noProof w:val="0"/>
          <w:sz w:val="20"/>
          <w:szCs w:val="20"/>
        </w:rPr>
        <w:t>F</w:t>
      </w:r>
      <w:r w:rsidR="00351668">
        <w:rPr>
          <w:noProof w:val="0"/>
          <w:sz w:val="20"/>
          <w:szCs w:val="20"/>
        </w:rPr>
        <w:t>orgot about</w:t>
      </w:r>
      <w:r w:rsidR="00DA186C">
        <w:rPr>
          <w:noProof w:val="0"/>
          <w:sz w:val="20"/>
          <w:szCs w:val="20"/>
        </w:rPr>
        <w:t xml:space="preserve"> the</w:t>
      </w:r>
      <w:r w:rsidR="00351668">
        <w:rPr>
          <w:noProof w:val="0"/>
          <w:sz w:val="20"/>
          <w:szCs w:val="20"/>
        </w:rPr>
        <w:t xml:space="preserve"> appointment or was unprepared</w:t>
      </w:r>
    </w:p>
    <w:p w14:paraId="29B597A6" w14:textId="7642A87A" w:rsidR="000012A3" w:rsidRPr="00351668" w:rsidRDefault="00550440" w:rsidP="0035166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sidRPr="002D5B3C">
        <w:rPr>
          <w:noProof w:val="0"/>
          <w:sz w:val="32"/>
          <w:szCs w:val="32"/>
        </w:rPr>
        <w:tab/>
      </w:r>
      <w:r w:rsidR="00351668" w:rsidRPr="00351668">
        <w:rPr>
          <w:noProof w:val="0"/>
          <w:sz w:val="20"/>
          <w:szCs w:val="20"/>
        </w:rPr>
        <w:t xml:space="preserve">Had a conflict with </w:t>
      </w:r>
      <w:r w:rsidR="00DA186C">
        <w:rPr>
          <w:noProof w:val="0"/>
          <w:sz w:val="20"/>
          <w:szCs w:val="20"/>
        </w:rPr>
        <w:t xml:space="preserve">the </w:t>
      </w:r>
      <w:r w:rsidR="00351668">
        <w:rPr>
          <w:noProof w:val="0"/>
          <w:sz w:val="20"/>
          <w:szCs w:val="20"/>
        </w:rPr>
        <w:t>scheduled time</w:t>
      </w:r>
    </w:p>
    <w:p w14:paraId="36878E2D" w14:textId="76464E1F" w:rsidR="000012A3" w:rsidRPr="00351668" w:rsidRDefault="00550440" w:rsidP="0035166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 xml:space="preserve">Could not get to </w:t>
      </w:r>
      <w:r w:rsidR="004E0837">
        <w:rPr>
          <w:noProof w:val="0"/>
          <w:sz w:val="20"/>
          <w:szCs w:val="20"/>
        </w:rPr>
        <w:t xml:space="preserve">the </w:t>
      </w:r>
      <w:r w:rsidR="00351668">
        <w:rPr>
          <w:noProof w:val="0"/>
          <w:sz w:val="20"/>
          <w:szCs w:val="20"/>
        </w:rPr>
        <w:t>appointment</w:t>
      </w:r>
    </w:p>
    <w:p w14:paraId="09662A25" w14:textId="022FFA92" w:rsidR="000012A3" w:rsidRPr="00351668" w:rsidRDefault="00550440" w:rsidP="00351668">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Decided to stop participating in the</w:t>
      </w:r>
      <w:r w:rsidR="004E0837">
        <w:rPr>
          <w:noProof w:val="0"/>
          <w:sz w:val="20"/>
          <w:szCs w:val="20"/>
        </w:rPr>
        <w:t xml:space="preserve"> WIC</w:t>
      </w:r>
      <w:r w:rsidR="00351668">
        <w:rPr>
          <w:noProof w:val="0"/>
          <w:sz w:val="20"/>
          <w:szCs w:val="20"/>
        </w:rPr>
        <w:t xml:space="preserve"> program</w:t>
      </w:r>
    </w:p>
    <w:p w14:paraId="2F6B8018" w14:textId="0F8EDA0B" w:rsidR="000012A3" w:rsidRPr="00351668" w:rsidRDefault="00550440" w:rsidP="00351668">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 xml:space="preserve">Did not feel they could bring other </w:t>
      </w:r>
      <w:r w:rsidR="004E0837">
        <w:rPr>
          <w:noProof w:val="0"/>
          <w:sz w:val="20"/>
          <w:szCs w:val="20"/>
        </w:rPr>
        <w:t>children</w:t>
      </w:r>
      <w:r w:rsidR="00351668">
        <w:rPr>
          <w:noProof w:val="0"/>
          <w:sz w:val="20"/>
          <w:szCs w:val="20"/>
        </w:rPr>
        <w:t xml:space="preserve"> to</w:t>
      </w:r>
      <w:r w:rsidR="004E0837">
        <w:rPr>
          <w:noProof w:val="0"/>
          <w:sz w:val="20"/>
          <w:szCs w:val="20"/>
        </w:rPr>
        <w:t xml:space="preserve"> the</w:t>
      </w:r>
      <w:r w:rsidR="00351668">
        <w:rPr>
          <w:noProof w:val="0"/>
          <w:sz w:val="20"/>
          <w:szCs w:val="20"/>
        </w:rPr>
        <w:t xml:space="preserve"> appointment</w:t>
      </w:r>
    </w:p>
    <w:p w14:paraId="4A1DEA77" w14:textId="05AC5788" w:rsidR="000012A3" w:rsidRPr="00351668" w:rsidRDefault="00550440" w:rsidP="00351668">
      <w:pPr>
        <w:tabs>
          <w:tab w:val="left" w:pos="1080"/>
          <w:tab w:val="left" w:pos="1440"/>
        </w:tabs>
        <w:ind w:left="1440" w:right="720"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Had a negative experience at</w:t>
      </w:r>
      <w:r w:rsidR="004E0837">
        <w:rPr>
          <w:noProof w:val="0"/>
          <w:sz w:val="20"/>
          <w:szCs w:val="20"/>
        </w:rPr>
        <w:t xml:space="preserve"> a</w:t>
      </w:r>
      <w:r w:rsidR="00351668">
        <w:rPr>
          <w:noProof w:val="0"/>
          <w:sz w:val="20"/>
          <w:szCs w:val="20"/>
        </w:rPr>
        <w:t xml:space="preserve"> previous visit</w:t>
      </w:r>
    </w:p>
    <w:p w14:paraId="78B8B796" w14:textId="3FA6C17E" w:rsidR="000012A3" w:rsidRDefault="00550440" w:rsidP="00550440">
      <w:pPr>
        <w:tabs>
          <w:tab w:val="left" w:pos="1080"/>
          <w:tab w:val="left" w:pos="1440"/>
          <w:tab w:val="left" w:leader="underscore" w:pos="7920"/>
        </w:tabs>
        <w:ind w:left="1440" w:right="720" w:hanging="634"/>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sidRPr="002D5B3C">
        <w:rPr>
          <w:noProof w:val="0"/>
          <w:sz w:val="32"/>
          <w:szCs w:val="32"/>
        </w:rPr>
        <w:tab/>
      </w:r>
      <w:r w:rsidR="000012A3" w:rsidRPr="00351668">
        <w:rPr>
          <w:noProof w:val="0"/>
          <w:sz w:val="20"/>
          <w:szCs w:val="20"/>
        </w:rPr>
        <w:t>Other (</w:t>
      </w:r>
      <w:r w:rsidR="004E0837">
        <w:rPr>
          <w:noProof w:val="0"/>
          <w:sz w:val="20"/>
          <w:szCs w:val="20"/>
        </w:rPr>
        <w:t>specify</w:t>
      </w:r>
      <w:r w:rsidR="000012A3" w:rsidRPr="00351668">
        <w:rPr>
          <w:noProof w:val="0"/>
          <w:sz w:val="20"/>
          <w:szCs w:val="20"/>
        </w:rPr>
        <w:t>)</w:t>
      </w:r>
      <w:r>
        <w:rPr>
          <w:noProof w:val="0"/>
          <w:sz w:val="20"/>
          <w:szCs w:val="20"/>
        </w:rPr>
        <w:tab/>
      </w:r>
    </w:p>
    <w:p w14:paraId="5D811B5C" w14:textId="45CCF832" w:rsidR="005A2F1B" w:rsidRDefault="005A2F1B" w:rsidP="001A4B5F">
      <w:pPr>
        <w:pStyle w:val="Programmer"/>
        <w:ind w:left="810"/>
        <w:rPr>
          <w:b/>
          <w:color w:val="auto"/>
        </w:rPr>
      </w:pPr>
      <w:r w:rsidRPr="00171E52">
        <w:rPr>
          <w:color w:val="0070C0"/>
        </w:rPr>
        <w:t>IF Q</w:t>
      </w:r>
      <w:r w:rsidR="0046181F" w:rsidRPr="00171E52">
        <w:rPr>
          <w:color w:val="0070C0"/>
        </w:rPr>
        <w:t>6</w:t>
      </w:r>
      <w:r w:rsidR="009F46B3">
        <w:rPr>
          <w:color w:val="0070C0"/>
        </w:rPr>
        <w:t>_7</w:t>
      </w:r>
      <w:r w:rsidR="007135C0" w:rsidRPr="00171E52">
        <w:rPr>
          <w:color w:val="0070C0"/>
        </w:rPr>
        <w:t>=1</w:t>
      </w:r>
      <w:r w:rsidRPr="00171E52">
        <w:rPr>
          <w:color w:val="0070C0"/>
        </w:rPr>
        <w:t xml:space="preserve"> AND SPECIFY=BLANK, THEN SOFT CHECK: </w:t>
      </w:r>
      <w:r w:rsidRPr="00171E52">
        <w:rPr>
          <w:b/>
        </w:rPr>
        <w:t>“You selected ‘other’ but left the ‘specify’ field unanswered. Please provide your response and continue</w:t>
      </w:r>
      <w:r w:rsidRPr="00171E52">
        <w:rPr>
          <w:b/>
          <w:color w:val="auto"/>
        </w:rPr>
        <w:t>.”</w:t>
      </w:r>
    </w:p>
    <w:p w14:paraId="0A46921F" w14:textId="0F056665" w:rsidR="00171E52" w:rsidRDefault="00171E52" w:rsidP="000754DA">
      <w:pPr>
        <w:pStyle w:val="Programmer"/>
        <w:rPr>
          <w:noProof w:val="0"/>
          <w:color w:val="auto"/>
        </w:rPr>
      </w:pPr>
    </w:p>
    <w:p w14:paraId="791FE48A" w14:textId="77777777" w:rsidR="00AA6848" w:rsidRPr="006E7E4A" w:rsidRDefault="00AA6848" w:rsidP="00AA6848">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14:paraId="578F6BC8" w14:textId="77777777" w:rsidR="00AA6848" w:rsidRPr="006E7E4A" w:rsidRDefault="00AA6848" w:rsidP="00AA6848">
      <w:pPr>
        <w:jc w:val="left"/>
        <w:rPr>
          <w:color w:val="0070C0"/>
          <w:sz w:val="20"/>
          <w:szCs w:val="20"/>
        </w:rPr>
      </w:pPr>
    </w:p>
    <w:p w14:paraId="3426B5FE" w14:textId="77777777" w:rsidR="00AA6848" w:rsidRPr="006E7E4A" w:rsidRDefault="00AA6848" w:rsidP="00AA6848">
      <w:pPr>
        <w:spacing w:before="60"/>
        <w:ind w:left="360" w:firstLine="360"/>
        <w:jc w:val="left"/>
        <w:rPr>
          <w:sz w:val="20"/>
          <w:szCs w:val="20"/>
        </w:rPr>
      </w:pPr>
      <w:r w:rsidRPr="006E7E4A">
        <w:rPr>
          <w:i/>
          <w:sz w:val="20"/>
          <w:szCs w:val="20"/>
        </w:rPr>
        <w:t>Child recertification appointments are for children ages 1 through 4 years only.</w:t>
      </w:r>
    </w:p>
    <w:p w14:paraId="5D35EF08" w14:textId="77777777" w:rsidR="00AA6848" w:rsidRDefault="00AA6848" w:rsidP="000754DA">
      <w:pPr>
        <w:pStyle w:val="Programmer"/>
        <w:rPr>
          <w:noProof w:val="0"/>
          <w:color w:val="auto"/>
        </w:rPr>
      </w:pPr>
    </w:p>
    <w:p w14:paraId="5D94425C" w14:textId="3D21B059" w:rsidR="00F27917" w:rsidRDefault="00F27917">
      <w:pPr>
        <w:spacing w:after="200" w:line="276" w:lineRule="auto"/>
        <w:jc w:val="left"/>
        <w:rPr>
          <w:noProof w:val="0"/>
          <w:sz w:val="20"/>
          <w:szCs w:val="20"/>
        </w:rPr>
      </w:pPr>
      <w:r>
        <w:rPr>
          <w:noProof w:val="0"/>
        </w:rPr>
        <w:br w:type="page"/>
      </w:r>
    </w:p>
    <w:p w14:paraId="7DA117AE" w14:textId="115B863D" w:rsidR="0091412A" w:rsidRPr="00780FBC" w:rsidRDefault="0091412A" w:rsidP="0091412A">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color w:val="0070C0"/>
        </w:rPr>
      </w:pPr>
      <w:r w:rsidRPr="00F85492">
        <w:rPr>
          <w:b w:val="0"/>
          <w:color w:val="0070C0"/>
        </w:rPr>
        <w:t xml:space="preserve">PROGRAMMER: FILL </w:t>
      </w:r>
      <w:r w:rsidR="00171E52" w:rsidRPr="00F85492">
        <w:rPr>
          <w:b w:val="0"/>
          <w:color w:val="0070C0"/>
        </w:rPr>
        <w:t>Q7</w:t>
      </w:r>
      <w:r w:rsidRPr="00F85492">
        <w:rPr>
          <w:b w:val="0"/>
          <w:color w:val="0070C0"/>
        </w:rPr>
        <w:t xml:space="preserve"> WITH RESPONSES </w:t>
      </w:r>
      <w:r w:rsidR="009F46B3">
        <w:rPr>
          <w:b w:val="0"/>
          <w:color w:val="0070C0"/>
        </w:rPr>
        <w:t>SELECTED</w:t>
      </w:r>
      <w:r w:rsidRPr="00F85492">
        <w:rPr>
          <w:b w:val="0"/>
          <w:color w:val="0070C0"/>
        </w:rPr>
        <w:t xml:space="preserve"> IN Q</w:t>
      </w:r>
      <w:r w:rsidR="00171E52" w:rsidRPr="00F85492">
        <w:rPr>
          <w:b w:val="0"/>
          <w:color w:val="0070C0"/>
        </w:rPr>
        <w:t>6</w:t>
      </w:r>
      <w:r w:rsidRPr="00F85492">
        <w:rPr>
          <w:b w:val="0"/>
          <w:color w:val="0070C0"/>
        </w:rPr>
        <w:t xml:space="preserve">. </w:t>
      </w:r>
      <w:r w:rsidR="00780FBC" w:rsidRPr="00F85492">
        <w:rPr>
          <w:b w:val="0"/>
          <w:color w:val="0070C0"/>
        </w:rPr>
        <w:t xml:space="preserve">IF </w:t>
      </w:r>
      <w:r w:rsidR="00171E52" w:rsidRPr="00F85492">
        <w:rPr>
          <w:b w:val="0"/>
          <w:color w:val="0070C0"/>
        </w:rPr>
        <w:t>Q</w:t>
      </w:r>
      <w:r w:rsidR="00F85492" w:rsidRPr="00F85492">
        <w:rPr>
          <w:b w:val="0"/>
          <w:color w:val="0070C0"/>
        </w:rPr>
        <w:t>6</w:t>
      </w:r>
      <w:r w:rsidR="009F46B3">
        <w:rPr>
          <w:b w:val="0"/>
          <w:color w:val="0070C0"/>
        </w:rPr>
        <w:t>_7</w:t>
      </w:r>
      <w:r w:rsidR="00780FBC" w:rsidRPr="00F85492">
        <w:rPr>
          <w:b w:val="0"/>
          <w:color w:val="0070C0"/>
        </w:rPr>
        <w:t>=1 FILL VERBATIM RESPONSE. IF VERBATIM RESPONSE IS MISSING, FILL “OTHER REASON.”</w:t>
      </w:r>
    </w:p>
    <w:p w14:paraId="4AA5706C" w14:textId="600A9433" w:rsidR="00B064C2" w:rsidRDefault="00550440" w:rsidP="00780FBC">
      <w:pPr>
        <w:pStyle w:val="QUESTIONTEXT0"/>
        <w:spacing w:after="120"/>
        <w:ind w:right="-468"/>
      </w:pPr>
      <w:r>
        <w:t>7.</w:t>
      </w:r>
      <w:r w:rsidR="00734BDC">
        <w:tab/>
      </w:r>
      <w:r w:rsidR="00EA5CB5">
        <w:t>How likely are</w:t>
      </w:r>
      <w:r w:rsidR="00734BDC" w:rsidRPr="00780FBC">
        <w:t xml:space="preserve"> the</w:t>
      </w:r>
      <w:r w:rsidR="00EA5CB5">
        <w:t>se</w:t>
      </w:r>
      <w:r w:rsidR="00734BDC" w:rsidRPr="00780FBC">
        <w:t xml:space="preserve"> reasons </w:t>
      </w:r>
      <w:r w:rsidR="00780FBC">
        <w:t>for</w:t>
      </w:r>
      <w:r w:rsidR="00734BDC" w:rsidRPr="00780FBC">
        <w:t xml:space="preserve"> miss</w:t>
      </w:r>
      <w:r w:rsidR="00780FBC">
        <w:t>ing</w:t>
      </w:r>
      <w:r w:rsidR="00734BDC" w:rsidRPr="00780FBC">
        <w:t xml:space="preserve"> child</w:t>
      </w:r>
      <w:r w:rsidR="00104507" w:rsidRPr="00780FBC">
        <w:t xml:space="preserve"> recertification appointments </w:t>
      </w:r>
      <w:r w:rsidR="00734BDC">
        <w:t>caus</w:t>
      </w:r>
      <w:r w:rsidR="00EA5CB5">
        <w:t>ing</w:t>
      </w:r>
      <w:r w:rsidR="00734BDC">
        <w:t xml:space="preserve"> </w:t>
      </w:r>
      <w:r w:rsidR="00780FBC">
        <w:t>children to leave the WIC program</w:t>
      </w:r>
      <w:r w:rsidR="00104507" w:rsidRPr="00780FBC">
        <w:t>?</w:t>
      </w:r>
    </w:p>
    <w:tbl>
      <w:tblPr>
        <w:tblW w:w="507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0"/>
        <w:gridCol w:w="1164"/>
        <w:gridCol w:w="1164"/>
        <w:gridCol w:w="1164"/>
        <w:gridCol w:w="1162"/>
      </w:tblGrid>
      <w:tr w:rsidR="00035326" w:rsidRPr="001A7C82" w14:paraId="441DA4AC" w14:textId="77777777" w:rsidTr="00035326">
        <w:trPr>
          <w:trHeight w:val="351"/>
        </w:trPr>
        <w:tc>
          <w:tcPr>
            <w:tcW w:w="2645" w:type="pct"/>
            <w:tcBorders>
              <w:top w:val="nil"/>
              <w:left w:val="nil"/>
              <w:bottom w:val="nil"/>
              <w:right w:val="nil"/>
            </w:tcBorders>
          </w:tcPr>
          <w:p w14:paraId="5DEBEBCF" w14:textId="77777777" w:rsidR="00035326" w:rsidRPr="001A7C82" w:rsidRDefault="00035326" w:rsidP="00802562">
            <w:pPr>
              <w:spacing w:after="40"/>
              <w:jc w:val="left"/>
              <w:rPr>
                <w:sz w:val="20"/>
              </w:rPr>
            </w:pPr>
          </w:p>
        </w:tc>
        <w:tc>
          <w:tcPr>
            <w:tcW w:w="2355" w:type="pct"/>
            <w:gridSpan w:val="4"/>
            <w:tcBorders>
              <w:top w:val="nil"/>
              <w:left w:val="nil"/>
              <w:bottom w:val="single" w:sz="4" w:space="0" w:color="auto"/>
              <w:right w:val="nil"/>
            </w:tcBorders>
          </w:tcPr>
          <w:p w14:paraId="3F4B3ADA" w14:textId="77777777" w:rsidR="00035326" w:rsidRPr="001A7C82" w:rsidRDefault="00035326" w:rsidP="00802562">
            <w:pPr>
              <w:pStyle w:val="BodyTextIndent3"/>
              <w:spacing w:before="0" w:after="40"/>
              <w:ind w:left="0" w:firstLine="0"/>
              <w:jc w:val="center"/>
              <w:rPr>
                <w:sz w:val="18"/>
                <w:szCs w:val="18"/>
              </w:rPr>
            </w:pPr>
            <w:r w:rsidRPr="001A7C82">
              <w:rPr>
                <w:sz w:val="18"/>
                <w:szCs w:val="18"/>
              </w:rPr>
              <w:t>SELECT ONE RESPONSE PER ROW</w:t>
            </w:r>
          </w:p>
        </w:tc>
      </w:tr>
      <w:tr w:rsidR="00780FBC" w:rsidRPr="001A7C82" w14:paraId="5E688804" w14:textId="77777777" w:rsidTr="00802562">
        <w:trPr>
          <w:trHeight w:val="391"/>
        </w:trPr>
        <w:tc>
          <w:tcPr>
            <w:tcW w:w="2645" w:type="pct"/>
            <w:tcBorders>
              <w:top w:val="nil"/>
              <w:left w:val="nil"/>
              <w:bottom w:val="nil"/>
            </w:tcBorders>
          </w:tcPr>
          <w:p w14:paraId="40432E68" w14:textId="77777777" w:rsidR="00780FBC" w:rsidRPr="001A7C82" w:rsidRDefault="00780FBC" w:rsidP="00802562">
            <w:pPr>
              <w:spacing w:before="40" w:after="40"/>
              <w:jc w:val="left"/>
              <w:rPr>
                <w:sz w:val="20"/>
              </w:rPr>
            </w:pPr>
          </w:p>
        </w:tc>
        <w:tc>
          <w:tcPr>
            <w:tcW w:w="589" w:type="pct"/>
            <w:tcBorders>
              <w:bottom w:val="single" w:sz="4" w:space="0" w:color="auto"/>
            </w:tcBorders>
            <w:vAlign w:val="bottom"/>
          </w:tcPr>
          <w:p w14:paraId="6C58100A" w14:textId="535D757D" w:rsidR="00780FBC" w:rsidRPr="001C6AC4" w:rsidRDefault="00780FBC" w:rsidP="00065703">
            <w:pPr>
              <w:pStyle w:val="BodyTextIndent3"/>
              <w:spacing w:before="40" w:after="40"/>
              <w:ind w:left="-72" w:right="-72" w:firstLine="0"/>
              <w:jc w:val="center"/>
              <w:rPr>
                <w:sz w:val="18"/>
                <w:szCs w:val="18"/>
              </w:rPr>
            </w:pPr>
            <w:r w:rsidRPr="001C6AC4">
              <w:rPr>
                <w:sz w:val="18"/>
                <w:szCs w:val="18"/>
              </w:rPr>
              <w:t xml:space="preserve">NOT AT ALL </w:t>
            </w:r>
            <w:r w:rsidR="00EA5CB5">
              <w:rPr>
                <w:sz w:val="18"/>
                <w:szCs w:val="18"/>
              </w:rPr>
              <w:t>LIKELY</w:t>
            </w:r>
          </w:p>
        </w:tc>
        <w:tc>
          <w:tcPr>
            <w:tcW w:w="589" w:type="pct"/>
            <w:tcBorders>
              <w:bottom w:val="single" w:sz="4" w:space="0" w:color="auto"/>
            </w:tcBorders>
            <w:vAlign w:val="bottom"/>
          </w:tcPr>
          <w:p w14:paraId="096C3BAF" w14:textId="65697BAB" w:rsidR="00780FBC" w:rsidRPr="001C6AC4" w:rsidRDefault="00780FBC" w:rsidP="00065703">
            <w:pPr>
              <w:pStyle w:val="BodyTextIndent3"/>
              <w:spacing w:before="40" w:after="40"/>
              <w:ind w:left="-72" w:right="-72" w:firstLine="0"/>
              <w:jc w:val="center"/>
              <w:rPr>
                <w:sz w:val="18"/>
                <w:szCs w:val="18"/>
              </w:rPr>
            </w:pPr>
            <w:r w:rsidRPr="001C6AC4">
              <w:rPr>
                <w:sz w:val="18"/>
                <w:szCs w:val="18"/>
              </w:rPr>
              <w:t xml:space="preserve">A LITTLE </w:t>
            </w:r>
            <w:r w:rsidR="00EA5CB5">
              <w:rPr>
                <w:sz w:val="18"/>
                <w:szCs w:val="18"/>
              </w:rPr>
              <w:t>LIKELY</w:t>
            </w:r>
          </w:p>
        </w:tc>
        <w:tc>
          <w:tcPr>
            <w:tcW w:w="589" w:type="pct"/>
            <w:tcBorders>
              <w:bottom w:val="single" w:sz="4" w:space="0" w:color="auto"/>
            </w:tcBorders>
            <w:vAlign w:val="bottom"/>
          </w:tcPr>
          <w:p w14:paraId="183A595B" w14:textId="7673EC7D" w:rsidR="00780FBC" w:rsidRPr="001C6AC4" w:rsidRDefault="00780FBC" w:rsidP="00B6261D">
            <w:pPr>
              <w:pStyle w:val="BodyTextIndent3"/>
              <w:spacing w:before="40" w:after="40"/>
              <w:ind w:left="-72" w:right="-72" w:firstLine="0"/>
              <w:jc w:val="center"/>
              <w:rPr>
                <w:sz w:val="18"/>
                <w:szCs w:val="18"/>
              </w:rPr>
            </w:pPr>
            <w:r w:rsidRPr="001C6AC4">
              <w:rPr>
                <w:sz w:val="18"/>
                <w:szCs w:val="18"/>
              </w:rPr>
              <w:t>SOM</w:t>
            </w:r>
            <w:r>
              <w:rPr>
                <w:sz w:val="18"/>
                <w:szCs w:val="18"/>
              </w:rPr>
              <w:t>E</w:t>
            </w:r>
            <w:r w:rsidRPr="001C6AC4">
              <w:rPr>
                <w:sz w:val="18"/>
                <w:szCs w:val="18"/>
              </w:rPr>
              <w:t xml:space="preserve">WHAT </w:t>
            </w:r>
            <w:r w:rsidR="00EA5CB5">
              <w:rPr>
                <w:sz w:val="18"/>
                <w:szCs w:val="18"/>
              </w:rPr>
              <w:t>LIKELY</w:t>
            </w:r>
          </w:p>
        </w:tc>
        <w:tc>
          <w:tcPr>
            <w:tcW w:w="588" w:type="pct"/>
            <w:tcBorders>
              <w:bottom w:val="single" w:sz="4" w:space="0" w:color="auto"/>
            </w:tcBorders>
            <w:vAlign w:val="bottom"/>
          </w:tcPr>
          <w:p w14:paraId="1182B50E" w14:textId="53A54B44" w:rsidR="00780FBC" w:rsidRPr="001C6AC4" w:rsidRDefault="00780FBC" w:rsidP="00B6261D">
            <w:pPr>
              <w:pStyle w:val="BodyTextIndent3"/>
              <w:spacing w:before="40" w:after="40"/>
              <w:ind w:left="-72" w:right="-72" w:firstLine="0"/>
              <w:jc w:val="center"/>
              <w:rPr>
                <w:sz w:val="18"/>
                <w:szCs w:val="18"/>
              </w:rPr>
            </w:pPr>
            <w:r w:rsidRPr="001C6AC4">
              <w:rPr>
                <w:sz w:val="18"/>
                <w:szCs w:val="18"/>
              </w:rPr>
              <w:t xml:space="preserve">VERY </w:t>
            </w:r>
            <w:r w:rsidR="00EA5CB5">
              <w:rPr>
                <w:sz w:val="18"/>
                <w:szCs w:val="18"/>
              </w:rPr>
              <w:t>LIKELY</w:t>
            </w:r>
          </w:p>
        </w:tc>
      </w:tr>
      <w:tr w:rsidR="00780FBC" w:rsidRPr="00F34126" w14:paraId="122AA016" w14:textId="77777777" w:rsidTr="00802562">
        <w:trPr>
          <w:trHeight w:val="20"/>
        </w:trPr>
        <w:tc>
          <w:tcPr>
            <w:tcW w:w="2645" w:type="pct"/>
            <w:tcBorders>
              <w:top w:val="nil"/>
              <w:left w:val="nil"/>
              <w:bottom w:val="nil"/>
            </w:tcBorders>
            <w:shd w:val="clear" w:color="auto" w:fill="E8E8E8"/>
            <w:vAlign w:val="center"/>
          </w:tcPr>
          <w:p w14:paraId="6B36E88D" w14:textId="784DD886" w:rsidR="00780FBC" w:rsidRPr="00F85492" w:rsidRDefault="00780FBC" w:rsidP="00780FBC">
            <w:pPr>
              <w:pStyle w:val="BodyTextIndent3"/>
              <w:tabs>
                <w:tab w:val="clear" w:pos="576"/>
                <w:tab w:val="clear" w:pos="1045"/>
                <w:tab w:val="left" w:pos="360"/>
                <w:tab w:val="left" w:leader="dot" w:pos="4896"/>
              </w:tabs>
              <w:ind w:left="360" w:hanging="360"/>
            </w:pPr>
            <w:r w:rsidRPr="00F85492">
              <w:t>a.</w:t>
            </w:r>
            <w:r w:rsidRPr="00F85492">
              <w:tab/>
              <w:t>[</w:t>
            </w:r>
            <w:r w:rsidRPr="00F85492">
              <w:rPr>
                <w:color w:val="0070C0"/>
              </w:rPr>
              <w:t xml:space="preserve">FILL FROM </w:t>
            </w:r>
            <w:r w:rsidR="00F85492" w:rsidRPr="00F85492">
              <w:rPr>
                <w:color w:val="0070C0"/>
              </w:rPr>
              <w:t>Q6</w:t>
            </w:r>
            <w:r w:rsidRPr="00F85492">
              <w:t>]</w:t>
            </w:r>
            <w:r w:rsidRPr="00F85492">
              <w:tab/>
            </w:r>
          </w:p>
        </w:tc>
        <w:tc>
          <w:tcPr>
            <w:tcW w:w="589" w:type="pct"/>
            <w:tcBorders>
              <w:bottom w:val="nil"/>
              <w:right w:val="nil"/>
            </w:tcBorders>
            <w:shd w:val="clear" w:color="auto" w:fill="E8E8E8"/>
            <w:vAlign w:val="bottom"/>
          </w:tcPr>
          <w:p w14:paraId="34846707" w14:textId="77777777" w:rsidR="00780FBC" w:rsidRPr="00F34126" w:rsidRDefault="00780FBC" w:rsidP="00802562">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left w:val="nil"/>
              <w:bottom w:val="nil"/>
              <w:right w:val="nil"/>
            </w:tcBorders>
            <w:shd w:val="clear" w:color="auto" w:fill="E8E8E8"/>
            <w:vAlign w:val="bottom"/>
          </w:tcPr>
          <w:p w14:paraId="5671507B" w14:textId="77777777" w:rsidR="00780FBC" w:rsidRPr="00F34126" w:rsidRDefault="00780FBC" w:rsidP="00802562">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left w:val="nil"/>
              <w:bottom w:val="nil"/>
              <w:right w:val="nil"/>
            </w:tcBorders>
            <w:shd w:val="clear" w:color="auto" w:fill="E8E8E8"/>
            <w:vAlign w:val="bottom"/>
          </w:tcPr>
          <w:p w14:paraId="54296FD3" w14:textId="77777777" w:rsidR="00780FBC" w:rsidRPr="00F34126" w:rsidRDefault="00780FBC" w:rsidP="00802562">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left w:val="nil"/>
              <w:bottom w:val="nil"/>
              <w:right w:val="single" w:sz="4" w:space="0" w:color="auto"/>
            </w:tcBorders>
            <w:shd w:val="clear" w:color="auto" w:fill="E8E8E8"/>
            <w:vAlign w:val="bottom"/>
          </w:tcPr>
          <w:p w14:paraId="54B3D621" w14:textId="77777777" w:rsidR="00780FBC" w:rsidRPr="00F34126" w:rsidRDefault="00780FBC" w:rsidP="00802562">
            <w:pPr>
              <w:spacing w:before="40" w:after="40"/>
              <w:jc w:val="center"/>
              <w:rPr>
                <w:sz w:val="12"/>
                <w:szCs w:val="12"/>
              </w:rPr>
            </w:pPr>
            <w:r w:rsidRPr="00F34126">
              <w:rPr>
                <w:sz w:val="12"/>
                <w:szCs w:val="12"/>
              </w:rPr>
              <w:t xml:space="preserve">4  </w:t>
            </w:r>
            <w:r w:rsidRPr="00F34126">
              <w:rPr>
                <w:sz w:val="32"/>
                <w:szCs w:val="32"/>
              </w:rPr>
              <w:t>□</w:t>
            </w:r>
          </w:p>
        </w:tc>
      </w:tr>
      <w:tr w:rsidR="00780FBC" w:rsidRPr="00F34126" w14:paraId="582DABD2" w14:textId="77777777" w:rsidTr="00065703">
        <w:trPr>
          <w:trHeight w:val="20"/>
        </w:trPr>
        <w:tc>
          <w:tcPr>
            <w:tcW w:w="2645" w:type="pct"/>
            <w:tcBorders>
              <w:top w:val="nil"/>
              <w:left w:val="nil"/>
              <w:bottom w:val="nil"/>
            </w:tcBorders>
            <w:shd w:val="clear" w:color="auto" w:fill="auto"/>
            <w:vAlign w:val="center"/>
          </w:tcPr>
          <w:p w14:paraId="084C1548" w14:textId="744E9105" w:rsidR="00780FBC" w:rsidRPr="00F85492" w:rsidRDefault="00780FBC" w:rsidP="00802562">
            <w:pPr>
              <w:pStyle w:val="BodyTextIndent3"/>
              <w:tabs>
                <w:tab w:val="clear" w:pos="576"/>
                <w:tab w:val="clear" w:pos="1045"/>
                <w:tab w:val="left" w:pos="360"/>
                <w:tab w:val="left" w:leader="dot" w:pos="4896"/>
              </w:tabs>
              <w:ind w:left="360" w:hanging="360"/>
            </w:pPr>
            <w:r w:rsidRPr="00F85492">
              <w:t>b.</w:t>
            </w:r>
            <w:r w:rsidRPr="00F85492">
              <w:tab/>
              <w:t>[</w:t>
            </w:r>
            <w:r w:rsidRPr="00F85492">
              <w:rPr>
                <w:color w:val="0070C0"/>
              </w:rPr>
              <w:t xml:space="preserve">FILL FROM </w:t>
            </w:r>
            <w:r w:rsidR="00F85492" w:rsidRPr="00F85492">
              <w:rPr>
                <w:color w:val="0070C0"/>
              </w:rPr>
              <w:t>Q6</w:t>
            </w:r>
            <w:r w:rsidRPr="00F85492">
              <w:t>]</w:t>
            </w:r>
            <w:r w:rsidRPr="00F85492">
              <w:tab/>
            </w:r>
          </w:p>
        </w:tc>
        <w:tc>
          <w:tcPr>
            <w:tcW w:w="589" w:type="pct"/>
            <w:tcBorders>
              <w:top w:val="nil"/>
              <w:bottom w:val="nil"/>
              <w:right w:val="nil"/>
            </w:tcBorders>
            <w:shd w:val="clear" w:color="auto" w:fill="auto"/>
            <w:vAlign w:val="bottom"/>
          </w:tcPr>
          <w:p w14:paraId="69D921DA" w14:textId="77777777" w:rsidR="00780FBC" w:rsidRPr="00F34126" w:rsidRDefault="00780FBC" w:rsidP="00802562">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top w:val="nil"/>
              <w:left w:val="nil"/>
              <w:bottom w:val="nil"/>
              <w:right w:val="nil"/>
            </w:tcBorders>
            <w:shd w:val="clear" w:color="auto" w:fill="auto"/>
            <w:vAlign w:val="bottom"/>
          </w:tcPr>
          <w:p w14:paraId="49F498F6" w14:textId="77777777" w:rsidR="00780FBC" w:rsidRPr="00F34126" w:rsidRDefault="00780FBC" w:rsidP="00802562">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top w:val="nil"/>
              <w:left w:val="nil"/>
              <w:bottom w:val="nil"/>
              <w:right w:val="nil"/>
            </w:tcBorders>
            <w:shd w:val="clear" w:color="auto" w:fill="auto"/>
            <w:vAlign w:val="bottom"/>
          </w:tcPr>
          <w:p w14:paraId="479CFD5E" w14:textId="77777777" w:rsidR="00780FBC" w:rsidRPr="00F34126" w:rsidRDefault="00780FBC" w:rsidP="00802562">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top w:val="nil"/>
              <w:left w:val="nil"/>
              <w:bottom w:val="nil"/>
              <w:right w:val="single" w:sz="4" w:space="0" w:color="auto"/>
            </w:tcBorders>
            <w:shd w:val="clear" w:color="auto" w:fill="auto"/>
            <w:vAlign w:val="bottom"/>
          </w:tcPr>
          <w:p w14:paraId="6CB0DD7B" w14:textId="77777777" w:rsidR="00780FBC" w:rsidRPr="00F34126" w:rsidRDefault="00780FBC" w:rsidP="00802562">
            <w:pPr>
              <w:spacing w:before="40" w:after="40"/>
              <w:jc w:val="center"/>
              <w:rPr>
                <w:sz w:val="12"/>
                <w:szCs w:val="12"/>
              </w:rPr>
            </w:pPr>
            <w:r w:rsidRPr="00F34126">
              <w:rPr>
                <w:sz w:val="12"/>
                <w:szCs w:val="12"/>
              </w:rPr>
              <w:t xml:space="preserve">4  </w:t>
            </w:r>
            <w:r w:rsidRPr="00F34126">
              <w:rPr>
                <w:sz w:val="32"/>
                <w:szCs w:val="32"/>
              </w:rPr>
              <w:t>□</w:t>
            </w:r>
          </w:p>
        </w:tc>
      </w:tr>
      <w:tr w:rsidR="00780FBC" w:rsidRPr="00F34126" w14:paraId="09F9BAC5" w14:textId="77777777" w:rsidTr="00065703">
        <w:trPr>
          <w:trHeight w:val="20"/>
        </w:trPr>
        <w:tc>
          <w:tcPr>
            <w:tcW w:w="2645" w:type="pct"/>
            <w:tcBorders>
              <w:top w:val="nil"/>
              <w:left w:val="nil"/>
              <w:bottom w:val="nil"/>
            </w:tcBorders>
            <w:shd w:val="clear" w:color="auto" w:fill="E8E8E8"/>
            <w:vAlign w:val="center"/>
          </w:tcPr>
          <w:p w14:paraId="6B25861B" w14:textId="78386DF1" w:rsidR="00780FBC" w:rsidRPr="00F85492" w:rsidRDefault="00780FBC" w:rsidP="00802562">
            <w:pPr>
              <w:pStyle w:val="BodyTextIndent3"/>
              <w:tabs>
                <w:tab w:val="clear" w:pos="576"/>
                <w:tab w:val="clear" w:pos="1045"/>
                <w:tab w:val="left" w:pos="360"/>
                <w:tab w:val="left" w:leader="dot" w:pos="4896"/>
              </w:tabs>
              <w:ind w:left="360" w:hanging="360"/>
            </w:pPr>
            <w:r w:rsidRPr="00F85492">
              <w:t>c.</w:t>
            </w:r>
            <w:r w:rsidRPr="00F85492">
              <w:tab/>
              <w:t>[</w:t>
            </w:r>
            <w:r w:rsidRPr="00F85492">
              <w:rPr>
                <w:color w:val="0070C0"/>
              </w:rPr>
              <w:t xml:space="preserve">FILL FROM </w:t>
            </w:r>
            <w:r w:rsidR="00F85492" w:rsidRPr="00F85492">
              <w:rPr>
                <w:color w:val="0070C0"/>
              </w:rPr>
              <w:t>Q6</w:t>
            </w:r>
            <w:r w:rsidRPr="00F85492">
              <w:t>]</w:t>
            </w:r>
            <w:r w:rsidRPr="00F85492">
              <w:tab/>
            </w:r>
          </w:p>
        </w:tc>
        <w:tc>
          <w:tcPr>
            <w:tcW w:w="589" w:type="pct"/>
            <w:tcBorders>
              <w:top w:val="nil"/>
              <w:bottom w:val="single" w:sz="4" w:space="0" w:color="auto"/>
              <w:right w:val="nil"/>
            </w:tcBorders>
            <w:shd w:val="clear" w:color="auto" w:fill="E8E8E8"/>
            <w:vAlign w:val="bottom"/>
          </w:tcPr>
          <w:p w14:paraId="1996AC74" w14:textId="77777777" w:rsidR="00780FBC" w:rsidRPr="00F34126" w:rsidRDefault="00780FBC" w:rsidP="00802562">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top w:val="nil"/>
              <w:left w:val="nil"/>
              <w:bottom w:val="single" w:sz="4" w:space="0" w:color="auto"/>
              <w:right w:val="nil"/>
            </w:tcBorders>
            <w:shd w:val="clear" w:color="auto" w:fill="E8E8E8"/>
            <w:vAlign w:val="bottom"/>
          </w:tcPr>
          <w:p w14:paraId="44628E52" w14:textId="77777777" w:rsidR="00780FBC" w:rsidRPr="00F34126" w:rsidRDefault="00780FBC" w:rsidP="00802562">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top w:val="nil"/>
              <w:left w:val="nil"/>
              <w:bottom w:val="single" w:sz="4" w:space="0" w:color="auto"/>
              <w:right w:val="nil"/>
            </w:tcBorders>
            <w:shd w:val="clear" w:color="auto" w:fill="E8E8E8"/>
            <w:vAlign w:val="bottom"/>
          </w:tcPr>
          <w:p w14:paraId="13FAB1C3" w14:textId="77777777" w:rsidR="00780FBC" w:rsidRPr="00F34126" w:rsidRDefault="00780FBC" w:rsidP="00802562">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top w:val="nil"/>
              <w:left w:val="nil"/>
              <w:bottom w:val="single" w:sz="4" w:space="0" w:color="auto"/>
              <w:right w:val="single" w:sz="4" w:space="0" w:color="auto"/>
            </w:tcBorders>
            <w:shd w:val="clear" w:color="auto" w:fill="E8E8E8"/>
            <w:vAlign w:val="bottom"/>
          </w:tcPr>
          <w:p w14:paraId="138254BE" w14:textId="77777777" w:rsidR="00780FBC" w:rsidRPr="00F34126" w:rsidRDefault="00780FBC" w:rsidP="00802562">
            <w:pPr>
              <w:spacing w:before="40" w:after="40"/>
              <w:jc w:val="center"/>
              <w:rPr>
                <w:sz w:val="12"/>
                <w:szCs w:val="12"/>
              </w:rPr>
            </w:pPr>
            <w:r w:rsidRPr="00F34126">
              <w:rPr>
                <w:sz w:val="12"/>
                <w:szCs w:val="12"/>
              </w:rPr>
              <w:t xml:space="preserve">4  </w:t>
            </w:r>
            <w:r w:rsidRPr="00F34126">
              <w:rPr>
                <w:sz w:val="32"/>
                <w:szCs w:val="32"/>
              </w:rPr>
              <w:t>□</w:t>
            </w:r>
          </w:p>
        </w:tc>
      </w:tr>
    </w:tbl>
    <w:p w14:paraId="63D0FE37" w14:textId="63D11CBF" w:rsidR="000C7557" w:rsidRPr="008858CF" w:rsidRDefault="008858CF" w:rsidP="003B759E">
      <w:pPr>
        <w:spacing w:after="200" w:line="276" w:lineRule="auto"/>
        <w:ind w:left="720"/>
        <w:jc w:val="left"/>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14:paraId="49241110" w14:textId="77777777" w:rsidR="00C747F3" w:rsidRPr="006E7E4A" w:rsidRDefault="00C747F3" w:rsidP="00C747F3">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14:paraId="709A4C52" w14:textId="77777777" w:rsidR="00C747F3" w:rsidRPr="006E7E4A" w:rsidRDefault="00C747F3" w:rsidP="00C747F3">
      <w:pPr>
        <w:spacing w:before="60"/>
        <w:ind w:left="360" w:firstLine="360"/>
        <w:jc w:val="left"/>
        <w:rPr>
          <w:sz w:val="20"/>
          <w:szCs w:val="20"/>
        </w:rPr>
      </w:pPr>
      <w:r w:rsidRPr="006E7E4A">
        <w:rPr>
          <w:i/>
          <w:sz w:val="20"/>
          <w:szCs w:val="20"/>
        </w:rPr>
        <w:t>Child recertification appointments are for children ages 1 through 4 years only.</w:t>
      </w:r>
    </w:p>
    <w:p w14:paraId="2800FE2F" w14:textId="77777777" w:rsidR="00C747F3" w:rsidRDefault="00C747F3">
      <w:pPr>
        <w:spacing w:after="200" w:line="276" w:lineRule="auto"/>
        <w:jc w:val="left"/>
      </w:pPr>
    </w:p>
    <w:p w14:paraId="0CF88540" w14:textId="09FB13C2" w:rsidR="00F85492" w:rsidRPr="001A7C82" w:rsidRDefault="00F85492" w:rsidP="00F122F3">
      <w:pPr>
        <w:pStyle w:val="QUESTIONTEXT0"/>
        <w:spacing w:after="120"/>
      </w:pPr>
      <w:r>
        <w:t>8</w:t>
      </w:r>
      <w:r w:rsidR="00A472D1">
        <w:t>.</w:t>
      </w:r>
      <w:r w:rsidR="00A472D1" w:rsidRPr="001A7C82">
        <w:tab/>
      </w:r>
      <w:r w:rsidR="00A472D1">
        <w:t xml:space="preserve">How does your </w:t>
      </w:r>
      <w:r w:rsidR="0043761E">
        <w:t>site</w:t>
      </w:r>
      <w:r w:rsidR="00A472D1">
        <w:t xml:space="preserve"> </w:t>
      </w:r>
      <w:r w:rsidR="00A472D1" w:rsidRPr="000D0361">
        <w:rPr>
          <w:u w:val="single"/>
        </w:rPr>
        <w:t>routinely</w:t>
      </w:r>
      <w:r w:rsidR="00A472D1">
        <w:t xml:space="preserve"> follow up with </w:t>
      </w:r>
      <w:r w:rsidR="00701B90">
        <w:t>“no shows</w:t>
      </w:r>
      <w:r w:rsidR="00CD520E">
        <w:t>,</w:t>
      </w:r>
      <w:r w:rsidR="00701B90">
        <w:t xml:space="preserve">” or </w:t>
      </w:r>
      <w:r w:rsidR="00A472D1">
        <w:t xml:space="preserve">participants </w:t>
      </w:r>
      <w:r w:rsidR="00CD520E">
        <w:t xml:space="preserve">who </w:t>
      </w:r>
      <w:r w:rsidR="00701B90">
        <w:t>miss</w:t>
      </w:r>
      <w:r w:rsidR="00A472D1">
        <w:t xml:space="preserve"> child recertification appointments?</w:t>
      </w:r>
    </w:p>
    <w:tbl>
      <w:tblPr>
        <w:tblW w:w="481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732"/>
        <w:gridCol w:w="1732"/>
      </w:tblGrid>
      <w:tr w:rsidR="006323BD" w:rsidRPr="001A7C82" w14:paraId="0DEE21D2" w14:textId="77777777" w:rsidTr="005079E3">
        <w:trPr>
          <w:trHeight w:val="351"/>
        </w:trPr>
        <w:tc>
          <w:tcPr>
            <w:tcW w:w="3152" w:type="pct"/>
            <w:tcBorders>
              <w:top w:val="nil"/>
              <w:left w:val="nil"/>
              <w:bottom w:val="nil"/>
              <w:right w:val="nil"/>
            </w:tcBorders>
          </w:tcPr>
          <w:p w14:paraId="0D5065B5" w14:textId="77777777" w:rsidR="006323BD" w:rsidRPr="001A7C82" w:rsidRDefault="006323BD" w:rsidP="00862062">
            <w:pPr>
              <w:spacing w:after="40"/>
              <w:jc w:val="left"/>
              <w:rPr>
                <w:sz w:val="20"/>
              </w:rPr>
            </w:pPr>
          </w:p>
        </w:tc>
        <w:tc>
          <w:tcPr>
            <w:tcW w:w="1848" w:type="pct"/>
            <w:gridSpan w:val="2"/>
            <w:tcBorders>
              <w:top w:val="nil"/>
              <w:left w:val="nil"/>
              <w:bottom w:val="single" w:sz="4" w:space="0" w:color="auto"/>
              <w:right w:val="nil"/>
            </w:tcBorders>
            <w:vAlign w:val="bottom"/>
          </w:tcPr>
          <w:p w14:paraId="605A940A" w14:textId="77777777" w:rsidR="006323BD" w:rsidRPr="001A7C82" w:rsidRDefault="006323BD" w:rsidP="00862062">
            <w:pPr>
              <w:pStyle w:val="BodyTextIndent3"/>
              <w:spacing w:before="0" w:after="40"/>
              <w:ind w:left="0" w:firstLine="0"/>
              <w:jc w:val="center"/>
              <w:rPr>
                <w:sz w:val="18"/>
                <w:szCs w:val="18"/>
              </w:rPr>
            </w:pPr>
            <w:r w:rsidRPr="001A7C82">
              <w:rPr>
                <w:sz w:val="18"/>
                <w:szCs w:val="18"/>
              </w:rPr>
              <w:t>SELECT ONE RESPONSE PER ROW</w:t>
            </w:r>
          </w:p>
        </w:tc>
      </w:tr>
      <w:tr w:rsidR="006323BD" w:rsidRPr="001A7C82" w14:paraId="11A6D8E3" w14:textId="77777777" w:rsidTr="005079E3">
        <w:trPr>
          <w:trHeight w:val="391"/>
        </w:trPr>
        <w:tc>
          <w:tcPr>
            <w:tcW w:w="3152" w:type="pct"/>
            <w:tcBorders>
              <w:top w:val="nil"/>
              <w:left w:val="nil"/>
              <w:bottom w:val="nil"/>
            </w:tcBorders>
          </w:tcPr>
          <w:p w14:paraId="03943522" w14:textId="77777777" w:rsidR="006323BD" w:rsidRPr="001A7C82" w:rsidRDefault="006323BD" w:rsidP="00862062">
            <w:pPr>
              <w:spacing w:before="40" w:after="40"/>
              <w:jc w:val="left"/>
              <w:rPr>
                <w:sz w:val="20"/>
              </w:rPr>
            </w:pPr>
          </w:p>
        </w:tc>
        <w:tc>
          <w:tcPr>
            <w:tcW w:w="924" w:type="pct"/>
            <w:tcBorders>
              <w:bottom w:val="single" w:sz="4" w:space="0" w:color="auto"/>
            </w:tcBorders>
            <w:vAlign w:val="bottom"/>
          </w:tcPr>
          <w:p w14:paraId="67C70389" w14:textId="77777777" w:rsidR="006323BD" w:rsidRPr="001A7C82" w:rsidRDefault="006323BD" w:rsidP="00862062">
            <w:pPr>
              <w:pStyle w:val="BodyTextIndent3"/>
              <w:spacing w:before="40" w:after="40"/>
              <w:ind w:left="0" w:firstLine="0"/>
              <w:jc w:val="center"/>
              <w:rPr>
                <w:sz w:val="18"/>
                <w:szCs w:val="18"/>
              </w:rPr>
            </w:pPr>
            <w:r w:rsidRPr="001A7C82">
              <w:rPr>
                <w:sz w:val="18"/>
                <w:szCs w:val="18"/>
              </w:rPr>
              <w:t>YES</w:t>
            </w:r>
          </w:p>
        </w:tc>
        <w:tc>
          <w:tcPr>
            <w:tcW w:w="924" w:type="pct"/>
            <w:tcBorders>
              <w:bottom w:val="single" w:sz="4" w:space="0" w:color="auto"/>
            </w:tcBorders>
            <w:vAlign w:val="bottom"/>
          </w:tcPr>
          <w:p w14:paraId="58DF82B9" w14:textId="77777777" w:rsidR="006323BD" w:rsidRPr="001A7C82" w:rsidRDefault="006323BD" w:rsidP="00862062">
            <w:pPr>
              <w:pStyle w:val="BodyTextIndent3"/>
              <w:spacing w:before="40" w:after="40"/>
              <w:ind w:left="0" w:firstLine="0"/>
              <w:jc w:val="center"/>
              <w:rPr>
                <w:sz w:val="18"/>
                <w:szCs w:val="18"/>
              </w:rPr>
            </w:pPr>
            <w:r w:rsidRPr="001A7C82">
              <w:rPr>
                <w:sz w:val="18"/>
                <w:szCs w:val="18"/>
              </w:rPr>
              <w:t>NO</w:t>
            </w:r>
          </w:p>
        </w:tc>
      </w:tr>
      <w:tr w:rsidR="006323BD" w:rsidRPr="001A7C82" w14:paraId="04C675CD" w14:textId="77777777" w:rsidTr="005079E3">
        <w:trPr>
          <w:trHeight w:val="20"/>
        </w:trPr>
        <w:tc>
          <w:tcPr>
            <w:tcW w:w="3152" w:type="pct"/>
            <w:tcBorders>
              <w:top w:val="nil"/>
              <w:left w:val="nil"/>
              <w:bottom w:val="nil"/>
            </w:tcBorders>
            <w:shd w:val="clear" w:color="auto" w:fill="E8E8E8"/>
            <w:vAlign w:val="center"/>
          </w:tcPr>
          <w:p w14:paraId="48DB4299" w14:textId="77777777" w:rsidR="006323BD" w:rsidRPr="001A7C82" w:rsidRDefault="006323BD" w:rsidP="00862062">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924" w:type="pct"/>
            <w:tcBorders>
              <w:bottom w:val="nil"/>
              <w:right w:val="nil"/>
            </w:tcBorders>
            <w:shd w:val="clear" w:color="auto" w:fill="E8E8E8"/>
            <w:vAlign w:val="bottom"/>
          </w:tcPr>
          <w:p w14:paraId="1E96C206" w14:textId="77777777" w:rsidR="006323BD" w:rsidRPr="001A7C82" w:rsidRDefault="006323BD"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sz="4" w:space="0" w:color="auto"/>
            </w:tcBorders>
            <w:shd w:val="clear" w:color="auto" w:fill="E8E8E8"/>
            <w:vAlign w:val="bottom"/>
          </w:tcPr>
          <w:p w14:paraId="189E1CE0" w14:textId="77777777" w:rsidR="006323BD" w:rsidRPr="001A7C82" w:rsidRDefault="006323BD" w:rsidP="00862062">
            <w:pPr>
              <w:spacing w:before="40" w:after="40"/>
              <w:jc w:val="center"/>
              <w:rPr>
                <w:b/>
                <w:caps/>
                <w:szCs w:val="24"/>
              </w:rPr>
            </w:pPr>
            <w:r w:rsidRPr="001A7C82">
              <w:rPr>
                <w:sz w:val="12"/>
                <w:szCs w:val="12"/>
              </w:rPr>
              <w:t xml:space="preserve">0  </w:t>
            </w:r>
            <w:r w:rsidRPr="001A7C82">
              <w:rPr>
                <w:sz w:val="32"/>
                <w:szCs w:val="32"/>
              </w:rPr>
              <w:t>□</w:t>
            </w:r>
          </w:p>
        </w:tc>
      </w:tr>
      <w:tr w:rsidR="006323BD" w:rsidRPr="001A7C82" w14:paraId="0B75AD2E" w14:textId="77777777" w:rsidTr="005079E3">
        <w:trPr>
          <w:trHeight w:val="20"/>
        </w:trPr>
        <w:tc>
          <w:tcPr>
            <w:tcW w:w="3152" w:type="pct"/>
            <w:tcBorders>
              <w:top w:val="nil"/>
              <w:left w:val="nil"/>
              <w:bottom w:val="nil"/>
            </w:tcBorders>
            <w:vAlign w:val="center"/>
          </w:tcPr>
          <w:p w14:paraId="4CA1E455" w14:textId="77777777" w:rsidR="006323BD" w:rsidRPr="001A7C82" w:rsidRDefault="006323BD" w:rsidP="00862062">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924" w:type="pct"/>
            <w:tcBorders>
              <w:top w:val="nil"/>
              <w:bottom w:val="nil"/>
              <w:right w:val="nil"/>
            </w:tcBorders>
            <w:vAlign w:val="bottom"/>
          </w:tcPr>
          <w:p w14:paraId="79C166D2" w14:textId="77777777" w:rsidR="006323BD" w:rsidRPr="001A7C82" w:rsidRDefault="006323BD"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vAlign w:val="bottom"/>
          </w:tcPr>
          <w:p w14:paraId="0B926D3E" w14:textId="77777777" w:rsidR="006323BD" w:rsidRPr="001A7C82" w:rsidRDefault="006323BD" w:rsidP="00862062">
            <w:pPr>
              <w:spacing w:before="40" w:after="40"/>
              <w:jc w:val="center"/>
              <w:rPr>
                <w:b/>
                <w:caps/>
                <w:szCs w:val="24"/>
              </w:rPr>
            </w:pPr>
            <w:r w:rsidRPr="001A7C82">
              <w:rPr>
                <w:sz w:val="12"/>
                <w:szCs w:val="12"/>
              </w:rPr>
              <w:t xml:space="preserve">0  </w:t>
            </w:r>
            <w:r w:rsidRPr="001A7C82">
              <w:rPr>
                <w:sz w:val="32"/>
                <w:szCs w:val="32"/>
              </w:rPr>
              <w:t>□</w:t>
            </w:r>
          </w:p>
        </w:tc>
      </w:tr>
      <w:tr w:rsidR="006323BD" w:rsidRPr="001A7C82" w14:paraId="550E9AEB" w14:textId="77777777" w:rsidTr="005079E3">
        <w:trPr>
          <w:trHeight w:val="20"/>
        </w:trPr>
        <w:tc>
          <w:tcPr>
            <w:tcW w:w="3152" w:type="pct"/>
            <w:tcBorders>
              <w:top w:val="nil"/>
              <w:left w:val="nil"/>
              <w:bottom w:val="nil"/>
            </w:tcBorders>
            <w:shd w:val="clear" w:color="auto" w:fill="E8E8E8"/>
            <w:vAlign w:val="center"/>
          </w:tcPr>
          <w:p w14:paraId="3C818664" w14:textId="77777777" w:rsidR="006323BD" w:rsidRPr="001A7C82" w:rsidRDefault="006323BD" w:rsidP="00862062">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924" w:type="pct"/>
            <w:tcBorders>
              <w:top w:val="nil"/>
              <w:bottom w:val="nil"/>
              <w:right w:val="nil"/>
            </w:tcBorders>
            <w:shd w:val="clear" w:color="auto" w:fill="E8E8E8"/>
            <w:vAlign w:val="center"/>
          </w:tcPr>
          <w:p w14:paraId="500D8B82" w14:textId="77777777" w:rsidR="006323BD" w:rsidRPr="001A7C82" w:rsidRDefault="006323BD"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32ADEA9F" w14:textId="77777777" w:rsidR="006323BD" w:rsidRPr="001A7C82" w:rsidRDefault="006323BD" w:rsidP="00862062">
            <w:pPr>
              <w:spacing w:before="40" w:after="40"/>
              <w:jc w:val="center"/>
              <w:rPr>
                <w:b/>
                <w:caps/>
                <w:szCs w:val="24"/>
              </w:rPr>
            </w:pPr>
            <w:r w:rsidRPr="001A7C82">
              <w:rPr>
                <w:sz w:val="12"/>
                <w:szCs w:val="12"/>
              </w:rPr>
              <w:t xml:space="preserve">0  </w:t>
            </w:r>
            <w:r w:rsidRPr="001A7C82">
              <w:rPr>
                <w:sz w:val="32"/>
                <w:szCs w:val="32"/>
              </w:rPr>
              <w:t>□</w:t>
            </w:r>
          </w:p>
        </w:tc>
      </w:tr>
      <w:tr w:rsidR="006323BD" w:rsidRPr="001A7C82" w14:paraId="04D06F96" w14:textId="77777777" w:rsidTr="005079E3">
        <w:trPr>
          <w:trHeight w:val="20"/>
        </w:trPr>
        <w:tc>
          <w:tcPr>
            <w:tcW w:w="3152" w:type="pct"/>
            <w:tcBorders>
              <w:top w:val="nil"/>
              <w:left w:val="nil"/>
              <w:bottom w:val="nil"/>
            </w:tcBorders>
            <w:shd w:val="clear" w:color="auto" w:fill="auto"/>
            <w:vAlign w:val="center"/>
          </w:tcPr>
          <w:p w14:paraId="2C5A1C50" w14:textId="77777777" w:rsidR="006323BD" w:rsidRPr="001A7C82" w:rsidRDefault="006323BD" w:rsidP="00862062">
            <w:pPr>
              <w:pStyle w:val="BodyTextIndent3"/>
              <w:tabs>
                <w:tab w:val="clear" w:pos="576"/>
                <w:tab w:val="clear" w:pos="1045"/>
                <w:tab w:val="left" w:pos="360"/>
                <w:tab w:val="left" w:leader="dot" w:pos="5558"/>
              </w:tabs>
              <w:ind w:left="360" w:hanging="360"/>
            </w:pPr>
            <w:r>
              <w:t>d.</w:t>
            </w:r>
            <w:r>
              <w:tab/>
            </w:r>
            <w:r w:rsidRPr="00E61F4B">
              <w:t>Letter or postcard</w:t>
            </w:r>
            <w:r>
              <w:tab/>
            </w:r>
          </w:p>
        </w:tc>
        <w:tc>
          <w:tcPr>
            <w:tcW w:w="924" w:type="pct"/>
            <w:tcBorders>
              <w:top w:val="nil"/>
              <w:bottom w:val="nil"/>
              <w:right w:val="nil"/>
            </w:tcBorders>
            <w:shd w:val="clear" w:color="auto" w:fill="auto"/>
            <w:vAlign w:val="center"/>
          </w:tcPr>
          <w:p w14:paraId="17FCF4F8" w14:textId="77777777" w:rsidR="006323BD" w:rsidRPr="001A7C82" w:rsidRDefault="006323BD" w:rsidP="00862062">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5E4E81A5" w14:textId="77777777" w:rsidR="006323BD" w:rsidRPr="001A7C82" w:rsidRDefault="006323BD" w:rsidP="00862062">
            <w:pPr>
              <w:spacing w:before="40" w:after="40"/>
              <w:jc w:val="center"/>
              <w:rPr>
                <w:sz w:val="12"/>
                <w:szCs w:val="12"/>
              </w:rPr>
            </w:pPr>
            <w:r w:rsidRPr="001A7C82">
              <w:rPr>
                <w:sz w:val="12"/>
                <w:szCs w:val="12"/>
              </w:rPr>
              <w:t xml:space="preserve">0  </w:t>
            </w:r>
            <w:r w:rsidRPr="001A7C82">
              <w:rPr>
                <w:sz w:val="32"/>
                <w:szCs w:val="32"/>
              </w:rPr>
              <w:t>□</w:t>
            </w:r>
          </w:p>
        </w:tc>
      </w:tr>
      <w:tr w:rsidR="006323BD" w:rsidRPr="001A7C82" w14:paraId="4EB30FA8" w14:textId="77777777" w:rsidTr="005079E3">
        <w:trPr>
          <w:trHeight w:val="20"/>
        </w:trPr>
        <w:tc>
          <w:tcPr>
            <w:tcW w:w="3152" w:type="pct"/>
            <w:tcBorders>
              <w:top w:val="nil"/>
              <w:left w:val="nil"/>
              <w:bottom w:val="nil"/>
            </w:tcBorders>
            <w:shd w:val="clear" w:color="auto" w:fill="E8E8E8"/>
            <w:vAlign w:val="center"/>
          </w:tcPr>
          <w:p w14:paraId="4B557C66" w14:textId="77777777" w:rsidR="006323BD" w:rsidRDefault="006323BD" w:rsidP="00862062">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14:paraId="299223A8" w14:textId="77777777" w:rsidR="006323BD" w:rsidRDefault="006323BD" w:rsidP="00862062">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sz="4" w:space="0" w:color="auto"/>
              <w:right w:val="nil"/>
            </w:tcBorders>
            <w:shd w:val="clear" w:color="auto" w:fill="E8E8E8"/>
          </w:tcPr>
          <w:p w14:paraId="666EAC43" w14:textId="77777777" w:rsidR="006323BD" w:rsidRPr="001A7C82" w:rsidRDefault="006323BD" w:rsidP="00862062">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sz="4" w:space="0" w:color="auto"/>
              <w:right w:val="single" w:sz="4" w:space="0" w:color="auto"/>
            </w:tcBorders>
            <w:shd w:val="clear" w:color="auto" w:fill="E8E8E8"/>
          </w:tcPr>
          <w:p w14:paraId="3ED36413" w14:textId="77777777" w:rsidR="006323BD" w:rsidRPr="001A7C82" w:rsidRDefault="006323BD" w:rsidP="00862062">
            <w:pPr>
              <w:spacing w:before="40" w:after="40"/>
              <w:jc w:val="center"/>
              <w:rPr>
                <w:sz w:val="12"/>
                <w:szCs w:val="12"/>
              </w:rPr>
            </w:pPr>
            <w:r w:rsidRPr="001A7C82">
              <w:rPr>
                <w:sz w:val="12"/>
                <w:szCs w:val="12"/>
              </w:rPr>
              <w:t xml:space="preserve">0  </w:t>
            </w:r>
            <w:r w:rsidRPr="001A7C82">
              <w:rPr>
                <w:sz w:val="32"/>
                <w:szCs w:val="32"/>
              </w:rPr>
              <w:t>□</w:t>
            </w:r>
          </w:p>
        </w:tc>
      </w:tr>
    </w:tbl>
    <w:p w14:paraId="771CA4CC" w14:textId="6848C3A5" w:rsidR="00B064C2" w:rsidRDefault="00BB29E3" w:rsidP="009F46B3">
      <w:pPr>
        <w:pStyle w:val="QUESTIONTEXT0"/>
        <w:tabs>
          <w:tab w:val="clear" w:pos="720"/>
        </w:tabs>
        <w:spacing w:after="120"/>
        <w:ind w:right="-378" w:firstLine="0"/>
      </w:pPr>
      <w:r w:rsidRPr="009F46B3">
        <w:rPr>
          <w:b w:val="0"/>
          <w:color w:val="0070C0"/>
        </w:rPr>
        <w:t>IF Q</w:t>
      </w:r>
      <w:r w:rsidR="00F85492" w:rsidRPr="009F46B3">
        <w:rPr>
          <w:b w:val="0"/>
          <w:color w:val="0070C0"/>
        </w:rPr>
        <w:t>8</w:t>
      </w:r>
      <w:r w:rsidR="006323BD">
        <w:rPr>
          <w:b w:val="0"/>
          <w:color w:val="0070C0"/>
        </w:rPr>
        <w:t>E</w:t>
      </w:r>
      <w:r w:rsidRPr="009F46B3">
        <w:rPr>
          <w:b w:val="0"/>
          <w:color w:val="0070C0"/>
        </w:rPr>
        <w:t>=1 AND SPECIFY=BLANK, THEN SOFT CHECK:</w:t>
      </w:r>
      <w:r w:rsidRPr="00D92117">
        <w:rPr>
          <w:color w:val="0070C0"/>
        </w:rPr>
        <w:t xml:space="preserve"> </w:t>
      </w:r>
      <w:r w:rsidRPr="00D92117">
        <w:t>“You selected ‘other’ but left the ‘specify’ field unanswered. Please provide your response and continue.”</w:t>
      </w:r>
    </w:p>
    <w:p w14:paraId="4A867F3C" w14:textId="24CC0906" w:rsidR="008858CF" w:rsidRDefault="008858CF" w:rsidP="009F46B3">
      <w:pPr>
        <w:pStyle w:val="QUESTIONTEXT0"/>
        <w:tabs>
          <w:tab w:val="clear" w:pos="720"/>
        </w:tabs>
        <w:spacing w:after="120"/>
        <w:ind w:right="-378"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14:paraId="6A6ECC37" w14:textId="77777777" w:rsidR="00C747F3" w:rsidRPr="000229EE" w:rsidRDefault="00C747F3" w:rsidP="00C747F3">
      <w:pPr>
        <w:ind w:left="720"/>
        <w:jc w:val="left"/>
        <w:rPr>
          <w:color w:val="0070C0"/>
          <w:sz w:val="20"/>
          <w:szCs w:val="20"/>
        </w:rPr>
      </w:pPr>
      <w:r w:rsidRPr="000229EE">
        <w:rPr>
          <w:color w:val="0070C0"/>
          <w:sz w:val="20"/>
          <w:szCs w:val="20"/>
        </w:rPr>
        <w:t>[HOVER DEFINITION OF “</w:t>
      </w:r>
      <w:r w:rsidRPr="000229EE">
        <w:rPr>
          <w:color w:val="000000" w:themeColor="text1"/>
          <w:sz w:val="20"/>
          <w:szCs w:val="20"/>
          <w:u w:val="single"/>
        </w:rPr>
        <w:t>child recertification</w:t>
      </w:r>
      <w:r w:rsidRPr="000229EE">
        <w:rPr>
          <w:color w:val="0070C0"/>
          <w:sz w:val="20"/>
          <w:szCs w:val="20"/>
        </w:rPr>
        <w:t xml:space="preserve">” WHEN RESPONDENT HOVERS THE MOUSE OVER TERM.] </w:t>
      </w:r>
    </w:p>
    <w:p w14:paraId="269A3CCA" w14:textId="77777777" w:rsidR="00C747F3" w:rsidRPr="000229EE" w:rsidRDefault="00C747F3" w:rsidP="00C747F3">
      <w:pPr>
        <w:spacing w:before="60"/>
        <w:ind w:left="360" w:firstLine="360"/>
        <w:jc w:val="left"/>
        <w:rPr>
          <w:sz w:val="20"/>
          <w:szCs w:val="20"/>
        </w:rPr>
      </w:pPr>
      <w:r w:rsidRPr="000229EE">
        <w:rPr>
          <w:i/>
          <w:sz w:val="20"/>
          <w:szCs w:val="20"/>
        </w:rPr>
        <w:t>Child recertification appointments are for children ages 1 through 4 years only.</w:t>
      </w:r>
    </w:p>
    <w:p w14:paraId="395DFA61" w14:textId="77777777" w:rsidR="00E5062D" w:rsidRDefault="00E5062D">
      <w:pPr>
        <w:spacing w:after="200" w:line="276" w:lineRule="auto"/>
        <w:jc w:val="left"/>
        <w:rPr>
          <w:b/>
          <w:noProof w:val="0"/>
          <w:sz w:val="20"/>
          <w:szCs w:val="20"/>
        </w:rPr>
      </w:pPr>
      <w:r>
        <w:br w:type="page"/>
      </w:r>
    </w:p>
    <w:p w14:paraId="5C279E49" w14:textId="1F69D004" w:rsidR="001A4B5F" w:rsidRPr="00543F1B" w:rsidRDefault="00A571BA" w:rsidP="001A4B5F">
      <w:pPr>
        <w:pStyle w:val="QUESTIONTEXT0"/>
      </w:pPr>
      <w:r>
        <w:t>9.</w:t>
      </w:r>
      <w:r w:rsidR="001A4B5F" w:rsidRPr="00543F1B">
        <w:tab/>
      </w:r>
      <w:r w:rsidR="00386E15">
        <w:t>Is it possible for your clinic or local agency to determine</w:t>
      </w:r>
      <w:r w:rsidR="00AB3213">
        <w:t xml:space="preserve"> </w:t>
      </w:r>
      <w:r w:rsidR="001A4B5F" w:rsidRPr="00543F1B">
        <w:t>a “no-show</w:t>
      </w:r>
      <w:r w:rsidR="0034696E" w:rsidRPr="00543F1B">
        <w:t>”</w:t>
      </w:r>
      <w:r w:rsidR="001A4B5F" w:rsidRPr="00543F1B">
        <w:t xml:space="preserve"> rate</w:t>
      </w:r>
      <w:r w:rsidR="00AB3213">
        <w:t xml:space="preserve"> specifically</w:t>
      </w:r>
      <w:r w:rsidR="001A4B5F" w:rsidRPr="00543F1B">
        <w:t xml:space="preserve"> for missed </w:t>
      </w:r>
      <w:r w:rsidR="001A4B5F" w:rsidRPr="00397DBB">
        <w:rPr>
          <w:u w:val="single"/>
        </w:rPr>
        <w:t>child recertification</w:t>
      </w:r>
      <w:r w:rsidR="001A4B5F" w:rsidRPr="00543F1B">
        <w:t xml:space="preserve"> appointments?</w:t>
      </w:r>
    </w:p>
    <w:p w14:paraId="76F04124" w14:textId="21442592" w:rsidR="001A4B5F" w:rsidRPr="00543F1B" w:rsidRDefault="001A4B5F" w:rsidP="001A4B5F">
      <w:pPr>
        <w:tabs>
          <w:tab w:val="left" w:pos="1080"/>
          <w:tab w:val="left" w:pos="1440"/>
        </w:tabs>
        <w:ind w:left="1440" w:right="720" w:hanging="630"/>
        <w:jc w:val="left"/>
        <w:rPr>
          <w:noProof w:val="0"/>
          <w:sz w:val="20"/>
          <w:szCs w:val="20"/>
        </w:rPr>
      </w:pPr>
      <w:r w:rsidRPr="00543F1B">
        <w:rPr>
          <w:sz w:val="12"/>
          <w:szCs w:val="12"/>
        </w:rPr>
        <w:t xml:space="preserve">  1</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Yes</w:t>
      </w:r>
    </w:p>
    <w:p w14:paraId="79FFEE1F" w14:textId="3BAEE1FF" w:rsidR="001A4B5F" w:rsidRPr="00543F1B" w:rsidRDefault="001A4B5F" w:rsidP="001A4B5F">
      <w:pPr>
        <w:tabs>
          <w:tab w:val="left" w:pos="1080"/>
          <w:tab w:val="left" w:pos="1440"/>
        </w:tabs>
        <w:ind w:left="1440" w:right="720" w:hanging="630"/>
        <w:jc w:val="left"/>
        <w:rPr>
          <w:noProof w:val="0"/>
          <w:sz w:val="20"/>
          <w:szCs w:val="20"/>
        </w:rPr>
      </w:pPr>
      <w:r w:rsidRPr="00543F1B">
        <w:rPr>
          <w:sz w:val="12"/>
          <w:szCs w:val="12"/>
        </w:rPr>
        <w:t xml:space="preserve">  0</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No</w:t>
      </w:r>
    </w:p>
    <w:p w14:paraId="6A5F18C4" w14:textId="082AF0D6" w:rsidR="001A4B5F" w:rsidRDefault="001A4B5F" w:rsidP="001A4B5F">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p>
    <w:p w14:paraId="7E2F4864" w14:textId="64C858B4" w:rsidR="00D834B3" w:rsidRDefault="00D834B3" w:rsidP="001A4B5F">
      <w:pPr>
        <w:tabs>
          <w:tab w:val="left" w:pos="1080"/>
          <w:tab w:val="left" w:pos="1440"/>
        </w:tabs>
        <w:ind w:left="1440" w:right="720" w:hanging="630"/>
        <w:jc w:val="left"/>
        <w:rPr>
          <w:noProof w:val="0"/>
          <w:sz w:val="20"/>
          <w:szCs w:val="20"/>
        </w:rPr>
      </w:pPr>
    </w:p>
    <w:p w14:paraId="1906CFDA" w14:textId="77777777" w:rsidR="00C747F3" w:rsidRPr="000229EE" w:rsidRDefault="00C747F3" w:rsidP="00C747F3">
      <w:pPr>
        <w:ind w:left="720"/>
        <w:jc w:val="left"/>
        <w:rPr>
          <w:color w:val="0070C0"/>
          <w:sz w:val="20"/>
          <w:szCs w:val="20"/>
        </w:rPr>
      </w:pPr>
      <w:r w:rsidRPr="000229EE">
        <w:rPr>
          <w:color w:val="0070C0"/>
          <w:sz w:val="20"/>
          <w:szCs w:val="20"/>
        </w:rPr>
        <w:t>[HOVER DEFINITION OF “</w:t>
      </w:r>
      <w:r w:rsidRPr="000229EE">
        <w:rPr>
          <w:color w:val="000000" w:themeColor="text1"/>
          <w:sz w:val="20"/>
          <w:szCs w:val="20"/>
          <w:u w:val="single"/>
        </w:rPr>
        <w:t>child recertification</w:t>
      </w:r>
      <w:r w:rsidRPr="000229EE">
        <w:rPr>
          <w:color w:val="0070C0"/>
          <w:sz w:val="20"/>
          <w:szCs w:val="20"/>
        </w:rPr>
        <w:t xml:space="preserve">” WHEN RESPONDENT HOVERS THE MOUSE OVER TERM.] </w:t>
      </w:r>
    </w:p>
    <w:p w14:paraId="35609BB6" w14:textId="77777777" w:rsidR="00C747F3" w:rsidRPr="000229EE" w:rsidRDefault="00C747F3" w:rsidP="00C747F3">
      <w:pPr>
        <w:jc w:val="left"/>
        <w:rPr>
          <w:color w:val="0070C0"/>
          <w:sz w:val="20"/>
          <w:szCs w:val="20"/>
        </w:rPr>
      </w:pPr>
    </w:p>
    <w:p w14:paraId="564273D3" w14:textId="77777777" w:rsidR="00C747F3" w:rsidRPr="000229EE" w:rsidRDefault="00C747F3" w:rsidP="00C747F3">
      <w:pPr>
        <w:spacing w:before="60"/>
        <w:ind w:left="360" w:firstLine="360"/>
        <w:jc w:val="left"/>
        <w:rPr>
          <w:sz w:val="20"/>
          <w:szCs w:val="20"/>
        </w:rPr>
      </w:pPr>
      <w:r w:rsidRPr="000229EE">
        <w:rPr>
          <w:i/>
          <w:sz w:val="20"/>
          <w:szCs w:val="20"/>
        </w:rPr>
        <w:t>Child recertification appointments are for children ages 1 through 4 years only.</w:t>
      </w:r>
    </w:p>
    <w:p w14:paraId="74FFEBD2" w14:textId="77777777" w:rsidR="00C747F3" w:rsidRPr="001A4B5F" w:rsidRDefault="00C747F3" w:rsidP="001A4B5F">
      <w:pPr>
        <w:tabs>
          <w:tab w:val="left" w:pos="1080"/>
          <w:tab w:val="left" w:pos="1440"/>
        </w:tabs>
        <w:ind w:left="1440" w:right="720" w:hanging="630"/>
        <w:jc w:val="left"/>
        <w:rPr>
          <w:noProof w:val="0"/>
          <w:sz w:val="20"/>
          <w:szCs w:val="20"/>
        </w:rPr>
      </w:pPr>
    </w:p>
    <w:p w14:paraId="54B005E6" w14:textId="71CD4DB5" w:rsidR="00307213" w:rsidRPr="00065C59" w:rsidRDefault="00307213" w:rsidP="00307213">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color w:val="0070C0"/>
        </w:rPr>
      </w:pPr>
      <w:r w:rsidRPr="00065C59">
        <w:rPr>
          <w:b w:val="0"/>
          <w:color w:val="0070C0"/>
        </w:rPr>
        <w:t xml:space="preserve">PROGRAMMER: </w:t>
      </w:r>
      <w:r>
        <w:rPr>
          <w:b w:val="0"/>
          <w:color w:val="0070C0"/>
        </w:rPr>
        <w:t>ASK IF Q</w:t>
      </w:r>
      <w:r w:rsidR="00A571BA">
        <w:rPr>
          <w:b w:val="0"/>
          <w:color w:val="0070C0"/>
        </w:rPr>
        <w:t>9</w:t>
      </w:r>
      <w:r>
        <w:rPr>
          <w:b w:val="0"/>
          <w:color w:val="0070C0"/>
        </w:rPr>
        <w:t>=1.</w:t>
      </w:r>
    </w:p>
    <w:p w14:paraId="63D1C90D" w14:textId="6C2B0998" w:rsidR="00307213" w:rsidRDefault="00A571BA" w:rsidP="00307213">
      <w:pPr>
        <w:pStyle w:val="QUESTIONTEXT0"/>
      </w:pPr>
      <w:r>
        <w:t>1</w:t>
      </w:r>
      <w:r w:rsidR="004C0355">
        <w:t>0</w:t>
      </w:r>
      <w:r w:rsidR="00307213" w:rsidRPr="00543F1B">
        <w:t>.</w:t>
      </w:r>
      <w:r w:rsidR="00307213" w:rsidRPr="00543F1B">
        <w:tab/>
        <w:t xml:space="preserve">Does your </w:t>
      </w:r>
      <w:r w:rsidR="00386E15">
        <w:t xml:space="preserve">local </w:t>
      </w:r>
      <w:r w:rsidR="00A165F0">
        <w:t>agency</w:t>
      </w:r>
      <w:r w:rsidR="00307213">
        <w:t xml:space="preserve"> </w:t>
      </w:r>
      <w:r w:rsidR="00307213" w:rsidRPr="00543F1B">
        <w:t xml:space="preserve">report </w:t>
      </w:r>
      <w:r w:rsidR="00307213">
        <w:t>the</w:t>
      </w:r>
      <w:r w:rsidR="00307213" w:rsidRPr="00543F1B">
        <w:t xml:space="preserve"> “no-show” rate</w:t>
      </w:r>
      <w:r w:rsidR="00307213">
        <w:t xml:space="preserve"> </w:t>
      </w:r>
      <w:r w:rsidR="0076478F">
        <w:t xml:space="preserve">specifically </w:t>
      </w:r>
      <w:r w:rsidR="00307213" w:rsidRPr="00543F1B">
        <w:t xml:space="preserve">for missed </w:t>
      </w:r>
      <w:r w:rsidR="00307213" w:rsidRPr="00EF0579">
        <w:rPr>
          <w:u w:val="single"/>
        </w:rPr>
        <w:t>child recertification</w:t>
      </w:r>
      <w:r w:rsidR="00307213" w:rsidRPr="00543F1B">
        <w:t xml:space="preserve"> appointments to the State WIC agency?</w:t>
      </w:r>
    </w:p>
    <w:p w14:paraId="152F7222" w14:textId="77777777" w:rsidR="005A7385" w:rsidRPr="00543F1B" w:rsidRDefault="005A7385" w:rsidP="005A7385">
      <w:pPr>
        <w:tabs>
          <w:tab w:val="left" w:pos="1080"/>
          <w:tab w:val="left" w:pos="1440"/>
        </w:tabs>
        <w:ind w:left="1440" w:right="720" w:hanging="630"/>
        <w:jc w:val="left"/>
        <w:rPr>
          <w:noProof w:val="0"/>
          <w:sz w:val="20"/>
          <w:szCs w:val="20"/>
        </w:rPr>
      </w:pPr>
      <w:r w:rsidRPr="00543F1B">
        <w:rPr>
          <w:sz w:val="12"/>
          <w:szCs w:val="12"/>
        </w:rPr>
        <w:t xml:space="preserve">  1</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Yes</w:t>
      </w:r>
    </w:p>
    <w:p w14:paraId="583A4E2E" w14:textId="77777777" w:rsidR="005A7385" w:rsidRPr="00543F1B" w:rsidRDefault="005A7385" w:rsidP="005A7385">
      <w:pPr>
        <w:tabs>
          <w:tab w:val="left" w:pos="1080"/>
          <w:tab w:val="left" w:pos="1440"/>
        </w:tabs>
        <w:ind w:left="1440" w:right="720" w:hanging="630"/>
        <w:jc w:val="left"/>
        <w:rPr>
          <w:noProof w:val="0"/>
          <w:sz w:val="20"/>
          <w:szCs w:val="20"/>
        </w:rPr>
      </w:pPr>
      <w:r w:rsidRPr="00543F1B">
        <w:rPr>
          <w:sz w:val="12"/>
          <w:szCs w:val="12"/>
        </w:rPr>
        <w:t xml:space="preserve">  0</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No</w:t>
      </w:r>
    </w:p>
    <w:p w14:paraId="4FD60DA8" w14:textId="69C5D294" w:rsidR="005079E3" w:rsidRDefault="005A7385" w:rsidP="005A7385">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p>
    <w:p w14:paraId="08ABDB10" w14:textId="77777777" w:rsidR="00615562" w:rsidRPr="00615562" w:rsidRDefault="00615562">
      <w:pPr>
        <w:spacing w:after="200" w:line="276" w:lineRule="auto"/>
        <w:jc w:val="left"/>
        <w:rPr>
          <w:noProof w:val="0"/>
          <w:sz w:val="20"/>
          <w:szCs w:val="20"/>
        </w:rPr>
      </w:pPr>
    </w:p>
    <w:p w14:paraId="43FFB3C1" w14:textId="77777777" w:rsidR="00615562" w:rsidRPr="00615562" w:rsidRDefault="00615562" w:rsidP="00615562">
      <w:pPr>
        <w:ind w:left="720"/>
        <w:jc w:val="left"/>
        <w:rPr>
          <w:color w:val="0070C0"/>
          <w:sz w:val="20"/>
          <w:szCs w:val="20"/>
        </w:rPr>
      </w:pPr>
      <w:r w:rsidRPr="00615562">
        <w:rPr>
          <w:color w:val="0070C0"/>
          <w:sz w:val="20"/>
          <w:szCs w:val="20"/>
        </w:rPr>
        <w:t>[HOVER DEFINITION OF “</w:t>
      </w:r>
      <w:r w:rsidRPr="00615562">
        <w:rPr>
          <w:color w:val="000000" w:themeColor="text1"/>
          <w:sz w:val="20"/>
          <w:szCs w:val="20"/>
          <w:u w:val="single"/>
        </w:rPr>
        <w:t>child recertification</w:t>
      </w:r>
      <w:r w:rsidRPr="00615562">
        <w:rPr>
          <w:color w:val="0070C0"/>
          <w:sz w:val="20"/>
          <w:szCs w:val="20"/>
        </w:rPr>
        <w:t xml:space="preserve">” WHEN RESPONDENT HOVERS THE MOUSE OVER TERM.] </w:t>
      </w:r>
    </w:p>
    <w:p w14:paraId="439FBCC5" w14:textId="77777777" w:rsidR="00615562" w:rsidRPr="00615562" w:rsidRDefault="00615562" w:rsidP="00615562">
      <w:pPr>
        <w:jc w:val="left"/>
        <w:rPr>
          <w:color w:val="0070C0"/>
          <w:sz w:val="20"/>
          <w:szCs w:val="20"/>
        </w:rPr>
      </w:pPr>
    </w:p>
    <w:p w14:paraId="62199A3F" w14:textId="77777777" w:rsidR="00615562" w:rsidRDefault="00615562" w:rsidP="00615562">
      <w:pPr>
        <w:spacing w:before="60"/>
        <w:ind w:left="360" w:firstLine="360"/>
        <w:jc w:val="left"/>
        <w:rPr>
          <w:i/>
          <w:sz w:val="20"/>
          <w:szCs w:val="20"/>
        </w:rPr>
      </w:pPr>
      <w:r w:rsidRPr="00615562">
        <w:rPr>
          <w:i/>
          <w:sz w:val="20"/>
          <w:szCs w:val="20"/>
        </w:rPr>
        <w:t>Child recertification appointments are for children ages 1 through 4 years only.</w:t>
      </w:r>
    </w:p>
    <w:p w14:paraId="3112FBD6" w14:textId="2E6EE0E9" w:rsidR="00A27423" w:rsidRPr="005F24EE" w:rsidRDefault="00A27423" w:rsidP="00A27423">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color w:val="0070C0"/>
        </w:rPr>
      </w:pPr>
      <w:r w:rsidRPr="00065C59">
        <w:rPr>
          <w:b w:val="0"/>
          <w:color w:val="0070C0"/>
        </w:rPr>
        <w:t xml:space="preserve">PROGRAMMER: </w:t>
      </w:r>
      <w:r>
        <w:rPr>
          <w:b w:val="0"/>
          <w:color w:val="0070C0"/>
        </w:rPr>
        <w:t xml:space="preserve">INSERT A SCREEN </w:t>
      </w:r>
      <w:r w:rsidR="005F24EE">
        <w:rPr>
          <w:b w:val="0"/>
          <w:color w:val="0070C0"/>
        </w:rPr>
        <w:t xml:space="preserve">AFTER Q10 </w:t>
      </w:r>
      <w:r>
        <w:rPr>
          <w:b w:val="0"/>
          <w:color w:val="0070C0"/>
        </w:rPr>
        <w:t xml:space="preserve">SIMILAR TO  SECTION BREAK. INCLUDE THE TEXT </w:t>
      </w:r>
      <w:r w:rsidRPr="005F24EE">
        <w:rPr>
          <w:b w:val="0"/>
          <w:color w:val="0070C0"/>
        </w:rPr>
        <w:t>“</w:t>
      </w:r>
      <w:r w:rsidR="005F24EE" w:rsidRPr="006860FA">
        <w:rPr>
          <w:rFonts w:ascii="Calibri" w:hAnsi="Calibri" w:cs="Calibri"/>
          <w:b w:val="0"/>
          <w:color w:val="0070C0"/>
          <w:sz w:val="22"/>
          <w:szCs w:val="22"/>
          <w:shd w:val="clear" w:color="auto" w:fill="FFFFFF"/>
        </w:rPr>
        <w:t xml:space="preserve">The next question is about your WIC clinic’s practices for </w:t>
      </w:r>
      <w:r w:rsidR="005F24EE" w:rsidRPr="006860FA">
        <w:rPr>
          <w:rFonts w:ascii="Calibri" w:hAnsi="Calibri" w:cs="Calibri"/>
          <w:b w:val="0"/>
          <w:color w:val="0070C0"/>
          <w:sz w:val="22"/>
          <w:szCs w:val="22"/>
          <w:u w:val="single"/>
          <w:shd w:val="clear" w:color="auto" w:fill="FFFFFF"/>
        </w:rPr>
        <w:t>all appointments</w:t>
      </w:r>
      <w:r w:rsidR="005F24EE" w:rsidRPr="006860FA">
        <w:rPr>
          <w:rFonts w:ascii="Calibri" w:hAnsi="Calibri" w:cs="Calibri"/>
          <w:b w:val="0"/>
          <w:color w:val="0070C0"/>
          <w:sz w:val="22"/>
          <w:szCs w:val="22"/>
          <w:shd w:val="clear" w:color="auto" w:fill="FFFFFF"/>
        </w:rPr>
        <w:t>.”</w:t>
      </w:r>
    </w:p>
    <w:p w14:paraId="655B2C4F" w14:textId="77777777" w:rsidR="00E5062D" w:rsidRPr="00615562" w:rsidRDefault="00E5062D" w:rsidP="00615562">
      <w:pPr>
        <w:spacing w:before="60"/>
        <w:ind w:left="360" w:firstLine="360"/>
        <w:jc w:val="left"/>
        <w:rPr>
          <w:sz w:val="20"/>
          <w:szCs w:val="20"/>
        </w:rPr>
      </w:pPr>
    </w:p>
    <w:p w14:paraId="07621EBC" w14:textId="320E771B" w:rsidR="000643AE" w:rsidRPr="00065C59" w:rsidRDefault="000643AE" w:rsidP="000643AE">
      <w:pPr>
        <w:pStyle w:val="QUESTIONTEXT0"/>
        <w:pBdr>
          <w:top w:val="single" w:sz="4" w:space="1" w:color="auto"/>
          <w:left w:val="single" w:sz="4" w:space="4" w:color="auto"/>
          <w:bottom w:val="single" w:sz="4" w:space="1" w:color="auto"/>
          <w:right w:val="single" w:sz="4" w:space="4" w:color="auto"/>
        </w:pBdr>
        <w:tabs>
          <w:tab w:val="clear" w:pos="720"/>
        </w:tabs>
        <w:spacing w:after="120"/>
        <w:ind w:left="0" w:right="-378" w:firstLine="0"/>
        <w:rPr>
          <w:b w:val="0"/>
          <w:color w:val="0070C0"/>
        </w:rPr>
      </w:pPr>
      <w:r w:rsidRPr="00065C59">
        <w:rPr>
          <w:b w:val="0"/>
          <w:color w:val="0070C0"/>
        </w:rPr>
        <w:t xml:space="preserve">PROGRAMMER: </w:t>
      </w:r>
      <w:r w:rsidR="00C0559B" w:rsidRPr="003B10E3">
        <w:rPr>
          <w:b w:val="0"/>
          <w:color w:val="0070C0"/>
        </w:rPr>
        <w:t>DO</w:t>
      </w:r>
      <w:r w:rsidR="00C0559B" w:rsidRPr="00C0559B">
        <w:rPr>
          <w:b w:val="0"/>
          <w:color w:val="0070C0"/>
        </w:rPr>
        <w:t xml:space="preserve"> NOT ALLOW RESPONDENTS TO </w:t>
      </w:r>
      <w:r w:rsidR="00C0559B">
        <w:rPr>
          <w:b w:val="0"/>
          <w:color w:val="0070C0"/>
        </w:rPr>
        <w:t xml:space="preserve">ENTER A NUMBER AND ALSO </w:t>
      </w:r>
      <w:r w:rsidR="00ED4EB8">
        <w:rPr>
          <w:b w:val="0"/>
          <w:color w:val="0070C0"/>
        </w:rPr>
        <w:t>SELECT “DON’T KNOW OR UNABLE TO REPORT.”</w:t>
      </w:r>
    </w:p>
    <w:p w14:paraId="1D0FE6D9" w14:textId="4C3A4AF4" w:rsidR="005F24EE" w:rsidRDefault="005F24EE" w:rsidP="000643AE">
      <w:pPr>
        <w:pStyle w:val="QUESTIONTEXT0"/>
      </w:pPr>
      <w:r>
        <w:t xml:space="preserve">This question is about </w:t>
      </w:r>
      <w:r w:rsidRPr="004F480B">
        <w:rPr>
          <w:u w:val="single"/>
        </w:rPr>
        <w:t>all appointments</w:t>
      </w:r>
      <w:r>
        <w:t>.</w:t>
      </w:r>
    </w:p>
    <w:p w14:paraId="7998D1AB" w14:textId="0E28BF29" w:rsidR="000643AE" w:rsidRDefault="00A571BA" w:rsidP="000643AE">
      <w:pPr>
        <w:pStyle w:val="QUESTIONTEXT0"/>
      </w:pPr>
      <w:r>
        <w:t>1</w:t>
      </w:r>
      <w:r w:rsidR="004C0355">
        <w:t>1</w:t>
      </w:r>
      <w:r>
        <w:t>.</w:t>
      </w:r>
      <w:r w:rsidR="000643AE">
        <w:tab/>
      </w:r>
      <w:r w:rsidR="00AA64B5">
        <w:t xml:space="preserve">What </w:t>
      </w:r>
      <w:r w:rsidR="0076478F">
        <w:t xml:space="preserve">percentage of </w:t>
      </w:r>
      <w:r w:rsidR="00207714" w:rsidRPr="00E5062D">
        <w:rPr>
          <w:u w:val="single"/>
        </w:rPr>
        <w:t>all</w:t>
      </w:r>
      <w:r w:rsidR="00AA64B5" w:rsidRPr="00E5062D">
        <w:rPr>
          <w:u w:val="single"/>
        </w:rPr>
        <w:t xml:space="preserve"> appointment</w:t>
      </w:r>
      <w:r w:rsidR="0076478F" w:rsidRPr="00E5062D">
        <w:rPr>
          <w:u w:val="single"/>
        </w:rPr>
        <w:t>s</w:t>
      </w:r>
      <w:r w:rsidR="0076478F">
        <w:t xml:space="preserve"> were</w:t>
      </w:r>
      <w:r w:rsidR="00AA64B5">
        <w:t xml:space="preserve"> no-show</w:t>
      </w:r>
      <w:r w:rsidR="0076478F">
        <w:t>s</w:t>
      </w:r>
      <w:r w:rsidR="00AA64B5">
        <w:t xml:space="preserve"> </w:t>
      </w:r>
      <w:r w:rsidR="0076478F">
        <w:t>at</w:t>
      </w:r>
      <w:r w:rsidR="00AA64B5">
        <w:t xml:space="preserve"> your clinic</w:t>
      </w:r>
      <w:r w:rsidR="00207714">
        <w:t xml:space="preserve"> or local agency</w:t>
      </w:r>
      <w:r w:rsidR="00AA64B5">
        <w:t xml:space="preserve"> </w:t>
      </w:r>
      <w:r w:rsidR="00AA64B5" w:rsidRPr="00D019A6">
        <w:rPr>
          <w:u w:val="single"/>
        </w:rPr>
        <w:t>last month</w:t>
      </w:r>
      <w:r w:rsidR="00AA64B5">
        <w:t xml:space="preserve">? </w:t>
      </w:r>
      <w:r w:rsidR="00AA64B5" w:rsidRPr="00AA64B5">
        <w:rPr>
          <w:i/>
        </w:rPr>
        <w:t>Please enter the percentage below.</w:t>
      </w:r>
    </w:p>
    <w:p w14:paraId="5E5B445C" w14:textId="77777777" w:rsidR="000643AE" w:rsidRPr="005E7FA0" w:rsidRDefault="000643AE" w:rsidP="000643AE">
      <w:pPr>
        <w:tabs>
          <w:tab w:val="left" w:pos="720"/>
          <w:tab w:val="left" w:pos="1080"/>
        </w:tabs>
        <w:spacing w:before="240"/>
        <w:rPr>
          <w:smallCaps/>
          <w:sz w:val="20"/>
        </w:rPr>
      </w:pPr>
      <w:r w:rsidRPr="005E7FA0">
        <w:rPr>
          <w:sz w:val="20"/>
        </w:rPr>
        <w:tab/>
        <w:t>|</w:t>
      </w:r>
      <w:r w:rsidRPr="005E7FA0">
        <w:rPr>
          <w:sz w:val="20"/>
          <w:u w:val="single"/>
        </w:rPr>
        <w:t xml:space="preserve">     </w:t>
      </w:r>
      <w:r w:rsidRPr="005E7FA0">
        <w:rPr>
          <w:sz w:val="20"/>
        </w:rPr>
        <w:t>|</w:t>
      </w:r>
      <w:r w:rsidRPr="005E7FA0">
        <w:rPr>
          <w:sz w:val="20"/>
          <w:u w:val="single"/>
        </w:rPr>
        <w:t xml:space="preserve">     </w:t>
      </w:r>
      <w:r w:rsidRPr="005E7FA0">
        <w:rPr>
          <w:sz w:val="20"/>
        </w:rPr>
        <w:t>|</w:t>
      </w:r>
      <w:r w:rsidRPr="005E7FA0">
        <w:rPr>
          <w:sz w:val="20"/>
          <w:u w:val="single"/>
        </w:rPr>
        <w:t xml:space="preserve">     </w:t>
      </w:r>
      <w:r w:rsidRPr="005E7FA0">
        <w:rPr>
          <w:sz w:val="20"/>
        </w:rPr>
        <w:t xml:space="preserve">|    </w:t>
      </w:r>
      <w:r w:rsidRPr="005E7FA0">
        <w:rPr>
          <w:smallCaps/>
          <w:sz w:val="20"/>
        </w:rPr>
        <w:t>percent</w:t>
      </w:r>
    </w:p>
    <w:p w14:paraId="6E5A5BC1" w14:textId="67756BD2" w:rsidR="000643AE" w:rsidRDefault="000643AE" w:rsidP="000643AE">
      <w:pPr>
        <w:tabs>
          <w:tab w:val="left" w:pos="720"/>
        </w:tabs>
        <w:ind w:left="720"/>
        <w:jc w:val="left"/>
        <w:rPr>
          <w:smallCaps/>
          <w:sz w:val="20"/>
        </w:rPr>
      </w:pPr>
      <w:r w:rsidRPr="000643AE">
        <w:rPr>
          <w:smallCaps/>
          <w:sz w:val="20"/>
        </w:rPr>
        <w:t>(</w:t>
      </w:r>
      <w:r w:rsidRPr="000643AE">
        <w:rPr>
          <w:smallCaps/>
          <w:color w:val="0070C0"/>
          <w:sz w:val="20"/>
        </w:rPr>
        <w:t>valid range 0</w:t>
      </w:r>
      <w:r w:rsidR="00CD520E">
        <w:rPr>
          <w:smallCaps/>
          <w:color w:val="0070C0"/>
          <w:sz w:val="20"/>
        </w:rPr>
        <w:t>00</w:t>
      </w:r>
      <w:r w:rsidRPr="000643AE">
        <w:rPr>
          <w:smallCaps/>
          <w:color w:val="0070C0"/>
          <w:sz w:val="20"/>
        </w:rPr>
        <w:t>-100</w:t>
      </w:r>
      <w:r w:rsidRPr="000643AE">
        <w:rPr>
          <w:smallCaps/>
          <w:sz w:val="20"/>
        </w:rPr>
        <w:t>)</w:t>
      </w:r>
    </w:p>
    <w:p w14:paraId="1C539EA0" w14:textId="0411D7A5" w:rsidR="000643AE" w:rsidRPr="001A4B5F" w:rsidRDefault="000643AE" w:rsidP="000643AE">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r w:rsidR="00ED4EB8">
        <w:rPr>
          <w:noProof w:val="0"/>
          <w:sz w:val="20"/>
          <w:szCs w:val="20"/>
        </w:rPr>
        <w:t xml:space="preserve"> or unable to report</w:t>
      </w:r>
    </w:p>
    <w:p w14:paraId="27722744" w14:textId="25D14B16" w:rsidR="003B10E3" w:rsidRDefault="000643AE" w:rsidP="00F72772">
      <w:pPr>
        <w:spacing w:before="120" w:after="120"/>
        <w:ind w:left="810" w:right="-558"/>
        <w:jc w:val="left"/>
        <w:rPr>
          <w:b/>
          <w:sz w:val="20"/>
          <w:szCs w:val="20"/>
        </w:rPr>
      </w:pPr>
      <w:r w:rsidRPr="000643AE">
        <w:rPr>
          <w:color w:val="0070C0"/>
          <w:sz w:val="20"/>
          <w:szCs w:val="20"/>
        </w:rPr>
        <w:t>IF Q</w:t>
      </w:r>
      <w:r w:rsidR="00A571BA">
        <w:rPr>
          <w:color w:val="0070C0"/>
          <w:sz w:val="20"/>
          <w:szCs w:val="20"/>
        </w:rPr>
        <w:t>1</w:t>
      </w:r>
      <w:r w:rsidR="004C0355">
        <w:rPr>
          <w:color w:val="0070C0"/>
          <w:sz w:val="20"/>
          <w:szCs w:val="20"/>
        </w:rPr>
        <w:t>1</w:t>
      </w:r>
      <w:r w:rsidRPr="000643AE">
        <w:rPr>
          <w:color w:val="0070C0"/>
          <w:sz w:val="20"/>
          <w:szCs w:val="20"/>
        </w:rPr>
        <w:t xml:space="preserve"> GT 40, THEN SOFT CHECK: </w:t>
      </w:r>
      <w:r w:rsidRPr="000643AE">
        <w:rPr>
          <w:b/>
          <w:sz w:val="20"/>
          <w:szCs w:val="20"/>
        </w:rPr>
        <w:t>“You entered that [</w:t>
      </w:r>
      <w:r w:rsidRPr="000643AE">
        <w:rPr>
          <w:b/>
          <w:color w:val="0070C0"/>
          <w:sz w:val="20"/>
          <w:szCs w:val="20"/>
        </w:rPr>
        <w:t>Q</w:t>
      </w:r>
      <w:r w:rsidR="00A571BA">
        <w:rPr>
          <w:b/>
          <w:color w:val="0070C0"/>
          <w:sz w:val="20"/>
          <w:szCs w:val="20"/>
        </w:rPr>
        <w:t>1</w:t>
      </w:r>
      <w:r w:rsidR="004C0355">
        <w:rPr>
          <w:b/>
          <w:color w:val="0070C0"/>
          <w:sz w:val="20"/>
          <w:szCs w:val="20"/>
        </w:rPr>
        <w:t>1</w:t>
      </w:r>
      <w:r w:rsidRPr="000643AE">
        <w:rPr>
          <w:b/>
          <w:color w:val="0070C0"/>
          <w:sz w:val="20"/>
          <w:szCs w:val="20"/>
        </w:rPr>
        <w:t xml:space="preserve"> FILL</w:t>
      </w:r>
      <w:r w:rsidRPr="000643AE">
        <w:rPr>
          <w:b/>
          <w:sz w:val="20"/>
          <w:szCs w:val="20"/>
        </w:rPr>
        <w:t xml:space="preserve">] percent of </w:t>
      </w:r>
      <w:r w:rsidR="00207714">
        <w:rPr>
          <w:b/>
          <w:sz w:val="20"/>
          <w:szCs w:val="20"/>
        </w:rPr>
        <w:t>all</w:t>
      </w:r>
      <w:r w:rsidRPr="000643AE">
        <w:rPr>
          <w:b/>
          <w:sz w:val="20"/>
          <w:szCs w:val="20"/>
        </w:rPr>
        <w:t xml:space="preserve"> appointments were no-shows. Please confirm or correct your response and continue.”</w:t>
      </w:r>
    </w:p>
    <w:p w14:paraId="2EE087E6" w14:textId="77777777" w:rsidR="003F45FA" w:rsidRDefault="003F45FA" w:rsidP="003F45FA">
      <w:pPr>
        <w:pStyle w:val="QUESTIONTEXT0"/>
      </w:pPr>
    </w:p>
    <w:p w14:paraId="4EA8EC6F" w14:textId="61591E63" w:rsidR="00B064C2" w:rsidRDefault="00B064C2" w:rsidP="00F72772">
      <w:pPr>
        <w:spacing w:before="120" w:after="120"/>
        <w:ind w:left="810" w:right="-558"/>
        <w:jc w:val="left"/>
      </w:pPr>
      <w:r w:rsidRPr="000643AE">
        <w:br w:type="page"/>
      </w:r>
    </w:p>
    <w:p w14:paraId="2924417B" w14:textId="3C01DA40" w:rsidR="00A472D1" w:rsidRPr="00A472D1" w:rsidRDefault="00A472D1" w:rsidP="00A472D1">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RE</w:t>
      </w:r>
      <w:r w:rsidR="00310E7D">
        <w:rPr>
          <w:b/>
        </w:rPr>
        <w:t>ASONS CHILDREN LEAVE</w:t>
      </w:r>
      <w:r w:rsidRPr="00A472D1">
        <w:rPr>
          <w:b/>
        </w:rPr>
        <w:t xml:space="preserve"> THE WIC PROGRAM</w:t>
      </w:r>
    </w:p>
    <w:p w14:paraId="53B96032" w14:textId="64B73660" w:rsidR="00B17766" w:rsidRPr="000D7B79" w:rsidRDefault="00B17766" w:rsidP="00B17766">
      <w:pPr>
        <w:pStyle w:val="Introtext"/>
        <w:rPr>
          <w:sz w:val="20"/>
          <w:szCs w:val="20"/>
        </w:rPr>
      </w:pPr>
      <w:r w:rsidRPr="00224A14">
        <w:rPr>
          <w:sz w:val="20"/>
          <w:szCs w:val="20"/>
        </w:rPr>
        <w:t xml:space="preserve">These questions are about </w:t>
      </w:r>
      <w:r w:rsidR="00C633AC" w:rsidRPr="00224A14">
        <w:rPr>
          <w:sz w:val="20"/>
          <w:szCs w:val="20"/>
        </w:rPr>
        <w:t>the reasons</w:t>
      </w:r>
      <w:r w:rsidR="00310E7D">
        <w:rPr>
          <w:sz w:val="20"/>
          <w:szCs w:val="20"/>
        </w:rPr>
        <w:t xml:space="preserve"> children </w:t>
      </w:r>
      <w:r w:rsidR="000D7B79">
        <w:rPr>
          <w:sz w:val="20"/>
          <w:szCs w:val="20"/>
        </w:rPr>
        <w:t xml:space="preserve">(ages 1 through 4 years) </w:t>
      </w:r>
      <w:r w:rsidR="00C633AC" w:rsidRPr="00224A14">
        <w:rPr>
          <w:sz w:val="20"/>
          <w:szCs w:val="20"/>
        </w:rPr>
        <w:t>leave</w:t>
      </w:r>
      <w:r w:rsidRPr="00224A14">
        <w:rPr>
          <w:sz w:val="20"/>
          <w:szCs w:val="20"/>
        </w:rPr>
        <w:t xml:space="preserve"> the WIC program.</w:t>
      </w:r>
      <w:r w:rsidR="000D7B79" w:rsidRPr="000D7B79" w:rsidDel="00B10FF6">
        <w:rPr>
          <w:sz w:val="20"/>
          <w:szCs w:val="20"/>
        </w:rPr>
        <w:t xml:space="preserve"> </w:t>
      </w:r>
    </w:p>
    <w:p w14:paraId="15FFBCCA" w14:textId="75153206" w:rsidR="00224A14" w:rsidRDefault="00224A14" w:rsidP="00A571BA">
      <w:pPr>
        <w:pStyle w:val="Programmer"/>
        <w:pBdr>
          <w:top w:val="single" w:sz="4" w:space="1" w:color="auto"/>
          <w:left w:val="single" w:sz="4" w:space="4" w:color="auto"/>
          <w:bottom w:val="single" w:sz="4" w:space="1" w:color="auto"/>
          <w:right w:val="single" w:sz="4" w:space="4" w:color="auto"/>
        </w:pBdr>
        <w:ind w:left="-360"/>
        <w:jc w:val="left"/>
        <w:rPr>
          <w:color w:val="0070C0"/>
        </w:rPr>
      </w:pPr>
      <w:r w:rsidRPr="00B41EE2">
        <w:rPr>
          <w:color w:val="0070C0"/>
        </w:rPr>
        <w:t xml:space="preserve">PROGRAMMER: RANDOMIZE RESPONSE OPTIONS EXCEPT “OTHER.” ALLOW UP TO </w:t>
      </w:r>
      <w:r w:rsidR="0097642F">
        <w:rPr>
          <w:color w:val="0070C0"/>
        </w:rPr>
        <w:t xml:space="preserve">THREE </w:t>
      </w:r>
      <w:r w:rsidR="00B6261D">
        <w:rPr>
          <w:color w:val="0070C0"/>
        </w:rPr>
        <w:t>SELECTIONS.</w:t>
      </w:r>
    </w:p>
    <w:p w14:paraId="4B8DD4D1" w14:textId="26703534" w:rsidR="003F45FA" w:rsidRDefault="003F45FA" w:rsidP="003F45FA">
      <w:pPr>
        <w:pStyle w:val="QUESTIONTEXT0"/>
        <w:spacing w:after="120"/>
        <w:ind w:right="-468"/>
      </w:pPr>
      <w:r>
        <w:t>1</w:t>
      </w:r>
      <w:r w:rsidR="004C0355">
        <w:t>2</w:t>
      </w:r>
      <w:r>
        <w:t>.</w:t>
      </w:r>
      <w:r>
        <w:tab/>
        <w:t>Some child participants leave the WIC program shortly after their first birthday. In your opinion, w</w:t>
      </w:r>
      <w:r w:rsidRPr="00AD73FD">
        <w:t xml:space="preserve">hat are the top </w:t>
      </w:r>
      <w:r>
        <w:t>3</w:t>
      </w:r>
      <w:r w:rsidRPr="00AD73FD">
        <w:t xml:space="preserve"> reasons child participants </w:t>
      </w:r>
      <w:r>
        <w:t>leave</w:t>
      </w:r>
      <w:r w:rsidRPr="00AD73FD">
        <w:t xml:space="preserve"> the WIC program </w:t>
      </w:r>
      <w:r w:rsidRPr="00AD73FD">
        <w:rPr>
          <w:u w:val="single"/>
        </w:rPr>
        <w:t>at age 1</w:t>
      </w:r>
      <w:r w:rsidRPr="00AD73FD">
        <w:t>?</w:t>
      </w:r>
    </w:p>
    <w:p w14:paraId="1B2A45B9" w14:textId="05B2FB55" w:rsidR="003F45FA" w:rsidRDefault="003F45FA" w:rsidP="003F45FA">
      <w:pPr>
        <w:pStyle w:val="SELECTONEMARKALL"/>
      </w:pPr>
      <w:r>
        <w:t>select up to 3 responses</w:t>
      </w:r>
    </w:p>
    <w:p w14:paraId="3FC17DFC" w14:textId="77777777" w:rsidR="003F45FA" w:rsidRDefault="003F45FA" w:rsidP="003F45FA">
      <w:pPr>
        <w:tabs>
          <w:tab w:val="left" w:pos="1080"/>
          <w:tab w:val="left" w:pos="1440"/>
        </w:tabs>
        <w:ind w:left="1440" w:right="720" w:hanging="630"/>
        <w:jc w:val="left"/>
        <w:rPr>
          <w:noProof w:val="0"/>
          <w:sz w:val="20"/>
          <w:szCs w:val="20"/>
        </w:rPr>
      </w:pPr>
      <w:r w:rsidRPr="00543F1B">
        <w:rPr>
          <w:noProof w:val="0"/>
          <w:sz w:val="12"/>
          <w:szCs w:val="12"/>
        </w:rPr>
        <w:t xml:space="preserve">  </w:t>
      </w:r>
      <w:r>
        <w:rPr>
          <w:noProof w:val="0"/>
          <w:sz w:val="12"/>
          <w:szCs w:val="12"/>
        </w:rPr>
        <w:t>1</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Embarrassed to participate in WIC</w:t>
      </w:r>
    </w:p>
    <w:p w14:paraId="7D0AF3BA" w14:textId="2321C852"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2</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Too difficult to be physically present for appointments</w:t>
      </w:r>
    </w:p>
    <w:p w14:paraId="283515D7" w14:textId="77777777"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3</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the child’s age</w:t>
      </w:r>
    </w:p>
    <w:p w14:paraId="1793A8E8" w14:textId="77777777"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4</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household income</w:t>
      </w:r>
    </w:p>
    <w:p w14:paraId="29A64EFE" w14:textId="620EC7E1" w:rsidR="000A0DB1" w:rsidRDefault="00514525" w:rsidP="00514525">
      <w:pPr>
        <w:tabs>
          <w:tab w:val="left" w:pos="1080"/>
          <w:tab w:val="left" w:pos="1440"/>
        </w:tabs>
        <w:ind w:left="1440" w:right="720" w:hanging="630"/>
        <w:jc w:val="left"/>
        <w:rPr>
          <w:noProof w:val="0"/>
          <w:sz w:val="20"/>
          <w:szCs w:val="20"/>
        </w:rPr>
      </w:pPr>
      <w:r>
        <w:rPr>
          <w:noProof w:val="0"/>
          <w:sz w:val="12"/>
          <w:szCs w:val="12"/>
        </w:rPr>
        <w:t xml:space="preserve">  5</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ey didn’t need WIC any more</w:t>
      </w:r>
    </w:p>
    <w:p w14:paraId="00BF195E" w14:textId="3E3CE7FE" w:rsidR="00F30231" w:rsidRPr="00A571BA" w:rsidRDefault="00F30231" w:rsidP="00F30231">
      <w:pPr>
        <w:tabs>
          <w:tab w:val="left" w:pos="1080"/>
          <w:tab w:val="left" w:pos="1440"/>
        </w:tabs>
        <w:ind w:left="1440" w:right="720" w:hanging="630"/>
        <w:jc w:val="left"/>
        <w:rPr>
          <w:noProof w:val="0"/>
          <w:sz w:val="20"/>
          <w:szCs w:val="20"/>
        </w:rPr>
      </w:pPr>
      <w:r>
        <w:rPr>
          <w:noProof w:val="0"/>
          <w:sz w:val="12"/>
          <w:szCs w:val="12"/>
        </w:rPr>
        <w:t xml:space="preserve">  6</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at needs were met by participation in other programs (for example, Head Start, CACFP, or SNAP)</w:t>
      </w:r>
    </w:p>
    <w:p w14:paraId="4B60CF28" w14:textId="77777777"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7</w:t>
      </w:r>
      <w:r w:rsidRPr="00543F1B">
        <w:rPr>
          <w:noProof w:val="0"/>
          <w:sz w:val="12"/>
          <w:szCs w:val="12"/>
        </w:rPr>
        <w:tab/>
      </w:r>
      <w:r w:rsidRPr="00543F1B">
        <w:rPr>
          <w:noProof w:val="0"/>
          <w:sz w:val="28"/>
          <w:szCs w:val="28"/>
        </w:rPr>
        <w:t>□</w:t>
      </w:r>
      <w:r w:rsidRPr="007F632C">
        <w:rPr>
          <w:noProof w:val="0"/>
          <w:sz w:val="20"/>
          <w:szCs w:val="20"/>
        </w:rPr>
        <w:tab/>
      </w:r>
      <w:r w:rsidRPr="007F632C">
        <w:rPr>
          <w:sz w:val="20"/>
          <w:szCs w:val="20"/>
        </w:rPr>
        <w:t>Food package no longer includes the foods and beverages participants want</w:t>
      </w:r>
    </w:p>
    <w:p w14:paraId="5BF808D2" w14:textId="77777777"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8</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with the clinic or clinic staff</w:t>
      </w:r>
    </w:p>
    <w:p w14:paraId="55775194" w14:textId="77777777" w:rsidR="003F45FA" w:rsidRPr="00A571BA" w:rsidRDefault="003F45FA" w:rsidP="003F45FA">
      <w:pPr>
        <w:tabs>
          <w:tab w:val="left" w:pos="1080"/>
          <w:tab w:val="left" w:pos="1440"/>
        </w:tabs>
        <w:ind w:left="1440" w:right="720" w:hanging="630"/>
        <w:jc w:val="left"/>
        <w:rPr>
          <w:noProof w:val="0"/>
          <w:sz w:val="20"/>
          <w:szCs w:val="20"/>
        </w:rPr>
      </w:pPr>
      <w:r>
        <w:rPr>
          <w:noProof w:val="0"/>
          <w:sz w:val="12"/>
          <w:szCs w:val="12"/>
        </w:rPr>
        <w:t xml:space="preserve">  9</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redeeming food benefits in stores</w:t>
      </w:r>
    </w:p>
    <w:p w14:paraId="5D818D2E" w14:textId="77777777" w:rsidR="003F45FA" w:rsidRPr="00A571BA" w:rsidRDefault="003F45FA" w:rsidP="003F45FA">
      <w:pPr>
        <w:tabs>
          <w:tab w:val="left" w:pos="1080"/>
          <w:tab w:val="left" w:pos="1440"/>
          <w:tab w:val="left" w:leader="underscore" w:pos="7920"/>
        </w:tabs>
        <w:ind w:left="1440" w:right="720" w:hanging="634"/>
        <w:jc w:val="left"/>
        <w:rPr>
          <w:noProof w:val="0"/>
          <w:sz w:val="20"/>
          <w:szCs w:val="20"/>
        </w:rPr>
      </w:pPr>
      <w:r>
        <w:rPr>
          <w:noProof w:val="0"/>
          <w:sz w:val="12"/>
          <w:szCs w:val="12"/>
        </w:rPr>
        <w:t>10</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Other (specify)</w:t>
      </w:r>
      <w:r>
        <w:rPr>
          <w:noProof w:val="0"/>
          <w:sz w:val="20"/>
          <w:szCs w:val="20"/>
        </w:rPr>
        <w:tab/>
      </w:r>
    </w:p>
    <w:p w14:paraId="48325C45" w14:textId="39B5D5B2" w:rsidR="00151754" w:rsidRDefault="009E4849" w:rsidP="00251F23">
      <w:pPr>
        <w:pStyle w:val="QUESTIONTEXT0"/>
        <w:tabs>
          <w:tab w:val="clear" w:pos="720"/>
        </w:tabs>
        <w:spacing w:after="120"/>
        <w:ind w:right="-468" w:firstLine="0"/>
      </w:pPr>
      <w:r w:rsidRPr="009819D8">
        <w:rPr>
          <w:b w:val="0"/>
          <w:color w:val="0070C0"/>
        </w:rPr>
        <w:t>IF Q</w:t>
      </w:r>
      <w:r w:rsidR="009819D8" w:rsidRPr="009819D8">
        <w:rPr>
          <w:b w:val="0"/>
          <w:color w:val="0070C0"/>
        </w:rPr>
        <w:t>1</w:t>
      </w:r>
      <w:r w:rsidR="004C0355">
        <w:rPr>
          <w:b w:val="0"/>
          <w:color w:val="0070C0"/>
        </w:rPr>
        <w:t>2</w:t>
      </w:r>
      <w:r w:rsidR="00251F23">
        <w:rPr>
          <w:b w:val="0"/>
          <w:color w:val="0070C0"/>
        </w:rPr>
        <w:t>_10=1 AND</w:t>
      </w:r>
      <w:r w:rsidR="009819D8" w:rsidRPr="009819D8">
        <w:rPr>
          <w:b w:val="0"/>
          <w:color w:val="0070C0"/>
        </w:rPr>
        <w:t xml:space="preserve"> </w:t>
      </w:r>
      <w:r w:rsidRPr="009819D8">
        <w:rPr>
          <w:b w:val="0"/>
          <w:color w:val="0070C0"/>
        </w:rPr>
        <w:t>SPECIFY=BLANK, THEN SOFT CHECK:</w:t>
      </w:r>
      <w:r w:rsidRPr="009819D8">
        <w:rPr>
          <w:color w:val="0070C0"/>
        </w:rPr>
        <w:t xml:space="preserve"> </w:t>
      </w:r>
      <w:r w:rsidRPr="009819D8">
        <w:t>“You selected ‘other’ but left the ‘specify’ field unanswered. Please provide your response and continue.”</w:t>
      </w:r>
    </w:p>
    <w:p w14:paraId="3F8D6987" w14:textId="0FD3E449" w:rsidR="0091593A" w:rsidRDefault="0091593A" w:rsidP="00A571BA">
      <w:pPr>
        <w:pStyle w:val="Programmer"/>
        <w:pBdr>
          <w:top w:val="single" w:sz="4" w:space="1" w:color="auto"/>
          <w:left w:val="single" w:sz="4" w:space="4" w:color="auto"/>
          <w:bottom w:val="single" w:sz="4" w:space="1" w:color="auto"/>
          <w:right w:val="single" w:sz="4" w:space="4" w:color="auto"/>
        </w:pBdr>
        <w:ind w:left="0"/>
        <w:jc w:val="left"/>
        <w:rPr>
          <w:color w:val="0070C0"/>
        </w:rPr>
      </w:pPr>
      <w:r w:rsidRPr="00B41EE2">
        <w:rPr>
          <w:color w:val="0070C0"/>
        </w:rPr>
        <w:t xml:space="preserve">PROGRAMMER: </w:t>
      </w:r>
      <w:r w:rsidR="00742FB4" w:rsidRPr="00742FB4">
        <w:rPr>
          <w:color w:val="0070C0"/>
        </w:rPr>
        <w:t>DISPLAY RESPONSE OPTIONS IN SAME ORDER AS Q1</w:t>
      </w:r>
      <w:r w:rsidR="004C0355">
        <w:rPr>
          <w:color w:val="0070C0"/>
        </w:rPr>
        <w:t>2</w:t>
      </w:r>
      <w:r w:rsidR="00742FB4" w:rsidRPr="00742FB4">
        <w:rPr>
          <w:color w:val="0070C0"/>
        </w:rPr>
        <w:t xml:space="preserve">. </w:t>
      </w:r>
      <w:r w:rsidRPr="00B41EE2">
        <w:rPr>
          <w:color w:val="0070C0"/>
        </w:rPr>
        <w:t>ALLOW</w:t>
      </w:r>
      <w:r w:rsidR="006F6DD0">
        <w:rPr>
          <w:color w:val="0070C0"/>
        </w:rPr>
        <w:t xml:space="preserve"> UP TO </w:t>
      </w:r>
      <w:r w:rsidR="00C04A55">
        <w:rPr>
          <w:color w:val="0070C0"/>
        </w:rPr>
        <w:t xml:space="preserve">THREE </w:t>
      </w:r>
      <w:r w:rsidR="006F6DD0">
        <w:rPr>
          <w:color w:val="0070C0"/>
        </w:rPr>
        <w:t xml:space="preserve">SELECTIONS. </w:t>
      </w:r>
    </w:p>
    <w:p w14:paraId="637FA77B" w14:textId="4EE97718" w:rsidR="00EE4F2B" w:rsidRDefault="00A21B2A" w:rsidP="00A21B2A">
      <w:pPr>
        <w:pStyle w:val="QUESTIONTEXT0"/>
        <w:spacing w:after="120"/>
        <w:ind w:right="-468"/>
      </w:pPr>
      <w:r>
        <w:t>1</w:t>
      </w:r>
      <w:r w:rsidR="004C0355">
        <w:t>3</w:t>
      </w:r>
      <w:r>
        <w:t>.</w:t>
      </w:r>
      <w:r>
        <w:tab/>
      </w:r>
      <w:r w:rsidR="00862062">
        <w:t xml:space="preserve">Some child participants leave the WIC program between ages 2 to 4. </w:t>
      </w:r>
      <w:r w:rsidR="00A022C9">
        <w:t>In your opinion, w</w:t>
      </w:r>
      <w:r w:rsidRPr="00AD73FD">
        <w:t xml:space="preserve">hat are the top </w:t>
      </w:r>
      <w:r w:rsidR="00DD3D43">
        <w:t>three</w:t>
      </w:r>
      <w:r w:rsidR="00DD3D43" w:rsidRPr="00AD73FD">
        <w:t xml:space="preserve"> </w:t>
      </w:r>
      <w:r w:rsidRPr="00AD73FD">
        <w:t xml:space="preserve">reasons child participants </w:t>
      </w:r>
      <w:r w:rsidR="004B2037">
        <w:t>leave</w:t>
      </w:r>
      <w:r w:rsidRPr="00AD73FD">
        <w:t xml:space="preserve"> the WIC program </w:t>
      </w:r>
      <w:r w:rsidRPr="00AD73FD">
        <w:rPr>
          <w:u w:val="single"/>
        </w:rPr>
        <w:t>at age</w:t>
      </w:r>
      <w:r w:rsidR="00DD3D43">
        <w:rPr>
          <w:u w:val="single"/>
        </w:rPr>
        <w:t>s 2 to 4</w:t>
      </w:r>
      <w:r w:rsidRPr="00AD73FD">
        <w:t>?</w:t>
      </w:r>
    </w:p>
    <w:p w14:paraId="2B6FFFDB" w14:textId="5EDC6B0C" w:rsidR="0097642F" w:rsidRDefault="0097642F" w:rsidP="0097642F">
      <w:pPr>
        <w:pStyle w:val="SELECTONEMARKALL"/>
      </w:pPr>
      <w:r>
        <w:t xml:space="preserve">select up to </w:t>
      </w:r>
      <w:r w:rsidR="00160438">
        <w:t xml:space="preserve">3 </w:t>
      </w:r>
      <w:r>
        <w:t>responses</w:t>
      </w:r>
    </w:p>
    <w:p w14:paraId="50ED9919" w14:textId="77777777" w:rsidR="001B682E" w:rsidRPr="00A571BA" w:rsidRDefault="001B682E" w:rsidP="00F122F3">
      <w:pPr>
        <w:tabs>
          <w:tab w:val="left" w:pos="1080"/>
          <w:tab w:val="left" w:pos="1440"/>
        </w:tabs>
        <w:ind w:left="1440" w:right="-18" w:hanging="630"/>
        <w:jc w:val="left"/>
        <w:rPr>
          <w:noProof w:val="0"/>
          <w:sz w:val="20"/>
          <w:szCs w:val="20"/>
        </w:rPr>
      </w:pPr>
      <w:r w:rsidRPr="00543F1B">
        <w:rPr>
          <w:noProof w:val="0"/>
          <w:sz w:val="12"/>
          <w:szCs w:val="12"/>
        </w:rPr>
        <w:t xml:space="preserve">  </w:t>
      </w:r>
      <w:r>
        <w:rPr>
          <w:noProof w:val="0"/>
          <w:sz w:val="12"/>
          <w:szCs w:val="12"/>
        </w:rPr>
        <w:t>1</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Embarrassed to participate in WIC</w:t>
      </w:r>
    </w:p>
    <w:p w14:paraId="0091BC33" w14:textId="55155DD6"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2</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Too difficult to be physically present for appointments</w:t>
      </w:r>
    </w:p>
    <w:p w14:paraId="71ED8DE6" w14:textId="79D54C7A"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3</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the child’s age</w:t>
      </w:r>
    </w:p>
    <w:p w14:paraId="41699230" w14:textId="06E3CF9F"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4</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household income</w:t>
      </w:r>
    </w:p>
    <w:p w14:paraId="0A1A1488" w14:textId="6DB68096"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5</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ey didn’t need WIC any more</w:t>
      </w:r>
    </w:p>
    <w:p w14:paraId="2CEAE1BE" w14:textId="73A7FAD0" w:rsidR="007F632C" w:rsidRPr="00A571BA" w:rsidRDefault="007F632C" w:rsidP="00F122F3">
      <w:pPr>
        <w:tabs>
          <w:tab w:val="left" w:pos="1080"/>
          <w:tab w:val="left" w:pos="1440"/>
        </w:tabs>
        <w:ind w:left="1440" w:right="-18" w:hanging="630"/>
        <w:jc w:val="left"/>
        <w:rPr>
          <w:noProof w:val="0"/>
          <w:sz w:val="20"/>
          <w:szCs w:val="20"/>
        </w:rPr>
      </w:pPr>
      <w:r>
        <w:rPr>
          <w:noProof w:val="0"/>
          <w:sz w:val="12"/>
          <w:szCs w:val="12"/>
        </w:rPr>
        <w:t xml:space="preserve">  6</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at needs were met by participation in other programs (for example, Head Start, CACFP, or SNAP)</w:t>
      </w:r>
    </w:p>
    <w:p w14:paraId="259257C3" w14:textId="5F5DED59"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7</w:t>
      </w:r>
      <w:r w:rsidRPr="00543F1B">
        <w:rPr>
          <w:noProof w:val="0"/>
          <w:sz w:val="12"/>
          <w:szCs w:val="12"/>
        </w:rPr>
        <w:tab/>
      </w:r>
      <w:r w:rsidRPr="00543F1B">
        <w:rPr>
          <w:noProof w:val="0"/>
          <w:sz w:val="28"/>
          <w:szCs w:val="28"/>
        </w:rPr>
        <w:t>□</w:t>
      </w:r>
      <w:r w:rsidRPr="007F632C">
        <w:rPr>
          <w:noProof w:val="0"/>
          <w:sz w:val="20"/>
          <w:szCs w:val="20"/>
        </w:rPr>
        <w:tab/>
      </w:r>
      <w:r w:rsidR="00160438" w:rsidRPr="007F632C">
        <w:rPr>
          <w:sz w:val="20"/>
          <w:szCs w:val="20"/>
        </w:rPr>
        <w:t xml:space="preserve">Food package no longer includes the foods and beverages </w:t>
      </w:r>
      <w:r w:rsidR="004B41A3" w:rsidRPr="007F632C">
        <w:rPr>
          <w:sz w:val="20"/>
          <w:szCs w:val="20"/>
        </w:rPr>
        <w:t>participants</w:t>
      </w:r>
      <w:r w:rsidR="00160438" w:rsidRPr="007F632C">
        <w:rPr>
          <w:sz w:val="20"/>
          <w:szCs w:val="20"/>
        </w:rPr>
        <w:t xml:space="preserve"> want</w:t>
      </w:r>
    </w:p>
    <w:p w14:paraId="7A3D89B6" w14:textId="77777777"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8</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with the clinic or clinic staff</w:t>
      </w:r>
    </w:p>
    <w:p w14:paraId="25D8FBF6" w14:textId="77777777" w:rsidR="001B682E" w:rsidRPr="00A571BA" w:rsidRDefault="001B682E" w:rsidP="00F122F3">
      <w:pPr>
        <w:tabs>
          <w:tab w:val="left" w:pos="1080"/>
          <w:tab w:val="left" w:pos="1440"/>
        </w:tabs>
        <w:ind w:left="1440" w:right="-18" w:hanging="630"/>
        <w:jc w:val="left"/>
        <w:rPr>
          <w:noProof w:val="0"/>
          <w:sz w:val="20"/>
          <w:szCs w:val="20"/>
        </w:rPr>
      </w:pPr>
      <w:r>
        <w:rPr>
          <w:noProof w:val="0"/>
          <w:sz w:val="12"/>
          <w:szCs w:val="12"/>
        </w:rPr>
        <w:t xml:space="preserve">  9</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redeeming food benefits in stores</w:t>
      </w:r>
    </w:p>
    <w:p w14:paraId="1046D520" w14:textId="5C84F3B0" w:rsidR="001B682E" w:rsidRPr="00A571BA" w:rsidRDefault="009819D8" w:rsidP="001B682E">
      <w:pPr>
        <w:tabs>
          <w:tab w:val="left" w:pos="1080"/>
          <w:tab w:val="left" w:pos="1440"/>
          <w:tab w:val="left" w:leader="underscore" w:pos="7920"/>
        </w:tabs>
        <w:ind w:left="1440" w:right="720" w:hanging="634"/>
        <w:jc w:val="left"/>
        <w:rPr>
          <w:noProof w:val="0"/>
          <w:sz w:val="20"/>
          <w:szCs w:val="20"/>
        </w:rPr>
      </w:pPr>
      <w:r>
        <w:rPr>
          <w:noProof w:val="0"/>
          <w:sz w:val="12"/>
          <w:szCs w:val="12"/>
        </w:rPr>
        <w:t>10</w:t>
      </w:r>
      <w:r w:rsidR="001B682E" w:rsidRPr="00543F1B">
        <w:rPr>
          <w:noProof w:val="0"/>
          <w:sz w:val="12"/>
          <w:szCs w:val="12"/>
        </w:rPr>
        <w:tab/>
      </w:r>
      <w:r w:rsidR="001B682E" w:rsidRPr="00543F1B">
        <w:rPr>
          <w:noProof w:val="0"/>
          <w:sz w:val="28"/>
          <w:szCs w:val="28"/>
        </w:rPr>
        <w:t>□</w:t>
      </w:r>
      <w:r w:rsidR="001B682E">
        <w:rPr>
          <w:noProof w:val="0"/>
          <w:sz w:val="20"/>
          <w:szCs w:val="20"/>
        </w:rPr>
        <w:tab/>
      </w:r>
      <w:r w:rsidR="001B682E" w:rsidRPr="00A571BA">
        <w:rPr>
          <w:noProof w:val="0"/>
          <w:sz w:val="20"/>
          <w:szCs w:val="20"/>
        </w:rPr>
        <w:t>Other (specify)</w:t>
      </w:r>
      <w:r w:rsidR="001B682E">
        <w:rPr>
          <w:noProof w:val="0"/>
          <w:sz w:val="20"/>
          <w:szCs w:val="20"/>
        </w:rPr>
        <w:tab/>
      </w:r>
    </w:p>
    <w:p w14:paraId="42F37849" w14:textId="6D8AC4DC" w:rsidR="005079E3" w:rsidRDefault="009E4849" w:rsidP="00F30231">
      <w:pPr>
        <w:pStyle w:val="Programmer"/>
        <w:ind w:left="810"/>
        <w:rPr>
          <w:b/>
        </w:rPr>
      </w:pPr>
      <w:r w:rsidRPr="001B682E">
        <w:rPr>
          <w:color w:val="0070C0"/>
        </w:rPr>
        <w:t xml:space="preserve">IF </w:t>
      </w:r>
      <w:r w:rsidR="001B682E" w:rsidRPr="001B682E">
        <w:rPr>
          <w:color w:val="0070C0"/>
        </w:rPr>
        <w:t>Q1</w:t>
      </w:r>
      <w:r w:rsidR="004C0355">
        <w:rPr>
          <w:color w:val="0070C0"/>
        </w:rPr>
        <w:t>3</w:t>
      </w:r>
      <w:r w:rsidR="00251F23">
        <w:rPr>
          <w:color w:val="0070C0"/>
        </w:rPr>
        <w:t xml:space="preserve">_10=1 AND </w:t>
      </w:r>
      <w:r w:rsidRPr="001B682E">
        <w:rPr>
          <w:color w:val="0070C0"/>
        </w:rPr>
        <w:t xml:space="preserve">SPECIFY=BLANK, THEN SOFT CHECK: </w:t>
      </w:r>
      <w:r w:rsidRPr="001B682E">
        <w:rPr>
          <w:b/>
        </w:rPr>
        <w:t>“You selected ‘other’ but left the ‘specify’ field unanswered. Please provide your response and continue.”</w:t>
      </w:r>
      <w:r w:rsidR="005079E3">
        <w:rPr>
          <w:b/>
        </w:rPr>
        <w:br w:type="page"/>
      </w:r>
    </w:p>
    <w:p w14:paraId="2C69EF82" w14:textId="7A150938" w:rsidR="00C04A55" w:rsidRPr="005647DC" w:rsidRDefault="00C04A55" w:rsidP="00C04A55">
      <w:pPr>
        <w:pStyle w:val="Programmer"/>
        <w:pBdr>
          <w:top w:val="single" w:sz="4" w:space="1" w:color="auto"/>
          <w:left w:val="single" w:sz="4" w:space="4" w:color="auto"/>
          <w:bottom w:val="single" w:sz="4" w:space="1" w:color="auto"/>
          <w:right w:val="single" w:sz="4" w:space="4" w:color="auto"/>
        </w:pBdr>
        <w:ind w:left="-360"/>
        <w:rPr>
          <w:color w:val="0070C0"/>
        </w:rPr>
      </w:pPr>
      <w:r w:rsidRPr="005647DC">
        <w:rPr>
          <w:color w:val="0070C0"/>
        </w:rPr>
        <w:t xml:space="preserve">PROGRAMMER: ASK IF </w:t>
      </w:r>
      <w:r w:rsidR="005647DC" w:rsidRPr="005647DC">
        <w:rPr>
          <w:color w:val="0070C0"/>
        </w:rPr>
        <w:t>Q1</w:t>
      </w:r>
      <w:r w:rsidR="004C0355">
        <w:rPr>
          <w:color w:val="0070C0"/>
        </w:rPr>
        <w:t>2</w:t>
      </w:r>
      <w:r w:rsidRPr="005647DC">
        <w:rPr>
          <w:color w:val="0070C0"/>
        </w:rPr>
        <w:t>_</w:t>
      </w:r>
      <w:r w:rsidR="00C10C88">
        <w:rPr>
          <w:color w:val="0070C0"/>
        </w:rPr>
        <w:t>2</w:t>
      </w:r>
      <w:r w:rsidRPr="005647DC">
        <w:rPr>
          <w:color w:val="0070C0"/>
        </w:rPr>
        <w:t xml:space="preserve">=1 OR </w:t>
      </w:r>
      <w:r w:rsidR="005647DC" w:rsidRPr="005647DC">
        <w:rPr>
          <w:color w:val="0070C0"/>
        </w:rPr>
        <w:t>Q1</w:t>
      </w:r>
      <w:r w:rsidR="004C0355">
        <w:rPr>
          <w:color w:val="0070C0"/>
        </w:rPr>
        <w:t>3</w:t>
      </w:r>
      <w:r w:rsidRPr="005647DC">
        <w:rPr>
          <w:color w:val="0070C0"/>
        </w:rPr>
        <w:t>_</w:t>
      </w:r>
      <w:r w:rsidR="00C10C88">
        <w:rPr>
          <w:color w:val="0070C0"/>
        </w:rPr>
        <w:t>2</w:t>
      </w:r>
      <w:r w:rsidRPr="005647DC">
        <w:rPr>
          <w:color w:val="0070C0"/>
        </w:rPr>
        <w:t>=1.</w:t>
      </w:r>
      <w:r w:rsidR="009E2923" w:rsidRPr="005647DC">
        <w:rPr>
          <w:color w:val="0070C0"/>
        </w:rPr>
        <w:t xml:space="preserve"> </w:t>
      </w:r>
      <w:r w:rsidR="00FB4CAC" w:rsidRPr="005647DC">
        <w:rPr>
          <w:color w:val="0070C0"/>
        </w:rPr>
        <w:t>RANDOMIZE RESPONSE OPTIONS EXCEPT “OTHER</w:t>
      </w:r>
      <w:r w:rsidR="00251F23">
        <w:rPr>
          <w:color w:val="0070C0"/>
        </w:rPr>
        <w:t>.”</w:t>
      </w:r>
    </w:p>
    <w:p w14:paraId="31D3791D" w14:textId="140FA667" w:rsidR="00483CC6" w:rsidRDefault="00855030" w:rsidP="00C04A55">
      <w:pPr>
        <w:pStyle w:val="QUESTIONTEXT0"/>
        <w:spacing w:after="120"/>
        <w:ind w:right="-468"/>
      </w:pPr>
      <w:r w:rsidRPr="005647DC">
        <w:t>1</w:t>
      </w:r>
      <w:r w:rsidR="004C0355">
        <w:t>4</w:t>
      </w:r>
      <w:r w:rsidR="009E2923" w:rsidRPr="005647DC">
        <w:t>.</w:t>
      </w:r>
      <w:r w:rsidR="00C04A55" w:rsidRPr="005647DC">
        <w:tab/>
      </w:r>
      <w:r w:rsidR="00483CC6" w:rsidRPr="005647DC">
        <w:t xml:space="preserve">You indicated that one of the reasons children leave the WIC program is </w:t>
      </w:r>
      <w:r w:rsidR="00483CC6" w:rsidRPr="005855E0">
        <w:rPr>
          <w:u w:val="single"/>
        </w:rPr>
        <w:t>d</w:t>
      </w:r>
      <w:r w:rsidR="004B2037" w:rsidRPr="005855E0">
        <w:rPr>
          <w:u w:val="single"/>
        </w:rPr>
        <w:t>ifficulty being p</w:t>
      </w:r>
      <w:r w:rsidR="00FB4CAC" w:rsidRPr="005855E0">
        <w:rPr>
          <w:u w:val="single"/>
        </w:rPr>
        <w:t>hysically present for appointments</w:t>
      </w:r>
      <w:r w:rsidR="00FB4CAC">
        <w:t xml:space="preserve">. </w:t>
      </w:r>
      <w:r w:rsidR="004B2037">
        <w:t xml:space="preserve">Which of the following factors make it difficult </w:t>
      </w:r>
      <w:r w:rsidR="00483CC6">
        <w:t xml:space="preserve">for participants </w:t>
      </w:r>
      <w:r w:rsidR="004B2037">
        <w:t>to be physically present for appointments</w:t>
      </w:r>
      <w:r w:rsidR="00E3608D">
        <w:t xml:space="preserve"> at your </w:t>
      </w:r>
      <w:r w:rsidR="004B41A3">
        <w:t>site</w:t>
      </w:r>
      <w:r w:rsidR="00483CC6">
        <w:t>?</w:t>
      </w:r>
    </w:p>
    <w:tbl>
      <w:tblPr>
        <w:tblW w:w="481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732"/>
        <w:gridCol w:w="1732"/>
      </w:tblGrid>
      <w:tr w:rsidR="005079E3" w:rsidRPr="001A7C82" w14:paraId="30549B7B" w14:textId="77777777" w:rsidTr="005079E3">
        <w:trPr>
          <w:trHeight w:val="351"/>
        </w:trPr>
        <w:tc>
          <w:tcPr>
            <w:tcW w:w="3152" w:type="pct"/>
            <w:tcBorders>
              <w:top w:val="nil"/>
              <w:left w:val="nil"/>
              <w:bottom w:val="nil"/>
              <w:right w:val="nil"/>
            </w:tcBorders>
          </w:tcPr>
          <w:p w14:paraId="3502A899" w14:textId="77777777" w:rsidR="005079E3" w:rsidRPr="001A7C82" w:rsidRDefault="005079E3" w:rsidP="005079E3">
            <w:pPr>
              <w:spacing w:after="40"/>
              <w:jc w:val="left"/>
              <w:rPr>
                <w:sz w:val="20"/>
              </w:rPr>
            </w:pPr>
          </w:p>
        </w:tc>
        <w:tc>
          <w:tcPr>
            <w:tcW w:w="1848" w:type="pct"/>
            <w:gridSpan w:val="2"/>
            <w:tcBorders>
              <w:top w:val="nil"/>
              <w:left w:val="nil"/>
              <w:bottom w:val="single" w:sz="4" w:space="0" w:color="auto"/>
              <w:right w:val="nil"/>
            </w:tcBorders>
            <w:vAlign w:val="bottom"/>
          </w:tcPr>
          <w:p w14:paraId="420AB87E" w14:textId="77777777" w:rsidR="005079E3" w:rsidRPr="001A7C82" w:rsidRDefault="005079E3" w:rsidP="005079E3">
            <w:pPr>
              <w:pStyle w:val="BodyTextIndent3"/>
              <w:spacing w:before="0" w:after="40"/>
              <w:ind w:left="0" w:firstLine="0"/>
              <w:jc w:val="center"/>
              <w:rPr>
                <w:sz w:val="18"/>
                <w:szCs w:val="18"/>
              </w:rPr>
            </w:pPr>
            <w:r w:rsidRPr="001A7C82">
              <w:rPr>
                <w:sz w:val="18"/>
                <w:szCs w:val="18"/>
              </w:rPr>
              <w:t>SELECT ONE RESPONSE PER ROW</w:t>
            </w:r>
          </w:p>
        </w:tc>
      </w:tr>
      <w:tr w:rsidR="005079E3" w:rsidRPr="001A7C82" w14:paraId="4EDD529E" w14:textId="77777777" w:rsidTr="005079E3">
        <w:trPr>
          <w:trHeight w:val="391"/>
        </w:trPr>
        <w:tc>
          <w:tcPr>
            <w:tcW w:w="3152" w:type="pct"/>
            <w:tcBorders>
              <w:top w:val="nil"/>
              <w:left w:val="nil"/>
              <w:bottom w:val="nil"/>
            </w:tcBorders>
          </w:tcPr>
          <w:p w14:paraId="38DD9221" w14:textId="77777777" w:rsidR="005079E3" w:rsidRPr="001A7C82" w:rsidRDefault="005079E3" w:rsidP="005079E3">
            <w:pPr>
              <w:spacing w:before="40" w:after="40"/>
              <w:jc w:val="left"/>
              <w:rPr>
                <w:sz w:val="20"/>
              </w:rPr>
            </w:pPr>
          </w:p>
        </w:tc>
        <w:tc>
          <w:tcPr>
            <w:tcW w:w="924" w:type="pct"/>
            <w:tcBorders>
              <w:bottom w:val="single" w:sz="4" w:space="0" w:color="auto"/>
            </w:tcBorders>
            <w:vAlign w:val="bottom"/>
          </w:tcPr>
          <w:p w14:paraId="273BCAAA" w14:textId="77777777" w:rsidR="005079E3" w:rsidRPr="001A7C82" w:rsidRDefault="005079E3" w:rsidP="005079E3">
            <w:pPr>
              <w:pStyle w:val="BodyTextIndent3"/>
              <w:spacing w:before="40" w:after="40"/>
              <w:ind w:left="0" w:firstLine="0"/>
              <w:jc w:val="center"/>
              <w:rPr>
                <w:sz w:val="18"/>
                <w:szCs w:val="18"/>
              </w:rPr>
            </w:pPr>
            <w:r w:rsidRPr="001A7C82">
              <w:rPr>
                <w:sz w:val="18"/>
                <w:szCs w:val="18"/>
              </w:rPr>
              <w:t>YES</w:t>
            </w:r>
          </w:p>
        </w:tc>
        <w:tc>
          <w:tcPr>
            <w:tcW w:w="924" w:type="pct"/>
            <w:tcBorders>
              <w:bottom w:val="single" w:sz="4" w:space="0" w:color="auto"/>
            </w:tcBorders>
            <w:vAlign w:val="bottom"/>
          </w:tcPr>
          <w:p w14:paraId="3BDAAAF5" w14:textId="77777777" w:rsidR="005079E3" w:rsidRPr="001A7C82" w:rsidRDefault="005079E3" w:rsidP="005079E3">
            <w:pPr>
              <w:pStyle w:val="BodyTextIndent3"/>
              <w:spacing w:before="40" w:after="40"/>
              <w:ind w:left="0" w:firstLine="0"/>
              <w:jc w:val="center"/>
              <w:rPr>
                <w:sz w:val="18"/>
                <w:szCs w:val="18"/>
              </w:rPr>
            </w:pPr>
            <w:r w:rsidRPr="001A7C82">
              <w:rPr>
                <w:sz w:val="18"/>
                <w:szCs w:val="18"/>
              </w:rPr>
              <w:t>NO</w:t>
            </w:r>
          </w:p>
        </w:tc>
      </w:tr>
      <w:tr w:rsidR="005079E3" w:rsidRPr="001A7C82" w14:paraId="027752F0" w14:textId="77777777" w:rsidTr="005079E3">
        <w:trPr>
          <w:trHeight w:val="20"/>
        </w:trPr>
        <w:tc>
          <w:tcPr>
            <w:tcW w:w="3152" w:type="pct"/>
            <w:tcBorders>
              <w:top w:val="nil"/>
              <w:left w:val="nil"/>
              <w:bottom w:val="nil"/>
            </w:tcBorders>
            <w:shd w:val="clear" w:color="auto" w:fill="E8E8E8"/>
            <w:vAlign w:val="center"/>
          </w:tcPr>
          <w:p w14:paraId="1BB75A88" w14:textId="4BD17AB6" w:rsidR="005079E3" w:rsidRPr="001A7C82" w:rsidRDefault="005079E3" w:rsidP="005079E3">
            <w:pPr>
              <w:pStyle w:val="BodyTextIndent3"/>
              <w:tabs>
                <w:tab w:val="clear" w:pos="576"/>
                <w:tab w:val="clear" w:pos="1045"/>
                <w:tab w:val="left" w:pos="360"/>
                <w:tab w:val="left" w:leader="dot" w:pos="5558"/>
              </w:tabs>
              <w:ind w:left="360" w:hanging="360"/>
            </w:pPr>
            <w:r w:rsidRPr="001A7C82">
              <w:t>a.</w:t>
            </w:r>
            <w:r w:rsidRPr="001A7C82">
              <w:tab/>
            </w:r>
            <w:r w:rsidR="007367B1" w:rsidRPr="009E2923">
              <w:t>Difficulty taking time off of work or school</w:t>
            </w:r>
            <w:r w:rsidRPr="001A7C82">
              <w:tab/>
            </w:r>
          </w:p>
        </w:tc>
        <w:tc>
          <w:tcPr>
            <w:tcW w:w="924" w:type="pct"/>
            <w:tcBorders>
              <w:bottom w:val="nil"/>
              <w:right w:val="nil"/>
            </w:tcBorders>
            <w:shd w:val="clear" w:color="auto" w:fill="E8E8E8"/>
            <w:vAlign w:val="bottom"/>
          </w:tcPr>
          <w:p w14:paraId="6418D2CB" w14:textId="77777777" w:rsidR="005079E3" w:rsidRPr="001A7C82" w:rsidRDefault="005079E3" w:rsidP="005079E3">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sz="4" w:space="0" w:color="auto"/>
            </w:tcBorders>
            <w:shd w:val="clear" w:color="auto" w:fill="E8E8E8"/>
            <w:vAlign w:val="bottom"/>
          </w:tcPr>
          <w:p w14:paraId="275BA936" w14:textId="77777777" w:rsidR="005079E3" w:rsidRPr="001A7C82" w:rsidRDefault="005079E3" w:rsidP="005079E3">
            <w:pPr>
              <w:spacing w:before="40" w:after="40"/>
              <w:jc w:val="center"/>
              <w:rPr>
                <w:b/>
                <w:caps/>
                <w:szCs w:val="24"/>
              </w:rPr>
            </w:pPr>
            <w:r w:rsidRPr="001A7C82">
              <w:rPr>
                <w:sz w:val="12"/>
                <w:szCs w:val="12"/>
              </w:rPr>
              <w:t xml:space="preserve">0  </w:t>
            </w:r>
            <w:r w:rsidRPr="001A7C82">
              <w:rPr>
                <w:sz w:val="32"/>
                <w:szCs w:val="32"/>
              </w:rPr>
              <w:t>□</w:t>
            </w:r>
          </w:p>
        </w:tc>
      </w:tr>
      <w:tr w:rsidR="005079E3" w:rsidRPr="001A7C82" w14:paraId="7495E52B" w14:textId="77777777" w:rsidTr="005079E3">
        <w:trPr>
          <w:trHeight w:val="20"/>
        </w:trPr>
        <w:tc>
          <w:tcPr>
            <w:tcW w:w="3152" w:type="pct"/>
            <w:tcBorders>
              <w:top w:val="nil"/>
              <w:left w:val="nil"/>
              <w:bottom w:val="nil"/>
            </w:tcBorders>
            <w:vAlign w:val="center"/>
          </w:tcPr>
          <w:p w14:paraId="36B57E41" w14:textId="1273760D" w:rsidR="005079E3" w:rsidRPr="001A7C82" w:rsidRDefault="005079E3" w:rsidP="005079E3">
            <w:pPr>
              <w:pStyle w:val="BodyTextIndent3"/>
              <w:tabs>
                <w:tab w:val="clear" w:pos="576"/>
                <w:tab w:val="clear" w:pos="1045"/>
                <w:tab w:val="left" w:pos="360"/>
                <w:tab w:val="left" w:leader="dot" w:pos="5558"/>
              </w:tabs>
              <w:ind w:left="360" w:hanging="360"/>
            </w:pPr>
            <w:r w:rsidRPr="001A7C82">
              <w:t>b.</w:t>
            </w:r>
            <w:r w:rsidRPr="001A7C82">
              <w:tab/>
            </w:r>
            <w:r w:rsidR="007367B1" w:rsidRPr="009E2923">
              <w:t>Lack of transportation</w:t>
            </w:r>
            <w:r w:rsidRPr="001A7C82">
              <w:tab/>
            </w:r>
          </w:p>
        </w:tc>
        <w:tc>
          <w:tcPr>
            <w:tcW w:w="924" w:type="pct"/>
            <w:tcBorders>
              <w:top w:val="nil"/>
              <w:bottom w:val="nil"/>
              <w:right w:val="nil"/>
            </w:tcBorders>
            <w:vAlign w:val="bottom"/>
          </w:tcPr>
          <w:p w14:paraId="6BB95EE0" w14:textId="77777777" w:rsidR="005079E3" w:rsidRPr="001A7C82" w:rsidRDefault="005079E3" w:rsidP="005079E3">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vAlign w:val="bottom"/>
          </w:tcPr>
          <w:p w14:paraId="4179B15C" w14:textId="77777777" w:rsidR="005079E3" w:rsidRPr="001A7C82" w:rsidRDefault="005079E3" w:rsidP="005079E3">
            <w:pPr>
              <w:spacing w:before="40" w:after="40"/>
              <w:jc w:val="center"/>
              <w:rPr>
                <w:b/>
                <w:caps/>
                <w:szCs w:val="24"/>
              </w:rPr>
            </w:pPr>
            <w:r w:rsidRPr="001A7C82">
              <w:rPr>
                <w:sz w:val="12"/>
                <w:szCs w:val="12"/>
              </w:rPr>
              <w:t xml:space="preserve">0  </w:t>
            </w:r>
            <w:r w:rsidRPr="001A7C82">
              <w:rPr>
                <w:sz w:val="32"/>
                <w:szCs w:val="32"/>
              </w:rPr>
              <w:t>□</w:t>
            </w:r>
          </w:p>
        </w:tc>
      </w:tr>
      <w:tr w:rsidR="005079E3" w:rsidRPr="001A7C82" w14:paraId="1BD8BB92" w14:textId="77777777" w:rsidTr="005079E3">
        <w:trPr>
          <w:trHeight w:val="20"/>
        </w:trPr>
        <w:tc>
          <w:tcPr>
            <w:tcW w:w="3152" w:type="pct"/>
            <w:tcBorders>
              <w:top w:val="nil"/>
              <w:left w:val="nil"/>
              <w:bottom w:val="nil"/>
            </w:tcBorders>
            <w:shd w:val="clear" w:color="auto" w:fill="E8E8E8"/>
            <w:vAlign w:val="center"/>
          </w:tcPr>
          <w:p w14:paraId="35859F27" w14:textId="69674373" w:rsidR="005079E3" w:rsidRPr="001A7C82" w:rsidRDefault="005079E3" w:rsidP="005079E3">
            <w:pPr>
              <w:pStyle w:val="BodyTextIndent3"/>
              <w:tabs>
                <w:tab w:val="clear" w:pos="576"/>
                <w:tab w:val="clear" w:pos="1045"/>
                <w:tab w:val="left" w:pos="360"/>
                <w:tab w:val="left" w:leader="dot" w:pos="5558"/>
              </w:tabs>
              <w:ind w:left="360" w:hanging="360"/>
            </w:pPr>
            <w:r w:rsidRPr="001A7C82">
              <w:t>c.</w:t>
            </w:r>
            <w:r w:rsidRPr="001A7C82">
              <w:tab/>
            </w:r>
            <w:r w:rsidR="007367B1" w:rsidRPr="009E2923">
              <w:t>Difficulty arranging child care</w:t>
            </w:r>
            <w:r w:rsidRPr="001A7C82">
              <w:tab/>
            </w:r>
          </w:p>
        </w:tc>
        <w:tc>
          <w:tcPr>
            <w:tcW w:w="924" w:type="pct"/>
            <w:tcBorders>
              <w:top w:val="nil"/>
              <w:bottom w:val="nil"/>
              <w:right w:val="nil"/>
            </w:tcBorders>
            <w:shd w:val="clear" w:color="auto" w:fill="E8E8E8"/>
            <w:vAlign w:val="center"/>
          </w:tcPr>
          <w:p w14:paraId="623770CF" w14:textId="77777777" w:rsidR="005079E3" w:rsidRPr="001A7C82" w:rsidRDefault="005079E3" w:rsidP="005079E3">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03EFA6A5" w14:textId="77777777" w:rsidR="005079E3" w:rsidRPr="001A7C82" w:rsidRDefault="005079E3" w:rsidP="005079E3">
            <w:pPr>
              <w:spacing w:before="40" w:after="40"/>
              <w:jc w:val="center"/>
              <w:rPr>
                <w:b/>
                <w:caps/>
                <w:szCs w:val="24"/>
              </w:rPr>
            </w:pPr>
            <w:r w:rsidRPr="001A7C82">
              <w:rPr>
                <w:sz w:val="12"/>
                <w:szCs w:val="12"/>
              </w:rPr>
              <w:t xml:space="preserve">0  </w:t>
            </w:r>
            <w:r w:rsidRPr="001A7C82">
              <w:rPr>
                <w:sz w:val="32"/>
                <w:szCs w:val="32"/>
              </w:rPr>
              <w:t>□</w:t>
            </w:r>
          </w:p>
        </w:tc>
      </w:tr>
      <w:tr w:rsidR="005079E3" w:rsidRPr="001A7C82" w14:paraId="47CF0CF1" w14:textId="77777777" w:rsidTr="005079E3">
        <w:trPr>
          <w:trHeight w:val="20"/>
        </w:trPr>
        <w:tc>
          <w:tcPr>
            <w:tcW w:w="3152" w:type="pct"/>
            <w:tcBorders>
              <w:top w:val="nil"/>
              <w:left w:val="nil"/>
              <w:bottom w:val="nil"/>
            </w:tcBorders>
            <w:shd w:val="clear" w:color="auto" w:fill="auto"/>
            <w:vAlign w:val="center"/>
          </w:tcPr>
          <w:p w14:paraId="64A08948" w14:textId="4CB866D2" w:rsidR="005079E3" w:rsidRPr="001A7C82" w:rsidRDefault="005079E3" w:rsidP="007367B1">
            <w:pPr>
              <w:pStyle w:val="BodyTextIndent3"/>
              <w:tabs>
                <w:tab w:val="clear" w:pos="576"/>
                <w:tab w:val="clear" w:pos="1045"/>
                <w:tab w:val="left" w:pos="360"/>
                <w:tab w:val="left" w:leader="dot" w:pos="5558"/>
              </w:tabs>
              <w:ind w:left="360" w:hanging="360"/>
            </w:pPr>
            <w:r>
              <w:t>d.</w:t>
            </w:r>
            <w:r>
              <w:tab/>
            </w:r>
            <w:r w:rsidR="007367B1" w:rsidRPr="009E2923">
              <w:t>WIC site does not have toys or a designated play area to help occupy children</w:t>
            </w:r>
            <w:r>
              <w:tab/>
            </w:r>
          </w:p>
        </w:tc>
        <w:tc>
          <w:tcPr>
            <w:tcW w:w="924" w:type="pct"/>
            <w:tcBorders>
              <w:top w:val="nil"/>
              <w:bottom w:val="nil"/>
              <w:right w:val="nil"/>
            </w:tcBorders>
            <w:shd w:val="clear" w:color="auto" w:fill="auto"/>
            <w:vAlign w:val="center"/>
          </w:tcPr>
          <w:p w14:paraId="7DBF86AA" w14:textId="77777777" w:rsidR="005079E3" w:rsidRPr="001A7C82" w:rsidRDefault="005079E3" w:rsidP="005079E3">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379E1D19" w14:textId="77777777" w:rsidR="005079E3" w:rsidRPr="001A7C82" w:rsidRDefault="005079E3" w:rsidP="005079E3">
            <w:pPr>
              <w:spacing w:before="40" w:after="40"/>
              <w:jc w:val="center"/>
              <w:rPr>
                <w:sz w:val="12"/>
                <w:szCs w:val="12"/>
              </w:rPr>
            </w:pPr>
            <w:r w:rsidRPr="001A7C82">
              <w:rPr>
                <w:sz w:val="12"/>
                <w:szCs w:val="12"/>
              </w:rPr>
              <w:t xml:space="preserve">0  </w:t>
            </w:r>
            <w:r w:rsidRPr="001A7C82">
              <w:rPr>
                <w:sz w:val="32"/>
                <w:szCs w:val="32"/>
              </w:rPr>
              <w:t>□</w:t>
            </w:r>
          </w:p>
        </w:tc>
      </w:tr>
      <w:tr w:rsidR="007367B1" w:rsidRPr="001A7C82" w14:paraId="033F2222" w14:textId="77777777" w:rsidTr="007367B1">
        <w:trPr>
          <w:trHeight w:val="20"/>
        </w:trPr>
        <w:tc>
          <w:tcPr>
            <w:tcW w:w="3152" w:type="pct"/>
            <w:tcBorders>
              <w:top w:val="nil"/>
              <w:left w:val="nil"/>
              <w:bottom w:val="nil"/>
            </w:tcBorders>
            <w:shd w:val="clear" w:color="auto" w:fill="E8E8E8"/>
            <w:vAlign w:val="center"/>
          </w:tcPr>
          <w:p w14:paraId="4DDC42A1" w14:textId="1EC4A105" w:rsidR="007367B1" w:rsidRDefault="007367B1" w:rsidP="007367B1">
            <w:pPr>
              <w:pStyle w:val="BodyTextIndent3"/>
              <w:tabs>
                <w:tab w:val="clear" w:pos="576"/>
                <w:tab w:val="clear" w:pos="1045"/>
                <w:tab w:val="left" w:pos="360"/>
                <w:tab w:val="left" w:leader="dot" w:pos="5558"/>
              </w:tabs>
              <w:ind w:left="360" w:hanging="360"/>
            </w:pPr>
            <w:r>
              <w:t>e.</w:t>
            </w:r>
            <w:r>
              <w:tab/>
            </w:r>
            <w:r w:rsidRPr="00FB4CAC">
              <w:t>Inconvenient clinic hours</w:t>
            </w:r>
            <w:r>
              <w:tab/>
            </w:r>
          </w:p>
        </w:tc>
        <w:tc>
          <w:tcPr>
            <w:tcW w:w="924" w:type="pct"/>
            <w:tcBorders>
              <w:top w:val="nil"/>
              <w:bottom w:val="nil"/>
              <w:right w:val="nil"/>
            </w:tcBorders>
            <w:shd w:val="clear" w:color="auto" w:fill="E8E8E8"/>
            <w:vAlign w:val="center"/>
          </w:tcPr>
          <w:p w14:paraId="15F50125" w14:textId="28E55415" w:rsidR="007367B1" w:rsidRPr="001A7C82" w:rsidRDefault="007367B1" w:rsidP="007367B1">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73399612" w14:textId="00D765CD" w:rsidR="007367B1" w:rsidRPr="001A7C82" w:rsidRDefault="007367B1" w:rsidP="007367B1">
            <w:pPr>
              <w:spacing w:before="40" w:after="40"/>
              <w:jc w:val="center"/>
              <w:rPr>
                <w:sz w:val="12"/>
                <w:szCs w:val="12"/>
              </w:rPr>
            </w:pPr>
            <w:r w:rsidRPr="001A7C82">
              <w:rPr>
                <w:sz w:val="12"/>
                <w:szCs w:val="12"/>
              </w:rPr>
              <w:t xml:space="preserve">0  </w:t>
            </w:r>
            <w:r w:rsidRPr="001A7C82">
              <w:rPr>
                <w:sz w:val="32"/>
                <w:szCs w:val="32"/>
              </w:rPr>
              <w:t>□</w:t>
            </w:r>
          </w:p>
        </w:tc>
      </w:tr>
      <w:tr w:rsidR="007367B1" w:rsidRPr="001A7C82" w14:paraId="31211D03" w14:textId="77777777" w:rsidTr="005079E3">
        <w:trPr>
          <w:trHeight w:val="20"/>
        </w:trPr>
        <w:tc>
          <w:tcPr>
            <w:tcW w:w="3152" w:type="pct"/>
            <w:tcBorders>
              <w:top w:val="nil"/>
              <w:left w:val="nil"/>
              <w:bottom w:val="nil"/>
            </w:tcBorders>
            <w:shd w:val="clear" w:color="auto" w:fill="auto"/>
            <w:vAlign w:val="center"/>
          </w:tcPr>
          <w:p w14:paraId="7135F728" w14:textId="6051AD23" w:rsidR="007367B1" w:rsidRDefault="007367B1" w:rsidP="007367B1">
            <w:pPr>
              <w:pStyle w:val="BodyTextIndent3"/>
              <w:tabs>
                <w:tab w:val="clear" w:pos="576"/>
                <w:tab w:val="clear" w:pos="1045"/>
                <w:tab w:val="left" w:pos="360"/>
                <w:tab w:val="left" w:leader="dot" w:pos="5558"/>
              </w:tabs>
              <w:ind w:left="360" w:hanging="360"/>
            </w:pPr>
            <w:r>
              <w:t>f.</w:t>
            </w:r>
            <w:r>
              <w:tab/>
            </w:r>
            <w:r w:rsidRPr="00FB4CAC">
              <w:t>Inconvenient clinic location</w:t>
            </w:r>
            <w:r>
              <w:tab/>
            </w:r>
          </w:p>
        </w:tc>
        <w:tc>
          <w:tcPr>
            <w:tcW w:w="924" w:type="pct"/>
            <w:tcBorders>
              <w:top w:val="nil"/>
              <w:bottom w:val="nil"/>
              <w:right w:val="nil"/>
            </w:tcBorders>
            <w:shd w:val="clear" w:color="auto" w:fill="auto"/>
            <w:vAlign w:val="center"/>
          </w:tcPr>
          <w:p w14:paraId="3E57A295" w14:textId="6269177A" w:rsidR="007367B1" w:rsidRPr="001A7C82" w:rsidRDefault="007367B1" w:rsidP="007367B1">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4304FB15" w14:textId="74B69163" w:rsidR="007367B1" w:rsidRPr="001A7C82" w:rsidRDefault="007367B1" w:rsidP="007367B1">
            <w:pPr>
              <w:spacing w:before="40" w:after="40"/>
              <w:jc w:val="center"/>
              <w:rPr>
                <w:sz w:val="12"/>
                <w:szCs w:val="12"/>
              </w:rPr>
            </w:pPr>
            <w:r w:rsidRPr="001A7C82">
              <w:rPr>
                <w:sz w:val="12"/>
                <w:szCs w:val="12"/>
              </w:rPr>
              <w:t xml:space="preserve">0  </w:t>
            </w:r>
            <w:r w:rsidRPr="001A7C82">
              <w:rPr>
                <w:sz w:val="32"/>
                <w:szCs w:val="32"/>
              </w:rPr>
              <w:t>□</w:t>
            </w:r>
          </w:p>
        </w:tc>
      </w:tr>
      <w:tr w:rsidR="005079E3" w:rsidRPr="001A7C82" w14:paraId="2DDFC886" w14:textId="77777777" w:rsidTr="005079E3">
        <w:trPr>
          <w:trHeight w:val="20"/>
        </w:trPr>
        <w:tc>
          <w:tcPr>
            <w:tcW w:w="3152" w:type="pct"/>
            <w:tcBorders>
              <w:top w:val="nil"/>
              <w:left w:val="nil"/>
              <w:bottom w:val="nil"/>
            </w:tcBorders>
            <w:shd w:val="clear" w:color="auto" w:fill="E8E8E8"/>
            <w:vAlign w:val="center"/>
          </w:tcPr>
          <w:p w14:paraId="6D30509D" w14:textId="47D2E10D" w:rsidR="005079E3" w:rsidRDefault="007367B1" w:rsidP="005079E3">
            <w:pPr>
              <w:pStyle w:val="BodyTextIndent3"/>
              <w:tabs>
                <w:tab w:val="clear" w:pos="576"/>
                <w:tab w:val="clear" w:pos="1045"/>
                <w:tab w:val="left" w:pos="360"/>
                <w:tab w:val="left" w:leader="dot" w:pos="5558"/>
              </w:tabs>
              <w:ind w:left="360" w:hanging="360"/>
            </w:pPr>
            <w:r>
              <w:t>g</w:t>
            </w:r>
            <w:r w:rsidR="005079E3">
              <w:t>.</w:t>
            </w:r>
            <w:r w:rsidR="005079E3">
              <w:tab/>
            </w:r>
            <w:r w:rsidR="005079E3" w:rsidRPr="00E61F4B">
              <w:t xml:space="preserve">Other </w:t>
            </w:r>
            <w:r w:rsidR="005079E3" w:rsidRPr="00E1538C">
              <w:t>(specify)</w:t>
            </w:r>
            <w:r w:rsidR="005079E3">
              <w:tab/>
            </w:r>
          </w:p>
          <w:p w14:paraId="719199C8" w14:textId="77777777" w:rsidR="005079E3" w:rsidRDefault="005079E3" w:rsidP="005079E3">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sz="4" w:space="0" w:color="auto"/>
              <w:right w:val="nil"/>
            </w:tcBorders>
            <w:shd w:val="clear" w:color="auto" w:fill="E8E8E8"/>
          </w:tcPr>
          <w:p w14:paraId="79C58C82" w14:textId="77777777" w:rsidR="005079E3" w:rsidRPr="001A7C82" w:rsidRDefault="005079E3" w:rsidP="005079E3">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sz="4" w:space="0" w:color="auto"/>
              <w:right w:val="single" w:sz="4" w:space="0" w:color="auto"/>
            </w:tcBorders>
            <w:shd w:val="clear" w:color="auto" w:fill="E8E8E8"/>
          </w:tcPr>
          <w:p w14:paraId="2AAC4500" w14:textId="77777777" w:rsidR="005079E3" w:rsidRPr="001A7C82" w:rsidRDefault="005079E3" w:rsidP="005079E3">
            <w:pPr>
              <w:spacing w:before="40" w:after="40"/>
              <w:jc w:val="center"/>
              <w:rPr>
                <w:sz w:val="12"/>
                <w:szCs w:val="12"/>
              </w:rPr>
            </w:pPr>
            <w:r w:rsidRPr="001A7C82">
              <w:rPr>
                <w:sz w:val="12"/>
                <w:szCs w:val="12"/>
              </w:rPr>
              <w:t xml:space="preserve">0  </w:t>
            </w:r>
            <w:r w:rsidRPr="001A7C82">
              <w:rPr>
                <w:sz w:val="32"/>
                <w:szCs w:val="32"/>
              </w:rPr>
              <w:t>□</w:t>
            </w:r>
          </w:p>
        </w:tc>
      </w:tr>
    </w:tbl>
    <w:p w14:paraId="4DD65825" w14:textId="357318DD" w:rsidR="00954952" w:rsidRDefault="00954952" w:rsidP="00954952">
      <w:pPr>
        <w:pStyle w:val="QUESTIONTEXT0"/>
        <w:spacing w:after="120"/>
        <w:ind w:right="-378" w:firstLine="0"/>
      </w:pPr>
      <w:r w:rsidRPr="005647DC">
        <w:rPr>
          <w:b w:val="0"/>
          <w:color w:val="0070C0"/>
        </w:rPr>
        <w:t>IF Q</w:t>
      </w:r>
      <w:r w:rsidR="005647DC" w:rsidRPr="005647DC">
        <w:rPr>
          <w:b w:val="0"/>
          <w:color w:val="0070C0"/>
        </w:rPr>
        <w:t>1</w:t>
      </w:r>
      <w:r w:rsidR="004C0355">
        <w:rPr>
          <w:b w:val="0"/>
          <w:color w:val="0070C0"/>
        </w:rPr>
        <w:t>4</w:t>
      </w:r>
      <w:r w:rsidR="00C10C88">
        <w:rPr>
          <w:b w:val="0"/>
          <w:color w:val="0070C0"/>
        </w:rPr>
        <w:t>G</w:t>
      </w:r>
      <w:r w:rsidR="00F07FA5">
        <w:rPr>
          <w:b w:val="0"/>
          <w:color w:val="0070C0"/>
        </w:rPr>
        <w:t xml:space="preserve">=1 AND </w:t>
      </w:r>
      <w:r w:rsidRPr="005647DC">
        <w:rPr>
          <w:b w:val="0"/>
          <w:color w:val="0070C0"/>
        </w:rPr>
        <w:t xml:space="preserve">SPECIFY=BLANK, THEN SOFT CHECK: </w:t>
      </w:r>
      <w:r w:rsidRPr="005647DC">
        <w:t>“You selected ‘other’ but left the ‘specify’ field unanswered. Please provide your response and continue.”</w:t>
      </w:r>
    </w:p>
    <w:p w14:paraId="1B8D9FB8" w14:textId="2335099F" w:rsidR="008858CF" w:rsidRPr="00954952" w:rsidRDefault="008858CF" w:rsidP="00954952">
      <w:pPr>
        <w:pStyle w:val="QUESTIONTEXT0"/>
        <w:spacing w:after="120"/>
        <w:ind w:right="-378" w:firstLine="0"/>
        <w:rPr>
          <w:b w:val="0"/>
        </w:rPr>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14:paraId="276AED17" w14:textId="2BF530DA" w:rsidR="007367B1" w:rsidRDefault="007367B1">
      <w:pPr>
        <w:spacing w:after="200" w:line="276" w:lineRule="auto"/>
        <w:jc w:val="left"/>
        <w:rPr>
          <w:b/>
          <w:sz w:val="20"/>
          <w:szCs w:val="20"/>
        </w:rPr>
      </w:pPr>
      <w:r>
        <w:rPr>
          <w:b/>
        </w:rPr>
        <w:br w:type="page"/>
      </w:r>
    </w:p>
    <w:p w14:paraId="785FD9D5" w14:textId="77777777" w:rsidR="00C04A55" w:rsidRDefault="00C04A55" w:rsidP="00C04A55">
      <w:pPr>
        <w:pStyle w:val="Programmer"/>
        <w:ind w:left="0"/>
        <w:rPr>
          <w:b/>
          <w:color w:val="auto"/>
        </w:rPr>
      </w:pPr>
    </w:p>
    <w:p w14:paraId="483F9C33" w14:textId="29162CB6" w:rsidR="00C04A55" w:rsidRPr="00302579" w:rsidRDefault="00C04A55" w:rsidP="00C04A55">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5647DC">
        <w:rPr>
          <w:color w:val="0070C0"/>
          <w:sz w:val="20"/>
          <w:szCs w:val="20"/>
        </w:rPr>
        <w:t xml:space="preserve">PROGRAMMER: ASK IF </w:t>
      </w:r>
      <w:r w:rsidR="005647DC" w:rsidRPr="005647DC">
        <w:rPr>
          <w:color w:val="0070C0"/>
          <w:sz w:val="20"/>
          <w:szCs w:val="20"/>
        </w:rPr>
        <w:t>Q1</w:t>
      </w:r>
      <w:r w:rsidR="004C0355">
        <w:rPr>
          <w:color w:val="0070C0"/>
          <w:sz w:val="20"/>
          <w:szCs w:val="20"/>
        </w:rPr>
        <w:t>2</w:t>
      </w:r>
      <w:r w:rsidRPr="005647DC">
        <w:rPr>
          <w:color w:val="0070C0"/>
          <w:sz w:val="20"/>
          <w:szCs w:val="20"/>
        </w:rPr>
        <w:t>_</w:t>
      </w:r>
      <w:r w:rsidR="0097642F" w:rsidRPr="005647DC">
        <w:rPr>
          <w:color w:val="0070C0"/>
          <w:sz w:val="20"/>
          <w:szCs w:val="20"/>
        </w:rPr>
        <w:t>8</w:t>
      </w:r>
      <w:r w:rsidRPr="005647DC">
        <w:rPr>
          <w:color w:val="0070C0"/>
          <w:sz w:val="20"/>
          <w:szCs w:val="20"/>
        </w:rPr>
        <w:t>=1 OR Q1</w:t>
      </w:r>
      <w:r w:rsidR="004C0355">
        <w:rPr>
          <w:color w:val="0070C0"/>
          <w:sz w:val="20"/>
          <w:szCs w:val="20"/>
        </w:rPr>
        <w:t>3</w:t>
      </w:r>
      <w:r w:rsidRPr="005647DC">
        <w:rPr>
          <w:color w:val="0070C0"/>
          <w:sz w:val="20"/>
          <w:szCs w:val="20"/>
        </w:rPr>
        <w:t>_</w:t>
      </w:r>
      <w:r w:rsidR="0097642F" w:rsidRPr="005647DC">
        <w:rPr>
          <w:color w:val="0070C0"/>
          <w:sz w:val="20"/>
          <w:szCs w:val="20"/>
        </w:rPr>
        <w:t>8</w:t>
      </w:r>
      <w:r w:rsidRPr="005647DC">
        <w:rPr>
          <w:color w:val="0070C0"/>
          <w:sz w:val="20"/>
          <w:szCs w:val="20"/>
        </w:rPr>
        <w:t>=1.</w:t>
      </w:r>
      <w:r w:rsidR="00483CC6" w:rsidRPr="005647DC">
        <w:rPr>
          <w:color w:val="0070C0"/>
          <w:sz w:val="20"/>
          <w:szCs w:val="20"/>
        </w:rPr>
        <w:t xml:space="preserve"> RANDOMIZE RESPONSE OPTIONS EXCEPT “OTHER</w:t>
      </w:r>
      <w:r w:rsidR="00251F23">
        <w:rPr>
          <w:color w:val="0070C0"/>
          <w:sz w:val="20"/>
          <w:szCs w:val="20"/>
        </w:rPr>
        <w:t>.</w:t>
      </w:r>
      <w:r w:rsidR="00483CC6" w:rsidRPr="005647DC">
        <w:rPr>
          <w:color w:val="0070C0"/>
          <w:sz w:val="20"/>
          <w:szCs w:val="20"/>
        </w:rPr>
        <w:t>”</w:t>
      </w:r>
    </w:p>
    <w:p w14:paraId="4B583010" w14:textId="52BE08B3" w:rsidR="00C04A55" w:rsidRDefault="00855030" w:rsidP="00C04A55">
      <w:pPr>
        <w:pStyle w:val="QUESTIONTEXT0"/>
        <w:spacing w:after="120"/>
        <w:ind w:right="-468"/>
      </w:pPr>
      <w:r>
        <w:t>1</w:t>
      </w:r>
      <w:r w:rsidR="004C0355">
        <w:t>5</w:t>
      </w:r>
      <w:r w:rsidR="00C04A55" w:rsidRPr="00B6261D">
        <w:t>.</w:t>
      </w:r>
      <w:r w:rsidR="00C04A55" w:rsidRPr="00B6261D">
        <w:tab/>
      </w:r>
      <w:r w:rsidR="00483CC6">
        <w:t xml:space="preserve">You indicated that one of the reasons children leave the WIC program is </w:t>
      </w:r>
      <w:r w:rsidR="00C04A55" w:rsidRPr="005855E0">
        <w:rPr>
          <w:u w:val="single"/>
        </w:rPr>
        <w:t>negative experiences with the clinic or clinic staff</w:t>
      </w:r>
      <w:r w:rsidR="00483CC6">
        <w:t xml:space="preserve">. Which </w:t>
      </w:r>
      <w:r w:rsidR="00C242E5">
        <w:t>of the following factors make participants have negative experiences with the clinic or clinic staff</w:t>
      </w:r>
      <w:r w:rsidR="00E3608D">
        <w:t xml:space="preserve"> at your </w:t>
      </w:r>
      <w:r w:rsidR="004B41A3">
        <w:t>site</w:t>
      </w:r>
      <w:r w:rsidR="00C242E5">
        <w:t>?</w:t>
      </w:r>
    </w:p>
    <w:tbl>
      <w:tblPr>
        <w:tblW w:w="481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732"/>
        <w:gridCol w:w="1732"/>
      </w:tblGrid>
      <w:tr w:rsidR="007367B1" w:rsidRPr="001A7C82" w14:paraId="0B20C0AE" w14:textId="77777777" w:rsidTr="00C63F1B">
        <w:trPr>
          <w:trHeight w:val="351"/>
        </w:trPr>
        <w:tc>
          <w:tcPr>
            <w:tcW w:w="3152" w:type="pct"/>
            <w:tcBorders>
              <w:top w:val="nil"/>
              <w:left w:val="nil"/>
              <w:bottom w:val="nil"/>
              <w:right w:val="nil"/>
            </w:tcBorders>
          </w:tcPr>
          <w:p w14:paraId="21C1CE2A" w14:textId="77777777" w:rsidR="007367B1" w:rsidRPr="001A7C82" w:rsidRDefault="007367B1" w:rsidP="00C63F1B">
            <w:pPr>
              <w:spacing w:after="40"/>
              <w:jc w:val="left"/>
              <w:rPr>
                <w:sz w:val="20"/>
              </w:rPr>
            </w:pPr>
          </w:p>
        </w:tc>
        <w:tc>
          <w:tcPr>
            <w:tcW w:w="1848" w:type="pct"/>
            <w:gridSpan w:val="2"/>
            <w:tcBorders>
              <w:top w:val="nil"/>
              <w:left w:val="nil"/>
              <w:bottom w:val="single" w:sz="4" w:space="0" w:color="auto"/>
              <w:right w:val="nil"/>
            </w:tcBorders>
            <w:vAlign w:val="bottom"/>
          </w:tcPr>
          <w:p w14:paraId="230ED57C" w14:textId="77777777" w:rsidR="007367B1" w:rsidRPr="001A7C82" w:rsidRDefault="007367B1" w:rsidP="00C63F1B">
            <w:pPr>
              <w:pStyle w:val="BodyTextIndent3"/>
              <w:spacing w:before="0" w:after="40"/>
              <w:ind w:left="0" w:firstLine="0"/>
              <w:jc w:val="center"/>
              <w:rPr>
                <w:sz w:val="18"/>
                <w:szCs w:val="18"/>
              </w:rPr>
            </w:pPr>
            <w:r w:rsidRPr="001A7C82">
              <w:rPr>
                <w:sz w:val="18"/>
                <w:szCs w:val="18"/>
              </w:rPr>
              <w:t>SELECT ONE RESPONSE PER ROW</w:t>
            </w:r>
          </w:p>
        </w:tc>
      </w:tr>
      <w:tr w:rsidR="007367B1" w:rsidRPr="001A7C82" w14:paraId="5E17AB1E" w14:textId="77777777" w:rsidTr="00C63F1B">
        <w:trPr>
          <w:trHeight w:val="391"/>
        </w:trPr>
        <w:tc>
          <w:tcPr>
            <w:tcW w:w="3152" w:type="pct"/>
            <w:tcBorders>
              <w:top w:val="nil"/>
              <w:left w:val="nil"/>
              <w:bottom w:val="nil"/>
            </w:tcBorders>
          </w:tcPr>
          <w:p w14:paraId="028C8365" w14:textId="77777777" w:rsidR="007367B1" w:rsidRPr="001A7C82" w:rsidRDefault="007367B1" w:rsidP="00C63F1B">
            <w:pPr>
              <w:spacing w:before="40" w:after="40"/>
              <w:jc w:val="left"/>
              <w:rPr>
                <w:sz w:val="20"/>
              </w:rPr>
            </w:pPr>
          </w:p>
        </w:tc>
        <w:tc>
          <w:tcPr>
            <w:tcW w:w="924" w:type="pct"/>
            <w:tcBorders>
              <w:bottom w:val="single" w:sz="4" w:space="0" w:color="auto"/>
            </w:tcBorders>
            <w:vAlign w:val="bottom"/>
          </w:tcPr>
          <w:p w14:paraId="6399654C" w14:textId="77777777" w:rsidR="007367B1" w:rsidRPr="001A7C82" w:rsidRDefault="007367B1" w:rsidP="00C63F1B">
            <w:pPr>
              <w:pStyle w:val="BodyTextIndent3"/>
              <w:spacing w:before="40" w:after="40"/>
              <w:ind w:left="0" w:firstLine="0"/>
              <w:jc w:val="center"/>
              <w:rPr>
                <w:sz w:val="18"/>
                <w:szCs w:val="18"/>
              </w:rPr>
            </w:pPr>
            <w:r w:rsidRPr="001A7C82">
              <w:rPr>
                <w:sz w:val="18"/>
                <w:szCs w:val="18"/>
              </w:rPr>
              <w:t>YES</w:t>
            </w:r>
          </w:p>
        </w:tc>
        <w:tc>
          <w:tcPr>
            <w:tcW w:w="924" w:type="pct"/>
            <w:tcBorders>
              <w:bottom w:val="single" w:sz="4" w:space="0" w:color="auto"/>
            </w:tcBorders>
            <w:vAlign w:val="bottom"/>
          </w:tcPr>
          <w:p w14:paraId="0ED009E1" w14:textId="77777777" w:rsidR="007367B1" w:rsidRPr="001A7C82" w:rsidRDefault="007367B1" w:rsidP="00C63F1B">
            <w:pPr>
              <w:pStyle w:val="BodyTextIndent3"/>
              <w:spacing w:before="40" w:after="40"/>
              <w:ind w:left="0" w:firstLine="0"/>
              <w:jc w:val="center"/>
              <w:rPr>
                <w:sz w:val="18"/>
                <w:szCs w:val="18"/>
              </w:rPr>
            </w:pPr>
            <w:r w:rsidRPr="001A7C82">
              <w:rPr>
                <w:sz w:val="18"/>
                <w:szCs w:val="18"/>
              </w:rPr>
              <w:t>NO</w:t>
            </w:r>
          </w:p>
        </w:tc>
      </w:tr>
      <w:tr w:rsidR="007367B1" w:rsidRPr="001A7C82" w14:paraId="01381783" w14:textId="77777777" w:rsidTr="00C63F1B">
        <w:trPr>
          <w:trHeight w:val="20"/>
        </w:trPr>
        <w:tc>
          <w:tcPr>
            <w:tcW w:w="3152" w:type="pct"/>
            <w:tcBorders>
              <w:top w:val="nil"/>
              <w:left w:val="nil"/>
              <w:bottom w:val="nil"/>
            </w:tcBorders>
            <w:shd w:val="clear" w:color="auto" w:fill="E8E8E8"/>
            <w:vAlign w:val="center"/>
          </w:tcPr>
          <w:p w14:paraId="4D0C8872" w14:textId="081FC2AB" w:rsidR="007367B1" w:rsidRPr="007367B1" w:rsidRDefault="007367B1" w:rsidP="007367B1">
            <w:pPr>
              <w:pStyle w:val="BodyTextIndent3"/>
              <w:tabs>
                <w:tab w:val="clear" w:pos="576"/>
                <w:tab w:val="clear" w:pos="1045"/>
                <w:tab w:val="left" w:pos="360"/>
                <w:tab w:val="left" w:leader="dot" w:pos="5558"/>
              </w:tabs>
              <w:ind w:left="360" w:hanging="360"/>
            </w:pPr>
            <w:r w:rsidRPr="001A7C82">
              <w:t>a.</w:t>
            </w:r>
            <w:r w:rsidRPr="001A7C82">
              <w:tab/>
            </w:r>
            <w:r>
              <w:t>It takes a l</w:t>
            </w:r>
            <w:r w:rsidRPr="00483CC6">
              <w:t xml:space="preserve">ong time </w:t>
            </w:r>
            <w:r>
              <w:t xml:space="preserve">to get an </w:t>
            </w:r>
            <w:r w:rsidRPr="00483CC6">
              <w:t>appointment</w:t>
            </w:r>
          </w:p>
        </w:tc>
        <w:tc>
          <w:tcPr>
            <w:tcW w:w="924" w:type="pct"/>
            <w:tcBorders>
              <w:bottom w:val="nil"/>
              <w:right w:val="nil"/>
            </w:tcBorders>
            <w:shd w:val="clear" w:color="auto" w:fill="E8E8E8"/>
            <w:vAlign w:val="bottom"/>
          </w:tcPr>
          <w:p w14:paraId="74DB627D" w14:textId="77777777" w:rsidR="007367B1" w:rsidRPr="001A7C82" w:rsidRDefault="007367B1" w:rsidP="00C63F1B">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sz="4" w:space="0" w:color="auto"/>
            </w:tcBorders>
            <w:shd w:val="clear" w:color="auto" w:fill="E8E8E8"/>
            <w:vAlign w:val="bottom"/>
          </w:tcPr>
          <w:p w14:paraId="1F5E56E3" w14:textId="77777777" w:rsidR="007367B1" w:rsidRPr="001A7C82" w:rsidRDefault="007367B1" w:rsidP="00C63F1B">
            <w:pPr>
              <w:spacing w:before="40" w:after="40"/>
              <w:jc w:val="center"/>
              <w:rPr>
                <w:b/>
                <w:caps/>
                <w:szCs w:val="24"/>
              </w:rPr>
            </w:pPr>
            <w:r w:rsidRPr="001A7C82">
              <w:rPr>
                <w:sz w:val="12"/>
                <w:szCs w:val="12"/>
              </w:rPr>
              <w:t xml:space="preserve">0  </w:t>
            </w:r>
            <w:r w:rsidRPr="001A7C82">
              <w:rPr>
                <w:sz w:val="32"/>
                <w:szCs w:val="32"/>
              </w:rPr>
              <w:t>□</w:t>
            </w:r>
          </w:p>
        </w:tc>
      </w:tr>
      <w:tr w:rsidR="007367B1" w:rsidRPr="001A7C82" w14:paraId="0CC8C0FA" w14:textId="77777777" w:rsidTr="00C63F1B">
        <w:trPr>
          <w:trHeight w:val="20"/>
        </w:trPr>
        <w:tc>
          <w:tcPr>
            <w:tcW w:w="3152" w:type="pct"/>
            <w:tcBorders>
              <w:top w:val="nil"/>
              <w:left w:val="nil"/>
              <w:bottom w:val="nil"/>
            </w:tcBorders>
            <w:vAlign w:val="center"/>
          </w:tcPr>
          <w:p w14:paraId="5FEAB648" w14:textId="205E43E3" w:rsidR="007367B1" w:rsidRPr="001A7C82" w:rsidRDefault="007367B1" w:rsidP="00C63F1B">
            <w:pPr>
              <w:pStyle w:val="BodyTextIndent3"/>
              <w:tabs>
                <w:tab w:val="clear" w:pos="576"/>
                <w:tab w:val="clear" w:pos="1045"/>
                <w:tab w:val="left" w:pos="360"/>
                <w:tab w:val="left" w:leader="dot" w:pos="5558"/>
              </w:tabs>
              <w:ind w:left="360" w:hanging="360"/>
            </w:pPr>
            <w:r w:rsidRPr="001A7C82">
              <w:t>b.</w:t>
            </w:r>
            <w:r w:rsidRPr="001A7C82">
              <w:tab/>
            </w:r>
            <w:r w:rsidRPr="00483CC6">
              <w:t>Long appointments</w:t>
            </w:r>
            <w:r w:rsidRPr="001A7C82">
              <w:tab/>
            </w:r>
          </w:p>
        </w:tc>
        <w:tc>
          <w:tcPr>
            <w:tcW w:w="924" w:type="pct"/>
            <w:tcBorders>
              <w:top w:val="nil"/>
              <w:bottom w:val="nil"/>
              <w:right w:val="nil"/>
            </w:tcBorders>
            <w:vAlign w:val="bottom"/>
          </w:tcPr>
          <w:p w14:paraId="4A5FE31D" w14:textId="77777777" w:rsidR="007367B1" w:rsidRPr="001A7C82" w:rsidRDefault="007367B1" w:rsidP="00C63F1B">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vAlign w:val="bottom"/>
          </w:tcPr>
          <w:p w14:paraId="5B98B79C" w14:textId="77777777" w:rsidR="007367B1" w:rsidRPr="001A7C82" w:rsidRDefault="007367B1" w:rsidP="00C63F1B">
            <w:pPr>
              <w:spacing w:before="40" w:after="40"/>
              <w:jc w:val="center"/>
              <w:rPr>
                <w:b/>
                <w:caps/>
                <w:szCs w:val="24"/>
              </w:rPr>
            </w:pPr>
            <w:r w:rsidRPr="001A7C82">
              <w:rPr>
                <w:sz w:val="12"/>
                <w:szCs w:val="12"/>
              </w:rPr>
              <w:t xml:space="preserve">0  </w:t>
            </w:r>
            <w:r w:rsidRPr="001A7C82">
              <w:rPr>
                <w:sz w:val="32"/>
                <w:szCs w:val="32"/>
              </w:rPr>
              <w:t>□</w:t>
            </w:r>
          </w:p>
        </w:tc>
      </w:tr>
      <w:tr w:rsidR="007367B1" w:rsidRPr="001A7C82" w14:paraId="0138EB2F" w14:textId="77777777" w:rsidTr="00C63F1B">
        <w:trPr>
          <w:trHeight w:val="20"/>
        </w:trPr>
        <w:tc>
          <w:tcPr>
            <w:tcW w:w="3152" w:type="pct"/>
            <w:tcBorders>
              <w:top w:val="nil"/>
              <w:left w:val="nil"/>
              <w:bottom w:val="nil"/>
            </w:tcBorders>
            <w:shd w:val="clear" w:color="auto" w:fill="E8E8E8"/>
            <w:vAlign w:val="center"/>
          </w:tcPr>
          <w:p w14:paraId="0CA0007A" w14:textId="06F2EECC" w:rsidR="007367B1" w:rsidRPr="001A7C82" w:rsidRDefault="007367B1" w:rsidP="00C63F1B">
            <w:pPr>
              <w:pStyle w:val="BodyTextIndent3"/>
              <w:tabs>
                <w:tab w:val="clear" w:pos="576"/>
                <w:tab w:val="clear" w:pos="1045"/>
                <w:tab w:val="left" w:pos="360"/>
                <w:tab w:val="left" w:leader="dot" w:pos="5558"/>
              </w:tabs>
              <w:ind w:left="360" w:hanging="360"/>
            </w:pPr>
            <w:r w:rsidRPr="001A7C82">
              <w:t>c.</w:t>
            </w:r>
            <w:r w:rsidRPr="001A7C82">
              <w:tab/>
            </w:r>
            <w:r w:rsidRPr="00483CC6">
              <w:t>Difficulty contacting WIC staff</w:t>
            </w:r>
            <w:r>
              <w:t xml:space="preserve"> to schedule an appointment</w:t>
            </w:r>
            <w:r w:rsidRPr="001A7C82">
              <w:tab/>
            </w:r>
          </w:p>
        </w:tc>
        <w:tc>
          <w:tcPr>
            <w:tcW w:w="924" w:type="pct"/>
            <w:tcBorders>
              <w:top w:val="nil"/>
              <w:bottom w:val="nil"/>
              <w:right w:val="nil"/>
            </w:tcBorders>
            <w:shd w:val="clear" w:color="auto" w:fill="E8E8E8"/>
            <w:vAlign w:val="center"/>
          </w:tcPr>
          <w:p w14:paraId="713F1100" w14:textId="77777777" w:rsidR="007367B1" w:rsidRPr="001A7C82" w:rsidRDefault="007367B1" w:rsidP="00C63F1B">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1B7C0E2F" w14:textId="77777777" w:rsidR="007367B1" w:rsidRPr="001A7C82" w:rsidRDefault="007367B1" w:rsidP="00C63F1B">
            <w:pPr>
              <w:spacing w:before="40" w:after="40"/>
              <w:jc w:val="center"/>
              <w:rPr>
                <w:b/>
                <w:caps/>
                <w:szCs w:val="24"/>
              </w:rPr>
            </w:pPr>
            <w:r w:rsidRPr="001A7C82">
              <w:rPr>
                <w:sz w:val="12"/>
                <w:szCs w:val="12"/>
              </w:rPr>
              <w:t xml:space="preserve">0  </w:t>
            </w:r>
            <w:r w:rsidRPr="001A7C82">
              <w:rPr>
                <w:sz w:val="32"/>
                <w:szCs w:val="32"/>
              </w:rPr>
              <w:t>□</w:t>
            </w:r>
          </w:p>
        </w:tc>
      </w:tr>
      <w:tr w:rsidR="007367B1" w:rsidRPr="001A7C82" w14:paraId="60DA2E33" w14:textId="77777777" w:rsidTr="00C63F1B">
        <w:trPr>
          <w:trHeight w:val="20"/>
        </w:trPr>
        <w:tc>
          <w:tcPr>
            <w:tcW w:w="3152" w:type="pct"/>
            <w:tcBorders>
              <w:top w:val="nil"/>
              <w:left w:val="nil"/>
              <w:bottom w:val="nil"/>
            </w:tcBorders>
            <w:shd w:val="clear" w:color="auto" w:fill="auto"/>
            <w:vAlign w:val="center"/>
          </w:tcPr>
          <w:p w14:paraId="7FA30FD6" w14:textId="7BCC6A26" w:rsidR="007367B1" w:rsidRPr="001A7C82" w:rsidRDefault="007367B1" w:rsidP="00C63F1B">
            <w:pPr>
              <w:pStyle w:val="BodyTextIndent3"/>
              <w:tabs>
                <w:tab w:val="clear" w:pos="576"/>
                <w:tab w:val="clear" w:pos="1045"/>
                <w:tab w:val="left" w:pos="360"/>
                <w:tab w:val="left" w:leader="dot" w:pos="5558"/>
              </w:tabs>
              <w:ind w:left="360" w:hanging="360"/>
            </w:pPr>
            <w:r>
              <w:t>d.</w:t>
            </w:r>
            <w:r>
              <w:tab/>
            </w:r>
            <w:r w:rsidRPr="00483CC6">
              <w:t>Language barrier</w:t>
            </w:r>
            <w:r>
              <w:tab/>
            </w:r>
          </w:p>
        </w:tc>
        <w:tc>
          <w:tcPr>
            <w:tcW w:w="924" w:type="pct"/>
            <w:tcBorders>
              <w:top w:val="nil"/>
              <w:bottom w:val="nil"/>
              <w:right w:val="nil"/>
            </w:tcBorders>
            <w:shd w:val="clear" w:color="auto" w:fill="auto"/>
            <w:vAlign w:val="center"/>
          </w:tcPr>
          <w:p w14:paraId="2DA37390" w14:textId="77777777" w:rsidR="007367B1" w:rsidRPr="001A7C82" w:rsidRDefault="007367B1" w:rsidP="00C63F1B">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auto"/>
            <w:vAlign w:val="center"/>
          </w:tcPr>
          <w:p w14:paraId="72953333" w14:textId="77777777" w:rsidR="007367B1" w:rsidRPr="001A7C82" w:rsidRDefault="007367B1" w:rsidP="00C63F1B">
            <w:pPr>
              <w:spacing w:before="40" w:after="40"/>
              <w:jc w:val="center"/>
              <w:rPr>
                <w:sz w:val="12"/>
                <w:szCs w:val="12"/>
              </w:rPr>
            </w:pPr>
            <w:r w:rsidRPr="001A7C82">
              <w:rPr>
                <w:sz w:val="12"/>
                <w:szCs w:val="12"/>
              </w:rPr>
              <w:t xml:space="preserve">0  </w:t>
            </w:r>
            <w:r w:rsidRPr="001A7C82">
              <w:rPr>
                <w:sz w:val="32"/>
                <w:szCs w:val="32"/>
              </w:rPr>
              <w:t>□</w:t>
            </w:r>
          </w:p>
        </w:tc>
      </w:tr>
      <w:tr w:rsidR="007367B1" w:rsidRPr="001A7C82" w14:paraId="31A6029E" w14:textId="77777777" w:rsidTr="00C63F1B">
        <w:trPr>
          <w:trHeight w:val="20"/>
        </w:trPr>
        <w:tc>
          <w:tcPr>
            <w:tcW w:w="3152" w:type="pct"/>
            <w:tcBorders>
              <w:top w:val="nil"/>
              <w:left w:val="nil"/>
              <w:bottom w:val="nil"/>
            </w:tcBorders>
            <w:shd w:val="clear" w:color="auto" w:fill="E8E8E8"/>
            <w:vAlign w:val="center"/>
          </w:tcPr>
          <w:p w14:paraId="2D2B5257" w14:textId="1204E6CC" w:rsidR="007367B1" w:rsidRDefault="007367B1" w:rsidP="00C63F1B">
            <w:pPr>
              <w:pStyle w:val="BodyTextIndent3"/>
              <w:tabs>
                <w:tab w:val="clear" w:pos="576"/>
                <w:tab w:val="clear" w:pos="1045"/>
                <w:tab w:val="left" w:pos="360"/>
                <w:tab w:val="left" w:leader="dot" w:pos="5558"/>
              </w:tabs>
              <w:ind w:left="360" w:hanging="360"/>
            </w:pPr>
            <w:r>
              <w:t>e.</w:t>
            </w:r>
            <w:r>
              <w:tab/>
            </w:r>
            <w:r w:rsidRPr="00483CC6">
              <w:t>Did not feel they were treated respectfully</w:t>
            </w:r>
            <w:r>
              <w:tab/>
            </w:r>
          </w:p>
        </w:tc>
        <w:tc>
          <w:tcPr>
            <w:tcW w:w="924" w:type="pct"/>
            <w:tcBorders>
              <w:top w:val="nil"/>
              <w:bottom w:val="nil"/>
              <w:right w:val="nil"/>
            </w:tcBorders>
            <w:shd w:val="clear" w:color="auto" w:fill="E8E8E8"/>
            <w:vAlign w:val="center"/>
          </w:tcPr>
          <w:p w14:paraId="72029816" w14:textId="77777777" w:rsidR="007367B1" w:rsidRPr="001A7C82" w:rsidRDefault="007367B1" w:rsidP="00C63F1B">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689184F1" w14:textId="77777777" w:rsidR="007367B1" w:rsidRPr="001A7C82" w:rsidRDefault="007367B1" w:rsidP="00C63F1B">
            <w:pPr>
              <w:spacing w:before="40" w:after="40"/>
              <w:jc w:val="center"/>
              <w:rPr>
                <w:sz w:val="12"/>
                <w:szCs w:val="12"/>
              </w:rPr>
            </w:pPr>
            <w:r w:rsidRPr="001A7C82">
              <w:rPr>
                <w:sz w:val="12"/>
                <w:szCs w:val="12"/>
              </w:rPr>
              <w:t xml:space="preserve">0  </w:t>
            </w:r>
            <w:r w:rsidRPr="001A7C82">
              <w:rPr>
                <w:sz w:val="32"/>
                <w:szCs w:val="32"/>
              </w:rPr>
              <w:t>□</w:t>
            </w:r>
          </w:p>
        </w:tc>
      </w:tr>
      <w:tr w:rsidR="007367B1" w:rsidRPr="001A7C82" w14:paraId="5FC06619" w14:textId="77777777" w:rsidTr="007367B1">
        <w:trPr>
          <w:trHeight w:val="20"/>
        </w:trPr>
        <w:tc>
          <w:tcPr>
            <w:tcW w:w="3152" w:type="pct"/>
            <w:tcBorders>
              <w:top w:val="nil"/>
              <w:left w:val="nil"/>
              <w:bottom w:val="nil"/>
            </w:tcBorders>
            <w:shd w:val="clear" w:color="auto" w:fill="auto"/>
            <w:vAlign w:val="center"/>
          </w:tcPr>
          <w:p w14:paraId="3AA71552" w14:textId="477D2819" w:rsidR="007367B1" w:rsidRDefault="007367B1" w:rsidP="00C63F1B">
            <w:pPr>
              <w:pStyle w:val="BodyTextIndent3"/>
              <w:tabs>
                <w:tab w:val="clear" w:pos="576"/>
                <w:tab w:val="clear" w:pos="1045"/>
                <w:tab w:val="left" w:pos="360"/>
                <w:tab w:val="left" w:leader="dot" w:pos="5558"/>
              </w:tabs>
              <w:ind w:left="360" w:hanging="360"/>
            </w:pPr>
            <w:r>
              <w:t>f.</w:t>
            </w:r>
            <w:r>
              <w:tab/>
            </w:r>
            <w:r w:rsidRPr="00E61F4B">
              <w:t xml:space="preserve">Other </w:t>
            </w:r>
            <w:r w:rsidRPr="00E1538C">
              <w:t>(specify)</w:t>
            </w:r>
            <w:r>
              <w:tab/>
            </w:r>
          </w:p>
          <w:p w14:paraId="36E9C8D3" w14:textId="77777777" w:rsidR="007367B1" w:rsidRDefault="007367B1" w:rsidP="00C63F1B">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sz="4" w:space="0" w:color="auto"/>
              <w:right w:val="nil"/>
            </w:tcBorders>
            <w:shd w:val="clear" w:color="auto" w:fill="auto"/>
          </w:tcPr>
          <w:p w14:paraId="41CA1EEB" w14:textId="77777777" w:rsidR="007367B1" w:rsidRPr="001A7C82" w:rsidRDefault="007367B1" w:rsidP="00C63F1B">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sz="4" w:space="0" w:color="auto"/>
              <w:right w:val="single" w:sz="4" w:space="0" w:color="auto"/>
            </w:tcBorders>
            <w:shd w:val="clear" w:color="auto" w:fill="auto"/>
          </w:tcPr>
          <w:p w14:paraId="0210F62A" w14:textId="77777777" w:rsidR="007367B1" w:rsidRPr="001A7C82" w:rsidRDefault="007367B1" w:rsidP="00C63F1B">
            <w:pPr>
              <w:spacing w:before="40" w:after="40"/>
              <w:jc w:val="center"/>
              <w:rPr>
                <w:sz w:val="12"/>
                <w:szCs w:val="12"/>
              </w:rPr>
            </w:pPr>
            <w:r w:rsidRPr="001A7C82">
              <w:rPr>
                <w:sz w:val="12"/>
                <w:szCs w:val="12"/>
              </w:rPr>
              <w:t xml:space="preserve">0  </w:t>
            </w:r>
            <w:r w:rsidRPr="001A7C82">
              <w:rPr>
                <w:sz w:val="32"/>
                <w:szCs w:val="32"/>
              </w:rPr>
              <w:t>□</w:t>
            </w:r>
          </w:p>
        </w:tc>
      </w:tr>
    </w:tbl>
    <w:p w14:paraId="104C85D4" w14:textId="44BEDFF2" w:rsidR="00954952" w:rsidRDefault="00954952" w:rsidP="00954952">
      <w:pPr>
        <w:pStyle w:val="QUESTIONTEXT0"/>
        <w:spacing w:after="120"/>
        <w:ind w:right="-378" w:firstLine="0"/>
      </w:pPr>
      <w:r w:rsidRPr="005647DC">
        <w:rPr>
          <w:b w:val="0"/>
          <w:color w:val="0070C0"/>
        </w:rPr>
        <w:t>IF Q</w:t>
      </w:r>
      <w:r w:rsidR="005647DC" w:rsidRPr="005647DC">
        <w:rPr>
          <w:b w:val="0"/>
          <w:color w:val="0070C0"/>
        </w:rPr>
        <w:t>1</w:t>
      </w:r>
      <w:r w:rsidR="004C0355">
        <w:rPr>
          <w:b w:val="0"/>
          <w:color w:val="0070C0"/>
        </w:rPr>
        <w:t>5</w:t>
      </w:r>
      <w:r w:rsidR="00C10C88">
        <w:rPr>
          <w:b w:val="0"/>
          <w:color w:val="0070C0"/>
        </w:rPr>
        <w:t>F</w:t>
      </w:r>
      <w:r w:rsidR="00F07FA5">
        <w:rPr>
          <w:b w:val="0"/>
          <w:color w:val="0070C0"/>
        </w:rPr>
        <w:t>=1 AND</w:t>
      </w:r>
      <w:r w:rsidRPr="005647DC">
        <w:rPr>
          <w:b w:val="0"/>
          <w:color w:val="0070C0"/>
        </w:rPr>
        <w:t xml:space="preserve"> SPECIFY=BLANK, THEN SOFT CHECK: </w:t>
      </w:r>
      <w:r w:rsidRPr="005647DC">
        <w:t>“You selected ‘other’ but left the</w:t>
      </w:r>
      <w:r w:rsidRPr="00954952">
        <w:t xml:space="preserve"> ‘specify’ field unanswered. Please provide your response and continue.”</w:t>
      </w:r>
    </w:p>
    <w:p w14:paraId="69A20FD1" w14:textId="0945BB04" w:rsidR="008858CF" w:rsidRPr="00954952" w:rsidRDefault="008858CF" w:rsidP="00954952">
      <w:pPr>
        <w:pStyle w:val="QUESTIONTEXT0"/>
        <w:spacing w:after="120"/>
        <w:ind w:right="-378" w:firstLine="0"/>
        <w:rPr>
          <w:b w:val="0"/>
        </w:rPr>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14:paraId="71D5557A" w14:textId="740AF791" w:rsidR="008258C3" w:rsidRDefault="008258C3" w:rsidP="008258C3">
      <w:pPr>
        <w:pStyle w:val="Programmer"/>
        <w:ind w:left="990"/>
        <w:rPr>
          <w:b/>
        </w:rPr>
      </w:pPr>
      <w:r>
        <w:rPr>
          <w:b/>
          <w:color w:val="auto"/>
        </w:rPr>
        <w:br w:type="page"/>
      </w:r>
    </w:p>
    <w:p w14:paraId="056D915D" w14:textId="77777777" w:rsidR="008258C3" w:rsidRPr="00A472D1" w:rsidRDefault="008258C3" w:rsidP="008258C3">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RETAINING CHILDREN IN THE WIC PROGRAM</w:t>
      </w:r>
    </w:p>
    <w:p w14:paraId="0AEEA3EE" w14:textId="6B6BAE18" w:rsidR="002C4111" w:rsidRDefault="008258C3" w:rsidP="00DD3186">
      <w:pPr>
        <w:pStyle w:val="Introtext"/>
        <w:rPr>
          <w:bCs/>
          <w:i/>
          <w:sz w:val="20"/>
          <w:szCs w:val="20"/>
        </w:rPr>
      </w:pPr>
      <w:r w:rsidRPr="00224A14">
        <w:rPr>
          <w:sz w:val="20"/>
          <w:szCs w:val="20"/>
        </w:rPr>
        <w:t xml:space="preserve">These questions are about the practices your </w:t>
      </w:r>
      <w:r w:rsidR="004B41A3">
        <w:rPr>
          <w:sz w:val="20"/>
          <w:szCs w:val="20"/>
        </w:rPr>
        <w:t>site</w:t>
      </w:r>
      <w:r w:rsidR="004B41A3" w:rsidRPr="00224A14">
        <w:rPr>
          <w:sz w:val="20"/>
          <w:szCs w:val="20"/>
        </w:rPr>
        <w:t xml:space="preserve"> </w:t>
      </w:r>
      <w:r w:rsidRPr="00224A14">
        <w:rPr>
          <w:sz w:val="20"/>
          <w:szCs w:val="20"/>
        </w:rPr>
        <w:t>uses to retain children (ages 1 through 4</w:t>
      </w:r>
      <w:r w:rsidR="00B10FF6">
        <w:rPr>
          <w:sz w:val="20"/>
          <w:szCs w:val="20"/>
        </w:rPr>
        <w:t xml:space="preserve"> years</w:t>
      </w:r>
      <w:r w:rsidRPr="00224A14">
        <w:rPr>
          <w:sz w:val="20"/>
          <w:szCs w:val="20"/>
        </w:rPr>
        <w:t xml:space="preserve">) </w:t>
      </w:r>
      <w:r>
        <w:rPr>
          <w:sz w:val="20"/>
          <w:szCs w:val="20"/>
        </w:rPr>
        <w:t xml:space="preserve">in </w:t>
      </w:r>
      <w:r w:rsidRPr="00224A14">
        <w:rPr>
          <w:sz w:val="20"/>
          <w:szCs w:val="20"/>
        </w:rPr>
        <w:t>the WIC program</w:t>
      </w:r>
      <w:r>
        <w:rPr>
          <w:sz w:val="20"/>
          <w:szCs w:val="20"/>
        </w:rPr>
        <w:t xml:space="preserve">, and </w:t>
      </w:r>
      <w:r w:rsidRPr="008258C3">
        <w:rPr>
          <w:sz w:val="20"/>
          <w:szCs w:val="20"/>
        </w:rPr>
        <w:t xml:space="preserve">the effectiveness of </w:t>
      </w:r>
      <w:r w:rsidR="00310E7D">
        <w:rPr>
          <w:sz w:val="20"/>
          <w:szCs w:val="20"/>
        </w:rPr>
        <w:t xml:space="preserve">child retention </w:t>
      </w:r>
      <w:r w:rsidRPr="008258C3">
        <w:rPr>
          <w:sz w:val="20"/>
          <w:szCs w:val="20"/>
        </w:rPr>
        <w:t>practices</w:t>
      </w:r>
      <w:r>
        <w:rPr>
          <w:sz w:val="20"/>
          <w:szCs w:val="20"/>
        </w:rPr>
        <w:t xml:space="preserve">. </w:t>
      </w:r>
      <w:r w:rsidR="00310E7D" w:rsidRPr="00310E7D">
        <w:rPr>
          <w:bCs/>
          <w:sz w:val="20"/>
          <w:szCs w:val="20"/>
        </w:rPr>
        <w:t xml:space="preserve">We are interested in your opinions. </w:t>
      </w:r>
      <w:r w:rsidR="00310E7D" w:rsidRPr="00310E7D">
        <w:rPr>
          <w:bCs/>
          <w:i/>
          <w:sz w:val="20"/>
          <w:szCs w:val="20"/>
        </w:rPr>
        <w:t>There are no right or wrong answers.</w:t>
      </w:r>
    </w:p>
    <w:p w14:paraId="5323E939" w14:textId="63C87102" w:rsidR="00515E5C" w:rsidRDefault="00515E5C" w:rsidP="00DD3186">
      <w:pPr>
        <w:pStyle w:val="Introtext"/>
        <w:rPr>
          <w:sz w:val="20"/>
          <w:szCs w:val="20"/>
          <w:u w:val="single"/>
        </w:rPr>
      </w:pPr>
    </w:p>
    <w:p w14:paraId="584CF09E" w14:textId="4983030D" w:rsidR="00256299" w:rsidRPr="00256299" w:rsidRDefault="00256299" w:rsidP="00256299">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256299">
        <w:rPr>
          <w:color w:val="0070C0"/>
          <w:sz w:val="20"/>
          <w:szCs w:val="20"/>
        </w:rPr>
        <w:t xml:space="preserve">PROGRAMMER: DO NOT DISPLAY ANY </w:t>
      </w:r>
      <w:r w:rsidRPr="002C4111">
        <w:rPr>
          <w:color w:val="0070C0"/>
          <w:sz w:val="20"/>
          <w:szCs w:val="20"/>
        </w:rPr>
        <w:t>OF THE HEADER ROWS IN Q1</w:t>
      </w:r>
      <w:r w:rsidR="004C0355">
        <w:rPr>
          <w:color w:val="0070C0"/>
          <w:sz w:val="20"/>
          <w:szCs w:val="20"/>
        </w:rPr>
        <w:t>6</w:t>
      </w:r>
      <w:r w:rsidRPr="002C4111">
        <w:rPr>
          <w:color w:val="0070C0"/>
          <w:sz w:val="20"/>
          <w:szCs w:val="20"/>
        </w:rPr>
        <w:t>A THROUGH Q</w:t>
      </w:r>
      <w:r w:rsidR="004C0355">
        <w:rPr>
          <w:color w:val="0070C0"/>
          <w:sz w:val="20"/>
          <w:szCs w:val="20"/>
        </w:rPr>
        <w:t>19</w:t>
      </w:r>
      <w:r w:rsidRPr="002C4111">
        <w:rPr>
          <w:color w:val="0070C0"/>
          <w:sz w:val="20"/>
          <w:szCs w:val="20"/>
        </w:rPr>
        <w:t xml:space="preserve">B. THEY ARE FOR INTERNAL USE ONLY. RANDOMIZE THE ORDER OF THE </w:t>
      </w:r>
      <w:r w:rsidR="008C78CE">
        <w:rPr>
          <w:color w:val="0070C0"/>
          <w:sz w:val="20"/>
          <w:szCs w:val="20"/>
        </w:rPr>
        <w:t xml:space="preserve">QUESTION </w:t>
      </w:r>
      <w:r w:rsidRPr="002C4111">
        <w:rPr>
          <w:color w:val="0070C0"/>
          <w:sz w:val="20"/>
          <w:szCs w:val="20"/>
        </w:rPr>
        <w:t xml:space="preserve">PAIRS </w:t>
      </w:r>
      <w:r w:rsidR="009B4306">
        <w:rPr>
          <w:color w:val="0070C0"/>
          <w:sz w:val="20"/>
          <w:szCs w:val="20"/>
        </w:rPr>
        <w:t>(</w:t>
      </w:r>
      <w:r w:rsidRPr="002C4111">
        <w:rPr>
          <w:color w:val="0070C0"/>
          <w:sz w:val="20"/>
          <w:szCs w:val="20"/>
        </w:rPr>
        <w:t>A/B</w:t>
      </w:r>
      <w:r w:rsidR="009B4306">
        <w:rPr>
          <w:color w:val="0070C0"/>
          <w:sz w:val="20"/>
          <w:szCs w:val="20"/>
        </w:rPr>
        <w:t>) IN THE SERIES</w:t>
      </w:r>
      <w:r w:rsidRPr="002C4111">
        <w:rPr>
          <w:color w:val="0070C0"/>
          <w:sz w:val="20"/>
          <w:szCs w:val="20"/>
        </w:rPr>
        <w:t xml:space="preserve">. </w:t>
      </w:r>
      <w:r w:rsidRPr="002C4111">
        <w:rPr>
          <w:noProof w:val="0"/>
          <w:color w:val="0070C0"/>
          <w:sz w:val="20"/>
          <w:szCs w:val="20"/>
        </w:rPr>
        <w:t xml:space="preserve">DO NOT ALLOW RESPONDENTS TO SELECT ANY </w:t>
      </w:r>
      <w:r w:rsidR="002C4111" w:rsidRPr="002C4111">
        <w:rPr>
          <w:noProof w:val="0"/>
          <w:color w:val="0070C0"/>
          <w:sz w:val="20"/>
          <w:szCs w:val="20"/>
        </w:rPr>
        <w:t>OTHER OPTION AND “NONE OF THESE</w:t>
      </w:r>
      <w:r w:rsidRPr="002C4111">
        <w:rPr>
          <w:noProof w:val="0"/>
          <w:color w:val="0070C0"/>
          <w:sz w:val="20"/>
          <w:szCs w:val="20"/>
        </w:rPr>
        <w:t>”</w:t>
      </w:r>
      <w:r w:rsidR="002C4111" w:rsidRPr="002C4111">
        <w:rPr>
          <w:noProof w:val="0"/>
          <w:color w:val="0070C0"/>
          <w:sz w:val="20"/>
          <w:szCs w:val="20"/>
        </w:rPr>
        <w:t xml:space="preserve"> IN ANY OF THESE QUESTIONS.</w:t>
      </w:r>
    </w:p>
    <w:p w14:paraId="1AB7C208" w14:textId="74707EE2" w:rsidR="00256299" w:rsidRDefault="00256299" w:rsidP="00256299">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6</w:t>
      </w:r>
      <w:r w:rsidRPr="00256299">
        <w:rPr>
          <w:b/>
          <w:noProof w:val="0"/>
          <w:sz w:val="20"/>
          <w:szCs w:val="20"/>
        </w:rPr>
        <w:t>a.</w:t>
      </w:r>
      <w:r w:rsidRPr="00256299">
        <w:rPr>
          <w:b/>
          <w:noProof w:val="0"/>
          <w:sz w:val="20"/>
          <w:szCs w:val="20"/>
        </w:rPr>
        <w:tab/>
        <w:t xml:space="preserve">Which of the following </w:t>
      </w:r>
      <w:r w:rsidR="0092553E">
        <w:rPr>
          <w:b/>
          <w:noProof w:val="0"/>
          <w:sz w:val="20"/>
          <w:szCs w:val="20"/>
        </w:rPr>
        <w:t xml:space="preserve">clinic services and environment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14:paraId="149E01F5" w14:textId="77777777" w:rsidR="005647DC" w:rsidRPr="00256299" w:rsidRDefault="005647DC" w:rsidP="005647DC">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CLINIC SERVICES AND ENVIRONMENT</w:t>
      </w:r>
    </w:p>
    <w:p w14:paraId="3D5EB61A" w14:textId="4218F23F" w:rsidR="005647DC" w:rsidRPr="00C854F5" w:rsidRDefault="00EC6385" w:rsidP="005647DC">
      <w:pPr>
        <w:pStyle w:val="SELECTONEMARKALL"/>
      </w:pPr>
      <w:r>
        <w:t>sELECT</w:t>
      </w:r>
      <w:r w:rsidR="005647DC" w:rsidRPr="00C854F5">
        <w:t xml:space="preserve"> ALL THAT APPLY</w:t>
      </w:r>
    </w:p>
    <w:p w14:paraId="0CBDC41D" w14:textId="607F120B"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Provide transportation services</w:t>
      </w:r>
    </w:p>
    <w:p w14:paraId="6719312C" w14:textId="630FF755"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t>Offer a WIC mobile clinic</w:t>
      </w:r>
    </w:p>
    <w:p w14:paraId="4C805E5E" w14:textId="19C12FD6"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t>Make the clinic child-friendly (for examp</w:t>
      </w:r>
      <w:r>
        <w:rPr>
          <w:noProof w:val="0"/>
          <w:sz w:val="20"/>
          <w:szCs w:val="20"/>
        </w:rPr>
        <w:t>le, offering toys or play area)</w:t>
      </w:r>
    </w:p>
    <w:p w14:paraId="73B11FE0" w14:textId="0C6186B4"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t>Co-locate the WIC clinic with other medi</w:t>
      </w:r>
      <w:r>
        <w:rPr>
          <w:noProof w:val="0"/>
          <w:sz w:val="20"/>
          <w:szCs w:val="20"/>
        </w:rPr>
        <w:t>cal or social service providers</w:t>
      </w:r>
    </w:p>
    <w:p w14:paraId="1B9DE224" w14:textId="13CEE783" w:rsid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31E09460" w14:textId="1AC097DE" w:rsidR="00256299" w:rsidRPr="00256299" w:rsidRDefault="00256299" w:rsidP="00256299">
      <w:pPr>
        <w:tabs>
          <w:tab w:val="left" w:pos="720"/>
        </w:tabs>
        <w:spacing w:before="240" w:after="120"/>
        <w:ind w:left="720" w:right="-378" w:hanging="720"/>
        <w:jc w:val="left"/>
        <w:rPr>
          <w:i/>
          <w:noProof w:val="0"/>
          <w:sz w:val="20"/>
          <w:szCs w:val="20"/>
        </w:rPr>
      </w:pPr>
      <w:r w:rsidRPr="00256299">
        <w:rPr>
          <w:b/>
          <w:noProof w:val="0"/>
          <w:sz w:val="20"/>
          <w:szCs w:val="20"/>
        </w:rPr>
        <w:t>1</w:t>
      </w:r>
      <w:r w:rsidR="004C0355">
        <w:rPr>
          <w:b/>
          <w:noProof w:val="0"/>
          <w:sz w:val="20"/>
          <w:szCs w:val="20"/>
        </w:rPr>
        <w:t>6</w:t>
      </w:r>
      <w:r w:rsidRPr="005647DC">
        <w:rPr>
          <w:b/>
          <w:noProof w:val="0"/>
          <w:sz w:val="20"/>
          <w:szCs w:val="20"/>
        </w:rPr>
        <w:t>b.</w:t>
      </w:r>
      <w:r w:rsidRPr="00256299">
        <w:rPr>
          <w:b/>
          <w:noProof w:val="0"/>
          <w:sz w:val="20"/>
          <w:szCs w:val="20"/>
        </w:rPr>
        <w:tab/>
        <w:t xml:space="preserve">Which of the following </w:t>
      </w:r>
      <w:r w:rsidR="0092553E">
        <w:rPr>
          <w:b/>
          <w:noProof w:val="0"/>
          <w:sz w:val="20"/>
          <w:szCs w:val="20"/>
        </w:rPr>
        <w:t xml:space="preserve">clinic services and environment </w:t>
      </w:r>
      <w:r w:rsidRPr="00256299">
        <w:rPr>
          <w:b/>
          <w:noProof w:val="0"/>
          <w:sz w:val="20"/>
          <w:szCs w:val="20"/>
        </w:rPr>
        <w:t xml:space="preserve">practices does your </w:t>
      </w:r>
      <w:r w:rsidR="004B41A3">
        <w:rPr>
          <w:b/>
          <w:noProof w:val="0"/>
          <w:sz w:val="20"/>
          <w:szCs w:val="20"/>
        </w:rPr>
        <w:t>site</w:t>
      </w:r>
      <w:r w:rsidR="004B41A3" w:rsidRPr="00256299">
        <w:rPr>
          <w:b/>
          <w:noProof w:val="0"/>
          <w:sz w:val="20"/>
          <w:szCs w:val="20"/>
        </w:rPr>
        <w:t xml:space="preserve"> </w:t>
      </w:r>
      <w:r w:rsidR="008D7F3F">
        <w:rPr>
          <w:b/>
          <w:noProof w:val="0"/>
          <w:sz w:val="20"/>
          <w:szCs w:val="20"/>
        </w:rPr>
        <w:t xml:space="preserve">currently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14:paraId="72F1752D" w14:textId="77777777" w:rsidR="005647DC" w:rsidRPr="00256299" w:rsidRDefault="005647DC" w:rsidP="005647DC">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CLINIC SERVICES AND ENVIRONMENT</w:t>
      </w:r>
    </w:p>
    <w:p w14:paraId="342938A8" w14:textId="521243A3" w:rsidR="005647DC" w:rsidRPr="00C854F5" w:rsidRDefault="0069132B" w:rsidP="005647DC">
      <w:pPr>
        <w:pStyle w:val="SELECTONEMARKALL"/>
      </w:pPr>
      <w:r>
        <w:t>SELECT</w:t>
      </w:r>
      <w:r w:rsidR="005647DC" w:rsidRPr="00C854F5">
        <w:t xml:space="preserve"> ALL THAT APPLY</w:t>
      </w:r>
    </w:p>
    <w:p w14:paraId="2C6F61DE" w14:textId="7777777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Provide transportation services</w:t>
      </w:r>
    </w:p>
    <w:p w14:paraId="480A5D83" w14:textId="7777777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t>Offer a WIC mobile clinic</w:t>
      </w:r>
    </w:p>
    <w:p w14:paraId="50B23897" w14:textId="7777777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t>Make the clinic child-friendly (for examp</w:t>
      </w:r>
      <w:r>
        <w:rPr>
          <w:noProof w:val="0"/>
          <w:sz w:val="20"/>
          <w:szCs w:val="20"/>
        </w:rPr>
        <w:t>le, offering toys or play area)</w:t>
      </w:r>
    </w:p>
    <w:p w14:paraId="6031D611" w14:textId="7777777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t>Co-locate the WIC clinic with other medi</w:t>
      </w:r>
      <w:r>
        <w:rPr>
          <w:noProof w:val="0"/>
          <w:sz w:val="20"/>
          <w:szCs w:val="20"/>
        </w:rPr>
        <w:t>cal or social service providers</w:t>
      </w:r>
    </w:p>
    <w:p w14:paraId="72EE2283" w14:textId="77777777" w:rsid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3044780F" w14:textId="698EEB8C" w:rsidR="00256299" w:rsidRDefault="00256299" w:rsidP="00256299">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7</w:t>
      </w:r>
      <w:r w:rsidRPr="00256299">
        <w:rPr>
          <w:b/>
          <w:noProof w:val="0"/>
          <w:sz w:val="20"/>
          <w:szCs w:val="20"/>
        </w:rPr>
        <w:t>a.</w:t>
      </w:r>
      <w:r w:rsidRPr="00256299">
        <w:rPr>
          <w:b/>
          <w:noProof w:val="0"/>
          <w:sz w:val="20"/>
          <w:szCs w:val="20"/>
        </w:rPr>
        <w:tab/>
        <w:t xml:space="preserve">Which of the following </w:t>
      </w:r>
      <w:r w:rsidR="00B55CF6">
        <w:rPr>
          <w:b/>
          <w:noProof w:val="0"/>
          <w:sz w:val="20"/>
          <w:szCs w:val="20"/>
        </w:rPr>
        <w:t xml:space="preserve">operational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14:paraId="38E1825A" w14:textId="1034BAE4" w:rsidR="005647DC" w:rsidRPr="00256299" w:rsidRDefault="003773EC" w:rsidP="005647DC">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OPERATIONAL PRACTICES</w:t>
      </w:r>
    </w:p>
    <w:p w14:paraId="3E528B5D" w14:textId="21B99B82" w:rsidR="005647DC" w:rsidRPr="00C854F5" w:rsidRDefault="0069132B" w:rsidP="005647DC">
      <w:pPr>
        <w:pStyle w:val="SELECTONEMARKALL"/>
      </w:pPr>
      <w:r>
        <w:t>SELECT</w:t>
      </w:r>
      <w:r w:rsidR="005647DC" w:rsidRPr="00C854F5">
        <w:t xml:space="preserve"> ALL THAT APPLY</w:t>
      </w:r>
    </w:p>
    <w:p w14:paraId="7FB9525C" w14:textId="15A802B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nutrition education online (for example, website, Skype, etc.)</w:t>
      </w:r>
    </w:p>
    <w:p w14:paraId="0399A2FD" w14:textId="57AC1087"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Offer online recertification</w:t>
      </w:r>
    </w:p>
    <w:p w14:paraId="380E7849" w14:textId="60CD2591" w:rsidR="005647DC" w:rsidRP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Reload electronic benefits remotely so that participant does not need to visit the clinic to reload the card</w:t>
      </w:r>
    </w:p>
    <w:p w14:paraId="1E296116" w14:textId="239797B2" w:rsid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a 1-year certification period rather than a 6-month certification period</w:t>
      </w:r>
    </w:p>
    <w:p w14:paraId="5386F91F" w14:textId="2752FCA8" w:rsidR="00AD2B37" w:rsidRPr="005647DC" w:rsidRDefault="00AD2B37" w:rsidP="00AD2B37">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14:paraId="347E574B" w14:textId="2AEF5A23" w:rsidR="005647DC" w:rsidRDefault="005647DC" w:rsidP="005647DC">
      <w:pPr>
        <w:tabs>
          <w:tab w:val="left" w:pos="1080"/>
          <w:tab w:val="left" w:pos="1440"/>
        </w:tabs>
        <w:ind w:left="1440" w:right="720" w:hanging="630"/>
        <w:jc w:val="left"/>
        <w:rPr>
          <w:noProof w:val="0"/>
          <w:sz w:val="20"/>
          <w:szCs w:val="20"/>
        </w:rPr>
      </w:pPr>
      <w:r>
        <w:rPr>
          <w:noProof w:val="0"/>
          <w:sz w:val="12"/>
          <w:szCs w:val="12"/>
        </w:rPr>
        <w:t xml:space="preserve">  </w:t>
      </w:r>
      <w:r w:rsidR="00AD2B37">
        <w:rPr>
          <w:noProof w:val="0"/>
          <w:sz w:val="12"/>
          <w:szCs w:val="12"/>
        </w:rPr>
        <w:t>6</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6DF99CC2" w14:textId="31767D54" w:rsidR="00256299" w:rsidRPr="00256299" w:rsidRDefault="00256299" w:rsidP="00256299">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1571EF">
        <w:rPr>
          <w:color w:val="0070C0"/>
          <w:sz w:val="20"/>
          <w:szCs w:val="20"/>
        </w:rPr>
        <w:t>DISPLAY Q1</w:t>
      </w:r>
      <w:r w:rsidR="004C0355">
        <w:rPr>
          <w:color w:val="0070C0"/>
          <w:sz w:val="20"/>
          <w:szCs w:val="20"/>
        </w:rPr>
        <w:t>7</w:t>
      </w:r>
      <w:r w:rsidR="001571EF" w:rsidRPr="001571EF">
        <w:rPr>
          <w:color w:val="0070C0"/>
          <w:sz w:val="20"/>
          <w:szCs w:val="20"/>
        </w:rPr>
        <w:t>B_3</w:t>
      </w:r>
      <w:r w:rsidRPr="001571EF">
        <w:rPr>
          <w:color w:val="0070C0"/>
          <w:sz w:val="20"/>
          <w:szCs w:val="20"/>
        </w:rPr>
        <w:t xml:space="preserve"> IF EBT STATUS=MISSING. DISPLAY Q1</w:t>
      </w:r>
      <w:r w:rsidR="004C0355">
        <w:rPr>
          <w:color w:val="0070C0"/>
          <w:sz w:val="20"/>
          <w:szCs w:val="20"/>
        </w:rPr>
        <w:t>7</w:t>
      </w:r>
      <w:r w:rsidR="001571EF" w:rsidRPr="001571EF">
        <w:rPr>
          <w:color w:val="0070C0"/>
          <w:sz w:val="20"/>
          <w:szCs w:val="20"/>
        </w:rPr>
        <w:t>B_4</w:t>
      </w:r>
      <w:r w:rsidRPr="001571EF">
        <w:rPr>
          <w:color w:val="0070C0"/>
          <w:sz w:val="20"/>
          <w:szCs w:val="20"/>
        </w:rPr>
        <w:t xml:space="preserve"> IF 1-YEAR CERTIFICATION STATUS=MISSING.</w:t>
      </w:r>
    </w:p>
    <w:p w14:paraId="1BFFB4B7" w14:textId="29B2CE1E" w:rsidR="00256299" w:rsidRDefault="00256299" w:rsidP="00256299">
      <w:pPr>
        <w:tabs>
          <w:tab w:val="left" w:pos="720"/>
        </w:tabs>
        <w:spacing w:before="240" w:after="120"/>
        <w:ind w:left="720" w:right="-378" w:hanging="720"/>
        <w:jc w:val="left"/>
        <w:rPr>
          <w:b/>
          <w:i/>
          <w:noProof w:val="0"/>
          <w:sz w:val="20"/>
          <w:szCs w:val="20"/>
        </w:rPr>
      </w:pPr>
      <w:r w:rsidRPr="00256299">
        <w:rPr>
          <w:b/>
          <w:noProof w:val="0"/>
          <w:sz w:val="20"/>
          <w:szCs w:val="20"/>
        </w:rPr>
        <w:t>1</w:t>
      </w:r>
      <w:r w:rsidR="004C0355">
        <w:rPr>
          <w:b/>
          <w:noProof w:val="0"/>
          <w:sz w:val="20"/>
          <w:szCs w:val="20"/>
        </w:rPr>
        <w:t>7</w:t>
      </w:r>
      <w:r w:rsidRPr="00256299">
        <w:rPr>
          <w:b/>
          <w:noProof w:val="0"/>
          <w:sz w:val="20"/>
          <w:szCs w:val="20"/>
        </w:rPr>
        <w:t>b.</w:t>
      </w:r>
      <w:r w:rsidRPr="00256299">
        <w:rPr>
          <w:b/>
          <w:noProof w:val="0"/>
          <w:sz w:val="20"/>
          <w:szCs w:val="20"/>
        </w:rPr>
        <w:tab/>
        <w:t xml:space="preserve">Which of the following </w:t>
      </w:r>
      <w:r w:rsidR="008D7F3F">
        <w:rPr>
          <w:b/>
          <w:noProof w:val="0"/>
          <w:sz w:val="20"/>
          <w:szCs w:val="20"/>
        </w:rPr>
        <w:t xml:space="preserve">operational </w:t>
      </w:r>
      <w:r w:rsidRPr="00256299">
        <w:rPr>
          <w:b/>
          <w:noProof w:val="0"/>
          <w:sz w:val="20"/>
          <w:szCs w:val="20"/>
        </w:rPr>
        <w:t xml:space="preserve">practices does your </w:t>
      </w:r>
      <w:r w:rsidR="004B41A3">
        <w:rPr>
          <w:b/>
          <w:noProof w:val="0"/>
          <w:sz w:val="20"/>
          <w:szCs w:val="20"/>
        </w:rPr>
        <w:t>site</w:t>
      </w:r>
      <w:r w:rsidR="004B41A3" w:rsidRPr="00256299">
        <w:rPr>
          <w:b/>
          <w:noProof w:val="0"/>
          <w:sz w:val="20"/>
          <w:szCs w:val="20"/>
        </w:rPr>
        <w:t xml:space="preserve"> </w:t>
      </w:r>
      <w:r w:rsidR="008D7F3F">
        <w:rPr>
          <w:b/>
          <w:noProof w:val="0"/>
          <w:sz w:val="20"/>
          <w:szCs w:val="20"/>
        </w:rPr>
        <w:t xml:space="preserve">currently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14:paraId="437655A4" w14:textId="51F26FB4" w:rsidR="006E4E98" w:rsidRPr="00256299" w:rsidRDefault="003773EC" w:rsidP="006E4E98">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OPERATIONAL PRACTICES</w:t>
      </w:r>
    </w:p>
    <w:p w14:paraId="2DC03A6A" w14:textId="688F9527" w:rsidR="006E4E98" w:rsidRPr="00C854F5" w:rsidRDefault="0069132B" w:rsidP="006E4E98">
      <w:pPr>
        <w:pStyle w:val="SELECTONEMARKALL"/>
      </w:pPr>
      <w:r>
        <w:t>SELECT</w:t>
      </w:r>
      <w:r w:rsidR="006E4E98" w:rsidRPr="00C854F5">
        <w:t xml:space="preserve"> ALL THAT APPLY</w:t>
      </w:r>
    </w:p>
    <w:p w14:paraId="428DB313"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nutrition education online (for example, website, Skype, etc.)</w:t>
      </w:r>
    </w:p>
    <w:p w14:paraId="511BAD14"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Offer online recertification</w:t>
      </w:r>
    </w:p>
    <w:p w14:paraId="2DCBB58E"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Reload electronic benefits remotely so that participant does not need to visit the clinic to reload the card</w:t>
      </w:r>
    </w:p>
    <w:p w14:paraId="7B00C187" w14:textId="77777777"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a 1-year certification period rather than a 6-month certification period</w:t>
      </w:r>
    </w:p>
    <w:p w14:paraId="2F92B0AF" w14:textId="77777777" w:rsidR="00AD2B37" w:rsidRPr="005647DC" w:rsidRDefault="00AD2B37" w:rsidP="00AD2B37">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14:paraId="670D5A0B" w14:textId="4B9A1D21"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AD2B37">
        <w:rPr>
          <w:noProof w:val="0"/>
          <w:sz w:val="12"/>
          <w:szCs w:val="12"/>
        </w:rPr>
        <w:t>6</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4AEB8BAF" w14:textId="725C58B9" w:rsidR="00256299" w:rsidRDefault="00256299" w:rsidP="00256299">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8</w:t>
      </w:r>
      <w:r w:rsidRPr="00256299">
        <w:rPr>
          <w:b/>
          <w:noProof w:val="0"/>
          <w:sz w:val="20"/>
          <w:szCs w:val="20"/>
        </w:rPr>
        <w:t>a.</w:t>
      </w:r>
      <w:r w:rsidRPr="00256299">
        <w:rPr>
          <w:b/>
          <w:noProof w:val="0"/>
          <w:sz w:val="20"/>
          <w:szCs w:val="20"/>
        </w:rPr>
        <w:tab/>
        <w:t xml:space="preserve">Which of the following </w:t>
      </w:r>
      <w:r w:rsidR="00B55CF6">
        <w:rPr>
          <w:b/>
          <w:noProof w:val="0"/>
          <w:sz w:val="20"/>
          <w:szCs w:val="20"/>
        </w:rPr>
        <w:t xml:space="preserve">scheduling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14:paraId="12FA8EDF" w14:textId="5CB4330A" w:rsidR="006E4E98" w:rsidRPr="00256299" w:rsidRDefault="006E4E98" w:rsidP="006E4E98">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 xml:space="preserve">SCHEDULING </w:t>
      </w:r>
      <w:r w:rsidR="0092553E">
        <w:rPr>
          <w:noProof w:val="0"/>
          <w:color w:val="0070C0"/>
          <w:sz w:val="20"/>
          <w:szCs w:val="20"/>
        </w:rPr>
        <w:t>PRACTICES</w:t>
      </w:r>
    </w:p>
    <w:p w14:paraId="3147CD84" w14:textId="6759EB95" w:rsidR="006E4E98" w:rsidRPr="00C854F5" w:rsidRDefault="0069132B" w:rsidP="006E4E98">
      <w:pPr>
        <w:pStyle w:val="SELECTONEMARKALL"/>
      </w:pPr>
      <w:r>
        <w:t>SELECT</w:t>
      </w:r>
      <w:r w:rsidR="006E4E98" w:rsidRPr="00C854F5">
        <w:t xml:space="preserve"> ALL THAT APPLY</w:t>
      </w:r>
    </w:p>
    <w:p w14:paraId="2AA405E4" w14:textId="4C70A7D0"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extended clinic hours (for example, early mornings, evenings, or weekends)</w:t>
      </w:r>
    </w:p>
    <w:p w14:paraId="7182B37F" w14:textId="081700FF"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required number of visits</w:t>
      </w:r>
    </w:p>
    <w:p w14:paraId="33C5FDD1" w14:textId="3338E563" w:rsidR="00D84D28" w:rsidRPr="005647DC" w:rsidRDefault="00D84D28" w:rsidP="00D84D2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length of visits</w:t>
      </w:r>
    </w:p>
    <w:p w14:paraId="3E2D0DC4" w14:textId="758DDB80"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text messaging or other technology for appointment scheduling, rescheduling, or reminders</w:t>
      </w:r>
    </w:p>
    <w:p w14:paraId="04B0E339" w14:textId="5E2AA56D"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37D912A5" w14:textId="77777777" w:rsidR="001571EF" w:rsidRDefault="001571EF" w:rsidP="006E4E98">
      <w:pPr>
        <w:tabs>
          <w:tab w:val="left" w:pos="1080"/>
          <w:tab w:val="left" w:pos="1440"/>
        </w:tabs>
        <w:ind w:left="1440" w:right="720" w:hanging="630"/>
        <w:jc w:val="left"/>
        <w:rPr>
          <w:noProof w:val="0"/>
          <w:sz w:val="20"/>
          <w:szCs w:val="20"/>
        </w:rPr>
      </w:pPr>
    </w:p>
    <w:p w14:paraId="289A05B1" w14:textId="5BC493F6" w:rsidR="001571EF" w:rsidRPr="00256299" w:rsidRDefault="001571EF" w:rsidP="001571EF">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1571EF">
        <w:rPr>
          <w:color w:val="0070C0"/>
          <w:sz w:val="20"/>
          <w:szCs w:val="20"/>
        </w:rPr>
        <w:t>DISPLAY Q1</w:t>
      </w:r>
      <w:r w:rsidR="004C0355">
        <w:rPr>
          <w:color w:val="0070C0"/>
          <w:sz w:val="20"/>
          <w:szCs w:val="20"/>
        </w:rPr>
        <w:t>8</w:t>
      </w:r>
      <w:r w:rsidRPr="001571EF">
        <w:rPr>
          <w:color w:val="0070C0"/>
          <w:sz w:val="20"/>
          <w:szCs w:val="20"/>
        </w:rPr>
        <w:t>B_</w:t>
      </w:r>
      <w:r w:rsidR="00C2506C">
        <w:rPr>
          <w:color w:val="0070C0"/>
          <w:sz w:val="20"/>
          <w:szCs w:val="20"/>
        </w:rPr>
        <w:t>4</w:t>
      </w:r>
      <w:r w:rsidRPr="001571EF">
        <w:rPr>
          <w:color w:val="0070C0"/>
          <w:sz w:val="20"/>
          <w:szCs w:val="20"/>
        </w:rPr>
        <w:t xml:space="preserve"> IF </w:t>
      </w:r>
      <w:r>
        <w:rPr>
          <w:color w:val="0070C0"/>
          <w:sz w:val="20"/>
          <w:szCs w:val="20"/>
        </w:rPr>
        <w:t>Q1</w:t>
      </w:r>
      <w:r w:rsidR="00C2506C">
        <w:rPr>
          <w:color w:val="0070C0"/>
          <w:sz w:val="20"/>
          <w:szCs w:val="20"/>
        </w:rPr>
        <w:t>B</w:t>
      </w:r>
      <w:r>
        <w:rPr>
          <w:color w:val="0070C0"/>
          <w:sz w:val="20"/>
          <w:szCs w:val="20"/>
        </w:rPr>
        <w:t>=MISSING AND Q1</w:t>
      </w:r>
      <w:r w:rsidR="00C2506C">
        <w:rPr>
          <w:color w:val="0070C0"/>
          <w:sz w:val="20"/>
          <w:szCs w:val="20"/>
        </w:rPr>
        <w:t>C</w:t>
      </w:r>
      <w:r>
        <w:rPr>
          <w:color w:val="0070C0"/>
          <w:sz w:val="20"/>
          <w:szCs w:val="20"/>
        </w:rPr>
        <w:t>=MISSING AND Q1</w:t>
      </w:r>
      <w:r w:rsidR="00C2506C">
        <w:rPr>
          <w:color w:val="0070C0"/>
          <w:sz w:val="20"/>
          <w:szCs w:val="20"/>
        </w:rPr>
        <w:t>D</w:t>
      </w:r>
      <w:r>
        <w:rPr>
          <w:color w:val="0070C0"/>
          <w:sz w:val="20"/>
          <w:szCs w:val="20"/>
        </w:rPr>
        <w:t>=MISSING AND Q3B=MISSING AND Q3C=MISSING</w:t>
      </w:r>
      <w:r w:rsidR="00D4080A">
        <w:rPr>
          <w:color w:val="0070C0"/>
          <w:sz w:val="20"/>
          <w:szCs w:val="20"/>
        </w:rPr>
        <w:t xml:space="preserve"> AND Q8</w:t>
      </w:r>
      <w:r w:rsidR="00C2506C">
        <w:rPr>
          <w:color w:val="0070C0"/>
          <w:sz w:val="20"/>
          <w:szCs w:val="20"/>
        </w:rPr>
        <w:t>B</w:t>
      </w:r>
      <w:r w:rsidR="00D4080A">
        <w:rPr>
          <w:color w:val="0070C0"/>
          <w:sz w:val="20"/>
          <w:szCs w:val="20"/>
        </w:rPr>
        <w:t>=MISSING AND Q8</w:t>
      </w:r>
      <w:r w:rsidR="00C2506C">
        <w:rPr>
          <w:color w:val="0070C0"/>
          <w:sz w:val="20"/>
          <w:szCs w:val="20"/>
        </w:rPr>
        <w:t>C</w:t>
      </w:r>
      <w:r w:rsidR="00D4080A">
        <w:rPr>
          <w:color w:val="0070C0"/>
          <w:sz w:val="20"/>
          <w:szCs w:val="20"/>
        </w:rPr>
        <w:t>=MISSING</w:t>
      </w:r>
      <w:r>
        <w:rPr>
          <w:color w:val="0070C0"/>
          <w:sz w:val="20"/>
          <w:szCs w:val="20"/>
        </w:rPr>
        <w:t>.</w:t>
      </w:r>
    </w:p>
    <w:p w14:paraId="4AF438DD" w14:textId="1F6D2DCB" w:rsidR="00256299" w:rsidRDefault="00256299" w:rsidP="00256299">
      <w:pPr>
        <w:tabs>
          <w:tab w:val="left" w:pos="720"/>
        </w:tabs>
        <w:spacing w:before="240" w:after="120"/>
        <w:ind w:left="720" w:right="-378" w:hanging="720"/>
        <w:jc w:val="left"/>
        <w:rPr>
          <w:b/>
          <w:i/>
          <w:noProof w:val="0"/>
          <w:sz w:val="20"/>
          <w:szCs w:val="20"/>
        </w:rPr>
      </w:pPr>
      <w:r w:rsidRPr="00256299">
        <w:rPr>
          <w:b/>
          <w:noProof w:val="0"/>
          <w:sz w:val="20"/>
          <w:szCs w:val="20"/>
        </w:rPr>
        <w:t>1</w:t>
      </w:r>
      <w:r w:rsidR="004C0355">
        <w:rPr>
          <w:b/>
          <w:noProof w:val="0"/>
          <w:sz w:val="20"/>
          <w:szCs w:val="20"/>
        </w:rPr>
        <w:t>8</w:t>
      </w:r>
      <w:r w:rsidRPr="00256299">
        <w:rPr>
          <w:b/>
          <w:noProof w:val="0"/>
          <w:sz w:val="20"/>
          <w:szCs w:val="20"/>
        </w:rPr>
        <w:t>b.</w:t>
      </w:r>
      <w:r w:rsidRPr="00256299">
        <w:rPr>
          <w:b/>
          <w:noProof w:val="0"/>
          <w:sz w:val="20"/>
          <w:szCs w:val="20"/>
        </w:rPr>
        <w:tab/>
        <w:t xml:space="preserve">Which of the following </w:t>
      </w:r>
      <w:r w:rsidR="008D7F3F">
        <w:rPr>
          <w:b/>
          <w:noProof w:val="0"/>
          <w:sz w:val="20"/>
          <w:szCs w:val="20"/>
        </w:rPr>
        <w:t xml:space="preserve">scheduling </w:t>
      </w:r>
      <w:r w:rsidRPr="00256299">
        <w:rPr>
          <w:b/>
          <w:noProof w:val="0"/>
          <w:sz w:val="20"/>
          <w:szCs w:val="20"/>
        </w:rPr>
        <w:t xml:space="preserve">practices does your </w:t>
      </w:r>
      <w:r w:rsidR="004B41A3">
        <w:rPr>
          <w:b/>
          <w:noProof w:val="0"/>
          <w:sz w:val="20"/>
          <w:szCs w:val="20"/>
        </w:rPr>
        <w:t>site</w:t>
      </w:r>
      <w:r w:rsidR="008D7F3F">
        <w:rPr>
          <w:b/>
          <w:noProof w:val="0"/>
          <w:sz w:val="20"/>
          <w:szCs w:val="20"/>
        </w:rPr>
        <w:t xml:space="preserve"> currently</w:t>
      </w:r>
      <w:r w:rsidRPr="00256299">
        <w:rPr>
          <w:b/>
          <w:noProof w:val="0"/>
          <w:sz w:val="20"/>
          <w:szCs w:val="20"/>
        </w:rPr>
        <w:t xml:space="preserve">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14:paraId="64EC43EA" w14:textId="6D3A2E63" w:rsidR="006E4E98" w:rsidRPr="00256299" w:rsidRDefault="006E4E98" w:rsidP="006E4E98">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 xml:space="preserve">SCHEDULING </w:t>
      </w:r>
      <w:r w:rsidR="0092553E">
        <w:rPr>
          <w:noProof w:val="0"/>
          <w:color w:val="0070C0"/>
          <w:sz w:val="20"/>
          <w:szCs w:val="20"/>
        </w:rPr>
        <w:t>PRACTICES</w:t>
      </w:r>
    </w:p>
    <w:p w14:paraId="56F6624A" w14:textId="7FAF9AFA" w:rsidR="006E4E98" w:rsidRPr="00C854F5" w:rsidRDefault="0069132B" w:rsidP="006E4E98">
      <w:pPr>
        <w:pStyle w:val="SELECTONEMARKALL"/>
      </w:pPr>
      <w:r>
        <w:t>SELECT</w:t>
      </w:r>
      <w:r w:rsidR="006E4E98" w:rsidRPr="00C854F5">
        <w:t xml:space="preserve"> ALL THAT APPLY</w:t>
      </w:r>
    </w:p>
    <w:p w14:paraId="45259B81"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extended clinic hours (for example, early mornings, evenings, or weekends)</w:t>
      </w:r>
    </w:p>
    <w:p w14:paraId="4ECB8FE9" w14:textId="6C1288CB"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required number of visits</w:t>
      </w:r>
    </w:p>
    <w:p w14:paraId="674F5DDD" w14:textId="51D78E55" w:rsidR="00D84D28" w:rsidRPr="005647DC" w:rsidRDefault="00D84D28" w:rsidP="00D84D2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length of visits</w:t>
      </w:r>
    </w:p>
    <w:p w14:paraId="725CB4A2" w14:textId="1E16C544"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text messaging or other technology for appointment scheduling, rescheduling, or reminders</w:t>
      </w:r>
    </w:p>
    <w:p w14:paraId="698AA6A2" w14:textId="6A9A7C5F"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050170F1" w14:textId="77777777" w:rsidR="006E4E98" w:rsidRDefault="006E4E98">
      <w:pPr>
        <w:spacing w:after="200" w:line="276" w:lineRule="auto"/>
        <w:jc w:val="left"/>
        <w:rPr>
          <w:b/>
          <w:noProof w:val="0"/>
          <w:sz w:val="20"/>
          <w:szCs w:val="20"/>
        </w:rPr>
      </w:pPr>
      <w:r>
        <w:rPr>
          <w:b/>
          <w:noProof w:val="0"/>
          <w:sz w:val="20"/>
          <w:szCs w:val="20"/>
        </w:rPr>
        <w:br w:type="page"/>
      </w:r>
    </w:p>
    <w:p w14:paraId="3BB182E4" w14:textId="3A828E07" w:rsidR="00256299" w:rsidRPr="00256299" w:rsidRDefault="004C0355" w:rsidP="00256299">
      <w:pPr>
        <w:tabs>
          <w:tab w:val="left" w:pos="720"/>
        </w:tabs>
        <w:spacing w:before="240" w:after="120"/>
        <w:ind w:left="720" w:right="-378" w:hanging="720"/>
        <w:jc w:val="left"/>
        <w:rPr>
          <w:b/>
          <w:i/>
          <w:noProof w:val="0"/>
          <w:sz w:val="20"/>
          <w:szCs w:val="20"/>
        </w:rPr>
      </w:pPr>
      <w:r>
        <w:rPr>
          <w:b/>
          <w:noProof w:val="0"/>
          <w:sz w:val="20"/>
          <w:szCs w:val="20"/>
        </w:rPr>
        <w:t>19</w:t>
      </w:r>
      <w:r w:rsidR="00256299" w:rsidRPr="00256299">
        <w:rPr>
          <w:b/>
          <w:noProof w:val="0"/>
          <w:sz w:val="20"/>
          <w:szCs w:val="20"/>
        </w:rPr>
        <w:t>a.</w:t>
      </w:r>
      <w:r w:rsidR="00256299" w:rsidRPr="00256299">
        <w:rPr>
          <w:b/>
          <w:noProof w:val="0"/>
          <w:sz w:val="20"/>
          <w:szCs w:val="20"/>
        </w:rPr>
        <w:tab/>
        <w:t xml:space="preserve">Which of the following </w:t>
      </w:r>
      <w:r w:rsidR="00B55CF6">
        <w:rPr>
          <w:b/>
          <w:noProof w:val="0"/>
          <w:sz w:val="20"/>
          <w:szCs w:val="20"/>
        </w:rPr>
        <w:t xml:space="preserve">customer service </w:t>
      </w:r>
      <w:r w:rsidR="00256299" w:rsidRPr="00256299">
        <w:rPr>
          <w:b/>
          <w:noProof w:val="0"/>
          <w:sz w:val="20"/>
          <w:szCs w:val="20"/>
        </w:rPr>
        <w:t xml:space="preserve">practices do you think </w:t>
      </w:r>
      <w:r w:rsidR="00256299" w:rsidRPr="00256299">
        <w:rPr>
          <w:b/>
          <w:noProof w:val="0"/>
          <w:sz w:val="20"/>
          <w:szCs w:val="20"/>
          <w:u w:val="single"/>
        </w:rPr>
        <w:t>is or would be effective</w:t>
      </w:r>
      <w:r w:rsidR="00256299" w:rsidRPr="00256299">
        <w:rPr>
          <w:b/>
          <w:noProof w:val="0"/>
          <w:sz w:val="20"/>
          <w:szCs w:val="20"/>
        </w:rPr>
        <w:t xml:space="preserve"> for retaining children in the WIC program?</w:t>
      </w:r>
    </w:p>
    <w:p w14:paraId="0F35C952" w14:textId="72A1804C" w:rsidR="006E4E98" w:rsidRPr="00256299" w:rsidRDefault="0092553E" w:rsidP="0069132B">
      <w:pPr>
        <w:tabs>
          <w:tab w:val="left" w:pos="360"/>
          <w:tab w:val="center" w:pos="5121"/>
        </w:tabs>
        <w:spacing w:before="120" w:after="120"/>
        <w:ind w:left="360" w:firstLine="360"/>
        <w:jc w:val="left"/>
        <w:rPr>
          <w:noProof w:val="0"/>
          <w:color w:val="0070C0"/>
          <w:sz w:val="20"/>
          <w:szCs w:val="20"/>
        </w:rPr>
      </w:pPr>
      <w:r>
        <w:rPr>
          <w:noProof w:val="0"/>
          <w:color w:val="0070C0"/>
          <w:sz w:val="20"/>
          <w:szCs w:val="20"/>
        </w:rPr>
        <w:t>CUSTOMER SERVICE</w:t>
      </w:r>
      <w:r w:rsidR="00651D15">
        <w:rPr>
          <w:noProof w:val="0"/>
          <w:color w:val="0070C0"/>
          <w:sz w:val="20"/>
          <w:szCs w:val="20"/>
        </w:rPr>
        <w:tab/>
      </w:r>
    </w:p>
    <w:p w14:paraId="1D7906EA" w14:textId="0ED95F96" w:rsidR="006E4E98" w:rsidRPr="00C854F5" w:rsidRDefault="0069132B" w:rsidP="006E4E98">
      <w:pPr>
        <w:pStyle w:val="SELECTONEMARKALL"/>
      </w:pPr>
      <w:r>
        <w:t>SELECT</w:t>
      </w:r>
      <w:r w:rsidR="006E4E98" w:rsidRPr="00C854F5">
        <w:t xml:space="preserve"> ALL THAT APPLY</w:t>
      </w:r>
    </w:p>
    <w:p w14:paraId="470AF45B" w14:textId="77315809"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14:paraId="0A4D2D7D" w14:textId="6F3D77F3"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14:paraId="4DD6D380" w14:textId="3F57397F"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14:paraId="5D35C215" w14:textId="63E48BBE" w:rsidR="00C2506C" w:rsidRDefault="00C2506C" w:rsidP="00C2506C">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14:paraId="6BDA5C55" w14:textId="104588F8" w:rsidR="006E4E98" w:rsidRDefault="006E4E98" w:rsidP="006E4E98">
      <w:pPr>
        <w:tabs>
          <w:tab w:val="left" w:pos="1080"/>
          <w:tab w:val="left" w:pos="1440"/>
        </w:tabs>
        <w:ind w:left="1440" w:right="-18" w:hanging="630"/>
        <w:jc w:val="left"/>
        <w:rPr>
          <w:noProof w:val="0"/>
          <w:sz w:val="20"/>
          <w:szCs w:val="20"/>
        </w:rPr>
      </w:pPr>
      <w:r>
        <w:rPr>
          <w:noProof w:val="0"/>
          <w:sz w:val="12"/>
          <w:szCs w:val="12"/>
        </w:rPr>
        <w:t xml:space="preserve">  </w:t>
      </w:r>
      <w:r w:rsidR="00C2506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14:paraId="33152868" w14:textId="56A43EAD"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14:paraId="457CAD17" w14:textId="76054F9B"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7</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37B7DD8A" w14:textId="3D8F6EBF" w:rsidR="00256299" w:rsidRDefault="004C0355" w:rsidP="00256299">
      <w:pPr>
        <w:tabs>
          <w:tab w:val="left" w:pos="720"/>
        </w:tabs>
        <w:spacing w:before="240" w:after="120"/>
        <w:ind w:left="720" w:right="-378" w:hanging="720"/>
        <w:jc w:val="left"/>
        <w:rPr>
          <w:b/>
          <w:i/>
          <w:noProof w:val="0"/>
          <w:sz w:val="20"/>
          <w:szCs w:val="20"/>
        </w:rPr>
      </w:pPr>
      <w:r>
        <w:rPr>
          <w:b/>
          <w:noProof w:val="0"/>
          <w:sz w:val="20"/>
          <w:szCs w:val="20"/>
        </w:rPr>
        <w:t>19</w:t>
      </w:r>
      <w:r w:rsidR="00256299" w:rsidRPr="00256299">
        <w:rPr>
          <w:b/>
          <w:noProof w:val="0"/>
          <w:sz w:val="20"/>
          <w:szCs w:val="20"/>
        </w:rPr>
        <w:t>b.</w:t>
      </w:r>
      <w:r w:rsidR="00256299" w:rsidRPr="00256299">
        <w:rPr>
          <w:b/>
          <w:noProof w:val="0"/>
          <w:sz w:val="20"/>
          <w:szCs w:val="20"/>
        </w:rPr>
        <w:tab/>
        <w:t xml:space="preserve">Which of the following </w:t>
      </w:r>
      <w:r w:rsidR="008D7F3F">
        <w:rPr>
          <w:b/>
          <w:noProof w:val="0"/>
          <w:sz w:val="20"/>
          <w:szCs w:val="20"/>
        </w:rPr>
        <w:t xml:space="preserve">customer service </w:t>
      </w:r>
      <w:r w:rsidR="00256299" w:rsidRPr="00256299">
        <w:rPr>
          <w:b/>
          <w:noProof w:val="0"/>
          <w:sz w:val="20"/>
          <w:szCs w:val="20"/>
        </w:rPr>
        <w:t xml:space="preserve">practices does your </w:t>
      </w:r>
      <w:r w:rsidR="004B41A3">
        <w:rPr>
          <w:b/>
          <w:noProof w:val="0"/>
          <w:sz w:val="20"/>
          <w:szCs w:val="20"/>
        </w:rPr>
        <w:t>site</w:t>
      </w:r>
      <w:r w:rsidR="004B41A3" w:rsidRPr="00256299">
        <w:rPr>
          <w:b/>
          <w:noProof w:val="0"/>
          <w:sz w:val="20"/>
          <w:szCs w:val="20"/>
        </w:rPr>
        <w:t xml:space="preserve"> </w:t>
      </w:r>
      <w:r w:rsidR="008D7F3F">
        <w:rPr>
          <w:b/>
          <w:noProof w:val="0"/>
          <w:sz w:val="20"/>
          <w:szCs w:val="20"/>
        </w:rPr>
        <w:t xml:space="preserve">currently </w:t>
      </w:r>
      <w:r w:rsidR="00256299" w:rsidRPr="00256299">
        <w:rPr>
          <w:b/>
          <w:noProof w:val="0"/>
          <w:sz w:val="20"/>
          <w:szCs w:val="20"/>
          <w:u w:val="single"/>
        </w:rPr>
        <w:t>use</w:t>
      </w:r>
      <w:r w:rsidR="00256299" w:rsidRPr="00256299">
        <w:rPr>
          <w:b/>
          <w:noProof w:val="0"/>
          <w:sz w:val="20"/>
          <w:szCs w:val="20"/>
        </w:rPr>
        <w:t xml:space="preserve"> to retain children in the WIC program? </w:t>
      </w:r>
      <w:r w:rsidR="00256299" w:rsidRPr="00256299">
        <w:rPr>
          <w:b/>
          <w:i/>
          <w:noProof w:val="0"/>
          <w:sz w:val="20"/>
          <w:szCs w:val="20"/>
        </w:rPr>
        <w:t>If you work at more than one clinic site, please answer for the site where you work most of the time.</w:t>
      </w:r>
    </w:p>
    <w:p w14:paraId="7748D0C5" w14:textId="44CBE891" w:rsidR="006E4E98" w:rsidRPr="00256299" w:rsidRDefault="0092553E" w:rsidP="006E4E98">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CUSTOMER SERVICE</w:t>
      </w:r>
    </w:p>
    <w:p w14:paraId="3F7E04FC" w14:textId="4434AD39" w:rsidR="006E4E98" w:rsidRPr="00C854F5" w:rsidRDefault="0069132B" w:rsidP="006E4E98">
      <w:pPr>
        <w:pStyle w:val="SELECTONEMARKALL"/>
      </w:pPr>
      <w:r>
        <w:t>SELECT</w:t>
      </w:r>
      <w:r w:rsidR="006E4E98" w:rsidRPr="00C854F5">
        <w:t xml:space="preserve"> ALL THAT APPLY</w:t>
      </w:r>
    </w:p>
    <w:p w14:paraId="60921548"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14:paraId="5F474DE9" w14:textId="77777777" w:rsidR="006E4E98" w:rsidRPr="005647DC" w:rsidRDefault="006E4E98" w:rsidP="006E4E98">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14:paraId="4D84CCEB" w14:textId="5DA5D4DF"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14:paraId="75304869" w14:textId="56C68ACD" w:rsidR="00C2506C" w:rsidRDefault="00C2506C" w:rsidP="00C2506C">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14:paraId="7AB63513" w14:textId="3DE452D1" w:rsidR="006E4E98" w:rsidRDefault="006E4E98" w:rsidP="006E4E98">
      <w:pPr>
        <w:tabs>
          <w:tab w:val="left" w:pos="1080"/>
          <w:tab w:val="left" w:pos="1440"/>
        </w:tabs>
        <w:ind w:left="1440" w:right="-18" w:hanging="630"/>
        <w:jc w:val="left"/>
        <w:rPr>
          <w:noProof w:val="0"/>
          <w:sz w:val="20"/>
          <w:szCs w:val="20"/>
        </w:rPr>
      </w:pPr>
      <w:r>
        <w:rPr>
          <w:noProof w:val="0"/>
          <w:sz w:val="12"/>
          <w:szCs w:val="12"/>
        </w:rPr>
        <w:t xml:space="preserve">  </w:t>
      </w:r>
      <w:r w:rsidR="00C2506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14:paraId="3B1F14B6" w14:textId="381E28AE"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14:paraId="326A58DE" w14:textId="7B49F3AA" w:rsidR="006E4E98" w:rsidRDefault="006E4E98" w:rsidP="006E4E98">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7</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14:paraId="3A33D261" w14:textId="429864D0" w:rsidR="00256299" w:rsidRPr="00256299" w:rsidRDefault="00855030" w:rsidP="00256299">
      <w:pPr>
        <w:tabs>
          <w:tab w:val="left" w:pos="720"/>
        </w:tabs>
        <w:spacing w:before="240"/>
        <w:ind w:left="720" w:right="360" w:hanging="720"/>
        <w:jc w:val="left"/>
        <w:rPr>
          <w:b/>
          <w:noProof w:val="0"/>
          <w:sz w:val="20"/>
          <w:szCs w:val="20"/>
        </w:rPr>
      </w:pPr>
      <w:r>
        <w:rPr>
          <w:b/>
          <w:noProof w:val="0"/>
          <w:sz w:val="20"/>
          <w:szCs w:val="20"/>
        </w:rPr>
        <w:t>2</w:t>
      </w:r>
      <w:r w:rsidR="004C0355">
        <w:rPr>
          <w:b/>
          <w:noProof w:val="0"/>
          <w:sz w:val="20"/>
          <w:szCs w:val="20"/>
        </w:rPr>
        <w:t>0</w:t>
      </w:r>
      <w:r w:rsidR="00256299" w:rsidRPr="00256299">
        <w:rPr>
          <w:b/>
          <w:noProof w:val="0"/>
          <w:sz w:val="20"/>
          <w:szCs w:val="20"/>
        </w:rPr>
        <w:t>.</w:t>
      </w:r>
      <w:r w:rsidR="00256299" w:rsidRPr="00256299">
        <w:rPr>
          <w:b/>
          <w:noProof w:val="0"/>
          <w:sz w:val="20"/>
          <w:szCs w:val="20"/>
        </w:rPr>
        <w:tab/>
      </w:r>
      <w:r w:rsidR="0081007F">
        <w:rPr>
          <w:b/>
          <w:noProof w:val="0"/>
          <w:sz w:val="20"/>
          <w:szCs w:val="20"/>
        </w:rPr>
        <w:t xml:space="preserve">Is there another </w:t>
      </w:r>
      <w:r w:rsidR="00256299" w:rsidRPr="00256299">
        <w:rPr>
          <w:b/>
          <w:noProof w:val="0"/>
          <w:sz w:val="20"/>
          <w:szCs w:val="20"/>
        </w:rPr>
        <w:t>practice</w:t>
      </w:r>
      <w:r w:rsidR="0081007F">
        <w:rPr>
          <w:b/>
          <w:noProof w:val="0"/>
          <w:sz w:val="20"/>
          <w:szCs w:val="20"/>
        </w:rPr>
        <w:t xml:space="preserve"> that you think</w:t>
      </w:r>
      <w:r w:rsidR="00256299" w:rsidRPr="00256299">
        <w:rPr>
          <w:b/>
          <w:noProof w:val="0"/>
          <w:sz w:val="20"/>
          <w:szCs w:val="20"/>
        </w:rPr>
        <w:t xml:space="preserve"> </w:t>
      </w:r>
      <w:r w:rsidR="00256299" w:rsidRPr="00256299">
        <w:rPr>
          <w:b/>
          <w:noProof w:val="0"/>
          <w:sz w:val="20"/>
          <w:szCs w:val="20"/>
          <w:u w:val="single"/>
        </w:rPr>
        <w:t>is or would be effective</w:t>
      </w:r>
      <w:r w:rsidR="00256299" w:rsidRPr="00256299">
        <w:rPr>
          <w:b/>
          <w:noProof w:val="0"/>
          <w:sz w:val="20"/>
          <w:szCs w:val="20"/>
        </w:rPr>
        <w:t xml:space="preserve"> for retaining children in the WIC program?</w:t>
      </w:r>
    </w:p>
    <w:p w14:paraId="711A9C71" w14:textId="77777777" w:rsidR="00256299" w:rsidRPr="00256299" w:rsidRDefault="00256299" w:rsidP="00256299">
      <w:pPr>
        <w:tabs>
          <w:tab w:val="left" w:pos="1080"/>
          <w:tab w:val="left" w:pos="1440"/>
        </w:tabs>
        <w:ind w:left="1440" w:right="720" w:hanging="630"/>
        <w:jc w:val="left"/>
        <w:rPr>
          <w:noProof w:val="0"/>
          <w:sz w:val="20"/>
          <w:szCs w:val="20"/>
        </w:rPr>
      </w:pPr>
      <w:r w:rsidRPr="00256299">
        <w:rPr>
          <w:sz w:val="12"/>
          <w:szCs w:val="12"/>
        </w:rPr>
        <w:t xml:space="preserve">  1</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Yes</w:t>
      </w:r>
    </w:p>
    <w:p w14:paraId="24F086A6" w14:textId="77777777" w:rsidR="00256299" w:rsidRDefault="00256299" w:rsidP="00256299">
      <w:pPr>
        <w:tabs>
          <w:tab w:val="left" w:pos="1080"/>
          <w:tab w:val="left" w:pos="1440"/>
        </w:tabs>
        <w:ind w:left="1440" w:right="720" w:hanging="630"/>
        <w:jc w:val="left"/>
        <w:rPr>
          <w:noProof w:val="0"/>
          <w:sz w:val="20"/>
          <w:szCs w:val="20"/>
        </w:rPr>
      </w:pPr>
      <w:r w:rsidRPr="00256299">
        <w:rPr>
          <w:sz w:val="12"/>
          <w:szCs w:val="12"/>
        </w:rPr>
        <w:t xml:space="preserve">  0</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No</w:t>
      </w:r>
    </w:p>
    <w:p w14:paraId="174F3C1E" w14:textId="77777777" w:rsidR="00F07FA5" w:rsidRPr="00256299" w:rsidRDefault="00F07FA5" w:rsidP="00256299">
      <w:pPr>
        <w:tabs>
          <w:tab w:val="left" w:pos="1080"/>
          <w:tab w:val="left" w:pos="1440"/>
        </w:tabs>
        <w:ind w:left="1440" w:right="720" w:hanging="630"/>
        <w:jc w:val="left"/>
        <w:rPr>
          <w:noProof w:val="0"/>
          <w:sz w:val="20"/>
          <w:szCs w:val="20"/>
        </w:rPr>
      </w:pPr>
    </w:p>
    <w:p w14:paraId="1E38AFFB" w14:textId="6B6047B7" w:rsidR="00256299" w:rsidRPr="00256299" w:rsidRDefault="00256299" w:rsidP="00256299">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256299">
        <w:rPr>
          <w:color w:val="0070C0"/>
          <w:sz w:val="20"/>
          <w:szCs w:val="20"/>
        </w:rPr>
        <w:t>PROGRAMMER: ASK IF Q</w:t>
      </w:r>
      <w:r w:rsidR="006E4E98">
        <w:rPr>
          <w:color w:val="0070C0"/>
          <w:sz w:val="20"/>
          <w:szCs w:val="20"/>
        </w:rPr>
        <w:t>2</w:t>
      </w:r>
      <w:r w:rsidR="004C0355">
        <w:rPr>
          <w:color w:val="0070C0"/>
          <w:sz w:val="20"/>
          <w:szCs w:val="20"/>
        </w:rPr>
        <w:t>0</w:t>
      </w:r>
      <w:r w:rsidRPr="00256299">
        <w:rPr>
          <w:color w:val="0070C0"/>
          <w:sz w:val="20"/>
          <w:szCs w:val="20"/>
        </w:rPr>
        <w:t>=1.</w:t>
      </w:r>
    </w:p>
    <w:p w14:paraId="7FC3E41B" w14:textId="67AC349C" w:rsidR="00256299" w:rsidRPr="00256299" w:rsidRDefault="00855030" w:rsidP="00256299">
      <w:pPr>
        <w:tabs>
          <w:tab w:val="left" w:pos="720"/>
        </w:tabs>
        <w:spacing w:before="240"/>
        <w:ind w:left="720" w:right="360" w:hanging="720"/>
        <w:jc w:val="left"/>
        <w:rPr>
          <w:b/>
          <w:noProof w:val="0"/>
          <w:sz w:val="20"/>
          <w:szCs w:val="20"/>
        </w:rPr>
      </w:pPr>
      <w:r>
        <w:rPr>
          <w:b/>
          <w:noProof w:val="0"/>
          <w:sz w:val="20"/>
          <w:szCs w:val="20"/>
        </w:rPr>
        <w:t>2</w:t>
      </w:r>
      <w:r w:rsidR="004C0355">
        <w:rPr>
          <w:b/>
          <w:noProof w:val="0"/>
          <w:sz w:val="20"/>
          <w:szCs w:val="20"/>
        </w:rPr>
        <w:t>1</w:t>
      </w:r>
      <w:r w:rsidR="00256299" w:rsidRPr="00256299">
        <w:rPr>
          <w:b/>
          <w:noProof w:val="0"/>
          <w:sz w:val="20"/>
          <w:szCs w:val="20"/>
        </w:rPr>
        <w:t>.</w:t>
      </w:r>
      <w:r w:rsidR="00256299" w:rsidRPr="00256299">
        <w:rPr>
          <w:b/>
          <w:noProof w:val="0"/>
          <w:sz w:val="20"/>
          <w:szCs w:val="20"/>
        </w:rPr>
        <w:tab/>
        <w:t xml:space="preserve">What other practice do you think </w:t>
      </w:r>
      <w:r w:rsidR="00256299" w:rsidRPr="00256299">
        <w:rPr>
          <w:b/>
          <w:noProof w:val="0"/>
          <w:sz w:val="20"/>
          <w:szCs w:val="20"/>
          <w:u w:val="single"/>
        </w:rPr>
        <w:t>is or would be effective</w:t>
      </w:r>
      <w:r w:rsidR="00256299" w:rsidRPr="00256299">
        <w:rPr>
          <w:b/>
          <w:noProof w:val="0"/>
          <w:sz w:val="20"/>
          <w:szCs w:val="20"/>
        </w:rPr>
        <w:t xml:space="preserve"> for retaining children in the WIC program?</w:t>
      </w:r>
    </w:p>
    <w:p w14:paraId="1912DB4B" w14:textId="77777777" w:rsidR="00256299" w:rsidRPr="00256299" w:rsidRDefault="00256299" w:rsidP="00256299">
      <w:pPr>
        <w:tabs>
          <w:tab w:val="left" w:leader="underscore" w:pos="7200"/>
        </w:tabs>
        <w:spacing w:before="360" w:after="240"/>
        <w:ind w:left="1080" w:hanging="360"/>
        <w:jc w:val="left"/>
        <w:rPr>
          <w:noProof w:val="0"/>
          <w:color w:val="0070C0"/>
          <w:sz w:val="20"/>
          <w:szCs w:val="20"/>
        </w:rPr>
      </w:pPr>
      <w:r w:rsidRPr="00256299">
        <w:rPr>
          <w:noProof w:val="0"/>
          <w:sz w:val="20"/>
          <w:szCs w:val="20"/>
        </w:rPr>
        <w:tab/>
      </w:r>
      <w:r w:rsidRPr="00256299">
        <w:rPr>
          <w:noProof w:val="0"/>
          <w:sz w:val="20"/>
          <w:szCs w:val="20"/>
        </w:rPr>
        <w:tab/>
        <w:t xml:space="preserve"> </w:t>
      </w:r>
      <w:r w:rsidRPr="00256299">
        <w:rPr>
          <w:noProof w:val="0"/>
          <w:color w:val="0070C0"/>
          <w:sz w:val="20"/>
          <w:szCs w:val="20"/>
        </w:rPr>
        <w:t>STRING 200</w:t>
      </w:r>
    </w:p>
    <w:p w14:paraId="03738CEA" w14:textId="546B2BB3" w:rsidR="00256299" w:rsidRPr="00256299" w:rsidRDefault="00256299" w:rsidP="00256299">
      <w:pPr>
        <w:tabs>
          <w:tab w:val="left" w:pos="720"/>
        </w:tabs>
        <w:spacing w:before="240" w:after="120"/>
        <w:ind w:left="720" w:right="-378"/>
        <w:jc w:val="left"/>
        <w:rPr>
          <w:noProof w:val="0"/>
          <w:sz w:val="20"/>
          <w:szCs w:val="20"/>
        </w:rPr>
      </w:pPr>
      <w:r w:rsidRPr="006E4E98">
        <w:rPr>
          <w:noProof w:val="0"/>
          <w:color w:val="0070C0"/>
          <w:sz w:val="20"/>
          <w:szCs w:val="20"/>
        </w:rPr>
        <w:t>IF Q</w:t>
      </w:r>
      <w:r w:rsidR="006E4E98" w:rsidRPr="006E4E98">
        <w:rPr>
          <w:noProof w:val="0"/>
          <w:color w:val="0070C0"/>
          <w:sz w:val="20"/>
          <w:szCs w:val="20"/>
        </w:rPr>
        <w:t>2</w:t>
      </w:r>
      <w:r w:rsidR="004C0355">
        <w:rPr>
          <w:noProof w:val="0"/>
          <w:color w:val="0070C0"/>
          <w:sz w:val="20"/>
          <w:szCs w:val="20"/>
        </w:rPr>
        <w:t>1</w:t>
      </w:r>
      <w:r w:rsidR="009E4849" w:rsidRPr="006E4E98">
        <w:rPr>
          <w:noProof w:val="0"/>
          <w:color w:val="0070C0"/>
          <w:sz w:val="20"/>
          <w:szCs w:val="20"/>
        </w:rPr>
        <w:t>=</w:t>
      </w:r>
      <w:r w:rsidRPr="006E4E98">
        <w:rPr>
          <w:noProof w:val="0"/>
          <w:color w:val="0070C0"/>
          <w:sz w:val="20"/>
          <w:szCs w:val="20"/>
        </w:rPr>
        <w:t xml:space="preserve">UNANSWERED: </w:t>
      </w:r>
      <w:r w:rsidRPr="006E4E98">
        <w:rPr>
          <w:b/>
          <w:noProof w:val="0"/>
          <w:sz w:val="20"/>
          <w:szCs w:val="20"/>
        </w:rPr>
        <w:t>“Please provide your response and continue.”</w:t>
      </w:r>
    </w:p>
    <w:p w14:paraId="02F1971F" w14:textId="1F5D22C1" w:rsidR="009303DD" w:rsidRDefault="009303DD">
      <w:pPr>
        <w:spacing w:after="200" w:line="276" w:lineRule="auto"/>
        <w:jc w:val="left"/>
        <w:rPr>
          <w:b/>
          <w:noProof w:val="0"/>
          <w:sz w:val="20"/>
          <w:szCs w:val="20"/>
        </w:rPr>
      </w:pPr>
      <w:r>
        <w:rPr>
          <w:b/>
          <w:noProof w:val="0"/>
          <w:sz w:val="20"/>
          <w:szCs w:val="20"/>
        </w:rPr>
        <w:br w:type="page"/>
      </w:r>
    </w:p>
    <w:p w14:paraId="530AF88A" w14:textId="77777777" w:rsidR="00256299" w:rsidRPr="00256299" w:rsidRDefault="00256299" w:rsidP="00F07FA5">
      <w:pPr>
        <w:tabs>
          <w:tab w:val="left" w:pos="1080"/>
          <w:tab w:val="left" w:pos="1440"/>
        </w:tabs>
        <w:ind w:left="1440" w:right="720" w:hanging="630"/>
        <w:jc w:val="left"/>
        <w:rPr>
          <w:b/>
          <w:noProof w:val="0"/>
          <w:sz w:val="20"/>
          <w:szCs w:val="20"/>
        </w:rPr>
      </w:pPr>
    </w:p>
    <w:p w14:paraId="093F36E3" w14:textId="569C057C" w:rsidR="00256299" w:rsidRPr="006E4E98" w:rsidRDefault="00256299" w:rsidP="00256299">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6E4E98">
        <w:rPr>
          <w:color w:val="0070C0"/>
          <w:sz w:val="20"/>
          <w:szCs w:val="20"/>
        </w:rPr>
        <w:t xml:space="preserve">PROGRAMMER: ASK IF </w:t>
      </w:r>
      <w:r w:rsidR="006E4E98" w:rsidRPr="006E4E98">
        <w:rPr>
          <w:color w:val="0070C0"/>
          <w:sz w:val="20"/>
          <w:szCs w:val="20"/>
        </w:rPr>
        <w:t>Q2</w:t>
      </w:r>
      <w:r w:rsidR="004C0355">
        <w:rPr>
          <w:color w:val="0070C0"/>
          <w:sz w:val="20"/>
          <w:szCs w:val="20"/>
        </w:rPr>
        <w:t>1</w:t>
      </w:r>
      <w:r w:rsidRPr="006E4E98">
        <w:rPr>
          <w:color w:val="0070C0"/>
          <w:sz w:val="20"/>
          <w:szCs w:val="20"/>
        </w:rPr>
        <w:t xml:space="preserve"> = ANSWERED. FILL VERBATIM RESPONSE FROM Q</w:t>
      </w:r>
      <w:r w:rsidR="006E4E98" w:rsidRPr="006E4E98">
        <w:rPr>
          <w:color w:val="0070C0"/>
          <w:sz w:val="20"/>
          <w:szCs w:val="20"/>
        </w:rPr>
        <w:t>2</w:t>
      </w:r>
      <w:r w:rsidR="004C0355">
        <w:rPr>
          <w:color w:val="0070C0"/>
          <w:sz w:val="20"/>
          <w:szCs w:val="20"/>
        </w:rPr>
        <w:t>1</w:t>
      </w:r>
      <w:r w:rsidRPr="006E4E98">
        <w:rPr>
          <w:color w:val="0070C0"/>
          <w:sz w:val="20"/>
          <w:szCs w:val="20"/>
        </w:rPr>
        <w:t>.</w:t>
      </w:r>
    </w:p>
    <w:p w14:paraId="592965E7" w14:textId="0D82FD98" w:rsidR="00256299" w:rsidRPr="00256299" w:rsidRDefault="00256299" w:rsidP="00256299">
      <w:pPr>
        <w:tabs>
          <w:tab w:val="left" w:pos="720"/>
        </w:tabs>
        <w:spacing w:before="240"/>
        <w:ind w:left="720" w:right="360" w:hanging="720"/>
        <w:jc w:val="left"/>
        <w:rPr>
          <w:b/>
          <w:noProof w:val="0"/>
          <w:sz w:val="20"/>
          <w:szCs w:val="20"/>
        </w:rPr>
      </w:pPr>
      <w:r w:rsidRPr="006E4E98">
        <w:rPr>
          <w:b/>
          <w:noProof w:val="0"/>
          <w:sz w:val="20"/>
          <w:szCs w:val="20"/>
        </w:rPr>
        <w:t>2</w:t>
      </w:r>
      <w:r w:rsidR="004C0355">
        <w:rPr>
          <w:b/>
          <w:noProof w:val="0"/>
          <w:sz w:val="20"/>
          <w:szCs w:val="20"/>
        </w:rPr>
        <w:t>2</w:t>
      </w:r>
      <w:r w:rsidRPr="006E4E98">
        <w:rPr>
          <w:b/>
          <w:noProof w:val="0"/>
          <w:sz w:val="20"/>
          <w:szCs w:val="20"/>
        </w:rPr>
        <w:t>.</w:t>
      </w:r>
      <w:r w:rsidRPr="006E4E98">
        <w:rPr>
          <w:b/>
          <w:noProof w:val="0"/>
          <w:sz w:val="20"/>
          <w:szCs w:val="20"/>
        </w:rPr>
        <w:tab/>
        <w:t xml:space="preserve">Does your </w:t>
      </w:r>
      <w:r w:rsidR="004B41A3">
        <w:rPr>
          <w:b/>
          <w:noProof w:val="0"/>
          <w:sz w:val="20"/>
          <w:szCs w:val="20"/>
        </w:rPr>
        <w:t>site</w:t>
      </w:r>
      <w:r w:rsidR="004B41A3" w:rsidRPr="006E4E98">
        <w:rPr>
          <w:b/>
          <w:noProof w:val="0"/>
          <w:sz w:val="20"/>
          <w:szCs w:val="20"/>
        </w:rPr>
        <w:t xml:space="preserve"> </w:t>
      </w:r>
      <w:r w:rsidRPr="006E4E98">
        <w:rPr>
          <w:b/>
          <w:noProof w:val="0"/>
          <w:sz w:val="20"/>
          <w:szCs w:val="20"/>
          <w:u w:val="single"/>
        </w:rPr>
        <w:t>use</w:t>
      </w:r>
      <w:r w:rsidRPr="006E4E98">
        <w:rPr>
          <w:b/>
          <w:noProof w:val="0"/>
          <w:sz w:val="20"/>
          <w:szCs w:val="20"/>
        </w:rPr>
        <w:t xml:space="preserve"> [</w:t>
      </w:r>
      <w:r w:rsidRPr="006E4E98">
        <w:rPr>
          <w:b/>
          <w:noProof w:val="0"/>
          <w:color w:val="0070C0"/>
          <w:sz w:val="20"/>
          <w:szCs w:val="20"/>
        </w:rPr>
        <w:t>Q</w:t>
      </w:r>
      <w:r w:rsidR="006E4E98" w:rsidRPr="006E4E98">
        <w:rPr>
          <w:b/>
          <w:noProof w:val="0"/>
          <w:color w:val="0070C0"/>
          <w:sz w:val="20"/>
          <w:szCs w:val="20"/>
        </w:rPr>
        <w:t>2</w:t>
      </w:r>
      <w:r w:rsidR="004C0355">
        <w:rPr>
          <w:b/>
          <w:noProof w:val="0"/>
          <w:color w:val="0070C0"/>
          <w:sz w:val="20"/>
          <w:szCs w:val="20"/>
        </w:rPr>
        <w:t>1</w:t>
      </w:r>
      <w:r w:rsidRPr="006E4E98">
        <w:rPr>
          <w:b/>
          <w:noProof w:val="0"/>
          <w:color w:val="0070C0"/>
          <w:sz w:val="20"/>
          <w:szCs w:val="20"/>
        </w:rPr>
        <w:t xml:space="preserve"> FILL</w:t>
      </w:r>
      <w:r w:rsidRPr="006E4E98">
        <w:rPr>
          <w:b/>
          <w:noProof w:val="0"/>
          <w:sz w:val="20"/>
          <w:szCs w:val="20"/>
        </w:rPr>
        <w:t>] to retain children in the WIC program?</w:t>
      </w:r>
    </w:p>
    <w:p w14:paraId="24372BAC" w14:textId="77777777" w:rsidR="00256299" w:rsidRPr="00256299" w:rsidRDefault="00256299" w:rsidP="00256299">
      <w:pPr>
        <w:tabs>
          <w:tab w:val="left" w:pos="1080"/>
          <w:tab w:val="left" w:pos="1440"/>
        </w:tabs>
        <w:ind w:left="1440" w:right="720" w:hanging="630"/>
        <w:jc w:val="left"/>
        <w:rPr>
          <w:noProof w:val="0"/>
          <w:sz w:val="20"/>
          <w:szCs w:val="20"/>
        </w:rPr>
      </w:pPr>
      <w:r w:rsidRPr="00256299">
        <w:rPr>
          <w:sz w:val="12"/>
          <w:szCs w:val="12"/>
        </w:rPr>
        <w:t xml:space="preserve">  1</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Yes</w:t>
      </w:r>
    </w:p>
    <w:p w14:paraId="73932B17" w14:textId="77777777" w:rsidR="00256299" w:rsidRPr="00256299" w:rsidRDefault="00256299" w:rsidP="00256299">
      <w:pPr>
        <w:tabs>
          <w:tab w:val="left" w:pos="1080"/>
          <w:tab w:val="left" w:pos="1440"/>
        </w:tabs>
        <w:ind w:left="1440" w:right="720" w:hanging="630"/>
        <w:jc w:val="left"/>
        <w:rPr>
          <w:noProof w:val="0"/>
          <w:sz w:val="20"/>
          <w:szCs w:val="20"/>
        </w:rPr>
      </w:pPr>
      <w:r w:rsidRPr="00256299">
        <w:rPr>
          <w:sz w:val="12"/>
          <w:szCs w:val="12"/>
        </w:rPr>
        <w:t xml:space="preserve">  0</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No</w:t>
      </w:r>
    </w:p>
    <w:p w14:paraId="2C3D82EC" w14:textId="6A04EDC5" w:rsidR="00FC687C" w:rsidRDefault="00FC687C" w:rsidP="00515E5C">
      <w:pPr>
        <w:pStyle w:val="Introtext"/>
        <w:ind w:left="0"/>
        <w:rPr>
          <w:sz w:val="20"/>
          <w:szCs w:val="20"/>
          <w:u w:val="single"/>
        </w:rPr>
      </w:pPr>
    </w:p>
    <w:p w14:paraId="6B910438" w14:textId="72CE0033" w:rsidR="00FC687C" w:rsidRPr="00FC687C" w:rsidRDefault="00FC687C" w:rsidP="00FC687C">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6E56CC">
        <w:rPr>
          <w:color w:val="0070C0"/>
          <w:sz w:val="20"/>
          <w:szCs w:val="20"/>
        </w:rPr>
        <w:t>PROGRAMMER: DISPLAY ALL OPTIONS SELECTED IN Q</w:t>
      </w:r>
      <w:r w:rsidR="006E56CC" w:rsidRPr="006E56CC">
        <w:rPr>
          <w:color w:val="0070C0"/>
          <w:sz w:val="20"/>
          <w:szCs w:val="20"/>
        </w:rPr>
        <w:t>1</w:t>
      </w:r>
      <w:r w:rsidR="004C0355">
        <w:rPr>
          <w:color w:val="0070C0"/>
          <w:sz w:val="20"/>
          <w:szCs w:val="20"/>
        </w:rPr>
        <w:t>6</w:t>
      </w:r>
      <w:r w:rsidRPr="006E56CC">
        <w:rPr>
          <w:color w:val="0070C0"/>
          <w:sz w:val="20"/>
          <w:szCs w:val="20"/>
        </w:rPr>
        <w:t>A, Q1</w:t>
      </w:r>
      <w:r w:rsidR="004C0355">
        <w:rPr>
          <w:color w:val="0070C0"/>
          <w:sz w:val="20"/>
          <w:szCs w:val="20"/>
        </w:rPr>
        <w:t>7</w:t>
      </w:r>
      <w:r w:rsidR="006E56CC" w:rsidRPr="006E56CC">
        <w:rPr>
          <w:color w:val="0070C0"/>
          <w:sz w:val="20"/>
          <w:szCs w:val="20"/>
        </w:rPr>
        <w:t>A, Q1</w:t>
      </w:r>
      <w:r w:rsidR="004C0355">
        <w:rPr>
          <w:color w:val="0070C0"/>
          <w:sz w:val="20"/>
          <w:szCs w:val="20"/>
        </w:rPr>
        <w:t>8</w:t>
      </w:r>
      <w:r w:rsidR="006E56CC" w:rsidRPr="006E56CC">
        <w:rPr>
          <w:color w:val="0070C0"/>
          <w:sz w:val="20"/>
          <w:szCs w:val="20"/>
        </w:rPr>
        <w:t>A, AND Q</w:t>
      </w:r>
      <w:r w:rsidR="004C0355">
        <w:rPr>
          <w:color w:val="0070C0"/>
          <w:sz w:val="20"/>
          <w:szCs w:val="20"/>
        </w:rPr>
        <w:t>19</w:t>
      </w:r>
      <w:r w:rsidRPr="006E56CC">
        <w:rPr>
          <w:color w:val="0070C0"/>
          <w:sz w:val="20"/>
          <w:szCs w:val="20"/>
        </w:rPr>
        <w:t>A EXCEPT “NONE OF THESE.” IF Q</w:t>
      </w:r>
      <w:r w:rsidR="006E4E98" w:rsidRPr="006E56CC">
        <w:rPr>
          <w:color w:val="0070C0"/>
          <w:sz w:val="20"/>
          <w:szCs w:val="20"/>
        </w:rPr>
        <w:t>2</w:t>
      </w:r>
      <w:r w:rsidR="004C0355">
        <w:rPr>
          <w:color w:val="0070C0"/>
          <w:sz w:val="20"/>
          <w:szCs w:val="20"/>
        </w:rPr>
        <w:t>1</w:t>
      </w:r>
      <w:r w:rsidRPr="006E56CC">
        <w:rPr>
          <w:color w:val="0070C0"/>
          <w:sz w:val="20"/>
          <w:szCs w:val="20"/>
        </w:rPr>
        <w:t>=ANSWERED, DISPLAY VERBATIM RESPONSE. RANDOMIZE OPTIONS. ALLOW UP TO THREE SELECTIONS.</w:t>
      </w:r>
    </w:p>
    <w:p w14:paraId="355BDA1F" w14:textId="63EAA8D9" w:rsidR="00FC687C" w:rsidRDefault="00FC687C" w:rsidP="006E4E98">
      <w:pPr>
        <w:tabs>
          <w:tab w:val="left" w:pos="720"/>
        </w:tabs>
        <w:spacing w:before="240"/>
        <w:ind w:left="720" w:right="-108" w:hanging="720"/>
        <w:jc w:val="left"/>
        <w:rPr>
          <w:b/>
          <w:i/>
          <w:noProof w:val="0"/>
          <w:sz w:val="20"/>
          <w:szCs w:val="20"/>
        </w:rPr>
      </w:pPr>
      <w:r w:rsidRPr="00FC687C">
        <w:rPr>
          <w:b/>
          <w:noProof w:val="0"/>
          <w:sz w:val="20"/>
          <w:szCs w:val="20"/>
        </w:rPr>
        <w:t>2</w:t>
      </w:r>
      <w:r w:rsidR="004C0355">
        <w:rPr>
          <w:b/>
          <w:noProof w:val="0"/>
          <w:sz w:val="20"/>
          <w:szCs w:val="20"/>
        </w:rPr>
        <w:t>3</w:t>
      </w:r>
      <w:r w:rsidRPr="00FC687C">
        <w:rPr>
          <w:b/>
          <w:noProof w:val="0"/>
          <w:sz w:val="20"/>
          <w:szCs w:val="20"/>
        </w:rPr>
        <w:t>.</w:t>
      </w:r>
      <w:r w:rsidRPr="00FC687C">
        <w:rPr>
          <w:b/>
          <w:noProof w:val="0"/>
          <w:sz w:val="20"/>
          <w:szCs w:val="20"/>
        </w:rPr>
        <w:tab/>
      </w:r>
      <w:r w:rsidR="003773EC">
        <w:rPr>
          <w:b/>
          <w:noProof w:val="0"/>
          <w:sz w:val="20"/>
          <w:szCs w:val="20"/>
        </w:rPr>
        <w:t xml:space="preserve">You selected the following practices as ones that are or would be effective for retaining children in the WIC program. </w:t>
      </w:r>
      <w:r w:rsidRPr="00FC687C">
        <w:rPr>
          <w:b/>
          <w:noProof w:val="0"/>
          <w:sz w:val="20"/>
          <w:szCs w:val="20"/>
        </w:rPr>
        <w:t xml:space="preserve">Which </w:t>
      </w:r>
      <w:r w:rsidRPr="00F07FA5">
        <w:rPr>
          <w:b/>
          <w:noProof w:val="0"/>
          <w:sz w:val="20"/>
          <w:szCs w:val="20"/>
        </w:rPr>
        <w:t>three</w:t>
      </w:r>
      <w:r w:rsidRPr="00FC687C">
        <w:rPr>
          <w:b/>
          <w:noProof w:val="0"/>
          <w:sz w:val="20"/>
          <w:szCs w:val="20"/>
        </w:rPr>
        <w:t xml:space="preserve"> practices do you think </w:t>
      </w:r>
      <w:r w:rsidRPr="00406643">
        <w:rPr>
          <w:b/>
          <w:noProof w:val="0"/>
          <w:sz w:val="20"/>
          <w:szCs w:val="20"/>
          <w:u w:val="single"/>
        </w:rPr>
        <w:t>are or would be the most effective</w:t>
      </w:r>
      <w:r w:rsidRPr="00FC687C">
        <w:rPr>
          <w:b/>
          <w:noProof w:val="0"/>
          <w:sz w:val="20"/>
          <w:szCs w:val="20"/>
        </w:rPr>
        <w:t xml:space="preserve"> for retaining children in the WIC program at your </w:t>
      </w:r>
      <w:r w:rsidR="004B41A3">
        <w:rPr>
          <w:b/>
          <w:noProof w:val="0"/>
          <w:sz w:val="20"/>
          <w:szCs w:val="20"/>
        </w:rPr>
        <w:t>site</w:t>
      </w:r>
      <w:r w:rsidRPr="00FC687C">
        <w:rPr>
          <w:b/>
          <w:noProof w:val="0"/>
          <w:sz w:val="20"/>
          <w:szCs w:val="20"/>
        </w:rPr>
        <w:t>?</w:t>
      </w:r>
      <w:r w:rsidR="00406643">
        <w:rPr>
          <w:b/>
          <w:noProof w:val="0"/>
          <w:sz w:val="20"/>
          <w:szCs w:val="20"/>
        </w:rPr>
        <w:t xml:space="preserve"> </w:t>
      </w:r>
      <w:r w:rsidR="00406643" w:rsidRPr="00406643">
        <w:rPr>
          <w:b/>
          <w:i/>
          <w:noProof w:val="0"/>
          <w:sz w:val="20"/>
          <w:szCs w:val="20"/>
        </w:rPr>
        <w:t xml:space="preserve">These may or may not be </w:t>
      </w:r>
      <w:r w:rsidR="003773EC">
        <w:rPr>
          <w:b/>
          <w:i/>
          <w:noProof w:val="0"/>
          <w:sz w:val="20"/>
          <w:szCs w:val="20"/>
        </w:rPr>
        <w:t xml:space="preserve">practices </w:t>
      </w:r>
      <w:r w:rsidR="00406643" w:rsidRPr="00406643">
        <w:rPr>
          <w:b/>
          <w:i/>
          <w:noProof w:val="0"/>
          <w:sz w:val="20"/>
          <w:szCs w:val="20"/>
        </w:rPr>
        <w:t xml:space="preserve">your </w:t>
      </w:r>
      <w:r w:rsidR="003773EC">
        <w:rPr>
          <w:b/>
          <w:i/>
          <w:noProof w:val="0"/>
          <w:sz w:val="20"/>
          <w:szCs w:val="20"/>
        </w:rPr>
        <w:t>site</w:t>
      </w:r>
      <w:r w:rsidR="003773EC" w:rsidRPr="00406643">
        <w:rPr>
          <w:b/>
          <w:i/>
          <w:noProof w:val="0"/>
          <w:sz w:val="20"/>
          <w:szCs w:val="20"/>
        </w:rPr>
        <w:t xml:space="preserve"> </w:t>
      </w:r>
      <w:r w:rsidR="00406643" w:rsidRPr="00406643">
        <w:rPr>
          <w:b/>
          <w:i/>
          <w:noProof w:val="0"/>
          <w:sz w:val="20"/>
          <w:szCs w:val="20"/>
        </w:rPr>
        <w:t xml:space="preserve">already </w:t>
      </w:r>
      <w:r w:rsidR="003773EC">
        <w:rPr>
          <w:b/>
          <w:i/>
          <w:noProof w:val="0"/>
          <w:sz w:val="20"/>
          <w:szCs w:val="20"/>
        </w:rPr>
        <w:t>uses</w:t>
      </w:r>
      <w:r w:rsidR="00406643" w:rsidRPr="00406643">
        <w:rPr>
          <w:b/>
          <w:i/>
          <w:noProof w:val="0"/>
          <w:sz w:val="20"/>
          <w:szCs w:val="20"/>
        </w:rPr>
        <w:t>.</w:t>
      </w:r>
    </w:p>
    <w:p w14:paraId="1FCBA1D1" w14:textId="6C6F8423" w:rsidR="00FC687C" w:rsidRDefault="00FC687C" w:rsidP="00FC687C">
      <w:pPr>
        <w:spacing w:before="60" w:after="60"/>
        <w:ind w:left="810"/>
        <w:jc w:val="left"/>
        <w:rPr>
          <w:b/>
          <w:bCs/>
          <w:caps/>
          <w:noProof w:val="0"/>
          <w:sz w:val="18"/>
          <w:szCs w:val="18"/>
        </w:rPr>
      </w:pPr>
      <w:r w:rsidRPr="00FC687C">
        <w:rPr>
          <w:b/>
          <w:bCs/>
          <w:caps/>
          <w:noProof w:val="0"/>
          <w:sz w:val="18"/>
          <w:szCs w:val="18"/>
        </w:rPr>
        <w:t xml:space="preserve">select up to </w:t>
      </w:r>
      <w:r w:rsidR="004B41A3">
        <w:rPr>
          <w:b/>
          <w:bCs/>
          <w:caps/>
          <w:noProof w:val="0"/>
          <w:sz w:val="18"/>
          <w:szCs w:val="18"/>
        </w:rPr>
        <w:t>3</w:t>
      </w:r>
      <w:r w:rsidR="004B41A3" w:rsidRPr="00FC687C">
        <w:rPr>
          <w:b/>
          <w:bCs/>
          <w:caps/>
          <w:noProof w:val="0"/>
          <w:sz w:val="18"/>
          <w:szCs w:val="18"/>
        </w:rPr>
        <w:t xml:space="preserve"> </w:t>
      </w:r>
      <w:r w:rsidRPr="00FC687C">
        <w:rPr>
          <w:b/>
          <w:bCs/>
          <w:caps/>
          <w:noProof w:val="0"/>
          <w:sz w:val="18"/>
          <w:szCs w:val="18"/>
        </w:rPr>
        <w:t>responses</w:t>
      </w:r>
    </w:p>
    <w:p w14:paraId="7989A17A" w14:textId="6F4BF876"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Provide transportation services</w:t>
      </w:r>
    </w:p>
    <w:p w14:paraId="3004B03F" w14:textId="3F8886E2"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Offer a WIC mobile clinic</w:t>
      </w:r>
    </w:p>
    <w:p w14:paraId="3EEA1C28" w14:textId="736B7BB5"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Make the clinic child-friendly (for example, offering toys or play area)</w:t>
      </w:r>
    </w:p>
    <w:p w14:paraId="3646F802" w14:textId="669DC591"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Co-locate the WIC clinic with other medi</w:t>
      </w:r>
      <w:r>
        <w:rPr>
          <w:noProof w:val="0"/>
          <w:sz w:val="20"/>
          <w:szCs w:val="20"/>
        </w:rPr>
        <w:t>cal or social service providers</w:t>
      </w:r>
    </w:p>
    <w:p w14:paraId="5BA53785" w14:textId="13FBE791" w:rsidR="006E56CC" w:rsidRDefault="006E56CC" w:rsidP="009819D8">
      <w:pPr>
        <w:tabs>
          <w:tab w:val="left" w:pos="1080"/>
          <w:tab w:val="left" w:pos="1440"/>
        </w:tabs>
        <w:ind w:left="1440" w:right="-378"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Offer nutrition education online (for example, website, Skype, etc.)</w:t>
      </w:r>
    </w:p>
    <w:p w14:paraId="4AA31924" w14:textId="63619B92"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online recertification</w:t>
      </w:r>
    </w:p>
    <w:p w14:paraId="6E085DCE" w14:textId="15A2E024"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Reload electronic benefits remotely so that participant does not need to visit the clinic to reload the card</w:t>
      </w:r>
    </w:p>
    <w:p w14:paraId="52039EF9" w14:textId="5FE43734"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8</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a 1-year certification period rather than a 6-month certification period</w:t>
      </w:r>
    </w:p>
    <w:p w14:paraId="6FF6891A" w14:textId="0D5EECDF"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 xml:space="preserve">  9</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extended clinic hours (for example, early mornings, evenings, or weekends)</w:t>
      </w:r>
    </w:p>
    <w:p w14:paraId="5FF691B2" w14:textId="438ED2AC" w:rsidR="006E56CC" w:rsidRDefault="006E56CC" w:rsidP="009819D8">
      <w:pPr>
        <w:tabs>
          <w:tab w:val="left" w:pos="1080"/>
          <w:tab w:val="left" w:pos="1440"/>
        </w:tabs>
        <w:ind w:left="1440" w:right="-378" w:hanging="630"/>
        <w:jc w:val="left"/>
        <w:rPr>
          <w:noProof w:val="0"/>
          <w:sz w:val="20"/>
          <w:szCs w:val="20"/>
        </w:rPr>
      </w:pPr>
      <w:r>
        <w:rPr>
          <w:noProof w:val="0"/>
          <w:sz w:val="12"/>
          <w:szCs w:val="12"/>
        </w:rPr>
        <w:t>10</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required number of visits</w:t>
      </w:r>
    </w:p>
    <w:p w14:paraId="4A1EACC0" w14:textId="33E6323C" w:rsidR="003773EC" w:rsidRDefault="003773EC" w:rsidP="003773EC">
      <w:pPr>
        <w:tabs>
          <w:tab w:val="left" w:pos="1080"/>
          <w:tab w:val="left" w:pos="1440"/>
        </w:tabs>
        <w:ind w:left="1440" w:right="-378" w:hanging="630"/>
        <w:jc w:val="left"/>
        <w:rPr>
          <w:noProof w:val="0"/>
          <w:sz w:val="20"/>
          <w:szCs w:val="20"/>
        </w:rPr>
      </w:pPr>
      <w:r>
        <w:rPr>
          <w:noProof w:val="0"/>
          <w:sz w:val="12"/>
          <w:szCs w:val="12"/>
        </w:rPr>
        <w:t>11</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length of visits</w:t>
      </w:r>
    </w:p>
    <w:p w14:paraId="7FC37E0A" w14:textId="43E518E7" w:rsidR="006E56CC" w:rsidRDefault="006E56CC" w:rsidP="009819D8">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2</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Use text messaging or other technology for appointment scheduling, rescheduling, or reminders</w:t>
      </w:r>
    </w:p>
    <w:p w14:paraId="01141A38" w14:textId="46F9354D" w:rsidR="006E56CC" w:rsidRPr="005647DC" w:rsidRDefault="006E56CC" w:rsidP="009819D8">
      <w:pPr>
        <w:tabs>
          <w:tab w:val="left" w:pos="1080"/>
          <w:tab w:val="left" w:pos="1440"/>
        </w:tabs>
        <w:ind w:left="1440" w:right="-378" w:hanging="630"/>
        <w:jc w:val="left"/>
        <w:rPr>
          <w:noProof w:val="0"/>
          <w:sz w:val="20"/>
          <w:szCs w:val="20"/>
        </w:rPr>
      </w:pPr>
      <w:r w:rsidRPr="002D5B3C">
        <w:rPr>
          <w:noProof w:val="0"/>
          <w:sz w:val="12"/>
          <w:szCs w:val="12"/>
        </w:rPr>
        <w:t>1</w:t>
      </w:r>
      <w:r w:rsidR="003773EC">
        <w:rPr>
          <w:noProof w:val="0"/>
          <w:sz w:val="12"/>
          <w:szCs w:val="12"/>
        </w:rPr>
        <w:t>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14:paraId="7B3E80AD" w14:textId="617EAD94" w:rsidR="006E56CC" w:rsidRPr="005647DC" w:rsidRDefault="006E56CC" w:rsidP="009819D8">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4</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14:paraId="27DB5EBE" w14:textId="47B99B63" w:rsidR="006E56CC" w:rsidRDefault="006E56CC" w:rsidP="009819D8">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14:paraId="0744C3F7" w14:textId="54F7AB5A" w:rsidR="003773EC" w:rsidRDefault="003773EC" w:rsidP="003773EC">
      <w:pPr>
        <w:tabs>
          <w:tab w:val="left" w:pos="1080"/>
          <w:tab w:val="left" w:pos="1440"/>
        </w:tabs>
        <w:ind w:left="1440" w:right="-378" w:hanging="630"/>
        <w:jc w:val="left"/>
        <w:rPr>
          <w:noProof w:val="0"/>
          <w:sz w:val="20"/>
          <w:szCs w:val="20"/>
        </w:rPr>
      </w:pPr>
      <w:r>
        <w:rPr>
          <w:noProof w:val="0"/>
          <w:sz w:val="12"/>
          <w:szCs w:val="12"/>
        </w:rPr>
        <w:t>1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14:paraId="25CE61A3" w14:textId="368AFAAF" w:rsidR="006E56CC" w:rsidRDefault="006E56CC" w:rsidP="009819D8">
      <w:pPr>
        <w:tabs>
          <w:tab w:val="left" w:pos="1080"/>
          <w:tab w:val="left" w:pos="1440"/>
        </w:tabs>
        <w:ind w:left="1440" w:right="-468" w:hanging="630"/>
        <w:jc w:val="left"/>
        <w:rPr>
          <w:noProof w:val="0"/>
          <w:sz w:val="20"/>
          <w:szCs w:val="20"/>
        </w:rPr>
      </w:pPr>
      <w:r>
        <w:rPr>
          <w:noProof w:val="0"/>
          <w:sz w:val="12"/>
          <w:szCs w:val="12"/>
        </w:rPr>
        <w:t>1</w:t>
      </w:r>
      <w:r w:rsidR="003773EC">
        <w:rPr>
          <w:noProof w:val="0"/>
          <w:sz w:val="12"/>
          <w:szCs w:val="12"/>
        </w:rPr>
        <w:t>7</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14:paraId="7984700B" w14:textId="02AB374C" w:rsidR="006E56CC" w:rsidRDefault="006E56CC" w:rsidP="009819D8">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8</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14:paraId="5600A2BC" w14:textId="492190F9" w:rsidR="001B573C" w:rsidRPr="005647DC" w:rsidRDefault="001B573C" w:rsidP="001B573C">
      <w:pPr>
        <w:tabs>
          <w:tab w:val="left" w:pos="1080"/>
          <w:tab w:val="left" w:pos="1440"/>
        </w:tabs>
        <w:ind w:left="1440" w:right="720" w:hanging="630"/>
        <w:jc w:val="left"/>
        <w:rPr>
          <w:noProof w:val="0"/>
          <w:sz w:val="20"/>
          <w:szCs w:val="20"/>
        </w:rPr>
      </w:pPr>
      <w:r w:rsidRPr="006E56CC">
        <w:rPr>
          <w:noProof w:val="0"/>
          <w:sz w:val="12"/>
          <w:szCs w:val="12"/>
        </w:rPr>
        <w:t>1</w:t>
      </w:r>
      <w:r>
        <w:rPr>
          <w:noProof w:val="0"/>
          <w:sz w:val="12"/>
          <w:szCs w:val="12"/>
        </w:rPr>
        <w:t>9</w:t>
      </w:r>
      <w:r w:rsidRPr="006E56CC">
        <w:rPr>
          <w:noProof w:val="0"/>
          <w:sz w:val="12"/>
          <w:szCs w:val="12"/>
        </w:rPr>
        <w:tab/>
      </w:r>
      <w:r w:rsidRPr="006E56CC">
        <w:rPr>
          <w:noProof w:val="0"/>
          <w:sz w:val="28"/>
          <w:szCs w:val="28"/>
        </w:rPr>
        <w:t>□</w:t>
      </w:r>
      <w:r>
        <w:rPr>
          <w:noProof w:val="0"/>
          <w:sz w:val="28"/>
          <w:szCs w:val="28"/>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14:paraId="163204B5" w14:textId="2CF6C64F" w:rsidR="002A0B3C" w:rsidRDefault="009329AF" w:rsidP="009819D8">
      <w:pPr>
        <w:tabs>
          <w:tab w:val="left" w:pos="1080"/>
          <w:tab w:val="left" w:pos="1440"/>
        </w:tabs>
        <w:ind w:left="1440" w:right="-378" w:hanging="630"/>
        <w:jc w:val="left"/>
        <w:rPr>
          <w:noProof w:val="0"/>
          <w:sz w:val="20"/>
          <w:szCs w:val="20"/>
        </w:rPr>
      </w:pPr>
      <w:r>
        <w:rPr>
          <w:noProof w:val="0"/>
          <w:sz w:val="12"/>
          <w:szCs w:val="12"/>
        </w:rPr>
        <w:t>20</w:t>
      </w:r>
      <w:r w:rsidR="006E56CC" w:rsidRPr="006E56CC">
        <w:rPr>
          <w:noProof w:val="0"/>
          <w:sz w:val="12"/>
          <w:szCs w:val="12"/>
        </w:rPr>
        <w:tab/>
      </w:r>
      <w:r w:rsidR="006E56CC" w:rsidRPr="006E56CC">
        <w:rPr>
          <w:noProof w:val="0"/>
          <w:sz w:val="28"/>
          <w:szCs w:val="28"/>
        </w:rPr>
        <w:t>□</w:t>
      </w:r>
      <w:r w:rsidR="006E56CC" w:rsidRPr="006E56CC">
        <w:rPr>
          <w:noProof w:val="0"/>
          <w:sz w:val="20"/>
          <w:szCs w:val="20"/>
        </w:rPr>
        <w:tab/>
        <w:t>[</w:t>
      </w:r>
      <w:r w:rsidR="006E56CC" w:rsidRPr="006E56CC">
        <w:rPr>
          <w:noProof w:val="0"/>
          <w:color w:val="0070C0"/>
          <w:sz w:val="20"/>
          <w:szCs w:val="20"/>
        </w:rPr>
        <w:t>Q2</w:t>
      </w:r>
      <w:r w:rsidR="004C0355">
        <w:rPr>
          <w:noProof w:val="0"/>
          <w:color w:val="0070C0"/>
          <w:sz w:val="20"/>
          <w:szCs w:val="20"/>
        </w:rPr>
        <w:t>1</w:t>
      </w:r>
      <w:r w:rsidR="006E56CC" w:rsidRPr="006E56CC">
        <w:rPr>
          <w:noProof w:val="0"/>
          <w:color w:val="0070C0"/>
          <w:sz w:val="20"/>
          <w:szCs w:val="20"/>
        </w:rPr>
        <w:t xml:space="preserve"> FILL</w:t>
      </w:r>
      <w:r w:rsidR="006E56CC" w:rsidRPr="006E56CC">
        <w:rPr>
          <w:noProof w:val="0"/>
          <w:sz w:val="20"/>
          <w:szCs w:val="20"/>
        </w:rPr>
        <w:t>]</w:t>
      </w:r>
    </w:p>
    <w:p w14:paraId="6DE3C762" w14:textId="77777777" w:rsidR="002A0B3C" w:rsidRPr="00515E5C" w:rsidRDefault="002A0B3C" w:rsidP="002A0B3C">
      <w:pPr>
        <w:tabs>
          <w:tab w:val="left" w:pos="1080"/>
          <w:tab w:val="left" w:pos="1440"/>
        </w:tabs>
        <w:ind w:left="1440" w:right="-378" w:hanging="630"/>
        <w:jc w:val="left"/>
        <w:rPr>
          <w:sz w:val="20"/>
          <w:szCs w:val="20"/>
          <w:u w:val="single"/>
        </w:rPr>
      </w:pPr>
    </w:p>
    <w:p w14:paraId="0E94141A" w14:textId="77777777" w:rsidR="002A0B3C" w:rsidRDefault="002A0B3C">
      <w:pPr>
        <w:spacing w:after="200" w:line="276" w:lineRule="auto"/>
        <w:jc w:val="left"/>
        <w:rPr>
          <w:sz w:val="20"/>
          <w:szCs w:val="20"/>
          <w:u w:val="single"/>
        </w:rPr>
      </w:pPr>
      <w:r>
        <w:rPr>
          <w:sz w:val="20"/>
          <w:szCs w:val="20"/>
          <w:u w:val="single"/>
        </w:rPr>
        <w:br w:type="page"/>
      </w:r>
    </w:p>
    <w:p w14:paraId="20641EF8" w14:textId="5C0D0CD3" w:rsidR="00FC687C" w:rsidRPr="008819FD" w:rsidRDefault="00FC687C" w:rsidP="00FC687C">
      <w:pPr>
        <w:pBdr>
          <w:top w:val="single" w:sz="4" w:space="1" w:color="auto"/>
          <w:left w:val="single" w:sz="4" w:space="4" w:color="auto"/>
          <w:bottom w:val="single" w:sz="4" w:space="1" w:color="auto"/>
          <w:right w:val="single" w:sz="4" w:space="4" w:color="auto"/>
        </w:pBdr>
        <w:spacing w:before="120" w:after="120"/>
        <w:ind w:left="360"/>
        <w:rPr>
          <w:color w:val="0070C0"/>
          <w:sz w:val="20"/>
          <w:szCs w:val="20"/>
        </w:rPr>
      </w:pPr>
      <w:r w:rsidRPr="006E56CC">
        <w:rPr>
          <w:color w:val="0070C0"/>
          <w:sz w:val="20"/>
          <w:szCs w:val="20"/>
        </w:rPr>
        <w:t>PROGRAMMER:</w:t>
      </w:r>
      <w:r w:rsidR="006E56CC" w:rsidRPr="006E56CC">
        <w:rPr>
          <w:color w:val="0070C0"/>
          <w:sz w:val="20"/>
          <w:szCs w:val="20"/>
        </w:rPr>
        <w:t xml:space="preserve"> DISPLAY ALL OPTIONS SELECTED IN Q1</w:t>
      </w:r>
      <w:r w:rsidR="004C0355">
        <w:rPr>
          <w:color w:val="0070C0"/>
          <w:sz w:val="20"/>
          <w:szCs w:val="20"/>
        </w:rPr>
        <w:t>6</w:t>
      </w:r>
      <w:r w:rsidR="006E56CC" w:rsidRPr="006E56CC">
        <w:rPr>
          <w:color w:val="0070C0"/>
          <w:sz w:val="20"/>
          <w:szCs w:val="20"/>
        </w:rPr>
        <w:t>A, Q1</w:t>
      </w:r>
      <w:r w:rsidR="004C0355">
        <w:rPr>
          <w:color w:val="0070C0"/>
          <w:sz w:val="20"/>
          <w:szCs w:val="20"/>
        </w:rPr>
        <w:t>7</w:t>
      </w:r>
      <w:r w:rsidR="006E56CC" w:rsidRPr="006E56CC">
        <w:rPr>
          <w:color w:val="0070C0"/>
          <w:sz w:val="20"/>
          <w:szCs w:val="20"/>
        </w:rPr>
        <w:t>A, Q1</w:t>
      </w:r>
      <w:r w:rsidR="004C0355">
        <w:rPr>
          <w:color w:val="0070C0"/>
          <w:sz w:val="20"/>
          <w:szCs w:val="20"/>
        </w:rPr>
        <w:t>8</w:t>
      </w:r>
      <w:r w:rsidR="006E56CC" w:rsidRPr="006E56CC">
        <w:rPr>
          <w:color w:val="0070C0"/>
          <w:sz w:val="20"/>
          <w:szCs w:val="20"/>
        </w:rPr>
        <w:t>A, AND Q</w:t>
      </w:r>
      <w:r w:rsidR="004C0355">
        <w:rPr>
          <w:color w:val="0070C0"/>
          <w:sz w:val="20"/>
          <w:szCs w:val="20"/>
        </w:rPr>
        <w:t>19</w:t>
      </w:r>
      <w:r w:rsidR="006E56CC" w:rsidRPr="006E56CC">
        <w:rPr>
          <w:color w:val="0070C0"/>
          <w:sz w:val="20"/>
          <w:szCs w:val="20"/>
        </w:rPr>
        <w:t>A EXCEPT “NONE OF THESE.” IF Q2</w:t>
      </w:r>
      <w:r w:rsidR="004C0355">
        <w:rPr>
          <w:color w:val="0070C0"/>
          <w:sz w:val="20"/>
          <w:szCs w:val="20"/>
        </w:rPr>
        <w:t>1</w:t>
      </w:r>
      <w:r w:rsidR="006E56CC" w:rsidRPr="006E56CC">
        <w:rPr>
          <w:color w:val="0070C0"/>
          <w:sz w:val="20"/>
          <w:szCs w:val="20"/>
        </w:rPr>
        <w:t xml:space="preserve">=ANSWERED, </w:t>
      </w:r>
      <w:r w:rsidRPr="006E56CC">
        <w:rPr>
          <w:color w:val="0070C0"/>
          <w:sz w:val="20"/>
          <w:szCs w:val="20"/>
        </w:rPr>
        <w:t>DISPLAY VERBATIM RESPONSE</w:t>
      </w:r>
      <w:r w:rsidR="00C574C4" w:rsidRPr="006E56CC">
        <w:rPr>
          <w:color w:val="0070C0"/>
          <w:sz w:val="20"/>
          <w:szCs w:val="20"/>
        </w:rPr>
        <w:t xml:space="preserve">. </w:t>
      </w:r>
      <w:r w:rsidRPr="006E56CC">
        <w:rPr>
          <w:color w:val="0070C0"/>
          <w:sz w:val="20"/>
          <w:szCs w:val="20"/>
        </w:rPr>
        <w:t>DISPLAY OPTIONS IN SAME ORDER AS Q2</w:t>
      </w:r>
      <w:r w:rsidR="004C0355">
        <w:rPr>
          <w:color w:val="0070C0"/>
          <w:sz w:val="20"/>
          <w:szCs w:val="20"/>
        </w:rPr>
        <w:t>3</w:t>
      </w:r>
      <w:r w:rsidRPr="006E56CC">
        <w:rPr>
          <w:color w:val="0070C0"/>
          <w:sz w:val="20"/>
          <w:szCs w:val="20"/>
        </w:rPr>
        <w:t>. ALLOW UP TO THREE SELECTIONS.</w:t>
      </w:r>
    </w:p>
    <w:p w14:paraId="58F176EB" w14:textId="7BB1DEC1" w:rsidR="00E1538C" w:rsidRDefault="00855030" w:rsidP="00487495">
      <w:pPr>
        <w:pStyle w:val="QUESTIONTEXT0"/>
        <w:ind w:right="72"/>
      </w:pPr>
      <w:r>
        <w:t>2</w:t>
      </w:r>
      <w:r w:rsidR="004C0355">
        <w:t>4</w:t>
      </w:r>
      <w:r w:rsidR="00630BBB">
        <w:t>.</w:t>
      </w:r>
      <w:r w:rsidR="00630BBB">
        <w:tab/>
      </w:r>
      <w:r w:rsidR="00630BBB" w:rsidRPr="00FB00C8">
        <w:t xml:space="preserve">Some </w:t>
      </w:r>
      <w:r w:rsidR="00630BBB" w:rsidRPr="00EE50EA">
        <w:t>p</w:t>
      </w:r>
      <w:r w:rsidR="00630BBB">
        <w:t>ractices</w:t>
      </w:r>
      <w:r w:rsidR="00630BBB" w:rsidRPr="00EE50EA">
        <w:t xml:space="preserve"> need a lot of </w:t>
      </w:r>
      <w:r w:rsidR="008D7F3F">
        <w:t xml:space="preserve">money and </w:t>
      </w:r>
      <w:r w:rsidR="00630BBB" w:rsidRPr="00EE50EA">
        <w:t>resources to implement</w:t>
      </w:r>
      <w:r w:rsidR="008D7F3F">
        <w:t>, while others do not</w:t>
      </w:r>
      <w:r w:rsidR="00630BBB" w:rsidRPr="00EE50EA">
        <w:t xml:space="preserve">. </w:t>
      </w:r>
      <w:r w:rsidR="00630BBB" w:rsidRPr="00EE50EA">
        <w:rPr>
          <w:u w:val="single"/>
        </w:rPr>
        <w:t>Given the limited resources available</w:t>
      </w:r>
      <w:r w:rsidR="00630BBB" w:rsidRPr="00EE50EA">
        <w:t xml:space="preserve">, which three practices do you think </w:t>
      </w:r>
      <w:r w:rsidR="00F07FA5">
        <w:t xml:space="preserve">are or </w:t>
      </w:r>
      <w:r w:rsidR="00630BBB" w:rsidRPr="00EE50EA">
        <w:t>would be the most</w:t>
      </w:r>
      <w:r w:rsidR="00D66F4D">
        <w:t xml:space="preserve"> </w:t>
      </w:r>
      <w:r w:rsidR="00D66F4D" w:rsidRPr="00D35E9E">
        <w:rPr>
          <w:u w:val="single"/>
        </w:rPr>
        <w:t>cost-</w:t>
      </w:r>
      <w:r w:rsidR="00630BBB" w:rsidRPr="00D35E9E">
        <w:rPr>
          <w:u w:val="single"/>
        </w:rPr>
        <w:t>effective</w:t>
      </w:r>
      <w:r w:rsidR="00630BBB" w:rsidRPr="00EE50EA">
        <w:t xml:space="preserve"> for retaining children in the WIC progra</w:t>
      </w:r>
      <w:r w:rsidR="00671256">
        <w:t xml:space="preserve">m at your </w:t>
      </w:r>
      <w:r w:rsidR="004B41A3">
        <w:t>site</w:t>
      </w:r>
      <w:r w:rsidR="00630BBB" w:rsidRPr="0071562F">
        <w:t>?</w:t>
      </w:r>
    </w:p>
    <w:p w14:paraId="1169E273" w14:textId="17DBA247" w:rsidR="00630BBB" w:rsidRDefault="00630BBB" w:rsidP="00630BBB">
      <w:pPr>
        <w:pStyle w:val="SELECTONEMARKALL"/>
      </w:pPr>
      <w:r>
        <w:t xml:space="preserve">select up to </w:t>
      </w:r>
      <w:r w:rsidR="004B41A3">
        <w:t xml:space="preserve">3 </w:t>
      </w:r>
      <w:r>
        <w:t>responses</w:t>
      </w:r>
    </w:p>
    <w:p w14:paraId="123C3E8C"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Provide transportation services</w:t>
      </w:r>
    </w:p>
    <w:p w14:paraId="2C383A1B"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Offer a WIC mobile clinic</w:t>
      </w:r>
    </w:p>
    <w:p w14:paraId="0419EEF6"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Make the clinic child-friendly (for example, offering toys or play area)</w:t>
      </w:r>
    </w:p>
    <w:p w14:paraId="71F0FBFA"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Co-locate the WIC clinic with other medi</w:t>
      </w:r>
      <w:r>
        <w:rPr>
          <w:noProof w:val="0"/>
          <w:sz w:val="20"/>
          <w:szCs w:val="20"/>
        </w:rPr>
        <w:t>cal or social service providers</w:t>
      </w:r>
    </w:p>
    <w:p w14:paraId="44FF90E5" w14:textId="77777777" w:rsidR="006E56CC" w:rsidRDefault="006E56CC" w:rsidP="009819D8">
      <w:pPr>
        <w:tabs>
          <w:tab w:val="left" w:pos="1080"/>
          <w:tab w:val="left" w:pos="1440"/>
        </w:tabs>
        <w:ind w:left="1440" w:right="-558"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Offer nutrition education online (for example, website, Skype, etc.)</w:t>
      </w:r>
    </w:p>
    <w:p w14:paraId="1B666A66"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online recertification</w:t>
      </w:r>
    </w:p>
    <w:p w14:paraId="430C904A"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Reload electronic benefits remotely so that participant does not need to visit the clinic to reload the card</w:t>
      </w:r>
    </w:p>
    <w:p w14:paraId="54083A6D"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8</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a 1-year certification period rather than a 6-month certification period</w:t>
      </w:r>
    </w:p>
    <w:p w14:paraId="5AB655BE" w14:textId="77777777"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 xml:space="preserve">  9</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extended clinic hours (for example, early mornings, evenings, or weekends)</w:t>
      </w:r>
    </w:p>
    <w:p w14:paraId="20043450" w14:textId="7459EA78" w:rsidR="006E56CC" w:rsidRDefault="006E56CC" w:rsidP="009819D8">
      <w:pPr>
        <w:tabs>
          <w:tab w:val="left" w:pos="1080"/>
          <w:tab w:val="left" w:pos="1440"/>
        </w:tabs>
        <w:ind w:left="1440" w:right="-558" w:hanging="630"/>
        <w:jc w:val="left"/>
        <w:rPr>
          <w:noProof w:val="0"/>
          <w:sz w:val="20"/>
          <w:szCs w:val="20"/>
        </w:rPr>
      </w:pPr>
      <w:r>
        <w:rPr>
          <w:noProof w:val="0"/>
          <w:sz w:val="12"/>
          <w:szCs w:val="12"/>
        </w:rPr>
        <w:t>10</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required number of visits</w:t>
      </w:r>
    </w:p>
    <w:p w14:paraId="5F60688B" w14:textId="5E7C1520" w:rsidR="003773EC" w:rsidRDefault="003773EC" w:rsidP="003773EC">
      <w:pPr>
        <w:tabs>
          <w:tab w:val="left" w:pos="1080"/>
          <w:tab w:val="left" w:pos="1440"/>
        </w:tabs>
        <w:ind w:left="1440" w:right="-558" w:hanging="630"/>
        <w:jc w:val="left"/>
        <w:rPr>
          <w:noProof w:val="0"/>
          <w:sz w:val="20"/>
          <w:szCs w:val="20"/>
        </w:rPr>
      </w:pPr>
      <w:r>
        <w:rPr>
          <w:noProof w:val="0"/>
          <w:sz w:val="12"/>
          <w:szCs w:val="12"/>
        </w:rPr>
        <w:t>11</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 xml:space="preserve">Minimize </w:t>
      </w:r>
      <w:r>
        <w:rPr>
          <w:noProof w:val="0"/>
          <w:sz w:val="20"/>
          <w:szCs w:val="20"/>
        </w:rPr>
        <w:t xml:space="preserve">the </w:t>
      </w:r>
      <w:r w:rsidRPr="00FC687C">
        <w:rPr>
          <w:noProof w:val="0"/>
          <w:sz w:val="20"/>
          <w:szCs w:val="20"/>
        </w:rPr>
        <w:t>length of visits</w:t>
      </w:r>
    </w:p>
    <w:p w14:paraId="5C57B62E" w14:textId="4E1B7519" w:rsidR="006E56CC" w:rsidRDefault="006E56CC" w:rsidP="009819D8">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2</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Use text messaging or other technology for appointment scheduling, rescheduling, or reminders</w:t>
      </w:r>
    </w:p>
    <w:p w14:paraId="2BF4E9BD" w14:textId="0E68211E" w:rsidR="006E56CC" w:rsidRPr="005647DC" w:rsidRDefault="006E56CC" w:rsidP="009819D8">
      <w:pPr>
        <w:tabs>
          <w:tab w:val="left" w:pos="1080"/>
          <w:tab w:val="left" w:pos="1440"/>
        </w:tabs>
        <w:ind w:left="1440" w:right="-558" w:hanging="630"/>
        <w:jc w:val="left"/>
        <w:rPr>
          <w:noProof w:val="0"/>
          <w:sz w:val="20"/>
          <w:szCs w:val="20"/>
        </w:rPr>
      </w:pPr>
      <w:r w:rsidRPr="002D5B3C">
        <w:rPr>
          <w:noProof w:val="0"/>
          <w:sz w:val="12"/>
          <w:szCs w:val="12"/>
        </w:rPr>
        <w:t>1</w:t>
      </w:r>
      <w:r w:rsidR="003773EC">
        <w:rPr>
          <w:noProof w:val="0"/>
          <w:sz w:val="12"/>
          <w:szCs w:val="12"/>
        </w:rPr>
        <w:t>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14:paraId="6DB7C821" w14:textId="4BCB37FE" w:rsidR="006E56CC" w:rsidRPr="005647DC" w:rsidRDefault="006E56CC" w:rsidP="009819D8">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4</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14:paraId="3E859D57" w14:textId="1C9830AD" w:rsidR="006E56CC" w:rsidRDefault="006E56CC" w:rsidP="009819D8">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14:paraId="37FC8D3A" w14:textId="06C960B8" w:rsidR="003773EC" w:rsidRDefault="003773EC" w:rsidP="003773EC">
      <w:pPr>
        <w:tabs>
          <w:tab w:val="left" w:pos="1080"/>
          <w:tab w:val="left" w:pos="1440"/>
        </w:tabs>
        <w:ind w:left="1440" w:right="-558" w:hanging="630"/>
        <w:jc w:val="left"/>
        <w:rPr>
          <w:noProof w:val="0"/>
          <w:sz w:val="20"/>
          <w:szCs w:val="20"/>
        </w:rPr>
      </w:pPr>
      <w:r>
        <w:rPr>
          <w:noProof w:val="0"/>
          <w:sz w:val="12"/>
          <w:szCs w:val="12"/>
        </w:rPr>
        <w:t>1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14:paraId="26F1D61E" w14:textId="15902FCC" w:rsidR="006E56CC" w:rsidRDefault="006E56CC" w:rsidP="009819D8">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7</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14:paraId="26B009A0" w14:textId="57865B82" w:rsidR="006E56CC" w:rsidRDefault="006E56CC" w:rsidP="009819D8">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8</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14:paraId="7935BA1C" w14:textId="3254ED55" w:rsidR="006E56CC" w:rsidRPr="00C60B74" w:rsidRDefault="00B07A16" w:rsidP="00C60B74">
      <w:pPr>
        <w:tabs>
          <w:tab w:val="left" w:pos="1080"/>
          <w:tab w:val="left" w:pos="1440"/>
        </w:tabs>
        <w:ind w:left="1440" w:right="720" w:hanging="630"/>
        <w:jc w:val="left"/>
        <w:rPr>
          <w:noProof w:val="0"/>
          <w:sz w:val="20"/>
          <w:szCs w:val="20"/>
        </w:rPr>
      </w:pPr>
      <w:r>
        <w:rPr>
          <w:noProof w:val="0"/>
          <w:sz w:val="12"/>
          <w:szCs w:val="12"/>
        </w:rPr>
        <w:t>1</w:t>
      </w:r>
      <w:r w:rsidR="284C6C73" w:rsidRPr="00C60B74">
        <w:rPr>
          <w:noProof w:val="0"/>
          <w:sz w:val="12"/>
          <w:szCs w:val="12"/>
        </w:rPr>
        <w:t>9</w:t>
      </w:r>
      <w:r w:rsidRPr="002D5B3C">
        <w:rPr>
          <w:noProof w:val="0"/>
          <w:sz w:val="12"/>
          <w:szCs w:val="12"/>
        </w:rPr>
        <w:tab/>
      </w:r>
      <w:r w:rsidR="284C6C73" w:rsidRPr="00C60B74">
        <w:rPr>
          <w:noProof w:val="0"/>
          <w:sz w:val="28"/>
          <w:szCs w:val="28"/>
        </w:rPr>
        <w:t>□</w:t>
      </w:r>
      <w:r w:rsidRPr="005647DC">
        <w:rPr>
          <w:noProof w:val="0"/>
          <w:sz w:val="20"/>
          <w:szCs w:val="20"/>
        </w:rPr>
        <w:tab/>
      </w:r>
      <w:r w:rsidR="284C6C73" w:rsidRPr="00C60B74">
        <w:rPr>
          <w:noProof w:val="0"/>
          <w:sz w:val="20"/>
          <w:szCs w:val="20"/>
        </w:rPr>
        <w:t>Allow participants to complete certification paperwork (for example, providing proof of income or completing diet questionnaires) online</w:t>
      </w:r>
    </w:p>
    <w:p w14:paraId="61A7FA91" w14:textId="662B6A96" w:rsidR="006E56CC" w:rsidRPr="00C60B74" w:rsidRDefault="284C6C73" w:rsidP="00C60B74">
      <w:pPr>
        <w:tabs>
          <w:tab w:val="left" w:pos="1080"/>
          <w:tab w:val="left" w:pos="1440"/>
        </w:tabs>
        <w:ind w:left="1440" w:right="-378" w:hanging="630"/>
        <w:jc w:val="left"/>
        <w:rPr>
          <w:noProof w:val="0"/>
          <w:sz w:val="20"/>
          <w:szCs w:val="20"/>
        </w:rPr>
      </w:pPr>
      <w:r w:rsidRPr="00C60B74">
        <w:rPr>
          <w:noProof w:val="0"/>
          <w:sz w:val="12"/>
          <w:szCs w:val="12"/>
        </w:rPr>
        <w:t>20</w:t>
      </w:r>
      <w:r w:rsidR="00D969F1" w:rsidRPr="002D5B3C">
        <w:rPr>
          <w:noProof w:val="0"/>
          <w:sz w:val="12"/>
          <w:szCs w:val="12"/>
        </w:rPr>
        <w:tab/>
      </w:r>
      <w:r w:rsidRPr="00C60B74">
        <w:rPr>
          <w:noProof w:val="0"/>
          <w:sz w:val="28"/>
          <w:szCs w:val="28"/>
        </w:rPr>
        <w:t>□</w:t>
      </w:r>
      <w:r w:rsidR="00D969F1" w:rsidRPr="005647DC">
        <w:rPr>
          <w:noProof w:val="0"/>
          <w:sz w:val="20"/>
          <w:szCs w:val="20"/>
        </w:rPr>
        <w:tab/>
      </w:r>
      <w:r w:rsidRPr="00C60B74">
        <w:rPr>
          <w:noProof w:val="0"/>
          <w:sz w:val="20"/>
          <w:szCs w:val="20"/>
        </w:rPr>
        <w:t>[</w:t>
      </w:r>
      <w:r w:rsidRPr="00C60B74">
        <w:rPr>
          <w:noProof w:val="0"/>
          <w:color w:val="0070C0"/>
          <w:sz w:val="20"/>
          <w:szCs w:val="20"/>
        </w:rPr>
        <w:t>Q21 FILL</w:t>
      </w:r>
      <w:r w:rsidRPr="00C60B74">
        <w:rPr>
          <w:noProof w:val="0"/>
          <w:sz w:val="20"/>
          <w:szCs w:val="20"/>
        </w:rPr>
        <w:t>]</w:t>
      </w:r>
    </w:p>
    <w:p w14:paraId="6882A978" w14:textId="77777777" w:rsidR="284C6C73" w:rsidRPr="00C60B74" w:rsidRDefault="284C6C73" w:rsidP="00B77AE1">
      <w:pPr>
        <w:ind w:left="1440" w:right="-558" w:hanging="630"/>
        <w:jc w:val="left"/>
        <w:rPr>
          <w:noProof w:val="0"/>
          <w:sz w:val="20"/>
          <w:szCs w:val="20"/>
        </w:rPr>
      </w:pPr>
    </w:p>
    <w:p w14:paraId="6CE957CC" w14:textId="420614E6" w:rsidR="00953719" w:rsidRPr="00B44C5E" w:rsidRDefault="00855030" w:rsidP="005A3C8E">
      <w:pPr>
        <w:pStyle w:val="QUESTIONTEXT0"/>
      </w:pPr>
      <w:r>
        <w:t>2</w:t>
      </w:r>
      <w:r w:rsidR="004C0355">
        <w:t>5</w:t>
      </w:r>
      <w:r w:rsidR="00B44C5E" w:rsidRPr="00B44C5E">
        <w:t>.</w:t>
      </w:r>
      <w:r w:rsidR="00B44C5E" w:rsidRPr="00B44C5E">
        <w:tab/>
      </w:r>
      <w:r w:rsidR="00B44C5E" w:rsidRPr="00B44C5E">
        <w:rPr>
          <w:color w:val="000000" w:themeColor="text1"/>
        </w:rPr>
        <w:t xml:space="preserve">What other changes to </w:t>
      </w:r>
      <w:r w:rsidR="00B44C5E" w:rsidRPr="00B44C5E">
        <w:rPr>
          <w:color w:val="000000" w:themeColor="text1"/>
          <w:u w:val="single"/>
        </w:rPr>
        <w:t>WIC requirements</w:t>
      </w:r>
      <w:r w:rsidR="004D43DF">
        <w:rPr>
          <w:color w:val="000000" w:themeColor="text1"/>
        </w:rPr>
        <w:t xml:space="preserve"> at the local, State, or F</w:t>
      </w:r>
      <w:r w:rsidR="00B44C5E" w:rsidRPr="00B44C5E">
        <w:rPr>
          <w:color w:val="000000" w:themeColor="text1"/>
        </w:rPr>
        <w:t xml:space="preserve">ederal level would help retain children in the WIC program? </w:t>
      </w:r>
      <w:r w:rsidR="00B44C5E" w:rsidRPr="00B44C5E">
        <w:rPr>
          <w:i/>
          <w:color w:val="000000" w:themeColor="text1"/>
        </w:rPr>
        <w:t xml:space="preserve">Please suggest </w:t>
      </w:r>
      <w:r w:rsidR="00B44C5E" w:rsidRPr="00B44C5E">
        <w:rPr>
          <w:i/>
          <w:color w:val="000000" w:themeColor="text1"/>
          <w:u w:val="single"/>
        </w:rPr>
        <w:t xml:space="preserve">up to </w:t>
      </w:r>
      <w:r w:rsidR="008D7F3F">
        <w:rPr>
          <w:i/>
          <w:color w:val="000000" w:themeColor="text1"/>
          <w:u w:val="single"/>
        </w:rPr>
        <w:t>3</w:t>
      </w:r>
      <w:r w:rsidR="008D7F3F" w:rsidRPr="00B44C5E">
        <w:rPr>
          <w:i/>
          <w:color w:val="000000" w:themeColor="text1"/>
        </w:rPr>
        <w:t xml:space="preserve"> </w:t>
      </w:r>
      <w:r w:rsidR="00B44C5E" w:rsidRPr="00B44C5E">
        <w:rPr>
          <w:i/>
          <w:color w:val="000000" w:themeColor="text1"/>
        </w:rPr>
        <w:t>changes.</w:t>
      </w:r>
    </w:p>
    <w:p w14:paraId="7C045B51" w14:textId="5D710A5B" w:rsidR="00B44C5E" w:rsidRPr="00C84267" w:rsidRDefault="006B759C" w:rsidP="006B759C">
      <w:pPr>
        <w:pStyle w:val="textwithline"/>
        <w:tabs>
          <w:tab w:val="clear" w:pos="10080"/>
          <w:tab w:val="left" w:leader="underscore" w:pos="7200"/>
        </w:tabs>
        <w:ind w:left="1080" w:hanging="360"/>
      </w:pPr>
      <w:r>
        <w:t>1.</w:t>
      </w:r>
      <w:r w:rsidR="00B44C5E" w:rsidRPr="00C84267">
        <w:tab/>
      </w:r>
      <w:r>
        <w:tab/>
        <w:t xml:space="preserve"> </w:t>
      </w:r>
      <w:r w:rsidRPr="00B41EE2">
        <w:rPr>
          <w:color w:val="0070C0"/>
        </w:rPr>
        <w:t>STRIN</w:t>
      </w:r>
      <w:r w:rsidR="004E0E68">
        <w:rPr>
          <w:color w:val="0070C0"/>
        </w:rPr>
        <w:t>G 2</w:t>
      </w:r>
      <w:r w:rsidR="000539A0">
        <w:rPr>
          <w:color w:val="0070C0"/>
        </w:rPr>
        <w:t>0</w:t>
      </w:r>
      <w:r w:rsidR="004E0E68">
        <w:rPr>
          <w:color w:val="0070C0"/>
        </w:rPr>
        <w:t>0</w:t>
      </w:r>
    </w:p>
    <w:p w14:paraId="4E302A03" w14:textId="2A47F001" w:rsidR="00B44C5E" w:rsidRPr="00E04423" w:rsidRDefault="006B759C" w:rsidP="006B759C">
      <w:pPr>
        <w:pStyle w:val="textwithline"/>
        <w:tabs>
          <w:tab w:val="clear" w:pos="10080"/>
          <w:tab w:val="left" w:leader="underscore" w:pos="7200"/>
        </w:tabs>
        <w:ind w:left="1080" w:hanging="360"/>
      </w:pPr>
      <w:r>
        <w:t>2.</w:t>
      </w:r>
      <w:r w:rsidR="00B44C5E" w:rsidRPr="00E04423">
        <w:tab/>
      </w:r>
      <w:r>
        <w:tab/>
        <w:t xml:space="preserve"> </w:t>
      </w:r>
      <w:r w:rsidR="000539A0">
        <w:rPr>
          <w:color w:val="0070C0"/>
        </w:rPr>
        <w:t>STRING 20</w:t>
      </w:r>
      <w:r w:rsidR="004E0E68">
        <w:rPr>
          <w:color w:val="0070C0"/>
        </w:rPr>
        <w:t>0</w:t>
      </w:r>
    </w:p>
    <w:p w14:paraId="64839377" w14:textId="77777777" w:rsidR="00AE5421" w:rsidRDefault="006B759C" w:rsidP="004D43DF">
      <w:pPr>
        <w:pStyle w:val="textwithline"/>
        <w:tabs>
          <w:tab w:val="clear" w:pos="10080"/>
          <w:tab w:val="left" w:leader="underscore" w:pos="7200"/>
        </w:tabs>
        <w:ind w:left="1080" w:hanging="360"/>
        <w:rPr>
          <w:color w:val="0070C0"/>
        </w:rPr>
      </w:pPr>
      <w:r>
        <w:t>3.</w:t>
      </w:r>
      <w:r>
        <w:tab/>
      </w:r>
      <w:r w:rsidR="00B44C5E" w:rsidRPr="00E04423">
        <w:tab/>
      </w:r>
      <w:r>
        <w:t xml:space="preserve"> </w:t>
      </w:r>
      <w:r w:rsidR="000539A0">
        <w:rPr>
          <w:color w:val="0070C0"/>
        </w:rPr>
        <w:t>STRING 20</w:t>
      </w:r>
      <w:r w:rsidR="004E0E68">
        <w:rPr>
          <w:color w:val="0070C0"/>
        </w:rPr>
        <w:t>0</w:t>
      </w:r>
    </w:p>
    <w:p w14:paraId="3FBDD7CB" w14:textId="26BD2D00" w:rsidR="006B759C" w:rsidRDefault="006B759C" w:rsidP="004D43DF">
      <w:pPr>
        <w:pStyle w:val="textwithline"/>
        <w:tabs>
          <w:tab w:val="clear" w:pos="10080"/>
          <w:tab w:val="left" w:leader="underscore" w:pos="7200"/>
        </w:tabs>
        <w:ind w:left="1080" w:hanging="360"/>
      </w:pPr>
      <w:r>
        <w:rPr>
          <w:b/>
        </w:rPr>
        <w:br w:type="page"/>
      </w:r>
    </w:p>
    <w:p w14:paraId="710C5C50" w14:textId="492F5440" w:rsidR="00A472D1" w:rsidRPr="00A472D1" w:rsidRDefault="00A472D1" w:rsidP="00A472D1">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CLINIC CHARACTERISTICS</w:t>
      </w:r>
    </w:p>
    <w:p w14:paraId="6164AFE0" w14:textId="71E55E2B" w:rsidR="00D5166B" w:rsidRPr="00466B26" w:rsidRDefault="00D5166B" w:rsidP="00466B26">
      <w:pPr>
        <w:pStyle w:val="Introtext0"/>
        <w:rPr>
          <w:i/>
        </w:rPr>
      </w:pPr>
      <w:r w:rsidRPr="00EF5C88">
        <w:t>These questions are about your WIC</w:t>
      </w:r>
      <w:r w:rsidR="00CB3BD1">
        <w:t xml:space="preserve"> </w:t>
      </w:r>
      <w:r w:rsidRPr="00EF5C88">
        <w:t xml:space="preserve">clinic site. </w:t>
      </w:r>
      <w:r w:rsidRPr="00B10FF6">
        <w:t>If you work at more than one clinic site, please answer for the site where you work most of the time.</w:t>
      </w:r>
    </w:p>
    <w:p w14:paraId="3E80E80D" w14:textId="2410F644" w:rsidR="00AB4AAB" w:rsidRPr="001A7C82" w:rsidRDefault="00855030" w:rsidP="007367B1">
      <w:pPr>
        <w:pStyle w:val="QUESTIONTEXT0"/>
        <w:spacing w:after="120"/>
      </w:pPr>
      <w:r>
        <w:t>2</w:t>
      </w:r>
      <w:r w:rsidR="004C0355">
        <w:t>6</w:t>
      </w:r>
      <w:r w:rsidR="00382AE4">
        <w:t>.</w:t>
      </w:r>
      <w:r w:rsidR="00382AE4">
        <w:tab/>
      </w:r>
      <w:r w:rsidR="00010571">
        <w:t xml:space="preserve">When is your clinic </w:t>
      </w:r>
      <w:r w:rsidR="004B41A3">
        <w:t xml:space="preserve">site </w:t>
      </w:r>
      <w:r w:rsidR="00010571">
        <w:t>open?</w:t>
      </w:r>
    </w:p>
    <w:p w14:paraId="12C074DB" w14:textId="7F801914" w:rsidR="00AB4AAB" w:rsidRPr="00C854F5" w:rsidRDefault="00AB4AAB" w:rsidP="00487495">
      <w:pPr>
        <w:pStyle w:val="SELECTONEMARKALL"/>
        <w:spacing w:before="0"/>
      </w:pPr>
    </w:p>
    <w:tbl>
      <w:tblPr>
        <w:tblW w:w="4811"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06"/>
        <w:gridCol w:w="1732"/>
        <w:gridCol w:w="1732"/>
      </w:tblGrid>
      <w:tr w:rsidR="00C1346E" w:rsidRPr="001A7C82" w14:paraId="01458BCE" w14:textId="77777777" w:rsidTr="00F122F3">
        <w:trPr>
          <w:trHeight w:val="351"/>
        </w:trPr>
        <w:tc>
          <w:tcPr>
            <w:tcW w:w="3152" w:type="pct"/>
            <w:tcBorders>
              <w:top w:val="nil"/>
              <w:left w:val="nil"/>
              <w:bottom w:val="nil"/>
              <w:right w:val="nil"/>
            </w:tcBorders>
          </w:tcPr>
          <w:p w14:paraId="2719B0FE" w14:textId="77777777" w:rsidR="00C1346E" w:rsidRPr="001A7C82" w:rsidRDefault="00C1346E" w:rsidP="00862062">
            <w:pPr>
              <w:spacing w:after="40"/>
              <w:jc w:val="left"/>
              <w:rPr>
                <w:sz w:val="20"/>
              </w:rPr>
            </w:pPr>
          </w:p>
        </w:tc>
        <w:tc>
          <w:tcPr>
            <w:tcW w:w="1848" w:type="pct"/>
            <w:gridSpan w:val="2"/>
            <w:tcBorders>
              <w:top w:val="nil"/>
              <w:left w:val="nil"/>
              <w:bottom w:val="single" w:sz="4" w:space="0" w:color="auto"/>
              <w:right w:val="nil"/>
            </w:tcBorders>
            <w:vAlign w:val="bottom"/>
          </w:tcPr>
          <w:p w14:paraId="1FA7BE8B" w14:textId="77777777" w:rsidR="00C1346E" w:rsidRPr="001A7C82" w:rsidRDefault="00C1346E" w:rsidP="00862062">
            <w:pPr>
              <w:pStyle w:val="BodyTextIndent3"/>
              <w:spacing w:before="0" w:after="40"/>
              <w:ind w:left="0" w:firstLine="0"/>
              <w:jc w:val="center"/>
              <w:rPr>
                <w:sz w:val="18"/>
                <w:szCs w:val="18"/>
              </w:rPr>
            </w:pPr>
            <w:r w:rsidRPr="001A7C82">
              <w:rPr>
                <w:sz w:val="18"/>
                <w:szCs w:val="18"/>
              </w:rPr>
              <w:t>SELECT ONE RESPONSE PER ROW</w:t>
            </w:r>
          </w:p>
        </w:tc>
      </w:tr>
      <w:tr w:rsidR="00C1346E" w:rsidRPr="001A7C82" w14:paraId="7B5BCC7E" w14:textId="77777777" w:rsidTr="00F122F3">
        <w:trPr>
          <w:trHeight w:val="391"/>
        </w:trPr>
        <w:tc>
          <w:tcPr>
            <w:tcW w:w="3152" w:type="pct"/>
            <w:tcBorders>
              <w:top w:val="nil"/>
              <w:left w:val="nil"/>
              <w:bottom w:val="nil"/>
            </w:tcBorders>
          </w:tcPr>
          <w:p w14:paraId="6410FEE1" w14:textId="77777777" w:rsidR="00C1346E" w:rsidRPr="001A7C82" w:rsidRDefault="00C1346E" w:rsidP="00862062">
            <w:pPr>
              <w:spacing w:before="40" w:after="40"/>
              <w:jc w:val="left"/>
              <w:rPr>
                <w:sz w:val="20"/>
              </w:rPr>
            </w:pPr>
          </w:p>
        </w:tc>
        <w:tc>
          <w:tcPr>
            <w:tcW w:w="924" w:type="pct"/>
            <w:tcBorders>
              <w:bottom w:val="single" w:sz="4" w:space="0" w:color="auto"/>
            </w:tcBorders>
            <w:vAlign w:val="bottom"/>
          </w:tcPr>
          <w:p w14:paraId="7B0EDB8C" w14:textId="77777777" w:rsidR="00C1346E" w:rsidRPr="001A7C82" w:rsidRDefault="00C1346E" w:rsidP="00862062">
            <w:pPr>
              <w:pStyle w:val="BodyTextIndent3"/>
              <w:spacing w:before="40" w:after="40"/>
              <w:ind w:left="0" w:firstLine="0"/>
              <w:jc w:val="center"/>
              <w:rPr>
                <w:sz w:val="18"/>
                <w:szCs w:val="18"/>
              </w:rPr>
            </w:pPr>
            <w:r w:rsidRPr="001A7C82">
              <w:rPr>
                <w:sz w:val="18"/>
                <w:szCs w:val="18"/>
              </w:rPr>
              <w:t>YES</w:t>
            </w:r>
          </w:p>
        </w:tc>
        <w:tc>
          <w:tcPr>
            <w:tcW w:w="924" w:type="pct"/>
            <w:tcBorders>
              <w:bottom w:val="single" w:sz="4" w:space="0" w:color="auto"/>
            </w:tcBorders>
            <w:vAlign w:val="bottom"/>
          </w:tcPr>
          <w:p w14:paraId="04097F0D" w14:textId="77777777" w:rsidR="00C1346E" w:rsidRPr="001A7C82" w:rsidRDefault="00C1346E" w:rsidP="00862062">
            <w:pPr>
              <w:pStyle w:val="BodyTextIndent3"/>
              <w:spacing w:before="40" w:after="40"/>
              <w:ind w:left="0" w:firstLine="0"/>
              <w:jc w:val="center"/>
              <w:rPr>
                <w:sz w:val="18"/>
                <w:szCs w:val="18"/>
              </w:rPr>
            </w:pPr>
            <w:r w:rsidRPr="001A7C82">
              <w:rPr>
                <w:sz w:val="18"/>
                <w:szCs w:val="18"/>
              </w:rPr>
              <w:t>NO</w:t>
            </w:r>
          </w:p>
        </w:tc>
      </w:tr>
      <w:tr w:rsidR="00C1346E" w:rsidRPr="001A7C82" w14:paraId="4C48EE5A" w14:textId="77777777" w:rsidTr="00F122F3">
        <w:trPr>
          <w:trHeight w:val="20"/>
        </w:trPr>
        <w:tc>
          <w:tcPr>
            <w:tcW w:w="3152" w:type="pct"/>
            <w:tcBorders>
              <w:top w:val="nil"/>
              <w:left w:val="nil"/>
              <w:bottom w:val="nil"/>
            </w:tcBorders>
            <w:shd w:val="clear" w:color="auto" w:fill="E8E8E8"/>
            <w:vAlign w:val="center"/>
          </w:tcPr>
          <w:p w14:paraId="0BC0F583" w14:textId="77777777" w:rsidR="00C1346E" w:rsidRPr="001A7C82" w:rsidRDefault="00C1346E" w:rsidP="00862062">
            <w:pPr>
              <w:pStyle w:val="BodyTextIndent3"/>
              <w:tabs>
                <w:tab w:val="clear" w:pos="576"/>
                <w:tab w:val="clear" w:pos="1045"/>
                <w:tab w:val="left" w:pos="360"/>
                <w:tab w:val="left" w:leader="dot" w:pos="5558"/>
              </w:tabs>
              <w:ind w:left="360" w:hanging="360"/>
            </w:pPr>
            <w:r w:rsidRPr="001A7C82">
              <w:t>a.</w:t>
            </w:r>
            <w:r w:rsidRPr="001A7C82">
              <w:tab/>
            </w:r>
            <w:r>
              <w:t>5</w:t>
            </w:r>
            <w:r w:rsidRPr="00E61F4B">
              <w:t xml:space="preserve"> or more days per week</w:t>
            </w:r>
            <w:r w:rsidRPr="001A7C82">
              <w:tab/>
            </w:r>
          </w:p>
        </w:tc>
        <w:tc>
          <w:tcPr>
            <w:tcW w:w="924" w:type="pct"/>
            <w:tcBorders>
              <w:bottom w:val="nil"/>
              <w:right w:val="nil"/>
            </w:tcBorders>
            <w:shd w:val="clear" w:color="auto" w:fill="E8E8E8"/>
            <w:vAlign w:val="center"/>
          </w:tcPr>
          <w:p w14:paraId="04976043" w14:textId="77777777" w:rsidR="00C1346E" w:rsidRPr="001A7C82" w:rsidRDefault="00C1346E"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sz="4" w:space="0" w:color="auto"/>
            </w:tcBorders>
            <w:shd w:val="clear" w:color="auto" w:fill="E8E8E8"/>
            <w:vAlign w:val="center"/>
          </w:tcPr>
          <w:p w14:paraId="3E548A42" w14:textId="77777777" w:rsidR="00C1346E" w:rsidRPr="001A7C82" w:rsidRDefault="00C1346E" w:rsidP="00862062">
            <w:pPr>
              <w:spacing w:before="40" w:after="40"/>
              <w:jc w:val="center"/>
              <w:rPr>
                <w:b/>
                <w:caps/>
                <w:szCs w:val="24"/>
              </w:rPr>
            </w:pPr>
            <w:r w:rsidRPr="001A7C82">
              <w:rPr>
                <w:sz w:val="12"/>
                <w:szCs w:val="12"/>
              </w:rPr>
              <w:t xml:space="preserve">0  </w:t>
            </w:r>
            <w:r w:rsidRPr="001A7C82">
              <w:rPr>
                <w:sz w:val="32"/>
                <w:szCs w:val="32"/>
              </w:rPr>
              <w:t>□</w:t>
            </w:r>
          </w:p>
        </w:tc>
      </w:tr>
      <w:tr w:rsidR="00C1346E" w:rsidRPr="001A7C82" w14:paraId="3A6354EA" w14:textId="77777777" w:rsidTr="00F122F3">
        <w:trPr>
          <w:trHeight w:val="20"/>
        </w:trPr>
        <w:tc>
          <w:tcPr>
            <w:tcW w:w="3152" w:type="pct"/>
            <w:tcBorders>
              <w:top w:val="nil"/>
              <w:left w:val="nil"/>
              <w:bottom w:val="nil"/>
            </w:tcBorders>
            <w:vAlign w:val="center"/>
          </w:tcPr>
          <w:p w14:paraId="24ECCD83" w14:textId="77777777" w:rsidR="00C1346E" w:rsidRPr="001A7C82" w:rsidRDefault="00C1346E" w:rsidP="00862062">
            <w:pPr>
              <w:pStyle w:val="BodyTextIndent3"/>
              <w:tabs>
                <w:tab w:val="clear" w:pos="576"/>
                <w:tab w:val="clear" w:pos="1045"/>
                <w:tab w:val="left" w:pos="360"/>
                <w:tab w:val="left" w:leader="dot" w:pos="5558"/>
              </w:tabs>
              <w:ind w:left="360" w:hanging="360"/>
            </w:pPr>
            <w:r w:rsidRPr="001A7C82">
              <w:t>b.</w:t>
            </w:r>
            <w:r w:rsidRPr="001A7C82">
              <w:tab/>
            </w:r>
            <w:r w:rsidRPr="00E61F4B">
              <w:t>During the weekend at least once per month</w:t>
            </w:r>
            <w:r w:rsidRPr="001A7C82">
              <w:tab/>
            </w:r>
          </w:p>
        </w:tc>
        <w:tc>
          <w:tcPr>
            <w:tcW w:w="924" w:type="pct"/>
            <w:tcBorders>
              <w:top w:val="nil"/>
              <w:bottom w:val="nil"/>
              <w:right w:val="nil"/>
            </w:tcBorders>
            <w:vAlign w:val="center"/>
          </w:tcPr>
          <w:p w14:paraId="2B94D3C3" w14:textId="77777777" w:rsidR="00C1346E" w:rsidRPr="001A7C82" w:rsidRDefault="00C1346E"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vAlign w:val="center"/>
          </w:tcPr>
          <w:p w14:paraId="078CAA06" w14:textId="77777777" w:rsidR="00C1346E" w:rsidRPr="001A7C82" w:rsidRDefault="00C1346E" w:rsidP="00862062">
            <w:pPr>
              <w:spacing w:before="40" w:after="40"/>
              <w:jc w:val="center"/>
              <w:rPr>
                <w:b/>
                <w:caps/>
                <w:szCs w:val="24"/>
              </w:rPr>
            </w:pPr>
            <w:r w:rsidRPr="001A7C82">
              <w:rPr>
                <w:sz w:val="12"/>
                <w:szCs w:val="12"/>
              </w:rPr>
              <w:t xml:space="preserve">0  </w:t>
            </w:r>
            <w:r w:rsidRPr="001A7C82">
              <w:rPr>
                <w:sz w:val="32"/>
                <w:szCs w:val="32"/>
              </w:rPr>
              <w:t>□</w:t>
            </w:r>
          </w:p>
        </w:tc>
      </w:tr>
      <w:tr w:rsidR="00C1346E" w:rsidRPr="001A7C82" w14:paraId="79C703CB" w14:textId="77777777" w:rsidTr="00F122F3">
        <w:trPr>
          <w:trHeight w:val="20"/>
        </w:trPr>
        <w:tc>
          <w:tcPr>
            <w:tcW w:w="3152" w:type="pct"/>
            <w:tcBorders>
              <w:top w:val="nil"/>
              <w:left w:val="nil"/>
              <w:bottom w:val="nil"/>
            </w:tcBorders>
            <w:shd w:val="clear" w:color="auto" w:fill="E8E8E8"/>
            <w:vAlign w:val="center"/>
          </w:tcPr>
          <w:p w14:paraId="0FBD5958" w14:textId="77777777" w:rsidR="00C1346E" w:rsidRPr="001A7C82" w:rsidRDefault="00C1346E" w:rsidP="00862062">
            <w:pPr>
              <w:pStyle w:val="BodyTextIndent3"/>
              <w:tabs>
                <w:tab w:val="clear" w:pos="576"/>
                <w:tab w:val="clear" w:pos="1045"/>
                <w:tab w:val="left" w:pos="360"/>
                <w:tab w:val="left" w:leader="dot" w:pos="5558"/>
              </w:tabs>
              <w:ind w:left="360" w:hanging="360"/>
            </w:pPr>
            <w:r w:rsidRPr="001A7C82">
              <w:t>c.</w:t>
            </w:r>
            <w:r w:rsidRPr="001A7C82">
              <w:tab/>
            </w:r>
            <w:r w:rsidRPr="00E61F4B">
              <w:t xml:space="preserve">Early morning hours at least </w:t>
            </w:r>
            <w:r>
              <w:t>1</w:t>
            </w:r>
            <w:r w:rsidRPr="00E61F4B">
              <w:t xml:space="preserve"> day per week</w:t>
            </w:r>
            <w:r w:rsidRPr="001A7C82">
              <w:tab/>
            </w:r>
          </w:p>
        </w:tc>
        <w:tc>
          <w:tcPr>
            <w:tcW w:w="924" w:type="pct"/>
            <w:tcBorders>
              <w:top w:val="nil"/>
              <w:bottom w:val="nil"/>
              <w:right w:val="nil"/>
            </w:tcBorders>
            <w:shd w:val="clear" w:color="auto" w:fill="E8E8E8"/>
            <w:vAlign w:val="center"/>
          </w:tcPr>
          <w:p w14:paraId="6E19519E" w14:textId="77777777" w:rsidR="00C1346E" w:rsidRPr="001A7C82" w:rsidRDefault="00C1346E" w:rsidP="00862062">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sz="4" w:space="0" w:color="auto"/>
            </w:tcBorders>
            <w:shd w:val="clear" w:color="auto" w:fill="E8E8E8"/>
            <w:vAlign w:val="center"/>
          </w:tcPr>
          <w:p w14:paraId="5C5D13A2" w14:textId="77777777" w:rsidR="00C1346E" w:rsidRPr="001A7C82" w:rsidRDefault="00C1346E" w:rsidP="00862062">
            <w:pPr>
              <w:spacing w:before="40" w:after="40"/>
              <w:jc w:val="center"/>
              <w:rPr>
                <w:b/>
                <w:caps/>
                <w:szCs w:val="24"/>
              </w:rPr>
            </w:pPr>
            <w:r w:rsidRPr="001A7C82">
              <w:rPr>
                <w:sz w:val="12"/>
                <w:szCs w:val="12"/>
              </w:rPr>
              <w:t xml:space="preserve">0  </w:t>
            </w:r>
            <w:r w:rsidRPr="001A7C82">
              <w:rPr>
                <w:sz w:val="32"/>
                <w:szCs w:val="32"/>
              </w:rPr>
              <w:t>□</w:t>
            </w:r>
          </w:p>
        </w:tc>
      </w:tr>
      <w:tr w:rsidR="00C1346E" w:rsidRPr="001A7C82" w14:paraId="0A6AE1CD" w14:textId="77777777" w:rsidTr="00F122F3">
        <w:trPr>
          <w:trHeight w:val="20"/>
        </w:trPr>
        <w:tc>
          <w:tcPr>
            <w:tcW w:w="3152" w:type="pct"/>
            <w:tcBorders>
              <w:top w:val="nil"/>
              <w:left w:val="nil"/>
              <w:bottom w:val="nil"/>
            </w:tcBorders>
            <w:shd w:val="clear" w:color="auto" w:fill="auto"/>
            <w:vAlign w:val="center"/>
          </w:tcPr>
          <w:p w14:paraId="62E969B2" w14:textId="77777777" w:rsidR="00C1346E" w:rsidRPr="001A7C82" w:rsidRDefault="00C1346E" w:rsidP="00862062">
            <w:pPr>
              <w:pStyle w:val="BodyTextIndent3"/>
              <w:tabs>
                <w:tab w:val="clear" w:pos="576"/>
                <w:tab w:val="clear" w:pos="1045"/>
                <w:tab w:val="left" w:pos="360"/>
                <w:tab w:val="left" w:leader="dot" w:pos="5558"/>
              </w:tabs>
              <w:ind w:left="360" w:hanging="360"/>
            </w:pPr>
            <w:r>
              <w:t>d.</w:t>
            </w:r>
            <w:r>
              <w:tab/>
            </w:r>
            <w:r w:rsidRPr="00E61F4B">
              <w:t xml:space="preserve">Evening hours at least </w:t>
            </w:r>
            <w:r>
              <w:t>1</w:t>
            </w:r>
            <w:r w:rsidRPr="00E61F4B">
              <w:t xml:space="preserve"> day per week</w:t>
            </w:r>
            <w:r>
              <w:tab/>
            </w:r>
          </w:p>
        </w:tc>
        <w:tc>
          <w:tcPr>
            <w:tcW w:w="924" w:type="pct"/>
            <w:tcBorders>
              <w:top w:val="nil"/>
              <w:bottom w:val="single" w:sz="4" w:space="0" w:color="auto"/>
              <w:right w:val="nil"/>
            </w:tcBorders>
            <w:shd w:val="clear" w:color="auto" w:fill="auto"/>
            <w:vAlign w:val="center"/>
          </w:tcPr>
          <w:p w14:paraId="2F88C1AF" w14:textId="77777777" w:rsidR="00C1346E" w:rsidRPr="001A7C82" w:rsidRDefault="00C1346E" w:rsidP="00862062">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sz="4" w:space="0" w:color="auto"/>
              <w:right w:val="single" w:sz="4" w:space="0" w:color="auto"/>
            </w:tcBorders>
            <w:shd w:val="clear" w:color="auto" w:fill="auto"/>
            <w:vAlign w:val="center"/>
          </w:tcPr>
          <w:p w14:paraId="2C7B1F42" w14:textId="77777777" w:rsidR="00C1346E" w:rsidRPr="001A7C82" w:rsidRDefault="00C1346E" w:rsidP="00862062">
            <w:pPr>
              <w:spacing w:before="40" w:after="40"/>
              <w:jc w:val="center"/>
              <w:rPr>
                <w:sz w:val="12"/>
                <w:szCs w:val="12"/>
              </w:rPr>
            </w:pPr>
            <w:r w:rsidRPr="001A7C82">
              <w:rPr>
                <w:sz w:val="12"/>
                <w:szCs w:val="12"/>
              </w:rPr>
              <w:t xml:space="preserve">0  </w:t>
            </w:r>
            <w:r w:rsidRPr="001A7C82">
              <w:rPr>
                <w:sz w:val="32"/>
                <w:szCs w:val="32"/>
              </w:rPr>
              <w:t>□</w:t>
            </w:r>
          </w:p>
        </w:tc>
      </w:tr>
    </w:tbl>
    <w:p w14:paraId="52313F20" w14:textId="5324461E" w:rsidR="00D74C19" w:rsidRDefault="00D74C19" w:rsidP="00487495">
      <w:pPr>
        <w:pStyle w:val="QUESTIONTEXT0"/>
        <w:ind w:right="-18" w:firstLine="0"/>
      </w:pPr>
      <w:r w:rsidRPr="00DD78F2">
        <w:rPr>
          <w:b w:val="0"/>
          <w:color w:val="0070C0"/>
        </w:rPr>
        <w:t>IF Q</w:t>
      </w:r>
      <w:r w:rsidR="00DD78F2" w:rsidRPr="00DD78F2">
        <w:rPr>
          <w:b w:val="0"/>
          <w:color w:val="0070C0"/>
        </w:rPr>
        <w:t>1</w:t>
      </w:r>
      <w:r w:rsidR="004C0355">
        <w:rPr>
          <w:b w:val="0"/>
          <w:color w:val="0070C0"/>
        </w:rPr>
        <w:t>8</w:t>
      </w:r>
      <w:r w:rsidR="00DD78F2" w:rsidRPr="00DD78F2">
        <w:rPr>
          <w:b w:val="0"/>
          <w:color w:val="0070C0"/>
        </w:rPr>
        <w:t xml:space="preserve">B_1=1 </w:t>
      </w:r>
      <w:r w:rsidRPr="00DD78F2">
        <w:rPr>
          <w:b w:val="0"/>
          <w:color w:val="0070C0"/>
        </w:rPr>
        <w:t xml:space="preserve">AND </w:t>
      </w:r>
      <w:r w:rsidR="00DD78F2" w:rsidRPr="00DD78F2">
        <w:rPr>
          <w:b w:val="0"/>
          <w:color w:val="0070C0"/>
        </w:rPr>
        <w:t>Q2</w:t>
      </w:r>
      <w:r w:rsidR="004C0355">
        <w:rPr>
          <w:b w:val="0"/>
          <w:color w:val="0070C0"/>
        </w:rPr>
        <w:t>6</w:t>
      </w:r>
      <w:r w:rsidR="009303DD">
        <w:rPr>
          <w:b w:val="0"/>
          <w:color w:val="0070C0"/>
        </w:rPr>
        <w:t>B</w:t>
      </w:r>
      <w:r w:rsidR="00DD78F2" w:rsidRPr="00DD78F2">
        <w:rPr>
          <w:b w:val="0"/>
          <w:color w:val="0070C0"/>
        </w:rPr>
        <w:t>, Q2</w:t>
      </w:r>
      <w:r w:rsidR="004C0355">
        <w:rPr>
          <w:b w:val="0"/>
          <w:color w:val="0070C0"/>
        </w:rPr>
        <w:t>6</w:t>
      </w:r>
      <w:r w:rsidR="009303DD">
        <w:rPr>
          <w:b w:val="0"/>
          <w:color w:val="0070C0"/>
        </w:rPr>
        <w:t>C</w:t>
      </w:r>
      <w:r w:rsidR="00DD78F2" w:rsidRPr="00DD78F2">
        <w:rPr>
          <w:b w:val="0"/>
          <w:color w:val="0070C0"/>
        </w:rPr>
        <w:t>, AND Q2</w:t>
      </w:r>
      <w:r w:rsidR="004C0355">
        <w:rPr>
          <w:b w:val="0"/>
          <w:color w:val="0070C0"/>
        </w:rPr>
        <w:t>6</w:t>
      </w:r>
      <w:r w:rsidR="009303DD">
        <w:rPr>
          <w:b w:val="0"/>
          <w:color w:val="0070C0"/>
        </w:rPr>
        <w:t>D</w:t>
      </w:r>
      <w:r w:rsidR="003D0639">
        <w:rPr>
          <w:b w:val="0"/>
          <w:color w:val="0070C0"/>
        </w:rPr>
        <w:t xml:space="preserve"> ALL</w:t>
      </w:r>
      <w:r w:rsidR="00DD78F2" w:rsidRPr="00DD78F2">
        <w:rPr>
          <w:b w:val="0"/>
          <w:color w:val="0070C0"/>
        </w:rPr>
        <w:t>=</w:t>
      </w:r>
      <w:r w:rsidR="009303DD">
        <w:rPr>
          <w:b w:val="0"/>
          <w:color w:val="0070C0"/>
        </w:rPr>
        <w:t xml:space="preserve">0 OR </w:t>
      </w:r>
      <w:r w:rsidR="00DD78F2" w:rsidRPr="00DD78F2">
        <w:rPr>
          <w:b w:val="0"/>
          <w:color w:val="0070C0"/>
        </w:rPr>
        <w:t>UNANSWERED</w:t>
      </w:r>
      <w:r w:rsidRPr="00DD78F2">
        <w:rPr>
          <w:b w:val="0"/>
          <w:color w:val="0070C0"/>
        </w:rPr>
        <w:t>, THEN SOFT CHECK:</w:t>
      </w:r>
      <w:r w:rsidRPr="00DD78F2">
        <w:rPr>
          <w:color w:val="0070C0"/>
        </w:rPr>
        <w:t xml:space="preserve"> </w:t>
      </w:r>
      <w:r w:rsidRPr="00DD78F2">
        <w:t>“Earlier you indicated your clinic offers extended hours but you did not select any of those options for this question.</w:t>
      </w:r>
      <w:r w:rsidRPr="00954952">
        <w:t xml:space="preserve"> Please review your responses and continue.”</w:t>
      </w:r>
    </w:p>
    <w:p w14:paraId="31A2D98C" w14:textId="4F8091DF" w:rsidR="008858CF" w:rsidRDefault="008858CF" w:rsidP="00487495">
      <w:pPr>
        <w:pStyle w:val="QUESTIONTEXT0"/>
        <w:ind w:right="-18"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14:paraId="4379576A" w14:textId="1B07E59B" w:rsidR="00FD03B9" w:rsidRPr="00E1538C" w:rsidRDefault="00855030" w:rsidP="00FD03B9">
      <w:pPr>
        <w:pStyle w:val="QUESTIONTEXT0"/>
        <w:rPr>
          <w:i/>
        </w:rPr>
      </w:pPr>
      <w:r>
        <w:t>2</w:t>
      </w:r>
      <w:r w:rsidR="004C0355">
        <w:t>7</w:t>
      </w:r>
      <w:r w:rsidR="00FD03B9" w:rsidRPr="00E1538C">
        <w:t>.</w:t>
      </w:r>
      <w:r w:rsidR="00FD03B9" w:rsidRPr="00E1538C">
        <w:tab/>
        <w:t xml:space="preserve">After participants arrive at your clinic for a child recertification appointment, about how long do they wait, on average, before the appointment begins? </w:t>
      </w:r>
      <w:r w:rsidR="00FD03B9" w:rsidRPr="00E1538C">
        <w:rPr>
          <w:i/>
        </w:rPr>
        <w:t>Your best guess is fine.</w:t>
      </w:r>
    </w:p>
    <w:p w14:paraId="59258861" w14:textId="797B2B1F" w:rsidR="00066F7A" w:rsidRDefault="00066F7A" w:rsidP="00066F7A">
      <w:pPr>
        <w:tabs>
          <w:tab w:val="left" w:pos="720"/>
          <w:tab w:val="left" w:pos="1080"/>
        </w:tabs>
        <w:spacing w:before="240"/>
        <w:jc w:val="left"/>
        <w:rPr>
          <w:smallCaps/>
          <w:sz w:val="20"/>
        </w:rPr>
      </w:pPr>
      <w:r w:rsidRPr="00E04423">
        <w:rPr>
          <w:sz w:val="20"/>
        </w:rPr>
        <w:tab/>
      </w:r>
      <w:r w:rsidRPr="00066F7A">
        <w:rPr>
          <w:sz w:val="20"/>
        </w:rPr>
        <w:t>|</w:t>
      </w:r>
      <w:r w:rsidRPr="00066F7A">
        <w:rPr>
          <w:sz w:val="20"/>
          <w:u w:val="single"/>
        </w:rPr>
        <w:t xml:space="preserve">     </w:t>
      </w:r>
      <w:r w:rsidRPr="00E04423">
        <w:rPr>
          <w:sz w:val="20"/>
        </w:rPr>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Pr>
          <w:smallCaps/>
          <w:sz w:val="20"/>
        </w:rPr>
        <w:t>minutes</w:t>
      </w:r>
    </w:p>
    <w:p w14:paraId="0FEDDBDD" w14:textId="29FF0C42" w:rsidR="00066F7A" w:rsidRDefault="00066F7A" w:rsidP="00066F7A">
      <w:pPr>
        <w:tabs>
          <w:tab w:val="left" w:pos="720"/>
        </w:tabs>
        <w:ind w:left="720"/>
        <w:jc w:val="left"/>
        <w:rPr>
          <w:smallCaps/>
          <w:sz w:val="20"/>
        </w:rPr>
      </w:pPr>
      <w:r>
        <w:rPr>
          <w:smallCaps/>
          <w:sz w:val="20"/>
        </w:rPr>
        <w:t>(</w:t>
      </w:r>
      <w:r>
        <w:rPr>
          <w:smallCaps/>
          <w:color w:val="0070C0"/>
          <w:sz w:val="20"/>
        </w:rPr>
        <w:t>valid range 00-120</w:t>
      </w:r>
      <w:r>
        <w:rPr>
          <w:smallCaps/>
          <w:sz w:val="20"/>
        </w:rPr>
        <w:t>)</w:t>
      </w:r>
    </w:p>
    <w:p w14:paraId="331872F8" w14:textId="06C12844" w:rsidR="00066F7A" w:rsidRDefault="00066F7A" w:rsidP="00066F7A">
      <w:pPr>
        <w:spacing w:before="120" w:after="120"/>
        <w:ind w:left="810" w:right="-558"/>
        <w:jc w:val="left"/>
        <w:rPr>
          <w:b/>
          <w:sz w:val="20"/>
          <w:szCs w:val="20"/>
        </w:rPr>
      </w:pPr>
      <w:r w:rsidRPr="00BA034E">
        <w:rPr>
          <w:color w:val="0070C0"/>
          <w:sz w:val="20"/>
          <w:szCs w:val="20"/>
        </w:rPr>
        <w:t>IF Q</w:t>
      </w:r>
      <w:r>
        <w:rPr>
          <w:color w:val="0070C0"/>
          <w:sz w:val="20"/>
          <w:szCs w:val="20"/>
        </w:rPr>
        <w:t>2</w:t>
      </w:r>
      <w:r w:rsidR="004C0355">
        <w:rPr>
          <w:color w:val="0070C0"/>
          <w:sz w:val="20"/>
          <w:szCs w:val="20"/>
        </w:rPr>
        <w:t>7</w:t>
      </w:r>
      <w:r w:rsidRPr="00BA034E">
        <w:rPr>
          <w:color w:val="0070C0"/>
          <w:sz w:val="20"/>
          <w:szCs w:val="20"/>
        </w:rPr>
        <w:t xml:space="preserve"> GT </w:t>
      </w:r>
      <w:r>
        <w:rPr>
          <w:color w:val="0070C0"/>
          <w:sz w:val="20"/>
          <w:szCs w:val="20"/>
        </w:rPr>
        <w:t>3</w:t>
      </w:r>
      <w:r w:rsidRPr="00BA034E">
        <w:rPr>
          <w:color w:val="0070C0"/>
          <w:sz w:val="20"/>
          <w:szCs w:val="20"/>
        </w:rPr>
        <w:t xml:space="preserve">0, THEN SOFT CHECK: </w:t>
      </w:r>
      <w:r w:rsidRPr="00BA034E">
        <w:rPr>
          <w:b/>
          <w:sz w:val="20"/>
          <w:szCs w:val="20"/>
        </w:rPr>
        <w:t xml:space="preserve">“You entered that </w:t>
      </w:r>
      <w:r>
        <w:rPr>
          <w:b/>
          <w:sz w:val="20"/>
          <w:szCs w:val="20"/>
        </w:rPr>
        <w:t xml:space="preserve">participants wait </w:t>
      </w:r>
      <w:r w:rsidRPr="00BA034E">
        <w:rPr>
          <w:b/>
          <w:sz w:val="20"/>
          <w:szCs w:val="20"/>
        </w:rPr>
        <w:t>[</w:t>
      </w:r>
      <w:r w:rsidRPr="00BA034E">
        <w:rPr>
          <w:b/>
          <w:color w:val="0070C0"/>
          <w:sz w:val="20"/>
          <w:szCs w:val="20"/>
        </w:rPr>
        <w:t>Q</w:t>
      </w:r>
      <w:r>
        <w:rPr>
          <w:b/>
          <w:color w:val="0070C0"/>
          <w:sz w:val="20"/>
          <w:szCs w:val="20"/>
        </w:rPr>
        <w:t>2</w:t>
      </w:r>
      <w:r w:rsidR="004C0355">
        <w:rPr>
          <w:b/>
          <w:color w:val="0070C0"/>
          <w:sz w:val="20"/>
          <w:szCs w:val="20"/>
        </w:rPr>
        <w:t>7</w:t>
      </w:r>
      <w:r w:rsidRPr="00BA034E">
        <w:rPr>
          <w:b/>
          <w:color w:val="0070C0"/>
          <w:sz w:val="20"/>
          <w:szCs w:val="20"/>
        </w:rPr>
        <w:t xml:space="preserve"> FILL</w:t>
      </w:r>
      <w:r w:rsidRPr="00BA034E">
        <w:rPr>
          <w:b/>
          <w:sz w:val="20"/>
          <w:szCs w:val="20"/>
        </w:rPr>
        <w:t xml:space="preserve">] </w:t>
      </w:r>
      <w:r>
        <w:rPr>
          <w:b/>
          <w:sz w:val="20"/>
          <w:szCs w:val="20"/>
        </w:rPr>
        <w:t xml:space="preserve">minutes for a child recertification appointment to begin after they arrive at your clinic. </w:t>
      </w:r>
      <w:r w:rsidRPr="00BA034E">
        <w:rPr>
          <w:b/>
          <w:sz w:val="20"/>
          <w:szCs w:val="20"/>
        </w:rPr>
        <w:t>Please confirm or correct your response and continue.”</w:t>
      </w:r>
    </w:p>
    <w:p w14:paraId="46A1292B" w14:textId="43FF33BC" w:rsidR="00FD03B9" w:rsidRPr="006E6ECD" w:rsidRDefault="00855030" w:rsidP="00FD03B9">
      <w:pPr>
        <w:pStyle w:val="QUESTIONTEXT0"/>
        <w:spacing w:after="120"/>
        <w:rPr>
          <w:i/>
        </w:rPr>
      </w:pPr>
      <w:r>
        <w:t>2</w:t>
      </w:r>
      <w:r w:rsidR="004C0355">
        <w:t>8</w:t>
      </w:r>
      <w:r w:rsidR="00FD03B9" w:rsidRPr="006E6ECD">
        <w:t>.</w:t>
      </w:r>
      <w:r w:rsidR="00FD03B9" w:rsidRPr="006E6ECD">
        <w:tab/>
      </w:r>
      <w:r w:rsidR="00FD03B9" w:rsidRPr="006E6ECD">
        <w:rPr>
          <w:color w:val="000000" w:themeColor="text1"/>
        </w:rPr>
        <w:t xml:space="preserve">Not counting the time waiting for the appointment to begin, about how long does an average recertification appointment for one child take, starting from the beginning of the appointment to completion of benefit issuance? </w:t>
      </w:r>
      <w:r w:rsidR="00FD03B9" w:rsidRPr="006E6ECD">
        <w:rPr>
          <w:i/>
          <w:color w:val="000000" w:themeColor="text1"/>
        </w:rPr>
        <w:t>Your best guess is fine.</w:t>
      </w:r>
    </w:p>
    <w:p w14:paraId="743A23A2" w14:textId="1E253447" w:rsidR="002B5685" w:rsidRDefault="002B5685" w:rsidP="002B5685">
      <w:pPr>
        <w:tabs>
          <w:tab w:val="left" w:pos="720"/>
          <w:tab w:val="left" w:pos="1080"/>
        </w:tabs>
        <w:spacing w:before="240"/>
        <w:jc w:val="left"/>
        <w:rPr>
          <w:smallCaps/>
          <w:sz w:val="20"/>
        </w:rPr>
      </w:pPr>
      <w:r w:rsidRPr="00E04423">
        <w:rPr>
          <w:sz w:val="20"/>
        </w:rPr>
        <w:tab/>
      </w:r>
      <w:r w:rsidRPr="00066F7A">
        <w:rPr>
          <w:sz w:val="20"/>
        </w:rPr>
        <w:t>|</w:t>
      </w:r>
      <w:r w:rsidRPr="00066F7A">
        <w:rPr>
          <w:sz w:val="20"/>
          <w:u w:val="single"/>
        </w:rPr>
        <w:t xml:space="preserve">     </w:t>
      </w:r>
      <w:r w:rsidRPr="00E04423">
        <w:rPr>
          <w:sz w:val="20"/>
        </w:rPr>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Pr>
          <w:smallCaps/>
          <w:sz w:val="20"/>
        </w:rPr>
        <w:t>minutes</w:t>
      </w:r>
      <w:r>
        <w:rPr>
          <w:smallCaps/>
          <w:sz w:val="20"/>
        </w:rPr>
        <w:tab/>
      </w:r>
      <w:r>
        <w:rPr>
          <w:b/>
          <w:sz w:val="20"/>
          <w:szCs w:val="20"/>
        </w:rPr>
        <w:t>or</w:t>
      </w:r>
      <w:r>
        <w:rPr>
          <w:b/>
          <w:sz w:val="20"/>
          <w:szCs w:val="20"/>
        </w:rPr>
        <w:tab/>
      </w:r>
      <w:r w:rsidRPr="00E04423">
        <w:rPr>
          <w:sz w:val="20"/>
        </w:rPr>
        <w:t>|</w:t>
      </w:r>
      <w:r w:rsidRPr="00E04423">
        <w:rPr>
          <w:sz w:val="20"/>
          <w:u w:val="single"/>
        </w:rPr>
        <w:t xml:space="preserve">     </w:t>
      </w:r>
      <w:r w:rsidRPr="00E04423">
        <w:rPr>
          <w:sz w:val="20"/>
        </w:rPr>
        <w:t>|</w:t>
      </w:r>
      <w:r>
        <w:rPr>
          <w:sz w:val="20"/>
        </w:rPr>
        <w:t>.|</w:t>
      </w:r>
      <w:r w:rsidRPr="00E04423">
        <w:rPr>
          <w:sz w:val="20"/>
          <w:u w:val="single"/>
        </w:rPr>
        <w:t xml:space="preserve">     </w:t>
      </w:r>
      <w:r w:rsidRPr="00E04423">
        <w:rPr>
          <w:sz w:val="20"/>
        </w:rPr>
        <w:t xml:space="preserve">|  </w:t>
      </w:r>
      <w:r w:rsidRPr="00845291">
        <w:rPr>
          <w:smallCaps/>
          <w:sz w:val="20"/>
        </w:rPr>
        <w:t>hours</w:t>
      </w:r>
    </w:p>
    <w:p w14:paraId="7575EE17" w14:textId="2AF39EB1" w:rsidR="002B5685" w:rsidRDefault="002B5685" w:rsidP="002B5685">
      <w:pPr>
        <w:tabs>
          <w:tab w:val="left" w:pos="720"/>
        </w:tabs>
        <w:ind w:left="720"/>
        <w:jc w:val="left"/>
        <w:rPr>
          <w:smallCaps/>
          <w:sz w:val="20"/>
        </w:rPr>
      </w:pPr>
      <w:r>
        <w:rPr>
          <w:smallCaps/>
          <w:sz w:val="20"/>
        </w:rPr>
        <w:t>(</w:t>
      </w:r>
      <w:r>
        <w:rPr>
          <w:smallCaps/>
          <w:color w:val="0070C0"/>
          <w:sz w:val="20"/>
        </w:rPr>
        <w:t>valid range 00-180</w:t>
      </w:r>
      <w:r>
        <w:rPr>
          <w:smallCaps/>
          <w:sz w:val="20"/>
        </w:rPr>
        <w:t>)</w:t>
      </w:r>
      <w:r>
        <w:rPr>
          <w:smallCaps/>
          <w:sz w:val="20"/>
        </w:rPr>
        <w:tab/>
      </w:r>
      <w:r>
        <w:rPr>
          <w:smallCaps/>
          <w:sz w:val="20"/>
        </w:rPr>
        <w:tab/>
        <w:t>(</w:t>
      </w:r>
      <w:r>
        <w:rPr>
          <w:smallCaps/>
          <w:color w:val="0070C0"/>
          <w:sz w:val="20"/>
        </w:rPr>
        <w:t>valid range 0.0-3.0</w:t>
      </w:r>
      <w:r>
        <w:rPr>
          <w:smallCaps/>
          <w:sz w:val="20"/>
        </w:rPr>
        <w:t>)</w:t>
      </w:r>
    </w:p>
    <w:p w14:paraId="483BEC74" w14:textId="0EE42DCB" w:rsidR="002B5685" w:rsidRDefault="002B5685" w:rsidP="002B5685">
      <w:pPr>
        <w:spacing w:before="120" w:after="120"/>
        <w:ind w:left="810" w:right="-558"/>
        <w:jc w:val="left"/>
        <w:rPr>
          <w:b/>
          <w:sz w:val="20"/>
          <w:szCs w:val="20"/>
        </w:rPr>
      </w:pPr>
      <w:r w:rsidRPr="00BA034E">
        <w:rPr>
          <w:color w:val="0070C0"/>
          <w:sz w:val="20"/>
          <w:szCs w:val="20"/>
        </w:rPr>
        <w:t>IF Q</w:t>
      </w:r>
      <w:r>
        <w:rPr>
          <w:color w:val="0070C0"/>
          <w:sz w:val="20"/>
          <w:szCs w:val="20"/>
        </w:rPr>
        <w:t>2</w:t>
      </w:r>
      <w:r w:rsidR="004C0355">
        <w:rPr>
          <w:color w:val="0070C0"/>
          <w:sz w:val="20"/>
          <w:szCs w:val="20"/>
        </w:rPr>
        <w:t>8</w:t>
      </w:r>
      <w:r>
        <w:rPr>
          <w:color w:val="0070C0"/>
          <w:sz w:val="20"/>
          <w:szCs w:val="20"/>
        </w:rPr>
        <w:t>_MINUTES</w:t>
      </w:r>
      <w:r w:rsidRPr="00BA034E">
        <w:rPr>
          <w:color w:val="0070C0"/>
          <w:sz w:val="20"/>
          <w:szCs w:val="20"/>
        </w:rPr>
        <w:t xml:space="preserve"> GT </w:t>
      </w:r>
      <w:r>
        <w:rPr>
          <w:color w:val="0070C0"/>
          <w:sz w:val="20"/>
          <w:szCs w:val="20"/>
        </w:rPr>
        <w:t>3</w:t>
      </w:r>
      <w:r w:rsidRPr="00BA034E">
        <w:rPr>
          <w:color w:val="0070C0"/>
          <w:sz w:val="20"/>
          <w:szCs w:val="20"/>
        </w:rPr>
        <w:t xml:space="preserve">0, THEN SOFT CHECK: </w:t>
      </w:r>
      <w:r w:rsidRPr="00BA034E">
        <w:rPr>
          <w:b/>
          <w:sz w:val="20"/>
          <w:szCs w:val="20"/>
        </w:rPr>
        <w:t xml:space="preserve">“You entered that </w:t>
      </w:r>
      <w:r>
        <w:rPr>
          <w:b/>
          <w:sz w:val="20"/>
          <w:szCs w:val="20"/>
        </w:rPr>
        <w:t xml:space="preserve">an average recertification appointment for one child takes </w:t>
      </w:r>
      <w:r w:rsidRPr="00BA034E">
        <w:rPr>
          <w:b/>
          <w:sz w:val="20"/>
          <w:szCs w:val="20"/>
        </w:rPr>
        <w:t>[</w:t>
      </w:r>
      <w:r w:rsidRPr="00BA034E">
        <w:rPr>
          <w:b/>
          <w:color w:val="0070C0"/>
          <w:sz w:val="20"/>
          <w:szCs w:val="20"/>
        </w:rPr>
        <w:t>Q</w:t>
      </w:r>
      <w:r>
        <w:rPr>
          <w:b/>
          <w:color w:val="0070C0"/>
          <w:sz w:val="20"/>
          <w:szCs w:val="20"/>
        </w:rPr>
        <w:t>28</w:t>
      </w:r>
      <w:r w:rsidRPr="00BA034E">
        <w:rPr>
          <w:b/>
          <w:color w:val="0070C0"/>
          <w:sz w:val="20"/>
          <w:szCs w:val="20"/>
        </w:rPr>
        <w:t xml:space="preserve"> FILL</w:t>
      </w:r>
      <w:r w:rsidRPr="00BA034E">
        <w:rPr>
          <w:b/>
          <w:sz w:val="20"/>
          <w:szCs w:val="20"/>
        </w:rPr>
        <w:t xml:space="preserve">] </w:t>
      </w:r>
      <w:r>
        <w:rPr>
          <w:b/>
          <w:sz w:val="20"/>
          <w:szCs w:val="20"/>
        </w:rPr>
        <w:t xml:space="preserve">minutes. </w:t>
      </w:r>
      <w:r w:rsidRPr="00BA034E">
        <w:rPr>
          <w:b/>
          <w:sz w:val="20"/>
          <w:szCs w:val="20"/>
        </w:rPr>
        <w:t>Please confirm or correct your response and continue.”</w:t>
      </w:r>
    </w:p>
    <w:p w14:paraId="40F15889" w14:textId="44B256F3" w:rsidR="002B5685" w:rsidRDefault="002B5685" w:rsidP="002B5685">
      <w:pPr>
        <w:spacing w:before="120" w:after="120"/>
        <w:ind w:left="810" w:right="-558"/>
        <w:jc w:val="left"/>
        <w:rPr>
          <w:b/>
          <w:sz w:val="20"/>
          <w:szCs w:val="20"/>
        </w:rPr>
      </w:pPr>
      <w:r w:rsidRPr="00BA034E">
        <w:rPr>
          <w:color w:val="0070C0"/>
          <w:sz w:val="20"/>
          <w:szCs w:val="20"/>
        </w:rPr>
        <w:t>IF Q</w:t>
      </w:r>
      <w:r>
        <w:rPr>
          <w:color w:val="0070C0"/>
          <w:sz w:val="20"/>
          <w:szCs w:val="20"/>
        </w:rPr>
        <w:t>2</w:t>
      </w:r>
      <w:r w:rsidR="0006290B">
        <w:rPr>
          <w:color w:val="0070C0"/>
          <w:sz w:val="20"/>
          <w:szCs w:val="20"/>
        </w:rPr>
        <w:t>8</w:t>
      </w:r>
      <w:r>
        <w:rPr>
          <w:color w:val="0070C0"/>
          <w:sz w:val="20"/>
          <w:szCs w:val="20"/>
        </w:rPr>
        <w:t>_HOURS</w:t>
      </w:r>
      <w:r w:rsidRPr="00BA034E">
        <w:rPr>
          <w:color w:val="0070C0"/>
          <w:sz w:val="20"/>
          <w:szCs w:val="20"/>
        </w:rPr>
        <w:t xml:space="preserve"> GT </w:t>
      </w:r>
      <w:r>
        <w:rPr>
          <w:color w:val="0070C0"/>
          <w:sz w:val="20"/>
          <w:szCs w:val="20"/>
        </w:rPr>
        <w:t>0.5</w:t>
      </w:r>
      <w:r w:rsidRPr="00BA034E">
        <w:rPr>
          <w:color w:val="0070C0"/>
          <w:sz w:val="20"/>
          <w:szCs w:val="20"/>
        </w:rPr>
        <w:t xml:space="preserve">, THEN SOFT CHECK: </w:t>
      </w:r>
      <w:r w:rsidRPr="00BA034E">
        <w:rPr>
          <w:b/>
          <w:sz w:val="20"/>
          <w:szCs w:val="20"/>
        </w:rPr>
        <w:t xml:space="preserve">“You entered that </w:t>
      </w:r>
      <w:r>
        <w:rPr>
          <w:b/>
          <w:sz w:val="20"/>
          <w:szCs w:val="20"/>
        </w:rPr>
        <w:t xml:space="preserve">an average recertification appointment for one child takes </w:t>
      </w:r>
      <w:r w:rsidRPr="00BA034E">
        <w:rPr>
          <w:b/>
          <w:sz w:val="20"/>
          <w:szCs w:val="20"/>
        </w:rPr>
        <w:t>[</w:t>
      </w:r>
      <w:r w:rsidRPr="00BA034E">
        <w:rPr>
          <w:b/>
          <w:color w:val="0070C0"/>
          <w:sz w:val="20"/>
          <w:szCs w:val="20"/>
        </w:rPr>
        <w:t>Q</w:t>
      </w:r>
      <w:r>
        <w:rPr>
          <w:b/>
          <w:color w:val="0070C0"/>
          <w:sz w:val="20"/>
          <w:szCs w:val="20"/>
        </w:rPr>
        <w:t>28</w:t>
      </w:r>
      <w:r w:rsidRPr="00BA034E">
        <w:rPr>
          <w:b/>
          <w:color w:val="0070C0"/>
          <w:sz w:val="20"/>
          <w:szCs w:val="20"/>
        </w:rPr>
        <w:t xml:space="preserve"> FILL</w:t>
      </w:r>
      <w:r w:rsidRPr="00BA034E">
        <w:rPr>
          <w:b/>
          <w:sz w:val="20"/>
          <w:szCs w:val="20"/>
        </w:rPr>
        <w:t xml:space="preserve">] </w:t>
      </w:r>
      <w:r w:rsidR="00845291">
        <w:rPr>
          <w:b/>
          <w:sz w:val="20"/>
          <w:szCs w:val="20"/>
        </w:rPr>
        <w:t>hours</w:t>
      </w:r>
      <w:r>
        <w:rPr>
          <w:b/>
          <w:sz w:val="20"/>
          <w:szCs w:val="20"/>
        </w:rPr>
        <w:t xml:space="preserve">. </w:t>
      </w:r>
      <w:r w:rsidRPr="00BA034E">
        <w:rPr>
          <w:b/>
          <w:sz w:val="20"/>
          <w:szCs w:val="20"/>
        </w:rPr>
        <w:t>Please confirm or correct your response and continue.”</w:t>
      </w:r>
    </w:p>
    <w:p w14:paraId="3A1AAFF8" w14:textId="1EA2204F" w:rsidR="002B5685" w:rsidRDefault="00845291" w:rsidP="002B5685">
      <w:pPr>
        <w:spacing w:before="120" w:after="120"/>
        <w:ind w:left="810" w:right="-558"/>
        <w:jc w:val="left"/>
        <w:rPr>
          <w:b/>
          <w:sz w:val="20"/>
          <w:szCs w:val="20"/>
        </w:rPr>
      </w:pPr>
      <w:r w:rsidRPr="00BA034E">
        <w:rPr>
          <w:color w:val="0070C0"/>
          <w:sz w:val="20"/>
          <w:szCs w:val="20"/>
        </w:rPr>
        <w:t>IF Q</w:t>
      </w:r>
      <w:r>
        <w:rPr>
          <w:color w:val="0070C0"/>
          <w:sz w:val="20"/>
          <w:szCs w:val="20"/>
        </w:rPr>
        <w:t>2</w:t>
      </w:r>
      <w:r w:rsidR="0006290B">
        <w:rPr>
          <w:color w:val="0070C0"/>
          <w:sz w:val="20"/>
          <w:szCs w:val="20"/>
        </w:rPr>
        <w:t>8</w:t>
      </w:r>
      <w:r>
        <w:rPr>
          <w:color w:val="0070C0"/>
          <w:sz w:val="20"/>
          <w:szCs w:val="20"/>
        </w:rPr>
        <w:t>_MINUTES</w:t>
      </w:r>
      <w:r w:rsidRPr="00BA034E">
        <w:rPr>
          <w:color w:val="0070C0"/>
          <w:sz w:val="20"/>
          <w:szCs w:val="20"/>
        </w:rPr>
        <w:t xml:space="preserve"> </w:t>
      </w:r>
      <w:r>
        <w:rPr>
          <w:color w:val="0070C0"/>
          <w:sz w:val="20"/>
          <w:szCs w:val="20"/>
        </w:rPr>
        <w:t>AND Q2</w:t>
      </w:r>
      <w:r w:rsidR="0006290B">
        <w:rPr>
          <w:color w:val="0070C0"/>
          <w:sz w:val="20"/>
          <w:szCs w:val="20"/>
        </w:rPr>
        <w:t>8</w:t>
      </w:r>
      <w:r>
        <w:rPr>
          <w:color w:val="0070C0"/>
          <w:sz w:val="20"/>
          <w:szCs w:val="20"/>
        </w:rPr>
        <w:t>_HOURS ANSWERED</w:t>
      </w:r>
      <w:r w:rsidRPr="00BA034E">
        <w:rPr>
          <w:color w:val="0070C0"/>
          <w:sz w:val="20"/>
          <w:szCs w:val="20"/>
        </w:rPr>
        <w:t xml:space="preserve">, THEN </w:t>
      </w:r>
      <w:r>
        <w:rPr>
          <w:color w:val="0070C0"/>
          <w:sz w:val="20"/>
          <w:szCs w:val="20"/>
        </w:rPr>
        <w:t>HARD</w:t>
      </w:r>
      <w:r w:rsidRPr="00BA034E">
        <w:rPr>
          <w:color w:val="0070C0"/>
          <w:sz w:val="20"/>
          <w:szCs w:val="20"/>
        </w:rPr>
        <w:t xml:space="preserve"> CHECK: </w:t>
      </w:r>
      <w:r w:rsidRPr="00BA034E">
        <w:rPr>
          <w:b/>
          <w:sz w:val="20"/>
          <w:szCs w:val="20"/>
        </w:rPr>
        <w:t xml:space="preserve">“You entered </w:t>
      </w:r>
      <w:r>
        <w:rPr>
          <w:b/>
          <w:sz w:val="20"/>
          <w:szCs w:val="20"/>
        </w:rPr>
        <w:t xml:space="preserve">a response in both minutes and hours. Please enter your response in only one unit and </w:t>
      </w:r>
      <w:r w:rsidRPr="00BA034E">
        <w:rPr>
          <w:b/>
          <w:sz w:val="20"/>
          <w:szCs w:val="20"/>
        </w:rPr>
        <w:t>continue.”</w:t>
      </w:r>
    </w:p>
    <w:p w14:paraId="36152AC1" w14:textId="77777777" w:rsidR="00DD78F2" w:rsidRDefault="00DD78F2">
      <w:pPr>
        <w:spacing w:after="200" w:line="276" w:lineRule="auto"/>
        <w:jc w:val="left"/>
        <w:rPr>
          <w:b/>
          <w:noProof w:val="0"/>
          <w:sz w:val="20"/>
          <w:szCs w:val="20"/>
        </w:rPr>
      </w:pPr>
      <w:r>
        <w:br w:type="page"/>
      </w:r>
    </w:p>
    <w:p w14:paraId="241AF139" w14:textId="0208FA78" w:rsidR="00382AE4" w:rsidRDefault="0006290B" w:rsidP="0006365A">
      <w:pPr>
        <w:pStyle w:val="QUESTIONTEXT0"/>
      </w:pPr>
      <w:r>
        <w:t>29</w:t>
      </w:r>
      <w:r w:rsidR="00381ACF">
        <w:t>.</w:t>
      </w:r>
      <w:r w:rsidR="00381ACF">
        <w:tab/>
      </w:r>
      <w:r w:rsidR="00382AE4">
        <w:t xml:space="preserve">In what type of facility is your clinic </w:t>
      </w:r>
      <w:r w:rsidR="004B41A3">
        <w:t xml:space="preserve">site </w:t>
      </w:r>
      <w:r w:rsidR="00382AE4">
        <w:t>located?</w:t>
      </w:r>
    </w:p>
    <w:p w14:paraId="426BEFBC" w14:textId="686207AC" w:rsidR="00E1538C" w:rsidRPr="00382AE4"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382AE4" w:rsidRPr="00382AE4">
        <w:rPr>
          <w:sz w:val="20"/>
          <w:szCs w:val="20"/>
        </w:rPr>
        <w:t>Health department</w:t>
      </w:r>
    </w:p>
    <w:p w14:paraId="41D8DB62" w14:textId="2A1EE985" w:rsidR="00E1538C" w:rsidRPr="00382AE4" w:rsidRDefault="00E1538C" w:rsidP="00382AE4">
      <w:pPr>
        <w:tabs>
          <w:tab w:val="left" w:pos="1080"/>
          <w:tab w:val="left" w:pos="1440"/>
        </w:tabs>
        <w:ind w:left="1440" w:right="-18"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382AE4" w:rsidRPr="00382AE4">
        <w:rPr>
          <w:sz w:val="20"/>
          <w:szCs w:val="20"/>
        </w:rPr>
        <w:t>Other health-related facility, such as a hospital, Indian Health Service facility, Federally Qualified Health Center, or nonprofit health faciitly</w:t>
      </w:r>
    </w:p>
    <w:p w14:paraId="37652182" w14:textId="01BA8DD8" w:rsidR="00E1538C" w:rsidRPr="00382AE4" w:rsidRDefault="00E1538C" w:rsidP="00382AE4">
      <w:pPr>
        <w:tabs>
          <w:tab w:val="left" w:pos="1080"/>
          <w:tab w:val="left" w:pos="1440"/>
        </w:tabs>
        <w:ind w:left="1440" w:right="-378"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382AE4">
        <w:rPr>
          <w:noProof w:val="0"/>
          <w:sz w:val="20"/>
          <w:szCs w:val="20"/>
        </w:rPr>
        <w:tab/>
      </w:r>
      <w:r w:rsidR="00382AE4" w:rsidRPr="00382AE4">
        <w:rPr>
          <w:sz w:val="20"/>
          <w:szCs w:val="20"/>
        </w:rPr>
        <w:t>Nonprofit facility, such as a community service agency, school or Head Start site, or faith-based agency</w:t>
      </w:r>
    </w:p>
    <w:p w14:paraId="3DC34913" w14:textId="079CF13F" w:rsidR="00E1538C" w:rsidRPr="00382AE4"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Pr="00E1538C">
        <w:rPr>
          <w:noProof w:val="0"/>
          <w:sz w:val="20"/>
          <w:szCs w:val="20"/>
        </w:rPr>
        <w:tab/>
      </w:r>
      <w:r w:rsidR="00382AE4" w:rsidRPr="00382AE4">
        <w:rPr>
          <w:sz w:val="20"/>
          <w:szCs w:val="20"/>
        </w:rPr>
        <w:t>Stand</w:t>
      </w:r>
      <w:r w:rsidR="001B1BBC">
        <w:rPr>
          <w:sz w:val="20"/>
          <w:szCs w:val="20"/>
        </w:rPr>
        <w:t xml:space="preserve"> </w:t>
      </w:r>
      <w:r w:rsidR="00382AE4" w:rsidRPr="00382AE4">
        <w:rPr>
          <w:sz w:val="20"/>
          <w:szCs w:val="20"/>
        </w:rPr>
        <w:t>alone WIC site</w:t>
      </w:r>
    </w:p>
    <w:p w14:paraId="04A1C4BD" w14:textId="7AAD412B" w:rsidR="00E1538C" w:rsidRPr="00E1538C" w:rsidRDefault="00E1538C" w:rsidP="00E1538C">
      <w:pPr>
        <w:tabs>
          <w:tab w:val="left" w:pos="1080"/>
          <w:tab w:val="left" w:pos="1440"/>
          <w:tab w:val="left" w:leader="underscore" w:pos="9360"/>
          <w:tab w:val="left" w:pos="9630"/>
        </w:tabs>
        <w:ind w:left="1440" w:hanging="634"/>
        <w:jc w:val="left"/>
        <w:rPr>
          <w:noProof w:val="0"/>
          <w:sz w:val="20"/>
          <w:szCs w:val="20"/>
        </w:rPr>
      </w:pPr>
      <w:r>
        <w:rPr>
          <w:caps/>
          <w:sz w:val="12"/>
          <w:szCs w:val="12"/>
        </w:rPr>
        <w:t xml:space="preserve">  </w:t>
      </w:r>
      <w:r w:rsidRPr="00E1538C">
        <w:rPr>
          <w:caps/>
          <w:sz w:val="12"/>
          <w:szCs w:val="12"/>
        </w:rPr>
        <w:t>5</w:t>
      </w:r>
      <w:r w:rsidRPr="00E1538C">
        <w:rPr>
          <w:caps/>
          <w:sz w:val="12"/>
          <w:szCs w:val="12"/>
        </w:rPr>
        <w:tab/>
      </w:r>
      <w:r w:rsidRPr="00E1538C">
        <w:rPr>
          <w:caps/>
          <w:noProof w:val="0"/>
          <w:sz w:val="28"/>
          <w:szCs w:val="28"/>
        </w:rPr>
        <w:t>□</w:t>
      </w:r>
      <w:r w:rsidRPr="00E1538C">
        <w:rPr>
          <w:caps/>
          <w:noProof w:val="0"/>
          <w:sz w:val="20"/>
          <w:szCs w:val="20"/>
        </w:rPr>
        <w:tab/>
      </w:r>
      <w:r w:rsidRPr="00E1538C">
        <w:rPr>
          <w:noProof w:val="0"/>
          <w:sz w:val="20"/>
          <w:szCs w:val="20"/>
        </w:rPr>
        <w:t xml:space="preserve">Other </w:t>
      </w:r>
      <w:r w:rsidRPr="00E1538C">
        <w:rPr>
          <w:i/>
          <w:iCs/>
          <w:noProof w:val="0"/>
          <w:sz w:val="20"/>
          <w:szCs w:val="20"/>
        </w:rPr>
        <w:t xml:space="preserve">(specify) </w:t>
      </w:r>
      <w:r w:rsidRPr="00E1538C">
        <w:rPr>
          <w:i/>
          <w:iCs/>
          <w:noProof w:val="0"/>
          <w:sz w:val="20"/>
          <w:szCs w:val="20"/>
        </w:rPr>
        <w:tab/>
      </w:r>
    </w:p>
    <w:p w14:paraId="6A29C570" w14:textId="2D7D911B" w:rsidR="00BB0F53" w:rsidRPr="00BB0F53" w:rsidRDefault="00BB0F53" w:rsidP="00BB0F53">
      <w:pPr>
        <w:pStyle w:val="QUESTIONTEXT0"/>
        <w:spacing w:after="120"/>
        <w:ind w:right="-378" w:firstLine="0"/>
        <w:rPr>
          <w:b w:val="0"/>
        </w:rPr>
      </w:pPr>
      <w:r w:rsidRPr="00487495">
        <w:rPr>
          <w:b w:val="0"/>
          <w:color w:val="0070C0"/>
        </w:rPr>
        <w:t xml:space="preserve">IF </w:t>
      </w:r>
      <w:r w:rsidR="00381ACF" w:rsidRPr="00487495">
        <w:rPr>
          <w:b w:val="0"/>
          <w:color w:val="0070C0"/>
        </w:rPr>
        <w:t>Q</w:t>
      </w:r>
      <w:r w:rsidR="0006290B">
        <w:rPr>
          <w:b w:val="0"/>
          <w:color w:val="0070C0"/>
        </w:rPr>
        <w:t>29</w:t>
      </w:r>
      <w:r w:rsidR="004E0E68" w:rsidRPr="00487495">
        <w:rPr>
          <w:b w:val="0"/>
          <w:color w:val="0070C0"/>
        </w:rPr>
        <w:t>_5</w:t>
      </w:r>
      <w:r w:rsidR="003E17EC">
        <w:rPr>
          <w:b w:val="0"/>
          <w:color w:val="0070C0"/>
        </w:rPr>
        <w:t>=1 AND</w:t>
      </w:r>
      <w:r w:rsidRPr="00487495">
        <w:rPr>
          <w:b w:val="0"/>
          <w:color w:val="0070C0"/>
        </w:rPr>
        <w:t xml:space="preserve"> SPECIFY=BLANK, THEN SOFT CHECK: </w:t>
      </w:r>
      <w:r w:rsidRPr="00487495">
        <w:t>“You selected ‘other’ but left the</w:t>
      </w:r>
      <w:r w:rsidRPr="004E0E68">
        <w:t xml:space="preserve"> ‘specify’ field unanswered. Please provide your response and continue.”</w:t>
      </w:r>
    </w:p>
    <w:p w14:paraId="6AAABFB5" w14:textId="52882A57" w:rsidR="00466B26" w:rsidRDefault="00855030" w:rsidP="00466B26">
      <w:pPr>
        <w:pStyle w:val="QUESTIONTEXT0"/>
        <w:spacing w:after="120"/>
        <w:ind w:right="-378"/>
      </w:pPr>
      <w:r>
        <w:t>3</w:t>
      </w:r>
      <w:r w:rsidR="0006290B">
        <w:t>0</w:t>
      </w:r>
      <w:r w:rsidR="00466B26">
        <w:t>.</w:t>
      </w:r>
      <w:r w:rsidR="00466B26">
        <w:tab/>
      </w:r>
      <w:r w:rsidR="00493CAF">
        <w:t xml:space="preserve">What is the total </w:t>
      </w:r>
      <w:r w:rsidR="00621E20">
        <w:t>monthly caseload</w:t>
      </w:r>
      <w:r w:rsidR="00493CAF">
        <w:t xml:space="preserve"> of WIC participants </w:t>
      </w:r>
      <w:r w:rsidR="00466B26">
        <w:t>at your clinic</w:t>
      </w:r>
      <w:r w:rsidR="004B41A3">
        <w:t xml:space="preserve"> site</w:t>
      </w:r>
      <w:r w:rsidR="00466B26">
        <w:t xml:space="preserve">? </w:t>
      </w:r>
      <w:r w:rsidR="00466B26">
        <w:rPr>
          <w:i/>
        </w:rPr>
        <w:t>Your best guess is fine.</w:t>
      </w:r>
    </w:p>
    <w:p w14:paraId="0403B621" w14:textId="733C57D9" w:rsidR="00E1538C" w:rsidRPr="00466B26"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466B26" w:rsidRPr="00466B26">
        <w:rPr>
          <w:sz w:val="20"/>
          <w:szCs w:val="20"/>
        </w:rPr>
        <w:t>300 or fewer participants</w:t>
      </w:r>
    </w:p>
    <w:p w14:paraId="1D6ED11A" w14:textId="3501C120" w:rsidR="00E1538C" w:rsidRPr="00466B26"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466B26" w:rsidRPr="00466B26">
        <w:rPr>
          <w:sz w:val="20"/>
          <w:szCs w:val="20"/>
        </w:rPr>
        <w:t>301 to 900 participants</w:t>
      </w:r>
    </w:p>
    <w:p w14:paraId="3F58A65E" w14:textId="2D9731E0" w:rsidR="00E1538C" w:rsidRPr="00466B26"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466B26">
        <w:rPr>
          <w:noProof w:val="0"/>
          <w:sz w:val="20"/>
          <w:szCs w:val="20"/>
        </w:rPr>
        <w:tab/>
      </w:r>
      <w:r w:rsidR="00466B26" w:rsidRPr="00466B26">
        <w:rPr>
          <w:sz w:val="20"/>
          <w:szCs w:val="20"/>
        </w:rPr>
        <w:t>901 to 2,500 participants</w:t>
      </w:r>
    </w:p>
    <w:p w14:paraId="46F32868" w14:textId="7D9CE4A3" w:rsidR="00E1538C" w:rsidRDefault="00E1538C" w:rsidP="00E1538C">
      <w:pPr>
        <w:tabs>
          <w:tab w:val="left" w:pos="1080"/>
          <w:tab w:val="left" w:pos="1440"/>
        </w:tabs>
        <w:ind w:left="1440" w:right="720" w:hanging="630"/>
        <w:jc w:val="left"/>
        <w:rPr>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00466B26">
        <w:rPr>
          <w:noProof w:val="0"/>
          <w:sz w:val="20"/>
          <w:szCs w:val="20"/>
        </w:rPr>
        <w:tab/>
      </w:r>
      <w:r w:rsidR="00466B26" w:rsidRPr="00466B26">
        <w:rPr>
          <w:sz w:val="20"/>
          <w:szCs w:val="20"/>
        </w:rPr>
        <w:t>More than 2,500 participants</w:t>
      </w:r>
    </w:p>
    <w:p w14:paraId="7278A692" w14:textId="4CCD1BDA" w:rsidR="000E46E0" w:rsidRPr="00DA6904" w:rsidRDefault="00855030" w:rsidP="000E46E0">
      <w:pPr>
        <w:tabs>
          <w:tab w:val="left" w:pos="720"/>
        </w:tabs>
        <w:spacing w:before="240" w:after="120"/>
        <w:ind w:left="720" w:right="-378" w:hanging="720"/>
        <w:rPr>
          <w:b/>
          <w:sz w:val="20"/>
          <w:szCs w:val="20"/>
        </w:rPr>
      </w:pPr>
      <w:r>
        <w:rPr>
          <w:b/>
          <w:sz w:val="20"/>
          <w:szCs w:val="20"/>
        </w:rPr>
        <w:t>3</w:t>
      </w:r>
      <w:r w:rsidR="0006290B">
        <w:rPr>
          <w:b/>
          <w:sz w:val="20"/>
          <w:szCs w:val="20"/>
        </w:rPr>
        <w:t>1</w:t>
      </w:r>
      <w:r w:rsidR="000E46E0" w:rsidRPr="0021014A">
        <w:rPr>
          <w:b/>
          <w:sz w:val="20"/>
          <w:szCs w:val="20"/>
        </w:rPr>
        <w:t>.</w:t>
      </w:r>
      <w:r w:rsidR="000E46E0" w:rsidRPr="0021014A">
        <w:rPr>
          <w:b/>
          <w:sz w:val="20"/>
          <w:szCs w:val="20"/>
        </w:rPr>
        <w:tab/>
      </w:r>
      <w:r w:rsidR="00B15D44">
        <w:rPr>
          <w:b/>
          <w:sz w:val="20"/>
          <w:szCs w:val="20"/>
        </w:rPr>
        <w:t>Compared to the number of WIC participants served at your clinic site, h</w:t>
      </w:r>
      <w:r w:rsidR="008D7F3F">
        <w:rPr>
          <w:b/>
          <w:sz w:val="20"/>
          <w:szCs w:val="20"/>
        </w:rPr>
        <w:t xml:space="preserve">ow would you describe the staffing </w:t>
      </w:r>
      <w:r w:rsidR="00B15D44">
        <w:rPr>
          <w:b/>
          <w:sz w:val="20"/>
          <w:szCs w:val="20"/>
        </w:rPr>
        <w:t>levels</w:t>
      </w:r>
      <w:r w:rsidR="008D7F3F">
        <w:rPr>
          <w:b/>
          <w:sz w:val="20"/>
          <w:szCs w:val="20"/>
        </w:rPr>
        <w:t>?</w:t>
      </w:r>
    </w:p>
    <w:p w14:paraId="199B1F82" w14:textId="6F113EEE" w:rsidR="000E46E0" w:rsidRPr="00DA6904" w:rsidRDefault="000E46E0" w:rsidP="000E46E0">
      <w:pPr>
        <w:tabs>
          <w:tab w:val="left" w:pos="1080"/>
          <w:tab w:val="left" w:pos="1440"/>
        </w:tabs>
        <w:ind w:left="1440" w:right="720" w:hanging="630"/>
        <w:rPr>
          <w:sz w:val="20"/>
          <w:szCs w:val="20"/>
        </w:rPr>
      </w:pPr>
      <w:r w:rsidRPr="00DA6904">
        <w:rPr>
          <w:sz w:val="12"/>
          <w:szCs w:val="12"/>
        </w:rPr>
        <w:t xml:space="preserve">  1</w:t>
      </w:r>
      <w:r w:rsidRPr="00DA6904">
        <w:rPr>
          <w:sz w:val="12"/>
          <w:szCs w:val="12"/>
        </w:rPr>
        <w:tab/>
      </w:r>
      <w:r w:rsidRPr="00DA6904">
        <w:rPr>
          <w:sz w:val="28"/>
          <w:szCs w:val="28"/>
        </w:rPr>
        <w:t>□</w:t>
      </w:r>
      <w:r w:rsidRPr="00DA6904">
        <w:rPr>
          <w:sz w:val="32"/>
          <w:szCs w:val="32"/>
        </w:rPr>
        <w:tab/>
      </w:r>
      <w:r w:rsidR="00C600EB">
        <w:rPr>
          <w:sz w:val="20"/>
          <w:szCs w:val="20"/>
        </w:rPr>
        <w:t>Far</w:t>
      </w:r>
      <w:r>
        <w:rPr>
          <w:sz w:val="20"/>
          <w:szCs w:val="20"/>
        </w:rPr>
        <w:t xml:space="preserve"> </w:t>
      </w:r>
      <w:r w:rsidR="00C600EB">
        <w:rPr>
          <w:sz w:val="20"/>
          <w:szCs w:val="20"/>
        </w:rPr>
        <w:t xml:space="preserve">too </w:t>
      </w:r>
      <w:r w:rsidR="00B15D44">
        <w:rPr>
          <w:sz w:val="20"/>
          <w:szCs w:val="20"/>
        </w:rPr>
        <w:t>few staff</w:t>
      </w:r>
      <w:r w:rsidR="00C600EB">
        <w:rPr>
          <w:sz w:val="20"/>
          <w:szCs w:val="20"/>
        </w:rPr>
        <w:t xml:space="preserve"> for the number of participants</w:t>
      </w:r>
    </w:p>
    <w:p w14:paraId="0D534755" w14:textId="2F219302" w:rsidR="00C600EB" w:rsidRDefault="007367B1" w:rsidP="00C600EB">
      <w:pPr>
        <w:tabs>
          <w:tab w:val="left" w:pos="1080"/>
          <w:tab w:val="left" w:pos="1440"/>
        </w:tabs>
        <w:ind w:left="1440" w:right="720" w:hanging="630"/>
        <w:rPr>
          <w:sz w:val="20"/>
          <w:szCs w:val="20"/>
        </w:rPr>
      </w:pPr>
      <w:r>
        <w:rPr>
          <w:sz w:val="12"/>
          <w:szCs w:val="12"/>
        </w:rPr>
        <w:t xml:space="preserve">  2</w:t>
      </w:r>
      <w:r w:rsidR="00C600EB" w:rsidRPr="00DA6904">
        <w:rPr>
          <w:sz w:val="12"/>
          <w:szCs w:val="12"/>
        </w:rPr>
        <w:tab/>
      </w:r>
      <w:r w:rsidR="00C600EB" w:rsidRPr="00DA6904">
        <w:rPr>
          <w:sz w:val="28"/>
          <w:szCs w:val="28"/>
        </w:rPr>
        <w:t>□</w:t>
      </w:r>
      <w:r w:rsidR="00C600EB" w:rsidRPr="00DA6904">
        <w:rPr>
          <w:sz w:val="20"/>
          <w:szCs w:val="20"/>
        </w:rPr>
        <w:tab/>
      </w:r>
      <w:r w:rsidR="00C600EB">
        <w:rPr>
          <w:sz w:val="20"/>
          <w:szCs w:val="20"/>
        </w:rPr>
        <w:t>Too few staff for the number of participants</w:t>
      </w:r>
    </w:p>
    <w:p w14:paraId="6F148A6D" w14:textId="5A9343CB" w:rsidR="000E46E0" w:rsidRPr="00DA6904" w:rsidRDefault="007367B1" w:rsidP="000E46E0">
      <w:pPr>
        <w:tabs>
          <w:tab w:val="left" w:pos="1080"/>
          <w:tab w:val="left" w:pos="1440"/>
        </w:tabs>
        <w:ind w:left="1440" w:right="720" w:hanging="630"/>
        <w:rPr>
          <w:sz w:val="20"/>
          <w:szCs w:val="20"/>
        </w:rPr>
      </w:pPr>
      <w:r>
        <w:rPr>
          <w:sz w:val="12"/>
          <w:szCs w:val="12"/>
        </w:rPr>
        <w:t xml:space="preserve">  3</w:t>
      </w:r>
      <w:r w:rsidR="000E46E0" w:rsidRPr="00DA6904">
        <w:rPr>
          <w:sz w:val="12"/>
          <w:szCs w:val="12"/>
        </w:rPr>
        <w:tab/>
      </w:r>
      <w:r w:rsidR="000E46E0" w:rsidRPr="00DA6904">
        <w:rPr>
          <w:sz w:val="28"/>
          <w:szCs w:val="28"/>
        </w:rPr>
        <w:t>□</w:t>
      </w:r>
      <w:r w:rsidR="000E46E0" w:rsidRPr="00DA6904">
        <w:rPr>
          <w:sz w:val="32"/>
          <w:szCs w:val="32"/>
        </w:rPr>
        <w:tab/>
      </w:r>
      <w:r w:rsidR="00C600EB">
        <w:rPr>
          <w:sz w:val="20"/>
          <w:szCs w:val="20"/>
        </w:rPr>
        <w:t>About t</w:t>
      </w:r>
      <w:r w:rsidR="000E46E0">
        <w:rPr>
          <w:sz w:val="20"/>
          <w:szCs w:val="20"/>
        </w:rPr>
        <w:t xml:space="preserve">he </w:t>
      </w:r>
      <w:r w:rsidR="00C600EB">
        <w:rPr>
          <w:sz w:val="20"/>
          <w:szCs w:val="20"/>
        </w:rPr>
        <w:t xml:space="preserve">right </w:t>
      </w:r>
      <w:r w:rsidR="000E46E0">
        <w:rPr>
          <w:sz w:val="20"/>
          <w:szCs w:val="20"/>
        </w:rPr>
        <w:t xml:space="preserve">number of </w:t>
      </w:r>
      <w:r w:rsidR="00B15D44">
        <w:rPr>
          <w:sz w:val="20"/>
          <w:szCs w:val="20"/>
        </w:rPr>
        <w:t>staff</w:t>
      </w:r>
      <w:r w:rsidR="00C600EB">
        <w:rPr>
          <w:sz w:val="20"/>
          <w:szCs w:val="20"/>
        </w:rPr>
        <w:t xml:space="preserve"> for the number of participants</w:t>
      </w:r>
    </w:p>
    <w:p w14:paraId="020F6D64" w14:textId="3D3509DE" w:rsidR="000E46E0" w:rsidRDefault="007367B1" w:rsidP="000E46E0">
      <w:pPr>
        <w:tabs>
          <w:tab w:val="left" w:pos="1080"/>
          <w:tab w:val="left" w:pos="1440"/>
        </w:tabs>
        <w:ind w:left="1440" w:right="720" w:hanging="630"/>
        <w:rPr>
          <w:sz w:val="20"/>
          <w:szCs w:val="20"/>
        </w:rPr>
      </w:pPr>
      <w:r>
        <w:rPr>
          <w:sz w:val="12"/>
          <w:szCs w:val="12"/>
        </w:rPr>
        <w:t xml:space="preserve">  4</w:t>
      </w:r>
      <w:r w:rsidR="000E46E0" w:rsidRPr="00DA6904">
        <w:rPr>
          <w:sz w:val="12"/>
          <w:szCs w:val="12"/>
        </w:rPr>
        <w:tab/>
      </w:r>
      <w:r w:rsidR="000E46E0" w:rsidRPr="00DA6904">
        <w:rPr>
          <w:sz w:val="28"/>
          <w:szCs w:val="28"/>
        </w:rPr>
        <w:t>□</w:t>
      </w:r>
      <w:r w:rsidR="000E46E0" w:rsidRPr="00DA6904">
        <w:rPr>
          <w:sz w:val="20"/>
          <w:szCs w:val="20"/>
        </w:rPr>
        <w:tab/>
      </w:r>
      <w:r w:rsidR="000E46E0">
        <w:rPr>
          <w:sz w:val="20"/>
          <w:szCs w:val="20"/>
        </w:rPr>
        <w:t xml:space="preserve">Too </w:t>
      </w:r>
      <w:r w:rsidR="00B15D44">
        <w:rPr>
          <w:sz w:val="20"/>
          <w:szCs w:val="20"/>
        </w:rPr>
        <w:t>many staff</w:t>
      </w:r>
      <w:r w:rsidR="00C600EB">
        <w:rPr>
          <w:sz w:val="20"/>
          <w:szCs w:val="20"/>
        </w:rPr>
        <w:t xml:space="preserve"> for the number of participants</w:t>
      </w:r>
    </w:p>
    <w:p w14:paraId="37EC3A17" w14:textId="3DEBA31F" w:rsidR="00C600EB" w:rsidRDefault="007367B1" w:rsidP="00C600EB">
      <w:pPr>
        <w:tabs>
          <w:tab w:val="left" w:pos="1080"/>
          <w:tab w:val="left" w:pos="1440"/>
        </w:tabs>
        <w:ind w:left="1440" w:right="720" w:hanging="630"/>
        <w:rPr>
          <w:sz w:val="20"/>
          <w:szCs w:val="20"/>
        </w:rPr>
      </w:pPr>
      <w:r>
        <w:rPr>
          <w:sz w:val="12"/>
          <w:szCs w:val="12"/>
        </w:rPr>
        <w:t xml:space="preserve">  5</w:t>
      </w:r>
      <w:r w:rsidR="00C600EB" w:rsidRPr="00DA6904">
        <w:rPr>
          <w:sz w:val="12"/>
          <w:szCs w:val="12"/>
        </w:rPr>
        <w:tab/>
      </w:r>
      <w:r w:rsidR="00C600EB" w:rsidRPr="00DA6904">
        <w:rPr>
          <w:sz w:val="28"/>
          <w:szCs w:val="28"/>
        </w:rPr>
        <w:t>□</w:t>
      </w:r>
      <w:r w:rsidR="00C600EB" w:rsidRPr="00DA6904">
        <w:rPr>
          <w:sz w:val="20"/>
          <w:szCs w:val="20"/>
        </w:rPr>
        <w:tab/>
      </w:r>
      <w:r w:rsidR="00C600EB">
        <w:rPr>
          <w:sz w:val="20"/>
          <w:szCs w:val="20"/>
        </w:rPr>
        <w:t>Far too many staff for the number of participants</w:t>
      </w:r>
    </w:p>
    <w:p w14:paraId="6076B100" w14:textId="77777777" w:rsidR="00FA1BBF" w:rsidRPr="00E1538C" w:rsidRDefault="00FA1BBF" w:rsidP="00E1538C">
      <w:pPr>
        <w:tabs>
          <w:tab w:val="left" w:pos="1080"/>
          <w:tab w:val="left" w:pos="1440"/>
        </w:tabs>
        <w:ind w:left="1440" w:right="720" w:hanging="630"/>
        <w:jc w:val="left"/>
        <w:rPr>
          <w:noProof w:val="0"/>
          <w:sz w:val="20"/>
          <w:szCs w:val="20"/>
        </w:rPr>
      </w:pPr>
    </w:p>
    <w:p w14:paraId="0C7C8337" w14:textId="24E1B1ED" w:rsidR="0006365A" w:rsidRDefault="0006365A">
      <w:pPr>
        <w:spacing w:after="200" w:line="276" w:lineRule="auto"/>
        <w:jc w:val="left"/>
      </w:pPr>
      <w:r>
        <w:br w:type="page"/>
      </w:r>
    </w:p>
    <w:p w14:paraId="779D0DD4" w14:textId="45983A99" w:rsidR="00A472D1" w:rsidRPr="00A472D1" w:rsidRDefault="00A472D1" w:rsidP="00A472D1">
      <w:pPr>
        <w:pBdr>
          <w:top w:val="single" w:sz="4" w:space="9" w:color="auto"/>
          <w:left w:val="single" w:sz="4" w:space="4" w:color="auto"/>
          <w:bottom w:val="single" w:sz="4" w:space="9" w:color="auto"/>
          <w:right w:val="single" w:sz="4" w:space="4" w:color="auto"/>
        </w:pBdr>
        <w:shd w:val="clear" w:color="auto" w:fill="D9D9D9"/>
        <w:spacing w:after="240"/>
        <w:ind w:left="144" w:right="144"/>
        <w:jc w:val="center"/>
        <w:outlineLvl w:val="0"/>
        <w:rPr>
          <w:b/>
          <w:noProof w:val="0"/>
          <w:sz w:val="24"/>
          <w:szCs w:val="24"/>
        </w:rPr>
      </w:pPr>
      <w:r w:rsidRPr="00A472D1">
        <w:rPr>
          <w:b/>
        </w:rPr>
        <w:t>YOUR WIC EXPERIENCE</w:t>
      </w:r>
    </w:p>
    <w:p w14:paraId="0A23332B" w14:textId="418B2906" w:rsidR="00B44C5E" w:rsidRPr="00817DAB" w:rsidRDefault="00B44C5E" w:rsidP="00817DAB">
      <w:pPr>
        <w:pStyle w:val="Programmer"/>
        <w:pBdr>
          <w:top w:val="single" w:sz="4" w:space="1" w:color="auto"/>
          <w:left w:val="single" w:sz="4" w:space="4" w:color="auto"/>
          <w:bottom w:val="single" w:sz="4" w:space="1" w:color="auto"/>
          <w:right w:val="single" w:sz="4" w:space="4" w:color="auto"/>
        </w:pBdr>
        <w:rPr>
          <w:color w:val="0070C0"/>
        </w:rPr>
      </w:pPr>
      <w:r w:rsidRPr="00817DAB">
        <w:rPr>
          <w:color w:val="0070C0"/>
        </w:rPr>
        <w:t xml:space="preserve">PROGRAMMER: RANDOMIZE </w:t>
      </w:r>
      <w:r w:rsidR="007135C0">
        <w:rPr>
          <w:color w:val="0070C0"/>
        </w:rPr>
        <w:t xml:space="preserve">RESPONSE </w:t>
      </w:r>
      <w:r w:rsidRPr="00817DAB">
        <w:rPr>
          <w:color w:val="0070C0"/>
        </w:rPr>
        <w:t>OPTIONS EXCEPT “OTHER.”</w:t>
      </w:r>
    </w:p>
    <w:p w14:paraId="36AD0316" w14:textId="73B268A3" w:rsidR="00E1538C" w:rsidRDefault="00855030" w:rsidP="00487495">
      <w:pPr>
        <w:pStyle w:val="QUESTIONTEXT0"/>
        <w:spacing w:before="120"/>
      </w:pPr>
      <w:r>
        <w:t>3</w:t>
      </w:r>
      <w:r w:rsidR="0006290B">
        <w:t>2</w:t>
      </w:r>
      <w:r w:rsidR="00466B26" w:rsidRPr="00466B26">
        <w:t>.</w:t>
      </w:r>
      <w:r w:rsidR="00466B26" w:rsidRPr="00466B26">
        <w:tab/>
        <w:t xml:space="preserve">What are your primary responsibilities in </w:t>
      </w:r>
      <w:r w:rsidR="00594E15">
        <w:t>your WIC</w:t>
      </w:r>
      <w:r w:rsidR="00594E15" w:rsidRPr="00466B26">
        <w:t xml:space="preserve"> </w:t>
      </w:r>
      <w:r w:rsidR="00F70C27">
        <w:t>agency</w:t>
      </w:r>
      <w:r w:rsidR="00466B26" w:rsidRPr="00466B26">
        <w:t>?</w:t>
      </w:r>
      <w:r w:rsidR="00AE5421">
        <w:t xml:space="preserve"> </w:t>
      </w:r>
      <w:r w:rsidR="00AE5421" w:rsidRPr="00B10FF6">
        <w:rPr>
          <w:i/>
        </w:rPr>
        <w:t>If you work at more than one clinic site, please answer for the site where you work most of the time.</w:t>
      </w:r>
    </w:p>
    <w:p w14:paraId="4B3F1165" w14:textId="3FDDEFE1" w:rsidR="00466B26" w:rsidRDefault="00F332EB" w:rsidP="00466B26">
      <w:pPr>
        <w:pStyle w:val="SELECTONEMARKALL"/>
      </w:pPr>
      <w:r>
        <w:t>Select</w:t>
      </w:r>
      <w:r w:rsidR="00F258EA">
        <w:t xml:space="preserve"> </w:t>
      </w:r>
      <w:r w:rsidR="00466B26">
        <w:t>all that apply</w:t>
      </w:r>
    </w:p>
    <w:p w14:paraId="265C3A49" w14:textId="0CF21FB7"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466B26">
        <w:rPr>
          <w:sz w:val="20"/>
          <w:szCs w:val="20"/>
        </w:rPr>
        <w:t>Caseload management</w:t>
      </w:r>
    </w:p>
    <w:p w14:paraId="3B34CD73" w14:textId="20122FA0"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466B26">
        <w:rPr>
          <w:sz w:val="20"/>
          <w:szCs w:val="20"/>
        </w:rPr>
        <w:t>Child certification</w:t>
      </w:r>
    </w:p>
    <w:p w14:paraId="73BA80D4" w14:textId="308AEC89"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466B26">
        <w:rPr>
          <w:noProof w:val="0"/>
          <w:sz w:val="20"/>
          <w:szCs w:val="20"/>
        </w:rPr>
        <w:tab/>
      </w:r>
      <w:r w:rsidR="00466B26">
        <w:rPr>
          <w:sz w:val="20"/>
          <w:szCs w:val="20"/>
        </w:rPr>
        <w:t>Following up with missed certification or recertification appointments</w:t>
      </w:r>
    </w:p>
    <w:p w14:paraId="54ED2CDE" w14:textId="6A48DA2C"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00466B26">
        <w:rPr>
          <w:noProof w:val="0"/>
          <w:sz w:val="20"/>
          <w:szCs w:val="20"/>
        </w:rPr>
        <w:tab/>
      </w:r>
      <w:r w:rsidR="00466B26">
        <w:rPr>
          <w:sz w:val="20"/>
          <w:szCs w:val="20"/>
        </w:rPr>
        <w:t>Nutrition education</w:t>
      </w:r>
    </w:p>
    <w:p w14:paraId="29DF1133" w14:textId="1D7FF33E"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5</w:t>
      </w:r>
      <w:r w:rsidRPr="00E1538C">
        <w:rPr>
          <w:noProof w:val="0"/>
          <w:sz w:val="12"/>
          <w:szCs w:val="12"/>
        </w:rPr>
        <w:tab/>
      </w:r>
      <w:r w:rsidRPr="00E1538C">
        <w:rPr>
          <w:noProof w:val="0"/>
          <w:sz w:val="28"/>
          <w:szCs w:val="28"/>
        </w:rPr>
        <w:t>□</w:t>
      </w:r>
      <w:r w:rsidRPr="00E1538C">
        <w:rPr>
          <w:noProof w:val="0"/>
          <w:sz w:val="32"/>
          <w:szCs w:val="32"/>
        </w:rPr>
        <w:tab/>
      </w:r>
      <w:r w:rsidR="00B44C5E">
        <w:rPr>
          <w:sz w:val="20"/>
          <w:szCs w:val="20"/>
        </w:rPr>
        <w:t>Breastfeeding support</w:t>
      </w:r>
    </w:p>
    <w:p w14:paraId="6DA38F1E" w14:textId="3361B465"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6</w:t>
      </w:r>
      <w:r w:rsidRPr="00E1538C">
        <w:rPr>
          <w:noProof w:val="0"/>
          <w:sz w:val="12"/>
          <w:szCs w:val="12"/>
        </w:rPr>
        <w:tab/>
      </w:r>
      <w:r w:rsidRPr="00E1538C">
        <w:rPr>
          <w:noProof w:val="0"/>
          <w:sz w:val="28"/>
          <w:szCs w:val="28"/>
        </w:rPr>
        <w:t>□</w:t>
      </w:r>
      <w:r w:rsidRPr="00E1538C">
        <w:rPr>
          <w:noProof w:val="0"/>
          <w:sz w:val="32"/>
          <w:szCs w:val="32"/>
        </w:rPr>
        <w:tab/>
      </w:r>
      <w:r w:rsidR="00B44C5E">
        <w:rPr>
          <w:sz w:val="20"/>
          <w:szCs w:val="20"/>
        </w:rPr>
        <w:t>Food benefit issuance</w:t>
      </w:r>
    </w:p>
    <w:p w14:paraId="36B65794" w14:textId="2FC3E188"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7</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Measure height and weight</w:t>
      </w:r>
    </w:p>
    <w:p w14:paraId="0C4A8EFA" w14:textId="46D87A20"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8</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Determine income eligibility</w:t>
      </w:r>
    </w:p>
    <w:p w14:paraId="235BC7DE" w14:textId="73DDB609" w:rsidR="00E1538C" w:rsidRPr="00E1538C" w:rsidRDefault="00E1538C" w:rsidP="00E1538C">
      <w:pPr>
        <w:tabs>
          <w:tab w:val="left" w:pos="1080"/>
          <w:tab w:val="left" w:pos="1440"/>
        </w:tabs>
        <w:ind w:left="1440" w:right="720" w:hanging="630"/>
        <w:jc w:val="left"/>
        <w:rPr>
          <w:noProof w:val="0"/>
          <w:sz w:val="20"/>
          <w:szCs w:val="20"/>
        </w:rPr>
      </w:pPr>
      <w:r w:rsidRPr="00E1538C">
        <w:rPr>
          <w:noProof w:val="0"/>
          <w:sz w:val="12"/>
          <w:szCs w:val="12"/>
        </w:rPr>
        <w:t xml:space="preserve">  9</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Determine nutrition risk</w:t>
      </w:r>
    </w:p>
    <w:p w14:paraId="130F4839" w14:textId="7B9DA12A" w:rsidR="00E1538C" w:rsidRPr="00E1538C" w:rsidRDefault="00E1538C" w:rsidP="00E1538C">
      <w:pPr>
        <w:tabs>
          <w:tab w:val="left" w:pos="1080"/>
          <w:tab w:val="left" w:pos="1440"/>
        </w:tabs>
        <w:ind w:left="1440" w:right="720" w:hanging="630"/>
        <w:jc w:val="left"/>
        <w:rPr>
          <w:noProof w:val="0"/>
          <w:sz w:val="20"/>
          <w:szCs w:val="20"/>
        </w:rPr>
      </w:pPr>
      <w:r w:rsidRPr="00E1538C">
        <w:rPr>
          <w:sz w:val="12"/>
          <w:szCs w:val="12"/>
        </w:rPr>
        <w:t>10</w:t>
      </w:r>
      <w:r w:rsidRPr="00E1538C">
        <w:rPr>
          <w:sz w:val="12"/>
          <w:szCs w:val="12"/>
        </w:rPr>
        <w:tab/>
      </w:r>
      <w:r w:rsidRPr="00E1538C">
        <w:rPr>
          <w:noProof w:val="0"/>
          <w:sz w:val="28"/>
          <w:szCs w:val="28"/>
        </w:rPr>
        <w:t>□</w:t>
      </w:r>
      <w:r w:rsidRPr="00E1538C">
        <w:rPr>
          <w:noProof w:val="0"/>
          <w:sz w:val="32"/>
          <w:szCs w:val="32"/>
        </w:rPr>
        <w:tab/>
      </w:r>
      <w:r w:rsidR="00B44C5E">
        <w:rPr>
          <w:sz w:val="20"/>
          <w:szCs w:val="20"/>
        </w:rPr>
        <w:t>Anemia screening</w:t>
      </w:r>
    </w:p>
    <w:p w14:paraId="32B25F45" w14:textId="6D2F6BA0" w:rsidR="00E1538C" w:rsidRPr="00E1538C" w:rsidRDefault="00E1538C" w:rsidP="00E1538C">
      <w:pPr>
        <w:tabs>
          <w:tab w:val="left" w:pos="1080"/>
          <w:tab w:val="left" w:pos="1440"/>
          <w:tab w:val="left" w:leader="underscore" w:pos="9360"/>
          <w:tab w:val="left" w:pos="9630"/>
        </w:tabs>
        <w:ind w:left="1440" w:hanging="634"/>
        <w:jc w:val="left"/>
        <w:rPr>
          <w:noProof w:val="0"/>
          <w:sz w:val="20"/>
          <w:szCs w:val="20"/>
        </w:rPr>
      </w:pPr>
      <w:r w:rsidRPr="00E1538C">
        <w:rPr>
          <w:caps/>
          <w:sz w:val="12"/>
          <w:szCs w:val="12"/>
        </w:rPr>
        <w:t>1</w:t>
      </w:r>
      <w:r>
        <w:rPr>
          <w:caps/>
          <w:sz w:val="12"/>
          <w:szCs w:val="12"/>
        </w:rPr>
        <w:t>1</w:t>
      </w:r>
      <w:r w:rsidRPr="00E1538C">
        <w:rPr>
          <w:caps/>
          <w:sz w:val="12"/>
          <w:szCs w:val="12"/>
        </w:rPr>
        <w:tab/>
      </w:r>
      <w:r w:rsidRPr="00E1538C">
        <w:rPr>
          <w:caps/>
          <w:noProof w:val="0"/>
          <w:sz w:val="28"/>
          <w:szCs w:val="28"/>
        </w:rPr>
        <w:t>□</w:t>
      </w:r>
      <w:r w:rsidRPr="00E1538C">
        <w:rPr>
          <w:caps/>
          <w:noProof w:val="0"/>
          <w:sz w:val="20"/>
          <w:szCs w:val="20"/>
        </w:rPr>
        <w:tab/>
      </w:r>
      <w:r w:rsidRPr="00E1538C">
        <w:rPr>
          <w:noProof w:val="0"/>
          <w:sz w:val="20"/>
          <w:szCs w:val="20"/>
        </w:rPr>
        <w:t xml:space="preserve">Other </w:t>
      </w:r>
      <w:r w:rsidRPr="00E1538C">
        <w:rPr>
          <w:i/>
          <w:iCs/>
          <w:noProof w:val="0"/>
          <w:sz w:val="20"/>
          <w:szCs w:val="20"/>
        </w:rPr>
        <w:t xml:space="preserve">(specify) </w:t>
      </w:r>
      <w:r w:rsidRPr="00E1538C">
        <w:rPr>
          <w:i/>
          <w:iCs/>
          <w:noProof w:val="0"/>
          <w:sz w:val="20"/>
          <w:szCs w:val="20"/>
        </w:rPr>
        <w:tab/>
      </w:r>
    </w:p>
    <w:p w14:paraId="64B41C01" w14:textId="1E652B61" w:rsidR="00BB0F53" w:rsidRPr="00BB0F53" w:rsidRDefault="00BB0F53" w:rsidP="00BB0F53">
      <w:pPr>
        <w:pStyle w:val="QUESTIONTEXT0"/>
        <w:ind w:firstLine="0"/>
        <w:rPr>
          <w:b w:val="0"/>
        </w:rPr>
      </w:pPr>
      <w:r w:rsidRPr="004E0E68">
        <w:rPr>
          <w:b w:val="0"/>
          <w:color w:val="0070C0"/>
        </w:rPr>
        <w:t>IF Q</w:t>
      </w:r>
      <w:r w:rsidR="003E17EC">
        <w:rPr>
          <w:b w:val="0"/>
          <w:color w:val="0070C0"/>
        </w:rPr>
        <w:t>3</w:t>
      </w:r>
      <w:r w:rsidR="0006290B">
        <w:rPr>
          <w:b w:val="0"/>
          <w:color w:val="0070C0"/>
        </w:rPr>
        <w:t>2</w:t>
      </w:r>
      <w:r w:rsidR="00D924F3">
        <w:rPr>
          <w:b w:val="0"/>
          <w:color w:val="0070C0"/>
        </w:rPr>
        <w:t>_</w:t>
      </w:r>
      <w:r w:rsidR="004E0E68" w:rsidRPr="004E0E68">
        <w:rPr>
          <w:b w:val="0"/>
          <w:color w:val="0070C0"/>
        </w:rPr>
        <w:t>11</w:t>
      </w:r>
      <w:r w:rsidRPr="004E0E68">
        <w:rPr>
          <w:b w:val="0"/>
          <w:color w:val="0070C0"/>
        </w:rPr>
        <w:t xml:space="preserve">=1 AND SPECIFY=BLANK, THEN SOFT CHECK: </w:t>
      </w:r>
      <w:r w:rsidRPr="004E0E68">
        <w:t>“You selected ‘other’ but left the ‘specify’ field unanswered. Please provide your response and continue.”</w:t>
      </w:r>
    </w:p>
    <w:p w14:paraId="273BD853" w14:textId="2A3DECF3" w:rsidR="006B759C" w:rsidRPr="006B759C" w:rsidRDefault="00855030" w:rsidP="006B759C">
      <w:pPr>
        <w:pStyle w:val="QUESTIONTEXT0"/>
      </w:pPr>
      <w:r>
        <w:t>3</w:t>
      </w:r>
      <w:r w:rsidR="0006290B">
        <w:t>3</w:t>
      </w:r>
      <w:r w:rsidR="006B759C" w:rsidRPr="006B759C">
        <w:t>.</w:t>
      </w:r>
      <w:r w:rsidR="006B759C" w:rsidRPr="006B759C">
        <w:tab/>
      </w:r>
      <w:r w:rsidR="006B759C" w:rsidRPr="006B759C">
        <w:rPr>
          <w:color w:val="000000"/>
        </w:rPr>
        <w:t>How many years have you worked at this local WIC agency?</w:t>
      </w:r>
    </w:p>
    <w:p w14:paraId="3DE6B99A" w14:textId="27D2247A" w:rsidR="006B759C" w:rsidRDefault="006B759C" w:rsidP="006B759C">
      <w:pPr>
        <w:tabs>
          <w:tab w:val="left" w:pos="720"/>
          <w:tab w:val="left" w:pos="1080"/>
        </w:tabs>
        <w:spacing w:before="240"/>
        <w:jc w:val="left"/>
        <w:rPr>
          <w:smallCaps/>
          <w:sz w:val="20"/>
        </w:rPr>
      </w:pPr>
      <w:r w:rsidRPr="00E04423">
        <w:rPr>
          <w:sz w:val="20"/>
        </w:rPr>
        <w:tab/>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sidRPr="00E04423">
        <w:rPr>
          <w:smallCaps/>
          <w:sz w:val="20"/>
        </w:rPr>
        <w:t>number</w:t>
      </w:r>
      <w:r>
        <w:rPr>
          <w:smallCaps/>
          <w:sz w:val="20"/>
        </w:rPr>
        <w:t xml:space="preserve"> of years</w:t>
      </w:r>
    </w:p>
    <w:p w14:paraId="5210E0F0" w14:textId="56049018" w:rsidR="00E32BAE" w:rsidRDefault="00E32BAE" w:rsidP="00E32BAE">
      <w:pPr>
        <w:tabs>
          <w:tab w:val="left" w:pos="720"/>
        </w:tabs>
        <w:ind w:left="720"/>
        <w:jc w:val="left"/>
        <w:rPr>
          <w:smallCaps/>
          <w:sz w:val="20"/>
        </w:rPr>
      </w:pPr>
      <w:r>
        <w:rPr>
          <w:smallCaps/>
          <w:sz w:val="20"/>
        </w:rPr>
        <w:t>(</w:t>
      </w:r>
      <w:r w:rsidR="007135C0">
        <w:rPr>
          <w:smallCaps/>
          <w:color w:val="0070C0"/>
          <w:sz w:val="20"/>
        </w:rPr>
        <w:t>valid range 00-50</w:t>
      </w:r>
      <w:r>
        <w:rPr>
          <w:smallCaps/>
          <w:sz w:val="20"/>
        </w:rPr>
        <w:t>)</w:t>
      </w:r>
    </w:p>
    <w:p w14:paraId="18506946" w14:textId="3F684D69" w:rsidR="00817DAB" w:rsidRDefault="00817DAB" w:rsidP="00817DAB">
      <w:pPr>
        <w:spacing w:before="120" w:after="120"/>
        <w:ind w:left="810" w:right="-558"/>
        <w:jc w:val="left"/>
        <w:rPr>
          <w:b/>
          <w:sz w:val="20"/>
          <w:szCs w:val="20"/>
        </w:rPr>
      </w:pPr>
      <w:r w:rsidRPr="00BA034E">
        <w:rPr>
          <w:color w:val="0070C0"/>
          <w:sz w:val="20"/>
          <w:szCs w:val="20"/>
        </w:rPr>
        <w:t xml:space="preserve">IF </w:t>
      </w:r>
      <w:r w:rsidR="007135C0" w:rsidRPr="00BA034E">
        <w:rPr>
          <w:color w:val="0070C0"/>
          <w:sz w:val="20"/>
          <w:szCs w:val="20"/>
        </w:rPr>
        <w:t>Q</w:t>
      </w:r>
      <w:r w:rsidR="003E17EC">
        <w:rPr>
          <w:color w:val="0070C0"/>
          <w:sz w:val="20"/>
          <w:szCs w:val="20"/>
        </w:rPr>
        <w:t>3</w:t>
      </w:r>
      <w:r w:rsidR="0006290B">
        <w:rPr>
          <w:color w:val="0070C0"/>
          <w:sz w:val="20"/>
          <w:szCs w:val="20"/>
        </w:rPr>
        <w:t>3</w:t>
      </w:r>
      <w:r w:rsidR="007135C0" w:rsidRPr="00BA034E">
        <w:rPr>
          <w:color w:val="0070C0"/>
          <w:sz w:val="20"/>
          <w:szCs w:val="20"/>
        </w:rPr>
        <w:t xml:space="preserve"> GT 20</w:t>
      </w:r>
      <w:r w:rsidRPr="00BA034E">
        <w:rPr>
          <w:color w:val="0070C0"/>
          <w:sz w:val="20"/>
          <w:szCs w:val="20"/>
        </w:rPr>
        <w:t xml:space="preserve">, THEN </w:t>
      </w:r>
      <w:r w:rsidR="007135C0" w:rsidRPr="00BA034E">
        <w:rPr>
          <w:color w:val="0070C0"/>
          <w:sz w:val="20"/>
          <w:szCs w:val="20"/>
        </w:rPr>
        <w:t>SOFT</w:t>
      </w:r>
      <w:r w:rsidRPr="00BA034E">
        <w:rPr>
          <w:color w:val="0070C0"/>
          <w:sz w:val="20"/>
          <w:szCs w:val="20"/>
        </w:rPr>
        <w:t xml:space="preserve"> CHECK: </w:t>
      </w:r>
      <w:r w:rsidRPr="00BA034E">
        <w:rPr>
          <w:b/>
          <w:sz w:val="20"/>
          <w:szCs w:val="20"/>
        </w:rPr>
        <w:t xml:space="preserve">“You </w:t>
      </w:r>
      <w:r w:rsidR="007135C0" w:rsidRPr="00BA034E">
        <w:rPr>
          <w:b/>
          <w:sz w:val="20"/>
          <w:szCs w:val="20"/>
        </w:rPr>
        <w:t>entered that you have worked in a clinic at this local WIC agency for [</w:t>
      </w:r>
      <w:r w:rsidR="004E0E68" w:rsidRPr="00BA034E">
        <w:rPr>
          <w:b/>
          <w:color w:val="0070C0"/>
          <w:sz w:val="20"/>
          <w:szCs w:val="20"/>
        </w:rPr>
        <w:t>Q</w:t>
      </w:r>
      <w:r w:rsidR="003E17EC">
        <w:rPr>
          <w:b/>
          <w:color w:val="0070C0"/>
          <w:sz w:val="20"/>
          <w:szCs w:val="20"/>
        </w:rPr>
        <w:t>3</w:t>
      </w:r>
      <w:r w:rsidR="0006290B">
        <w:rPr>
          <w:b/>
          <w:color w:val="0070C0"/>
          <w:sz w:val="20"/>
          <w:szCs w:val="20"/>
        </w:rPr>
        <w:t>3</w:t>
      </w:r>
      <w:r w:rsidR="004E0E68" w:rsidRPr="00BA034E">
        <w:rPr>
          <w:b/>
          <w:color w:val="0070C0"/>
          <w:sz w:val="20"/>
          <w:szCs w:val="20"/>
        </w:rPr>
        <w:t xml:space="preserve"> F</w:t>
      </w:r>
      <w:r w:rsidR="007135C0" w:rsidRPr="00BA034E">
        <w:rPr>
          <w:b/>
          <w:color w:val="0070C0"/>
          <w:sz w:val="20"/>
          <w:szCs w:val="20"/>
        </w:rPr>
        <w:t>ILL</w:t>
      </w:r>
      <w:r w:rsidR="007135C0" w:rsidRPr="00BA034E">
        <w:rPr>
          <w:b/>
          <w:sz w:val="20"/>
          <w:szCs w:val="20"/>
        </w:rPr>
        <w:t xml:space="preserve">] years. Please confirm or </w:t>
      </w:r>
      <w:r w:rsidRPr="00BA034E">
        <w:rPr>
          <w:b/>
          <w:sz w:val="20"/>
          <w:szCs w:val="20"/>
        </w:rPr>
        <w:t>correct your response and continue.”</w:t>
      </w:r>
    </w:p>
    <w:p w14:paraId="40EF0F8D" w14:textId="1F6E8CD0" w:rsidR="006B759C" w:rsidRPr="00BA034E" w:rsidRDefault="00855030" w:rsidP="006B759C">
      <w:pPr>
        <w:pStyle w:val="QUESTIONTEXT0"/>
      </w:pPr>
      <w:r>
        <w:t>3</w:t>
      </w:r>
      <w:r w:rsidR="0006290B">
        <w:t>4</w:t>
      </w:r>
      <w:r w:rsidR="00E32BAE" w:rsidRPr="00BA034E">
        <w:t>.</w:t>
      </w:r>
      <w:r w:rsidR="006B759C" w:rsidRPr="00BA034E">
        <w:tab/>
      </w:r>
      <w:r w:rsidR="00E32BAE" w:rsidRPr="00BA034E">
        <w:t>On average, how many children (ages 1 through 4) do you personally certify or recertify per week?</w:t>
      </w:r>
      <w:r w:rsidR="00F70C27">
        <w:t xml:space="preserve"> </w:t>
      </w:r>
      <w:r w:rsidR="0098118F" w:rsidRPr="00E1538C">
        <w:rPr>
          <w:i/>
        </w:rPr>
        <w:t>Your best guess is fine.</w:t>
      </w:r>
    </w:p>
    <w:p w14:paraId="2E345EDA" w14:textId="7DA0CF56" w:rsidR="006B759C" w:rsidRPr="00BA034E" w:rsidRDefault="006B759C" w:rsidP="006B759C">
      <w:pPr>
        <w:tabs>
          <w:tab w:val="left" w:pos="720"/>
          <w:tab w:val="left" w:pos="1080"/>
        </w:tabs>
        <w:spacing w:before="240"/>
        <w:jc w:val="left"/>
        <w:rPr>
          <w:b/>
          <w:bCs/>
          <w:sz w:val="20"/>
        </w:rPr>
      </w:pPr>
      <w:r w:rsidRPr="00BA034E">
        <w:rPr>
          <w:sz w:val="20"/>
        </w:rPr>
        <w:tab/>
        <w:t>|</w:t>
      </w:r>
      <w:r w:rsidRPr="00BA034E">
        <w:rPr>
          <w:sz w:val="20"/>
          <w:u w:val="single"/>
        </w:rPr>
        <w:t xml:space="preserve">     </w:t>
      </w:r>
      <w:r w:rsidRPr="00BA034E">
        <w:rPr>
          <w:sz w:val="20"/>
        </w:rPr>
        <w:t>|</w:t>
      </w:r>
      <w:r w:rsidRPr="00BA034E">
        <w:rPr>
          <w:sz w:val="20"/>
          <w:u w:val="single"/>
        </w:rPr>
        <w:t xml:space="preserve">     </w:t>
      </w:r>
      <w:r w:rsidRPr="00BA034E">
        <w:rPr>
          <w:sz w:val="20"/>
        </w:rPr>
        <w:t xml:space="preserve">|  </w:t>
      </w:r>
      <w:r w:rsidR="00E32BAE" w:rsidRPr="00BA034E">
        <w:rPr>
          <w:smallCaps/>
          <w:sz w:val="20"/>
          <w:szCs w:val="20"/>
        </w:rPr>
        <w:t>average number of weekly child certifications and recertifications</w:t>
      </w:r>
    </w:p>
    <w:p w14:paraId="33E079FE" w14:textId="42B6AE9A" w:rsidR="00E32BAE" w:rsidRPr="00BA034E" w:rsidRDefault="00E32BAE" w:rsidP="00E32BAE">
      <w:pPr>
        <w:tabs>
          <w:tab w:val="left" w:pos="720"/>
        </w:tabs>
        <w:ind w:left="720"/>
        <w:jc w:val="left"/>
        <w:rPr>
          <w:smallCaps/>
          <w:sz w:val="20"/>
        </w:rPr>
      </w:pPr>
      <w:r w:rsidRPr="00BA034E">
        <w:rPr>
          <w:smallCaps/>
          <w:sz w:val="20"/>
        </w:rPr>
        <w:t>(</w:t>
      </w:r>
      <w:r w:rsidR="007135C0" w:rsidRPr="00BA034E">
        <w:rPr>
          <w:smallCaps/>
          <w:color w:val="0070C0"/>
          <w:sz w:val="20"/>
        </w:rPr>
        <w:t>valid range 00-99</w:t>
      </w:r>
      <w:r w:rsidRPr="00BA034E">
        <w:rPr>
          <w:smallCaps/>
          <w:sz w:val="20"/>
        </w:rPr>
        <w:t>)</w:t>
      </w:r>
    </w:p>
    <w:p w14:paraId="7A92E484" w14:textId="3F3CDDE8" w:rsidR="00FD6C22" w:rsidRPr="00487495" w:rsidRDefault="00817DAB" w:rsidP="00487495">
      <w:pPr>
        <w:spacing w:before="120" w:after="120"/>
        <w:ind w:left="810" w:right="-558"/>
        <w:jc w:val="left"/>
        <w:rPr>
          <w:b/>
          <w:sz w:val="20"/>
          <w:szCs w:val="20"/>
        </w:rPr>
      </w:pPr>
      <w:r w:rsidRPr="00487495">
        <w:rPr>
          <w:color w:val="0070C0"/>
          <w:sz w:val="20"/>
          <w:szCs w:val="20"/>
        </w:rPr>
        <w:t xml:space="preserve">IF </w:t>
      </w:r>
      <w:r w:rsidR="00067923" w:rsidRPr="00487495">
        <w:rPr>
          <w:color w:val="0070C0"/>
          <w:sz w:val="20"/>
          <w:szCs w:val="20"/>
        </w:rPr>
        <w:t>Q</w:t>
      </w:r>
      <w:r w:rsidR="003E17EC">
        <w:rPr>
          <w:color w:val="0070C0"/>
          <w:sz w:val="20"/>
          <w:szCs w:val="20"/>
        </w:rPr>
        <w:t>3</w:t>
      </w:r>
      <w:r w:rsidR="0006290B">
        <w:rPr>
          <w:color w:val="0070C0"/>
          <w:sz w:val="20"/>
          <w:szCs w:val="20"/>
        </w:rPr>
        <w:t>4</w:t>
      </w:r>
      <w:r w:rsidR="00067923" w:rsidRPr="00487495">
        <w:rPr>
          <w:color w:val="0070C0"/>
          <w:sz w:val="20"/>
          <w:szCs w:val="20"/>
        </w:rPr>
        <w:t xml:space="preserve"> GT </w:t>
      </w:r>
      <w:r w:rsidR="004E0E68" w:rsidRPr="00487495">
        <w:rPr>
          <w:color w:val="0070C0"/>
          <w:sz w:val="20"/>
          <w:szCs w:val="20"/>
        </w:rPr>
        <w:t>25</w:t>
      </w:r>
      <w:r w:rsidRPr="00487495">
        <w:rPr>
          <w:color w:val="0070C0"/>
          <w:sz w:val="20"/>
          <w:szCs w:val="20"/>
        </w:rPr>
        <w:t xml:space="preserve">, THEN </w:t>
      </w:r>
      <w:r w:rsidR="00067923" w:rsidRPr="00487495">
        <w:rPr>
          <w:color w:val="0070C0"/>
          <w:sz w:val="20"/>
          <w:szCs w:val="20"/>
        </w:rPr>
        <w:t>SOFT</w:t>
      </w:r>
      <w:r w:rsidRPr="00487495">
        <w:rPr>
          <w:color w:val="0070C0"/>
          <w:sz w:val="20"/>
          <w:szCs w:val="20"/>
        </w:rPr>
        <w:t xml:space="preserve"> CHECK: </w:t>
      </w:r>
      <w:r w:rsidRPr="00487495">
        <w:rPr>
          <w:b/>
          <w:sz w:val="20"/>
          <w:szCs w:val="20"/>
        </w:rPr>
        <w:t xml:space="preserve">“You </w:t>
      </w:r>
      <w:r w:rsidR="00067923" w:rsidRPr="00487495">
        <w:rPr>
          <w:b/>
          <w:sz w:val="20"/>
          <w:szCs w:val="20"/>
        </w:rPr>
        <w:t>entered that you personally certify or recertify [</w:t>
      </w:r>
      <w:r w:rsidR="004E0E68" w:rsidRPr="00487495">
        <w:rPr>
          <w:b/>
          <w:color w:val="0070C0"/>
          <w:sz w:val="20"/>
          <w:szCs w:val="20"/>
        </w:rPr>
        <w:t>Q</w:t>
      </w:r>
      <w:r w:rsidR="00487495" w:rsidRPr="00487495">
        <w:rPr>
          <w:b/>
          <w:color w:val="0070C0"/>
          <w:sz w:val="20"/>
          <w:szCs w:val="20"/>
        </w:rPr>
        <w:t>3</w:t>
      </w:r>
      <w:r w:rsidR="0006290B">
        <w:rPr>
          <w:b/>
          <w:color w:val="0070C0"/>
          <w:sz w:val="20"/>
          <w:szCs w:val="20"/>
        </w:rPr>
        <w:t>4</w:t>
      </w:r>
      <w:r w:rsidR="00487495" w:rsidRPr="00487495">
        <w:rPr>
          <w:b/>
          <w:color w:val="0070C0"/>
          <w:sz w:val="20"/>
          <w:szCs w:val="20"/>
        </w:rPr>
        <w:t xml:space="preserve"> </w:t>
      </w:r>
      <w:r w:rsidR="004E0E68" w:rsidRPr="00487495">
        <w:rPr>
          <w:b/>
          <w:color w:val="0070C0"/>
          <w:sz w:val="20"/>
          <w:szCs w:val="20"/>
        </w:rPr>
        <w:t>F</w:t>
      </w:r>
      <w:r w:rsidR="00067923" w:rsidRPr="00487495">
        <w:rPr>
          <w:b/>
          <w:color w:val="0070C0"/>
          <w:sz w:val="20"/>
          <w:szCs w:val="20"/>
        </w:rPr>
        <w:t>ILL</w:t>
      </w:r>
      <w:r w:rsidR="00067923" w:rsidRPr="00487495">
        <w:rPr>
          <w:b/>
          <w:sz w:val="20"/>
          <w:szCs w:val="20"/>
        </w:rPr>
        <w:t xml:space="preserve">] children per week. </w:t>
      </w:r>
      <w:r w:rsidRPr="00487495">
        <w:rPr>
          <w:b/>
          <w:sz w:val="20"/>
          <w:szCs w:val="20"/>
        </w:rPr>
        <w:t xml:space="preserve">Please </w:t>
      </w:r>
      <w:r w:rsidR="00067923" w:rsidRPr="00487495">
        <w:rPr>
          <w:b/>
          <w:sz w:val="20"/>
          <w:szCs w:val="20"/>
        </w:rPr>
        <w:t xml:space="preserve">confirm or </w:t>
      </w:r>
      <w:r w:rsidRPr="00487495">
        <w:rPr>
          <w:b/>
          <w:sz w:val="20"/>
          <w:szCs w:val="20"/>
        </w:rPr>
        <w:t>correct your response and continue.”</w:t>
      </w:r>
    </w:p>
    <w:p w14:paraId="0549AC2A" w14:textId="1D19D0A5" w:rsidR="00FD6C22" w:rsidRPr="00B44C5E" w:rsidRDefault="00855030" w:rsidP="00FD6C22">
      <w:pPr>
        <w:pStyle w:val="QUESTIONTEXT0"/>
      </w:pPr>
      <w:r>
        <w:t>3</w:t>
      </w:r>
      <w:r w:rsidR="0006290B">
        <w:t>5</w:t>
      </w:r>
      <w:r w:rsidR="00FD6C22" w:rsidRPr="00B44C5E">
        <w:t>.</w:t>
      </w:r>
      <w:r w:rsidR="00FD6C22" w:rsidRPr="00B44C5E">
        <w:tab/>
      </w:r>
      <w:r w:rsidR="00FD6C22" w:rsidRPr="00B002CF">
        <w:t xml:space="preserve">Please share any additional comments you have about </w:t>
      </w:r>
      <w:r w:rsidR="00FD6C22">
        <w:t>child recertification appointments, reasons children leave the WIC program, or strategies for retaining children in the WIC program</w:t>
      </w:r>
      <w:r w:rsidR="00FD6C22" w:rsidRPr="00B002CF">
        <w:t>.</w:t>
      </w:r>
    </w:p>
    <w:p w14:paraId="765E8AD7" w14:textId="168CA4FD" w:rsidR="00FD6C22" w:rsidRDefault="00FD6C22" w:rsidP="00227B68">
      <w:pPr>
        <w:pStyle w:val="textwithline"/>
        <w:tabs>
          <w:tab w:val="clear" w:pos="10080"/>
          <w:tab w:val="left" w:pos="6519"/>
          <w:tab w:val="left" w:leader="underscore" w:pos="7200"/>
        </w:tabs>
        <w:spacing w:after="120"/>
        <w:ind w:left="1080" w:hanging="360"/>
        <w:rPr>
          <w:color w:val="0070C0"/>
        </w:rPr>
      </w:pPr>
      <w:r w:rsidRPr="00C84267">
        <w:tab/>
      </w:r>
      <w:r>
        <w:tab/>
      </w:r>
      <w:r w:rsidR="00227B68">
        <w:tab/>
      </w:r>
      <w:r>
        <w:t xml:space="preserve"> </w:t>
      </w:r>
      <w:r w:rsidRPr="00B41EE2">
        <w:rPr>
          <w:color w:val="0070C0"/>
        </w:rPr>
        <w:t>STRIN</w:t>
      </w:r>
      <w:r>
        <w:rPr>
          <w:color w:val="0070C0"/>
        </w:rPr>
        <w:t>G 200</w:t>
      </w:r>
    </w:p>
    <w:p w14:paraId="5F38682F" w14:textId="77777777" w:rsidR="008858CF" w:rsidRDefault="008858CF" w:rsidP="00131F40">
      <w:pPr>
        <w:pStyle w:val="textwithline"/>
        <w:tabs>
          <w:tab w:val="clear" w:pos="10080"/>
          <w:tab w:val="left" w:leader="underscore" w:pos="7200"/>
        </w:tabs>
        <w:spacing w:after="120"/>
        <w:ind w:left="360" w:hanging="360"/>
        <w:rPr>
          <w:b/>
          <w:bCs/>
        </w:rPr>
      </w:pPr>
    </w:p>
    <w:p w14:paraId="68BA577E" w14:textId="77777777" w:rsidR="008858CF" w:rsidRDefault="008858CF" w:rsidP="00131F40">
      <w:pPr>
        <w:pStyle w:val="textwithline"/>
        <w:tabs>
          <w:tab w:val="clear" w:pos="10080"/>
          <w:tab w:val="left" w:leader="underscore" w:pos="7200"/>
        </w:tabs>
        <w:spacing w:after="120"/>
        <w:ind w:left="360" w:hanging="360"/>
        <w:rPr>
          <w:b/>
          <w:bCs/>
        </w:rPr>
      </w:pPr>
    </w:p>
    <w:p w14:paraId="383061B7" w14:textId="1201C39F" w:rsidR="00F60011" w:rsidRPr="00227B68" w:rsidRDefault="00131F40" w:rsidP="00131F40">
      <w:pPr>
        <w:pStyle w:val="textwithline"/>
        <w:tabs>
          <w:tab w:val="clear" w:pos="10080"/>
          <w:tab w:val="left" w:leader="underscore" w:pos="7200"/>
        </w:tabs>
        <w:spacing w:after="120"/>
        <w:ind w:left="360" w:hanging="360"/>
        <w:rPr>
          <w:b/>
          <w:bCs/>
        </w:rPr>
      </w:pPr>
      <w:r w:rsidRPr="00227B68">
        <w:rPr>
          <w:b/>
          <w:bCs/>
        </w:rPr>
        <w:t>You have just completed</w:t>
      </w:r>
      <w:r w:rsidR="005104BA" w:rsidRPr="00227B68">
        <w:rPr>
          <w:b/>
          <w:bCs/>
        </w:rPr>
        <w:t xml:space="preserve"> the WIC Child Retention Survey. Are you ready to submit your</w:t>
      </w:r>
      <w:r w:rsidR="00B5674C" w:rsidRPr="00227B68">
        <w:rPr>
          <w:b/>
          <w:bCs/>
        </w:rPr>
        <w:t xml:space="preserve"> responses?</w:t>
      </w:r>
    </w:p>
    <w:p w14:paraId="77C5CB0D" w14:textId="41F5676A" w:rsidR="00B5674C" w:rsidRDefault="00B5674C" w:rsidP="000B5CC7">
      <w:pPr>
        <w:pStyle w:val="textwithline"/>
        <w:tabs>
          <w:tab w:val="clear" w:pos="10080"/>
          <w:tab w:val="left" w:leader="underscore" w:pos="7200"/>
        </w:tabs>
        <w:spacing w:after="120"/>
        <w:ind w:left="360" w:hanging="360"/>
        <w:jc w:val="both"/>
        <w:rPr>
          <w:i/>
          <w:iCs/>
        </w:rPr>
      </w:pPr>
      <w:r>
        <w:rPr>
          <w:i/>
          <w:iCs/>
        </w:rPr>
        <w:t xml:space="preserve">If you are </w:t>
      </w:r>
      <w:r w:rsidR="00B951CD">
        <w:rPr>
          <w:i/>
          <w:iCs/>
        </w:rPr>
        <w:t xml:space="preserve">ready, select “Yes” and press the “Submit” button below and your survey will be </w:t>
      </w:r>
      <w:r w:rsidR="001F31CB">
        <w:rPr>
          <w:i/>
          <w:iCs/>
        </w:rPr>
        <w:t xml:space="preserve">submitted. If </w:t>
      </w:r>
      <w:r w:rsidR="003B2389">
        <w:rPr>
          <w:i/>
          <w:iCs/>
        </w:rPr>
        <w:t>you need to double</w:t>
      </w:r>
      <w:r w:rsidR="00BA6650">
        <w:rPr>
          <w:i/>
          <w:iCs/>
        </w:rPr>
        <w:t xml:space="preserve"> check an answer</w:t>
      </w:r>
      <w:r w:rsidR="000C3EC2">
        <w:rPr>
          <w:i/>
          <w:iCs/>
        </w:rPr>
        <w:t>, press the “Back” button below.</w:t>
      </w:r>
    </w:p>
    <w:p w14:paraId="538AF4C1" w14:textId="77777777" w:rsidR="00483FEA" w:rsidRPr="00256299" w:rsidRDefault="00483FEA" w:rsidP="00483FEA">
      <w:pPr>
        <w:tabs>
          <w:tab w:val="left" w:pos="1080"/>
          <w:tab w:val="left" w:pos="1440"/>
        </w:tabs>
        <w:ind w:left="1440" w:right="720" w:hanging="630"/>
        <w:jc w:val="left"/>
        <w:rPr>
          <w:noProof w:val="0"/>
          <w:sz w:val="20"/>
          <w:szCs w:val="20"/>
        </w:rPr>
      </w:pPr>
      <w:r w:rsidRPr="00256299">
        <w:rPr>
          <w:noProof w:val="0"/>
          <w:sz w:val="28"/>
          <w:szCs w:val="28"/>
        </w:rPr>
        <w:t>□</w:t>
      </w:r>
      <w:r w:rsidRPr="00256299">
        <w:rPr>
          <w:noProof w:val="0"/>
          <w:sz w:val="32"/>
          <w:szCs w:val="32"/>
        </w:rPr>
        <w:tab/>
      </w:r>
      <w:r w:rsidRPr="00256299">
        <w:rPr>
          <w:noProof w:val="0"/>
          <w:sz w:val="20"/>
          <w:szCs w:val="20"/>
        </w:rPr>
        <w:t>Yes</w:t>
      </w:r>
    </w:p>
    <w:p w14:paraId="725D6EA4" w14:textId="1BFE1A7B" w:rsidR="000B5CC7" w:rsidRPr="00483FEA" w:rsidRDefault="00C62330" w:rsidP="001E007B">
      <w:pPr>
        <w:pStyle w:val="textwithline"/>
        <w:tabs>
          <w:tab w:val="clear" w:pos="10080"/>
          <w:tab w:val="left" w:leader="underscore" w:pos="7200"/>
        </w:tabs>
        <w:spacing w:after="120"/>
        <w:ind w:left="360" w:hanging="360"/>
      </w:pPr>
      <w:r>
        <w:tab/>
      </w:r>
      <w:r>
        <w:rPr>
          <w:noProof/>
          <w:color w:val="2B579A"/>
          <w:shd w:val="clear" w:color="auto" w:fill="E6E6E6"/>
        </w:rPr>
        <w:drawing>
          <wp:inline distT="0" distB="0" distL="0" distR="0" wp14:anchorId="1E526D1F" wp14:editId="5B3109B7">
            <wp:extent cx="969817" cy="369454"/>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19268" cy="388292"/>
                    </a:xfrm>
                    <a:prstGeom prst="rect">
                      <a:avLst/>
                    </a:prstGeom>
                  </pic:spPr>
                </pic:pic>
              </a:graphicData>
            </a:graphic>
          </wp:inline>
        </w:drawing>
      </w:r>
      <w:r w:rsidR="00BF3465" w:rsidRPr="001E007B">
        <w:rPr>
          <w:color w:val="FFFFFF" w:themeColor="background1"/>
          <w:shd w:val="clear" w:color="auto" w:fill="E6E6E6"/>
        </w:rPr>
        <w:tab/>
      </w:r>
      <w:r>
        <w:rPr>
          <w:noProof/>
          <w:color w:val="2B579A"/>
          <w:shd w:val="clear" w:color="auto" w:fill="E6E6E6"/>
        </w:rPr>
        <w:drawing>
          <wp:inline distT="0" distB="0" distL="0" distR="0" wp14:anchorId="741B9460" wp14:editId="611812D8">
            <wp:extent cx="974436" cy="3698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98540" cy="378964"/>
                    </a:xfrm>
                    <a:prstGeom prst="rect">
                      <a:avLst/>
                    </a:prstGeom>
                  </pic:spPr>
                </pic:pic>
              </a:graphicData>
            </a:graphic>
          </wp:inline>
        </w:drawing>
      </w:r>
    </w:p>
    <w:p w14:paraId="4D18F259" w14:textId="05935D3D" w:rsidR="00154E27" w:rsidRPr="0061315A" w:rsidRDefault="004064DA" w:rsidP="009819D8">
      <w:pPr>
        <w:pStyle w:val="Spacebetweenqs"/>
        <w:spacing w:before="600" w:after="0"/>
        <w:rPr>
          <w:b/>
          <w:bCs/>
          <w:sz w:val="20"/>
          <w:szCs w:val="20"/>
        </w:rPr>
      </w:pPr>
      <w:r w:rsidRPr="0061315A">
        <w:rPr>
          <w:b/>
          <w:bCs/>
          <w:sz w:val="20"/>
          <w:szCs w:val="20"/>
        </w:rPr>
        <w:t>Th</w:t>
      </w:r>
      <w:r w:rsidR="00B17766" w:rsidRPr="0061315A">
        <w:rPr>
          <w:b/>
          <w:bCs/>
          <w:sz w:val="20"/>
          <w:szCs w:val="20"/>
        </w:rPr>
        <w:t xml:space="preserve">ank you </w:t>
      </w:r>
      <w:r w:rsidR="007744F0">
        <w:rPr>
          <w:b/>
          <w:bCs/>
          <w:sz w:val="20"/>
          <w:szCs w:val="20"/>
        </w:rPr>
        <w:t>very much for your time.</w:t>
      </w:r>
      <w:r w:rsidR="00B17766" w:rsidRPr="0061315A">
        <w:rPr>
          <w:b/>
          <w:bCs/>
          <w:sz w:val="20"/>
          <w:szCs w:val="20"/>
        </w:rPr>
        <w:t xml:space="preserve"> </w:t>
      </w:r>
    </w:p>
    <w:sectPr w:rsidR="00154E27" w:rsidRPr="0061315A" w:rsidSect="009435AB">
      <w:headerReference w:type="first" r:id="rId24"/>
      <w:pgSz w:w="12240" w:h="15840"/>
      <w:pgMar w:top="1440" w:right="1278"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041816" w14:textId="77777777" w:rsidR="00A646FE" w:rsidRDefault="00A646FE" w:rsidP="00245932">
      <w:r>
        <w:separator/>
      </w:r>
    </w:p>
  </w:endnote>
  <w:endnote w:type="continuationSeparator" w:id="0">
    <w:p w14:paraId="07094870" w14:textId="77777777" w:rsidR="00A646FE" w:rsidRDefault="00A646FE" w:rsidP="00245932">
      <w:r>
        <w:continuationSeparator/>
      </w:r>
    </w:p>
  </w:endnote>
  <w:endnote w:type="continuationNotice" w:id="1">
    <w:p w14:paraId="6FDEB731" w14:textId="77777777" w:rsidR="00A646FE" w:rsidRDefault="00A646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Sans">
    <w:panose1 w:val="020B0602030504020204"/>
    <w:charset w:val="00"/>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FAECB" w14:textId="77777777" w:rsidR="006860FA" w:rsidRPr="003666E0" w:rsidRDefault="006860FA" w:rsidP="0072344C">
    <w:pPr>
      <w:pStyle w:val="Footer"/>
      <w:pBdr>
        <w:bottom w:val="none" w:sz="0" w:space="0" w:color="auto"/>
      </w:pBdr>
      <w:ind w:left="-810"/>
      <w:rPr>
        <w:color w:val="A6A6A6" w:themeColor="background1" w:themeShade="A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D9196" w14:textId="78B2AF8F" w:rsidR="006860FA" w:rsidRPr="005959C7" w:rsidRDefault="006860FA" w:rsidP="005959C7">
    <w:pPr>
      <w:pStyle w:val="Footer"/>
      <w:pBdr>
        <w:bottom w:val="none" w:sz="0" w:space="0" w:color="auto"/>
      </w:pBdr>
      <w:tabs>
        <w:tab w:val="clear" w:pos="4320"/>
        <w:tab w:val="clear" w:pos="9360"/>
        <w:tab w:val="center" w:pos="5040"/>
        <w:tab w:val="right" w:pos="10620"/>
      </w:tabs>
      <w:rPr>
        <w:rFonts w:cs="Arial"/>
        <w:sz w:val="16"/>
        <w:szCs w:val="16"/>
      </w:rPr>
    </w:pPr>
    <w:r w:rsidRPr="00B25E04">
      <w:rPr>
        <w:rFonts w:cs="Arial"/>
        <w:sz w:val="16"/>
        <w:szCs w:val="16"/>
      </w:rPr>
      <w:t>Prepared by Mathematica</w:t>
    </w:r>
    <w:r w:rsidRPr="00B25E04">
      <w:rPr>
        <w:rFonts w:cs="Arial"/>
        <w:sz w:val="16"/>
        <w:szCs w:val="16"/>
      </w:rPr>
      <w:tab/>
    </w:r>
    <w:r w:rsidRPr="00B25E04">
      <w:rPr>
        <w:rFonts w:cs="Arial"/>
        <w:color w:val="2B579A"/>
        <w:sz w:val="16"/>
        <w:szCs w:val="16"/>
        <w:shd w:val="clear" w:color="auto" w:fill="E6E6E6"/>
      </w:rPr>
      <w:fldChar w:fldCharType="begin"/>
    </w:r>
    <w:r w:rsidRPr="00B25E04">
      <w:rPr>
        <w:rFonts w:cs="Arial"/>
        <w:sz w:val="16"/>
        <w:szCs w:val="16"/>
      </w:rPr>
      <w:instrText xml:space="preserve"> PAGE   \* MERGEFORMAT </w:instrText>
    </w:r>
    <w:r w:rsidRPr="00B25E04">
      <w:rPr>
        <w:rFonts w:cs="Arial"/>
        <w:color w:val="2B579A"/>
        <w:sz w:val="16"/>
        <w:szCs w:val="16"/>
        <w:shd w:val="clear" w:color="auto" w:fill="E6E6E6"/>
      </w:rPr>
      <w:fldChar w:fldCharType="separate"/>
    </w:r>
    <w:r w:rsidR="00495B18">
      <w:rPr>
        <w:rFonts w:cs="Arial"/>
        <w:sz w:val="16"/>
        <w:szCs w:val="16"/>
      </w:rPr>
      <w:t>1</w:t>
    </w:r>
    <w:r w:rsidRPr="00B25E04">
      <w:rPr>
        <w:rFonts w:cs="Arial"/>
        <w:color w:val="2B579A"/>
        <w:sz w:val="16"/>
        <w:szCs w:val="16"/>
        <w:shd w:val="clear" w:color="auto" w:fill="E6E6E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77E6AC" w14:textId="77777777" w:rsidR="00A646FE" w:rsidRDefault="00A646FE" w:rsidP="00245932">
      <w:r>
        <w:separator/>
      </w:r>
    </w:p>
  </w:footnote>
  <w:footnote w:type="continuationSeparator" w:id="0">
    <w:p w14:paraId="712E9CAA" w14:textId="77777777" w:rsidR="00A646FE" w:rsidRDefault="00A646FE" w:rsidP="00245932">
      <w:r>
        <w:continuationSeparator/>
      </w:r>
    </w:p>
  </w:footnote>
  <w:footnote w:type="continuationNotice" w:id="1">
    <w:p w14:paraId="559EC5E0" w14:textId="77777777" w:rsidR="00A646FE" w:rsidRDefault="00A646F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09879" w14:textId="77777777" w:rsidR="000E3617" w:rsidRDefault="000E3617">
    <w:pPr>
      <w:pStyle w:val="Header"/>
      <w:rPr>
        <w:sz w:val="18"/>
        <w:szCs w:val="16"/>
      </w:rPr>
    </w:pPr>
  </w:p>
  <w:p w14:paraId="149F330E" w14:textId="77777777" w:rsidR="000E3617" w:rsidRDefault="000E3617">
    <w:pPr>
      <w:pStyle w:val="Header"/>
      <w:rPr>
        <w:sz w:val="18"/>
        <w:szCs w:val="16"/>
      </w:rPr>
    </w:pPr>
  </w:p>
  <w:p w14:paraId="538B0008" w14:textId="385A7F36" w:rsidR="006860FA" w:rsidRPr="000E3617" w:rsidRDefault="000E3617">
    <w:pPr>
      <w:pStyle w:val="Header"/>
      <w:rPr>
        <w:sz w:val="18"/>
        <w:szCs w:val="16"/>
      </w:rPr>
    </w:pPr>
    <w:r>
      <w:rPr>
        <w:sz w:val="18"/>
        <w:szCs w:val="16"/>
      </w:rPr>
      <w:t xml:space="preserve">Appendix </w:t>
    </w:r>
    <w:r w:rsidR="006860FA" w:rsidRPr="000E3617">
      <w:rPr>
        <w:sz w:val="18"/>
        <w:szCs w:val="16"/>
      </w:rPr>
      <w:t>A.9</w:t>
    </w:r>
    <w:r w:rsidRPr="000E3617">
      <w:rPr>
        <w:sz w:val="18"/>
        <w:szCs w:val="16"/>
      </w:rPr>
      <w:t xml:space="preserve"> Survey -</w:t>
    </w:r>
    <w:r w:rsidR="006860FA" w:rsidRPr="000E3617">
      <w:rPr>
        <w:sz w:val="18"/>
        <w:szCs w:val="16"/>
      </w:rPr>
      <w:t xml:space="preserve"> WIC Child Retention </w:t>
    </w:r>
  </w:p>
  <w:p w14:paraId="00027171" w14:textId="77777777" w:rsidR="006860FA" w:rsidRDefault="006860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F566E" w14:textId="449FF5C6"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2" behindDoc="0" locked="0" layoutInCell="0" allowOverlap="1" wp14:anchorId="47A492C2" wp14:editId="6F84E045">
              <wp:simplePos x="0" y="0"/>
              <wp:positionH relativeFrom="page">
                <wp:posOffset>412750</wp:posOffset>
              </wp:positionH>
              <wp:positionV relativeFrom="page">
                <wp:posOffset>577850</wp:posOffset>
              </wp:positionV>
              <wp:extent cx="7040880" cy="8845550"/>
              <wp:effectExtent l="0" t="0" r="26670" b="12700"/>
              <wp:wrapNone/>
              <wp:docPr id="2787" name="Text Box 2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56B3AD32" w14:textId="77777777" w:rsidR="006860FA" w:rsidRDefault="006860FA" w:rsidP="00E1538C">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87" o:spid="_x0000_s1027" type="#_x0000_t202" style="position:absolute;left:0;text-align:left;margin-left:32.5pt;margin-top:45.5pt;width:554.4pt;height:69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" o:allowincell="f" strokeweight="1.5pt">
              <v:textbox>
                <w:txbxContent>
                  <w:p w14:paraId="56B3AD32" w14:textId="77777777" w:rsidR="006860FA" w:rsidRDefault="006860FA" w:rsidP="00E1538C">
                    <w:pPr>
                      <w:spacing w:line="20" w:lineRule="exact"/>
                      <w:rPr>
                        <w:sz w:val="20"/>
                      </w:rPr>
                    </w:pP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409DC" w14:textId="211BDBBD"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0" behindDoc="0" locked="0" layoutInCell="0" allowOverlap="1" wp14:anchorId="44C9ACF7" wp14:editId="0519B2FE">
              <wp:simplePos x="0" y="0"/>
              <wp:positionH relativeFrom="page">
                <wp:posOffset>419100</wp:posOffset>
              </wp:positionH>
              <wp:positionV relativeFrom="page">
                <wp:posOffset>584200</wp:posOffset>
              </wp:positionV>
              <wp:extent cx="7040880" cy="8845550"/>
              <wp:effectExtent l="0" t="0" r="26670" b="12700"/>
              <wp:wrapNone/>
              <wp:docPr id="7442" name="Text Box 7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67AF7571" w14:textId="77777777" w:rsidR="006860FA" w:rsidRDefault="006860FA" w:rsidP="00CD5F66">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42" o:spid="_x0000_s1028" type="#_x0000_t202" style="position:absolute;left:0;text-align:left;margin-left:33pt;margin-top:46pt;width:554.4pt;height:69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" o:allowincell="f" strokeweight="1.5pt">
              <v:textbox>
                <w:txbxContent>
                  <w:p w14:paraId="67AF7571" w14:textId="77777777" w:rsidR="006860FA" w:rsidRDefault="006860FA" w:rsidP="00CD5F66">
                    <w:pPr>
                      <w:spacing w:line="20" w:lineRule="exact"/>
                      <w:rPr>
                        <w:sz w:val="20"/>
                      </w:rPr>
                    </w:pP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1474B6" w14:textId="77777777"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1" behindDoc="0" locked="0" layoutInCell="0" allowOverlap="1" wp14:anchorId="21CE59D6" wp14:editId="045939FE">
              <wp:simplePos x="0" y="0"/>
              <wp:positionH relativeFrom="page">
                <wp:posOffset>419100</wp:posOffset>
              </wp:positionH>
              <wp:positionV relativeFrom="page">
                <wp:posOffset>584200</wp:posOffset>
              </wp:positionV>
              <wp:extent cx="7040880" cy="8845550"/>
              <wp:effectExtent l="0" t="0" r="26670" b="12700"/>
              <wp:wrapNone/>
              <wp:docPr id="2786" name="Text Box 27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5B7DDD99" w14:textId="77777777" w:rsidR="006860FA" w:rsidRDefault="006860FA" w:rsidP="00CD5F66">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86" o:spid="_x0000_s1029" type="#_x0000_t202" style="position:absolute;left:0;text-align:left;margin-left:33pt;margin-top:46pt;width:554.4pt;height:69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" o:allowincell="f" strokeweight="1.5pt">
              <v:textbox>
                <w:txbxContent>
                  <w:p w14:paraId="5B7DDD99" w14:textId="77777777" w:rsidR="006860FA" w:rsidRDefault="006860FA" w:rsidP="00CD5F66">
                    <w:pPr>
                      <w:spacing w:line="20" w:lineRule="exact"/>
                      <w:rPr>
                        <w:sz w:val="20"/>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D5323"/>
    <w:multiLevelType w:val="hybridMultilevel"/>
    <w:tmpl w:val="A41EA8BE"/>
    <w:lvl w:ilvl="0" w:tplc="3800CD5A">
      <w:start w:val="1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nsid w:val="026A45C7"/>
    <w:multiLevelType w:val="hybridMultilevel"/>
    <w:tmpl w:val="91D057CE"/>
    <w:lvl w:ilvl="0" w:tplc="5EF8B4FA">
      <w:start w:val="1"/>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026D41BA"/>
    <w:multiLevelType w:val="multilevel"/>
    <w:tmpl w:val="592A1CB6"/>
    <w:lvl w:ilvl="0">
      <w:start w:val="1"/>
      <w:numFmt w:val="bullet"/>
      <w:pStyle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hint="default"/>
        <w:color w:val="F2D149"/>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74E7754"/>
    <w:multiLevelType w:val="hybridMultilevel"/>
    <w:tmpl w:val="2B72F7A6"/>
    <w:lvl w:ilvl="0" w:tplc="61C670D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09ED77CD"/>
    <w:multiLevelType w:val="hybridMultilevel"/>
    <w:tmpl w:val="A7F631F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nsid w:val="15E1162B"/>
    <w:multiLevelType w:val="hybridMultilevel"/>
    <w:tmpl w:val="7A72D030"/>
    <w:lvl w:ilvl="0" w:tplc="9B14BE64">
      <w:start w:val="25"/>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27A4CB2"/>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9">
    <w:nsid w:val="36BC022F"/>
    <w:multiLevelType w:val="hybridMultilevel"/>
    <w:tmpl w:val="0F06CEC4"/>
    <w:lvl w:ilvl="0" w:tplc="0CA0A76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nsid w:val="43E84F91"/>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12">
    <w:nsid w:val="48A92EBC"/>
    <w:multiLevelType w:val="hybridMultilevel"/>
    <w:tmpl w:val="2B72F7A6"/>
    <w:lvl w:ilvl="0" w:tplc="61C670D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4">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9024FE"/>
    <w:multiLevelType w:val="hybridMultilevel"/>
    <w:tmpl w:val="00DC6D2A"/>
    <w:lvl w:ilvl="0" w:tplc="E3FCF63C">
      <w:start w:val="11"/>
      <w:numFmt w:val="bullet"/>
      <w:lvlText w:val=""/>
      <w:lvlJc w:val="left"/>
      <w:pPr>
        <w:ind w:left="0" w:hanging="360"/>
      </w:pPr>
      <w:rPr>
        <w:rFonts w:ascii="Symbol" w:eastAsia="Times New Roman" w:hAnsi="Symbol" w:cs="Arial" w:hint="default"/>
        <w:u w:val="non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nsid w:val="65071438"/>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2D4D3C"/>
    <w:multiLevelType w:val="multilevel"/>
    <w:tmpl w:val="92E4DAE2"/>
    <w:styleLink w:val="MPROutline"/>
    <w:lvl w:ilvl="0">
      <w:start w:val="1"/>
      <w:numFmt w:val="upperRoman"/>
      <w:lvlText w:val="%1."/>
      <w:lvlJc w:val="left"/>
      <w:pPr>
        <w:tabs>
          <w:tab w:val="num" w:pos="720"/>
        </w:tabs>
        <w:ind w:left="720" w:hanging="720"/>
      </w:pPr>
      <w:rPr>
        <w:rFonts w:ascii="Arial" w:hAnsi="Arial"/>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46C20A3"/>
    <w:multiLevelType w:val="hybridMultilevel"/>
    <w:tmpl w:val="44968024"/>
    <w:lvl w:ilvl="0" w:tplc="17C086F8">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0"/>
  </w:num>
  <w:num w:numId="2">
    <w:abstractNumId w:val="6"/>
  </w:num>
  <w:num w:numId="3">
    <w:abstractNumId w:val="13"/>
    <w:lvlOverride w:ilvl="0">
      <w:startOverride w:val="1"/>
    </w:lvlOverride>
  </w:num>
  <w:num w:numId="4">
    <w:abstractNumId w:val="14"/>
  </w:num>
  <w:num w:numId="5">
    <w:abstractNumId w:val="18"/>
  </w:num>
  <w:num w:numId="6">
    <w:abstractNumId w:val="17"/>
  </w:num>
  <w:num w:numId="7">
    <w:abstractNumId w:val="8"/>
  </w:num>
  <w:num w:numId="8">
    <w:abstractNumId w:val="2"/>
  </w:num>
  <w:num w:numId="9">
    <w:abstractNumId w:val="0"/>
  </w:num>
  <w:num w:numId="10">
    <w:abstractNumId w:val="11"/>
  </w:num>
  <w:num w:numId="11">
    <w:abstractNumId w:val="12"/>
  </w:num>
  <w:num w:numId="12">
    <w:abstractNumId w:val="3"/>
  </w:num>
  <w:num w:numId="13">
    <w:abstractNumId w:val="16"/>
  </w:num>
  <w:num w:numId="14">
    <w:abstractNumId w:val="15"/>
  </w:num>
  <w:num w:numId="15">
    <w:abstractNumId w:val="1"/>
  </w:num>
  <w:num w:numId="16">
    <w:abstractNumId w:val="19"/>
  </w:num>
  <w:num w:numId="17">
    <w:abstractNumId w:val="10"/>
  </w:num>
  <w:num w:numId="18">
    <w:abstractNumId w:val="7"/>
  </w:num>
  <w:num w:numId="19">
    <w:abstractNumId w:val="5"/>
  </w:num>
  <w:num w:numId="20">
    <w:abstractNumId w:val="9"/>
  </w:num>
  <w:num w:numId="2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87"/>
  <w:drawingGridVerticalSpacing w:val="187"/>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zsDQ3NTQ2tbA0NDRS0lEKTi0uzszPAykwrAUAGEJ0iywAAAA="/>
  </w:docVars>
  <w:rsids>
    <w:rsidRoot w:val="00752736"/>
    <w:rsid w:val="00000314"/>
    <w:rsid w:val="000005F8"/>
    <w:rsid w:val="000006F1"/>
    <w:rsid w:val="000006F9"/>
    <w:rsid w:val="000012A3"/>
    <w:rsid w:val="00001FD7"/>
    <w:rsid w:val="00002743"/>
    <w:rsid w:val="00005CAD"/>
    <w:rsid w:val="00006304"/>
    <w:rsid w:val="000066A1"/>
    <w:rsid w:val="00007648"/>
    <w:rsid w:val="000100ED"/>
    <w:rsid w:val="00010201"/>
    <w:rsid w:val="00010571"/>
    <w:rsid w:val="0001186B"/>
    <w:rsid w:val="0001439C"/>
    <w:rsid w:val="000155EA"/>
    <w:rsid w:val="00017BED"/>
    <w:rsid w:val="00017DA4"/>
    <w:rsid w:val="00021EEB"/>
    <w:rsid w:val="000229EE"/>
    <w:rsid w:val="00022A67"/>
    <w:rsid w:val="00022C7E"/>
    <w:rsid w:val="00022F42"/>
    <w:rsid w:val="000232FB"/>
    <w:rsid w:val="00023A36"/>
    <w:rsid w:val="0002405C"/>
    <w:rsid w:val="000250A2"/>
    <w:rsid w:val="00027B34"/>
    <w:rsid w:val="00030887"/>
    <w:rsid w:val="00031020"/>
    <w:rsid w:val="00031CBA"/>
    <w:rsid w:val="00033AEF"/>
    <w:rsid w:val="00035326"/>
    <w:rsid w:val="00035B4E"/>
    <w:rsid w:val="00036E96"/>
    <w:rsid w:val="000407ED"/>
    <w:rsid w:val="000411A5"/>
    <w:rsid w:val="0004232A"/>
    <w:rsid w:val="000423DB"/>
    <w:rsid w:val="00042BEA"/>
    <w:rsid w:val="00042C2A"/>
    <w:rsid w:val="0004382C"/>
    <w:rsid w:val="0004520B"/>
    <w:rsid w:val="00045429"/>
    <w:rsid w:val="00045926"/>
    <w:rsid w:val="00045EE8"/>
    <w:rsid w:val="00046553"/>
    <w:rsid w:val="00046A74"/>
    <w:rsid w:val="0004708C"/>
    <w:rsid w:val="00050A5A"/>
    <w:rsid w:val="000515B8"/>
    <w:rsid w:val="00051B6E"/>
    <w:rsid w:val="00052655"/>
    <w:rsid w:val="000539A0"/>
    <w:rsid w:val="00055D81"/>
    <w:rsid w:val="00056644"/>
    <w:rsid w:val="00057381"/>
    <w:rsid w:val="000601AB"/>
    <w:rsid w:val="000608A7"/>
    <w:rsid w:val="0006172B"/>
    <w:rsid w:val="0006190A"/>
    <w:rsid w:val="000622ED"/>
    <w:rsid w:val="0006290B"/>
    <w:rsid w:val="00063360"/>
    <w:rsid w:val="0006365A"/>
    <w:rsid w:val="00063E13"/>
    <w:rsid w:val="000643AE"/>
    <w:rsid w:val="00065703"/>
    <w:rsid w:val="00065C59"/>
    <w:rsid w:val="00066F7A"/>
    <w:rsid w:val="00066FDE"/>
    <w:rsid w:val="00067923"/>
    <w:rsid w:val="00067C99"/>
    <w:rsid w:val="000709D2"/>
    <w:rsid w:val="000739E2"/>
    <w:rsid w:val="00075183"/>
    <w:rsid w:val="000754DA"/>
    <w:rsid w:val="000774C1"/>
    <w:rsid w:val="000774CE"/>
    <w:rsid w:val="00077D27"/>
    <w:rsid w:val="00080529"/>
    <w:rsid w:val="000816B5"/>
    <w:rsid w:val="000829D8"/>
    <w:rsid w:val="00082D58"/>
    <w:rsid w:val="000838B0"/>
    <w:rsid w:val="0008409D"/>
    <w:rsid w:val="000842FC"/>
    <w:rsid w:val="000851B6"/>
    <w:rsid w:val="00086D40"/>
    <w:rsid w:val="00087B39"/>
    <w:rsid w:val="0009300B"/>
    <w:rsid w:val="0009306E"/>
    <w:rsid w:val="00093DFD"/>
    <w:rsid w:val="000954C3"/>
    <w:rsid w:val="000964EE"/>
    <w:rsid w:val="00097E18"/>
    <w:rsid w:val="000A0DB1"/>
    <w:rsid w:val="000A3643"/>
    <w:rsid w:val="000A68F8"/>
    <w:rsid w:val="000A6B2D"/>
    <w:rsid w:val="000B2485"/>
    <w:rsid w:val="000B3BDE"/>
    <w:rsid w:val="000B3C99"/>
    <w:rsid w:val="000B5CC7"/>
    <w:rsid w:val="000B687D"/>
    <w:rsid w:val="000B7B4E"/>
    <w:rsid w:val="000C0058"/>
    <w:rsid w:val="000C06AF"/>
    <w:rsid w:val="000C0913"/>
    <w:rsid w:val="000C1F4D"/>
    <w:rsid w:val="000C380F"/>
    <w:rsid w:val="000C3EC2"/>
    <w:rsid w:val="000C46BF"/>
    <w:rsid w:val="000C639C"/>
    <w:rsid w:val="000C6A2F"/>
    <w:rsid w:val="000C7506"/>
    <w:rsid w:val="000C7557"/>
    <w:rsid w:val="000D0361"/>
    <w:rsid w:val="000D0949"/>
    <w:rsid w:val="000D0966"/>
    <w:rsid w:val="000D09B3"/>
    <w:rsid w:val="000D1295"/>
    <w:rsid w:val="000D1331"/>
    <w:rsid w:val="000D2055"/>
    <w:rsid w:val="000D57CF"/>
    <w:rsid w:val="000D5852"/>
    <w:rsid w:val="000D6B09"/>
    <w:rsid w:val="000D75D3"/>
    <w:rsid w:val="000D79CA"/>
    <w:rsid w:val="000D7B79"/>
    <w:rsid w:val="000D7EB7"/>
    <w:rsid w:val="000E067F"/>
    <w:rsid w:val="000E1B82"/>
    <w:rsid w:val="000E2005"/>
    <w:rsid w:val="000E2601"/>
    <w:rsid w:val="000E29BD"/>
    <w:rsid w:val="000E3617"/>
    <w:rsid w:val="000E46E0"/>
    <w:rsid w:val="000E4B25"/>
    <w:rsid w:val="000E4C10"/>
    <w:rsid w:val="000F03F3"/>
    <w:rsid w:val="000F14BD"/>
    <w:rsid w:val="000F1E22"/>
    <w:rsid w:val="000F2448"/>
    <w:rsid w:val="000F2453"/>
    <w:rsid w:val="000F456E"/>
    <w:rsid w:val="000F4737"/>
    <w:rsid w:val="000F67F4"/>
    <w:rsid w:val="000F7BF6"/>
    <w:rsid w:val="0010068B"/>
    <w:rsid w:val="001008E9"/>
    <w:rsid w:val="00100D8B"/>
    <w:rsid w:val="00101283"/>
    <w:rsid w:val="001019BC"/>
    <w:rsid w:val="00102F4A"/>
    <w:rsid w:val="00103E5C"/>
    <w:rsid w:val="00104507"/>
    <w:rsid w:val="00106E26"/>
    <w:rsid w:val="00106FF0"/>
    <w:rsid w:val="00107044"/>
    <w:rsid w:val="00112614"/>
    <w:rsid w:val="0011262F"/>
    <w:rsid w:val="00112D36"/>
    <w:rsid w:val="001131D0"/>
    <w:rsid w:val="001145F7"/>
    <w:rsid w:val="00120073"/>
    <w:rsid w:val="0012115D"/>
    <w:rsid w:val="001211B2"/>
    <w:rsid w:val="001232E6"/>
    <w:rsid w:val="0012393F"/>
    <w:rsid w:val="001249B5"/>
    <w:rsid w:val="0012712F"/>
    <w:rsid w:val="001278E4"/>
    <w:rsid w:val="00127F74"/>
    <w:rsid w:val="001302F7"/>
    <w:rsid w:val="00130EBB"/>
    <w:rsid w:val="00131810"/>
    <w:rsid w:val="001318CD"/>
    <w:rsid w:val="00131F40"/>
    <w:rsid w:val="00132741"/>
    <w:rsid w:val="00132CE1"/>
    <w:rsid w:val="00133A31"/>
    <w:rsid w:val="00133A9A"/>
    <w:rsid w:val="0013424B"/>
    <w:rsid w:val="001349FD"/>
    <w:rsid w:val="00134A0F"/>
    <w:rsid w:val="0013553F"/>
    <w:rsid w:val="001369D1"/>
    <w:rsid w:val="00136A97"/>
    <w:rsid w:val="00137005"/>
    <w:rsid w:val="00141E75"/>
    <w:rsid w:val="001429D6"/>
    <w:rsid w:val="00142EA4"/>
    <w:rsid w:val="00143D41"/>
    <w:rsid w:val="00145F64"/>
    <w:rsid w:val="00147440"/>
    <w:rsid w:val="001474EE"/>
    <w:rsid w:val="001478D3"/>
    <w:rsid w:val="00147D59"/>
    <w:rsid w:val="00150E1C"/>
    <w:rsid w:val="00150FA5"/>
    <w:rsid w:val="00151754"/>
    <w:rsid w:val="00152A67"/>
    <w:rsid w:val="00154E27"/>
    <w:rsid w:val="00155974"/>
    <w:rsid w:val="00155EE1"/>
    <w:rsid w:val="00156E82"/>
    <w:rsid w:val="001571EF"/>
    <w:rsid w:val="00160438"/>
    <w:rsid w:val="00165CE3"/>
    <w:rsid w:val="001665A9"/>
    <w:rsid w:val="00167082"/>
    <w:rsid w:val="00167FB5"/>
    <w:rsid w:val="00170540"/>
    <w:rsid w:val="00171C3C"/>
    <w:rsid w:val="00171E52"/>
    <w:rsid w:val="00172E41"/>
    <w:rsid w:val="00173AAC"/>
    <w:rsid w:val="0017479B"/>
    <w:rsid w:val="00176E0F"/>
    <w:rsid w:val="0017766B"/>
    <w:rsid w:val="00177B61"/>
    <w:rsid w:val="00182608"/>
    <w:rsid w:val="00182BCB"/>
    <w:rsid w:val="001843CF"/>
    <w:rsid w:val="001849FA"/>
    <w:rsid w:val="00184D09"/>
    <w:rsid w:val="001857CC"/>
    <w:rsid w:val="001860B8"/>
    <w:rsid w:val="001919EC"/>
    <w:rsid w:val="0019251E"/>
    <w:rsid w:val="00193144"/>
    <w:rsid w:val="001947AC"/>
    <w:rsid w:val="00195B4E"/>
    <w:rsid w:val="001976CA"/>
    <w:rsid w:val="001A05D9"/>
    <w:rsid w:val="001A0A21"/>
    <w:rsid w:val="001A0E6B"/>
    <w:rsid w:val="001A223D"/>
    <w:rsid w:val="001A24EF"/>
    <w:rsid w:val="001A2F5F"/>
    <w:rsid w:val="001A312E"/>
    <w:rsid w:val="001A42C3"/>
    <w:rsid w:val="001A47B8"/>
    <w:rsid w:val="001A4B5F"/>
    <w:rsid w:val="001A4CAD"/>
    <w:rsid w:val="001A67C1"/>
    <w:rsid w:val="001A697B"/>
    <w:rsid w:val="001A793B"/>
    <w:rsid w:val="001B0EA2"/>
    <w:rsid w:val="001B1BBC"/>
    <w:rsid w:val="001B573C"/>
    <w:rsid w:val="001B62AF"/>
    <w:rsid w:val="001B682E"/>
    <w:rsid w:val="001C1967"/>
    <w:rsid w:val="001C1D4A"/>
    <w:rsid w:val="001C3558"/>
    <w:rsid w:val="001C3A33"/>
    <w:rsid w:val="001C3AC3"/>
    <w:rsid w:val="001C6AA4"/>
    <w:rsid w:val="001C6AC4"/>
    <w:rsid w:val="001D03EF"/>
    <w:rsid w:val="001D1518"/>
    <w:rsid w:val="001D184D"/>
    <w:rsid w:val="001D3C18"/>
    <w:rsid w:val="001D3FE2"/>
    <w:rsid w:val="001D4FA8"/>
    <w:rsid w:val="001D53E8"/>
    <w:rsid w:val="001D5F43"/>
    <w:rsid w:val="001D6597"/>
    <w:rsid w:val="001E007B"/>
    <w:rsid w:val="001E2B27"/>
    <w:rsid w:val="001E6258"/>
    <w:rsid w:val="001E6ACB"/>
    <w:rsid w:val="001E777D"/>
    <w:rsid w:val="001F11ED"/>
    <w:rsid w:val="001F299A"/>
    <w:rsid w:val="001F31CB"/>
    <w:rsid w:val="001F3AFB"/>
    <w:rsid w:val="001F3F26"/>
    <w:rsid w:val="001F49AB"/>
    <w:rsid w:val="001F56F3"/>
    <w:rsid w:val="001F6968"/>
    <w:rsid w:val="001F6D78"/>
    <w:rsid w:val="00201010"/>
    <w:rsid w:val="00201E9D"/>
    <w:rsid w:val="00204C00"/>
    <w:rsid w:val="002054C9"/>
    <w:rsid w:val="002055B3"/>
    <w:rsid w:val="002063C4"/>
    <w:rsid w:val="00206936"/>
    <w:rsid w:val="00207714"/>
    <w:rsid w:val="00207FCF"/>
    <w:rsid w:val="0021014A"/>
    <w:rsid w:val="002106FE"/>
    <w:rsid w:val="0021094A"/>
    <w:rsid w:val="0021139C"/>
    <w:rsid w:val="00211B2B"/>
    <w:rsid w:val="002128C8"/>
    <w:rsid w:val="00213979"/>
    <w:rsid w:val="002141D3"/>
    <w:rsid w:val="002155A5"/>
    <w:rsid w:val="00216063"/>
    <w:rsid w:val="00216D0F"/>
    <w:rsid w:val="00217DF7"/>
    <w:rsid w:val="00222309"/>
    <w:rsid w:val="00222410"/>
    <w:rsid w:val="00222952"/>
    <w:rsid w:val="0022374D"/>
    <w:rsid w:val="00224A14"/>
    <w:rsid w:val="00225C81"/>
    <w:rsid w:val="002273C5"/>
    <w:rsid w:val="00227B68"/>
    <w:rsid w:val="00231767"/>
    <w:rsid w:val="00232EA2"/>
    <w:rsid w:val="0023389F"/>
    <w:rsid w:val="00233D35"/>
    <w:rsid w:val="00234A88"/>
    <w:rsid w:val="0023765A"/>
    <w:rsid w:val="00240230"/>
    <w:rsid w:val="00242CFF"/>
    <w:rsid w:val="00244507"/>
    <w:rsid w:val="00244C12"/>
    <w:rsid w:val="00245932"/>
    <w:rsid w:val="00245BC9"/>
    <w:rsid w:val="00247693"/>
    <w:rsid w:val="00247916"/>
    <w:rsid w:val="00247A24"/>
    <w:rsid w:val="00251374"/>
    <w:rsid w:val="00251492"/>
    <w:rsid w:val="00251F23"/>
    <w:rsid w:val="00252553"/>
    <w:rsid w:val="002550C1"/>
    <w:rsid w:val="00256299"/>
    <w:rsid w:val="00257995"/>
    <w:rsid w:val="002603BF"/>
    <w:rsid w:val="00261DD8"/>
    <w:rsid w:val="002701E0"/>
    <w:rsid w:val="00270F85"/>
    <w:rsid w:val="00272107"/>
    <w:rsid w:val="002740C7"/>
    <w:rsid w:val="002749DF"/>
    <w:rsid w:val="0027565A"/>
    <w:rsid w:val="0027566E"/>
    <w:rsid w:val="00275971"/>
    <w:rsid w:val="00276B9F"/>
    <w:rsid w:val="002771AF"/>
    <w:rsid w:val="002802AC"/>
    <w:rsid w:val="002815C3"/>
    <w:rsid w:val="00281742"/>
    <w:rsid w:val="002819CC"/>
    <w:rsid w:val="00282F2B"/>
    <w:rsid w:val="00283161"/>
    <w:rsid w:val="00285A91"/>
    <w:rsid w:val="00285C9B"/>
    <w:rsid w:val="00286191"/>
    <w:rsid w:val="002866C2"/>
    <w:rsid w:val="002914E5"/>
    <w:rsid w:val="002916B2"/>
    <w:rsid w:val="00291A18"/>
    <w:rsid w:val="002922AE"/>
    <w:rsid w:val="002930B4"/>
    <w:rsid w:val="0029335D"/>
    <w:rsid w:val="00293B6B"/>
    <w:rsid w:val="002950EC"/>
    <w:rsid w:val="002953C8"/>
    <w:rsid w:val="002972C3"/>
    <w:rsid w:val="002A0B3C"/>
    <w:rsid w:val="002A0BE3"/>
    <w:rsid w:val="002A3769"/>
    <w:rsid w:val="002A38A1"/>
    <w:rsid w:val="002A417B"/>
    <w:rsid w:val="002A46FD"/>
    <w:rsid w:val="002A4F05"/>
    <w:rsid w:val="002A55F8"/>
    <w:rsid w:val="002A57E1"/>
    <w:rsid w:val="002A5FF4"/>
    <w:rsid w:val="002B0F93"/>
    <w:rsid w:val="002B13CF"/>
    <w:rsid w:val="002B227E"/>
    <w:rsid w:val="002B356F"/>
    <w:rsid w:val="002B37A2"/>
    <w:rsid w:val="002B5685"/>
    <w:rsid w:val="002B6128"/>
    <w:rsid w:val="002C09BD"/>
    <w:rsid w:val="002C0B3D"/>
    <w:rsid w:val="002C1201"/>
    <w:rsid w:val="002C320A"/>
    <w:rsid w:val="002C3726"/>
    <w:rsid w:val="002C3849"/>
    <w:rsid w:val="002C4111"/>
    <w:rsid w:val="002C465B"/>
    <w:rsid w:val="002C532C"/>
    <w:rsid w:val="002C5348"/>
    <w:rsid w:val="002C6BDF"/>
    <w:rsid w:val="002C7928"/>
    <w:rsid w:val="002D08A0"/>
    <w:rsid w:val="002D1624"/>
    <w:rsid w:val="002D1785"/>
    <w:rsid w:val="002D362F"/>
    <w:rsid w:val="002D5B3C"/>
    <w:rsid w:val="002D5D1E"/>
    <w:rsid w:val="002E0798"/>
    <w:rsid w:val="002E0987"/>
    <w:rsid w:val="002E0A7E"/>
    <w:rsid w:val="002E1023"/>
    <w:rsid w:val="002E170F"/>
    <w:rsid w:val="002E34E3"/>
    <w:rsid w:val="002E3536"/>
    <w:rsid w:val="002E3EE7"/>
    <w:rsid w:val="002E49E2"/>
    <w:rsid w:val="002E5E3D"/>
    <w:rsid w:val="002E7CDF"/>
    <w:rsid w:val="002E7D1F"/>
    <w:rsid w:val="002F2D70"/>
    <w:rsid w:val="002F40CA"/>
    <w:rsid w:val="002F4B77"/>
    <w:rsid w:val="002F5980"/>
    <w:rsid w:val="002F5F89"/>
    <w:rsid w:val="003008C7"/>
    <w:rsid w:val="00302112"/>
    <w:rsid w:val="00302579"/>
    <w:rsid w:val="00302898"/>
    <w:rsid w:val="00302E62"/>
    <w:rsid w:val="003041BC"/>
    <w:rsid w:val="00305048"/>
    <w:rsid w:val="00305856"/>
    <w:rsid w:val="00305AD7"/>
    <w:rsid w:val="003060EE"/>
    <w:rsid w:val="00307213"/>
    <w:rsid w:val="00307B30"/>
    <w:rsid w:val="00310AEE"/>
    <w:rsid w:val="00310E7D"/>
    <w:rsid w:val="00312E1A"/>
    <w:rsid w:val="003157DD"/>
    <w:rsid w:val="00316940"/>
    <w:rsid w:val="00317351"/>
    <w:rsid w:val="00322240"/>
    <w:rsid w:val="00322943"/>
    <w:rsid w:val="003237EE"/>
    <w:rsid w:val="00324072"/>
    <w:rsid w:val="00324377"/>
    <w:rsid w:val="00324441"/>
    <w:rsid w:val="003253DF"/>
    <w:rsid w:val="00325B0A"/>
    <w:rsid w:val="003261AF"/>
    <w:rsid w:val="0032779A"/>
    <w:rsid w:val="00332947"/>
    <w:rsid w:val="0033447D"/>
    <w:rsid w:val="00334BD1"/>
    <w:rsid w:val="00335D2A"/>
    <w:rsid w:val="00335FE7"/>
    <w:rsid w:val="00337365"/>
    <w:rsid w:val="00337CDD"/>
    <w:rsid w:val="00342298"/>
    <w:rsid w:val="00342A8E"/>
    <w:rsid w:val="00342B27"/>
    <w:rsid w:val="00343A91"/>
    <w:rsid w:val="003456B9"/>
    <w:rsid w:val="00345953"/>
    <w:rsid w:val="00345E85"/>
    <w:rsid w:val="00346123"/>
    <w:rsid w:val="00346958"/>
    <w:rsid w:val="0034696E"/>
    <w:rsid w:val="00346E98"/>
    <w:rsid w:val="00347FBE"/>
    <w:rsid w:val="00351341"/>
    <w:rsid w:val="00351668"/>
    <w:rsid w:val="0035178D"/>
    <w:rsid w:val="00354173"/>
    <w:rsid w:val="003544FB"/>
    <w:rsid w:val="00357562"/>
    <w:rsid w:val="00361678"/>
    <w:rsid w:val="00361EBC"/>
    <w:rsid w:val="003626C8"/>
    <w:rsid w:val="003628C1"/>
    <w:rsid w:val="0036319F"/>
    <w:rsid w:val="003631F7"/>
    <w:rsid w:val="00364F3A"/>
    <w:rsid w:val="00366087"/>
    <w:rsid w:val="003664D2"/>
    <w:rsid w:val="00372338"/>
    <w:rsid w:val="00372E5D"/>
    <w:rsid w:val="00373633"/>
    <w:rsid w:val="00373964"/>
    <w:rsid w:val="0037407C"/>
    <w:rsid w:val="0037482C"/>
    <w:rsid w:val="00375781"/>
    <w:rsid w:val="003773EC"/>
    <w:rsid w:val="00377C01"/>
    <w:rsid w:val="00381ACF"/>
    <w:rsid w:val="00382AE4"/>
    <w:rsid w:val="00383610"/>
    <w:rsid w:val="003840DE"/>
    <w:rsid w:val="00385D7A"/>
    <w:rsid w:val="003860AA"/>
    <w:rsid w:val="00386E15"/>
    <w:rsid w:val="00386FF6"/>
    <w:rsid w:val="00390044"/>
    <w:rsid w:val="00390544"/>
    <w:rsid w:val="00392EEC"/>
    <w:rsid w:val="00394317"/>
    <w:rsid w:val="003945AA"/>
    <w:rsid w:val="003949E2"/>
    <w:rsid w:val="00396206"/>
    <w:rsid w:val="00396997"/>
    <w:rsid w:val="00397556"/>
    <w:rsid w:val="00397DBB"/>
    <w:rsid w:val="003A0A08"/>
    <w:rsid w:val="003A1B5E"/>
    <w:rsid w:val="003A1E27"/>
    <w:rsid w:val="003A1E61"/>
    <w:rsid w:val="003A2151"/>
    <w:rsid w:val="003A33F5"/>
    <w:rsid w:val="003A388C"/>
    <w:rsid w:val="003A6DFE"/>
    <w:rsid w:val="003A75D2"/>
    <w:rsid w:val="003B0D9F"/>
    <w:rsid w:val="003B10E3"/>
    <w:rsid w:val="003B15E5"/>
    <w:rsid w:val="003B2389"/>
    <w:rsid w:val="003B2925"/>
    <w:rsid w:val="003B32F5"/>
    <w:rsid w:val="003B42D2"/>
    <w:rsid w:val="003B42D7"/>
    <w:rsid w:val="003B4759"/>
    <w:rsid w:val="003B759E"/>
    <w:rsid w:val="003B77AC"/>
    <w:rsid w:val="003B792B"/>
    <w:rsid w:val="003C09F4"/>
    <w:rsid w:val="003C0C37"/>
    <w:rsid w:val="003C2018"/>
    <w:rsid w:val="003C3AE5"/>
    <w:rsid w:val="003C5944"/>
    <w:rsid w:val="003C68B7"/>
    <w:rsid w:val="003C6F92"/>
    <w:rsid w:val="003C7C5E"/>
    <w:rsid w:val="003D0639"/>
    <w:rsid w:val="003D3FA8"/>
    <w:rsid w:val="003D4221"/>
    <w:rsid w:val="003D5AF4"/>
    <w:rsid w:val="003D6740"/>
    <w:rsid w:val="003D7557"/>
    <w:rsid w:val="003E0165"/>
    <w:rsid w:val="003E0728"/>
    <w:rsid w:val="003E0775"/>
    <w:rsid w:val="003E17EC"/>
    <w:rsid w:val="003E1910"/>
    <w:rsid w:val="003E3DC8"/>
    <w:rsid w:val="003E4387"/>
    <w:rsid w:val="003E4BCF"/>
    <w:rsid w:val="003E5BE2"/>
    <w:rsid w:val="003E5DD6"/>
    <w:rsid w:val="003E7138"/>
    <w:rsid w:val="003F233B"/>
    <w:rsid w:val="003F26BE"/>
    <w:rsid w:val="003F45FA"/>
    <w:rsid w:val="003F475A"/>
    <w:rsid w:val="003F4D9C"/>
    <w:rsid w:val="003F51E8"/>
    <w:rsid w:val="003F6240"/>
    <w:rsid w:val="003F63EA"/>
    <w:rsid w:val="003F642D"/>
    <w:rsid w:val="003F6553"/>
    <w:rsid w:val="003F7408"/>
    <w:rsid w:val="003F76C3"/>
    <w:rsid w:val="004004C7"/>
    <w:rsid w:val="004009F0"/>
    <w:rsid w:val="0040274B"/>
    <w:rsid w:val="00403137"/>
    <w:rsid w:val="004032D6"/>
    <w:rsid w:val="00403467"/>
    <w:rsid w:val="004045B1"/>
    <w:rsid w:val="00404AEF"/>
    <w:rsid w:val="00404EA6"/>
    <w:rsid w:val="004064DA"/>
    <w:rsid w:val="00406643"/>
    <w:rsid w:val="00406690"/>
    <w:rsid w:val="00406803"/>
    <w:rsid w:val="00406A1B"/>
    <w:rsid w:val="0041081E"/>
    <w:rsid w:val="00410B84"/>
    <w:rsid w:val="00411890"/>
    <w:rsid w:val="00412D89"/>
    <w:rsid w:val="00412F76"/>
    <w:rsid w:val="00414E37"/>
    <w:rsid w:val="00414E5B"/>
    <w:rsid w:val="00414EF5"/>
    <w:rsid w:val="0042035F"/>
    <w:rsid w:val="0042150F"/>
    <w:rsid w:val="00421937"/>
    <w:rsid w:val="00421A76"/>
    <w:rsid w:val="00421CDB"/>
    <w:rsid w:val="004227F4"/>
    <w:rsid w:val="004230C1"/>
    <w:rsid w:val="004230E4"/>
    <w:rsid w:val="004248CB"/>
    <w:rsid w:val="00425EF7"/>
    <w:rsid w:val="00425F42"/>
    <w:rsid w:val="00426983"/>
    <w:rsid w:val="004269B7"/>
    <w:rsid w:val="0042701D"/>
    <w:rsid w:val="00427C61"/>
    <w:rsid w:val="00430ED5"/>
    <w:rsid w:val="00431B01"/>
    <w:rsid w:val="00434453"/>
    <w:rsid w:val="00434941"/>
    <w:rsid w:val="0043494D"/>
    <w:rsid w:val="00434E1C"/>
    <w:rsid w:val="00435A64"/>
    <w:rsid w:val="004363DD"/>
    <w:rsid w:val="0043677B"/>
    <w:rsid w:val="0043761E"/>
    <w:rsid w:val="00437E68"/>
    <w:rsid w:val="00440A3B"/>
    <w:rsid w:val="00440E31"/>
    <w:rsid w:val="00440FC0"/>
    <w:rsid w:val="0044146F"/>
    <w:rsid w:val="00441BBC"/>
    <w:rsid w:val="004421BB"/>
    <w:rsid w:val="00443922"/>
    <w:rsid w:val="00443A4F"/>
    <w:rsid w:val="00451965"/>
    <w:rsid w:val="00453A85"/>
    <w:rsid w:val="00456468"/>
    <w:rsid w:val="00456D5B"/>
    <w:rsid w:val="00456DF0"/>
    <w:rsid w:val="00456E9B"/>
    <w:rsid w:val="0046039E"/>
    <w:rsid w:val="0046070D"/>
    <w:rsid w:val="0046181F"/>
    <w:rsid w:val="00462855"/>
    <w:rsid w:val="004628ED"/>
    <w:rsid w:val="00462B38"/>
    <w:rsid w:val="0046372B"/>
    <w:rsid w:val="00464948"/>
    <w:rsid w:val="004658FC"/>
    <w:rsid w:val="00466B26"/>
    <w:rsid w:val="00467446"/>
    <w:rsid w:val="00467493"/>
    <w:rsid w:val="00470B76"/>
    <w:rsid w:val="00475CE2"/>
    <w:rsid w:val="00476D03"/>
    <w:rsid w:val="00477E97"/>
    <w:rsid w:val="0048021C"/>
    <w:rsid w:val="00483CC6"/>
    <w:rsid w:val="00483FEA"/>
    <w:rsid w:val="00484267"/>
    <w:rsid w:val="00484283"/>
    <w:rsid w:val="004842D8"/>
    <w:rsid w:val="00484C85"/>
    <w:rsid w:val="00484CE0"/>
    <w:rsid w:val="004850D4"/>
    <w:rsid w:val="00487495"/>
    <w:rsid w:val="004878F5"/>
    <w:rsid w:val="00492BE5"/>
    <w:rsid w:val="004930A0"/>
    <w:rsid w:val="00493CAF"/>
    <w:rsid w:val="00494525"/>
    <w:rsid w:val="00495B18"/>
    <w:rsid w:val="004960B0"/>
    <w:rsid w:val="00496370"/>
    <w:rsid w:val="00496D80"/>
    <w:rsid w:val="00497A1D"/>
    <w:rsid w:val="00497D46"/>
    <w:rsid w:val="004A0C59"/>
    <w:rsid w:val="004A3911"/>
    <w:rsid w:val="004A5C8D"/>
    <w:rsid w:val="004A7347"/>
    <w:rsid w:val="004A75D9"/>
    <w:rsid w:val="004B2037"/>
    <w:rsid w:val="004B2058"/>
    <w:rsid w:val="004B253C"/>
    <w:rsid w:val="004B41A3"/>
    <w:rsid w:val="004B4303"/>
    <w:rsid w:val="004B5A01"/>
    <w:rsid w:val="004B5BB9"/>
    <w:rsid w:val="004B609E"/>
    <w:rsid w:val="004B71A2"/>
    <w:rsid w:val="004C0355"/>
    <w:rsid w:val="004C1B04"/>
    <w:rsid w:val="004C3A18"/>
    <w:rsid w:val="004C3B8F"/>
    <w:rsid w:val="004C68F8"/>
    <w:rsid w:val="004C6A9E"/>
    <w:rsid w:val="004C782F"/>
    <w:rsid w:val="004D04DA"/>
    <w:rsid w:val="004D177F"/>
    <w:rsid w:val="004D2DBD"/>
    <w:rsid w:val="004D327B"/>
    <w:rsid w:val="004D3D8B"/>
    <w:rsid w:val="004D421F"/>
    <w:rsid w:val="004D43DF"/>
    <w:rsid w:val="004D4620"/>
    <w:rsid w:val="004D5D3B"/>
    <w:rsid w:val="004D5E46"/>
    <w:rsid w:val="004D6738"/>
    <w:rsid w:val="004D6BA6"/>
    <w:rsid w:val="004D7CE3"/>
    <w:rsid w:val="004E0837"/>
    <w:rsid w:val="004E0E68"/>
    <w:rsid w:val="004E1670"/>
    <w:rsid w:val="004E16DA"/>
    <w:rsid w:val="004E2662"/>
    <w:rsid w:val="004E3E01"/>
    <w:rsid w:val="004E4391"/>
    <w:rsid w:val="004E5444"/>
    <w:rsid w:val="004E5F2E"/>
    <w:rsid w:val="004E6054"/>
    <w:rsid w:val="004F209D"/>
    <w:rsid w:val="004F284B"/>
    <w:rsid w:val="004F31DA"/>
    <w:rsid w:val="004F4245"/>
    <w:rsid w:val="004F42BB"/>
    <w:rsid w:val="004F44CD"/>
    <w:rsid w:val="004F4E9B"/>
    <w:rsid w:val="004F54B9"/>
    <w:rsid w:val="004F5781"/>
    <w:rsid w:val="004F631B"/>
    <w:rsid w:val="004F6BA8"/>
    <w:rsid w:val="0050112F"/>
    <w:rsid w:val="00502E8B"/>
    <w:rsid w:val="00504B63"/>
    <w:rsid w:val="00506521"/>
    <w:rsid w:val="00506E00"/>
    <w:rsid w:val="005078AA"/>
    <w:rsid w:val="005079CA"/>
    <w:rsid w:val="005079E3"/>
    <w:rsid w:val="005079E7"/>
    <w:rsid w:val="005100B4"/>
    <w:rsid w:val="00510489"/>
    <w:rsid w:val="005104BA"/>
    <w:rsid w:val="00513272"/>
    <w:rsid w:val="00514096"/>
    <w:rsid w:val="00514525"/>
    <w:rsid w:val="005154F1"/>
    <w:rsid w:val="00515E5C"/>
    <w:rsid w:val="0051788C"/>
    <w:rsid w:val="005209F0"/>
    <w:rsid w:val="0052127A"/>
    <w:rsid w:val="005235DB"/>
    <w:rsid w:val="00523908"/>
    <w:rsid w:val="005244DF"/>
    <w:rsid w:val="00524C02"/>
    <w:rsid w:val="0052571A"/>
    <w:rsid w:val="00526FA1"/>
    <w:rsid w:val="00527C89"/>
    <w:rsid w:val="00530204"/>
    <w:rsid w:val="0053031A"/>
    <w:rsid w:val="00531604"/>
    <w:rsid w:val="00531D4C"/>
    <w:rsid w:val="0053344E"/>
    <w:rsid w:val="005341BC"/>
    <w:rsid w:val="00534286"/>
    <w:rsid w:val="00534BCF"/>
    <w:rsid w:val="00536186"/>
    <w:rsid w:val="0053699F"/>
    <w:rsid w:val="00540469"/>
    <w:rsid w:val="0054054B"/>
    <w:rsid w:val="005421EA"/>
    <w:rsid w:val="005434F2"/>
    <w:rsid w:val="00543F1B"/>
    <w:rsid w:val="00544350"/>
    <w:rsid w:val="00545962"/>
    <w:rsid w:val="00545CBF"/>
    <w:rsid w:val="00545E76"/>
    <w:rsid w:val="00547843"/>
    <w:rsid w:val="00547B08"/>
    <w:rsid w:val="00550440"/>
    <w:rsid w:val="0055081E"/>
    <w:rsid w:val="005511E3"/>
    <w:rsid w:val="00554759"/>
    <w:rsid w:val="005554C2"/>
    <w:rsid w:val="00555EA0"/>
    <w:rsid w:val="005563E3"/>
    <w:rsid w:val="00556F4C"/>
    <w:rsid w:val="0055743A"/>
    <w:rsid w:val="0056059C"/>
    <w:rsid w:val="00561A49"/>
    <w:rsid w:val="00561B42"/>
    <w:rsid w:val="00561F9B"/>
    <w:rsid w:val="0056206E"/>
    <w:rsid w:val="005625C7"/>
    <w:rsid w:val="00563A76"/>
    <w:rsid w:val="005647DC"/>
    <w:rsid w:val="005653BA"/>
    <w:rsid w:val="00565DB2"/>
    <w:rsid w:val="00574B23"/>
    <w:rsid w:val="00576354"/>
    <w:rsid w:val="00576D5A"/>
    <w:rsid w:val="0057706A"/>
    <w:rsid w:val="00581AAC"/>
    <w:rsid w:val="00582B93"/>
    <w:rsid w:val="0058404E"/>
    <w:rsid w:val="005855E0"/>
    <w:rsid w:val="005869BF"/>
    <w:rsid w:val="00587420"/>
    <w:rsid w:val="00587D47"/>
    <w:rsid w:val="00587DB9"/>
    <w:rsid w:val="005904DF"/>
    <w:rsid w:val="00592220"/>
    <w:rsid w:val="00593174"/>
    <w:rsid w:val="0059413B"/>
    <w:rsid w:val="0059463E"/>
    <w:rsid w:val="00594705"/>
    <w:rsid w:val="00594E15"/>
    <w:rsid w:val="005959C7"/>
    <w:rsid w:val="00596384"/>
    <w:rsid w:val="00596DD4"/>
    <w:rsid w:val="00596EC0"/>
    <w:rsid w:val="005977E4"/>
    <w:rsid w:val="005A08F5"/>
    <w:rsid w:val="005A11FF"/>
    <w:rsid w:val="005A132F"/>
    <w:rsid w:val="005A2F1B"/>
    <w:rsid w:val="005A3C47"/>
    <w:rsid w:val="005A3C8E"/>
    <w:rsid w:val="005A4424"/>
    <w:rsid w:val="005A634C"/>
    <w:rsid w:val="005A6C10"/>
    <w:rsid w:val="005A7385"/>
    <w:rsid w:val="005A7C1E"/>
    <w:rsid w:val="005B01FF"/>
    <w:rsid w:val="005B131F"/>
    <w:rsid w:val="005B1E55"/>
    <w:rsid w:val="005B3280"/>
    <w:rsid w:val="005B399A"/>
    <w:rsid w:val="005B3E89"/>
    <w:rsid w:val="005B4508"/>
    <w:rsid w:val="005B4FE5"/>
    <w:rsid w:val="005B5138"/>
    <w:rsid w:val="005B5350"/>
    <w:rsid w:val="005B54F3"/>
    <w:rsid w:val="005B5E56"/>
    <w:rsid w:val="005B5F13"/>
    <w:rsid w:val="005B7199"/>
    <w:rsid w:val="005B7818"/>
    <w:rsid w:val="005B7F0C"/>
    <w:rsid w:val="005C0CB6"/>
    <w:rsid w:val="005C0D11"/>
    <w:rsid w:val="005C0F4E"/>
    <w:rsid w:val="005C2C90"/>
    <w:rsid w:val="005C3A10"/>
    <w:rsid w:val="005C492A"/>
    <w:rsid w:val="005C593C"/>
    <w:rsid w:val="005C6EBA"/>
    <w:rsid w:val="005C74A2"/>
    <w:rsid w:val="005C7582"/>
    <w:rsid w:val="005C7720"/>
    <w:rsid w:val="005C799D"/>
    <w:rsid w:val="005C79A5"/>
    <w:rsid w:val="005D1C98"/>
    <w:rsid w:val="005D4384"/>
    <w:rsid w:val="005D43B1"/>
    <w:rsid w:val="005D5042"/>
    <w:rsid w:val="005D5AD3"/>
    <w:rsid w:val="005D639D"/>
    <w:rsid w:val="005E19FC"/>
    <w:rsid w:val="005E2BC0"/>
    <w:rsid w:val="005E4049"/>
    <w:rsid w:val="005E4E35"/>
    <w:rsid w:val="005E6AA5"/>
    <w:rsid w:val="005E736D"/>
    <w:rsid w:val="005F0254"/>
    <w:rsid w:val="005F13F7"/>
    <w:rsid w:val="005F1BAF"/>
    <w:rsid w:val="005F2497"/>
    <w:rsid w:val="005F24EE"/>
    <w:rsid w:val="005F2626"/>
    <w:rsid w:val="005F2743"/>
    <w:rsid w:val="005F2850"/>
    <w:rsid w:val="005F2D43"/>
    <w:rsid w:val="005F4D91"/>
    <w:rsid w:val="005F4F91"/>
    <w:rsid w:val="005F6BD6"/>
    <w:rsid w:val="005F74BF"/>
    <w:rsid w:val="006005BD"/>
    <w:rsid w:val="00601E76"/>
    <w:rsid w:val="0060219B"/>
    <w:rsid w:val="00603483"/>
    <w:rsid w:val="00603615"/>
    <w:rsid w:val="00603A22"/>
    <w:rsid w:val="006042B0"/>
    <w:rsid w:val="00604330"/>
    <w:rsid w:val="0060509E"/>
    <w:rsid w:val="00605390"/>
    <w:rsid w:val="00605B29"/>
    <w:rsid w:val="006066B9"/>
    <w:rsid w:val="006069A7"/>
    <w:rsid w:val="006076E8"/>
    <w:rsid w:val="00610D93"/>
    <w:rsid w:val="00611232"/>
    <w:rsid w:val="00611993"/>
    <w:rsid w:val="00611BEF"/>
    <w:rsid w:val="006130BA"/>
    <w:rsid w:val="0061315A"/>
    <w:rsid w:val="0061340B"/>
    <w:rsid w:val="006137D2"/>
    <w:rsid w:val="00614770"/>
    <w:rsid w:val="00615562"/>
    <w:rsid w:val="00615587"/>
    <w:rsid w:val="00615FFA"/>
    <w:rsid w:val="00616FF5"/>
    <w:rsid w:val="00617AE5"/>
    <w:rsid w:val="00620068"/>
    <w:rsid w:val="00621E20"/>
    <w:rsid w:val="00621EB2"/>
    <w:rsid w:val="00623DB9"/>
    <w:rsid w:val="0062483E"/>
    <w:rsid w:val="00624D77"/>
    <w:rsid w:val="00624F13"/>
    <w:rsid w:val="0062676B"/>
    <w:rsid w:val="00630BBB"/>
    <w:rsid w:val="006318CD"/>
    <w:rsid w:val="00631A45"/>
    <w:rsid w:val="006321A5"/>
    <w:rsid w:val="006323BD"/>
    <w:rsid w:val="00632FC1"/>
    <w:rsid w:val="00633CE8"/>
    <w:rsid w:val="00634B71"/>
    <w:rsid w:val="006363E1"/>
    <w:rsid w:val="00640B8C"/>
    <w:rsid w:val="00640C13"/>
    <w:rsid w:val="006414DE"/>
    <w:rsid w:val="006423F9"/>
    <w:rsid w:val="00642CC9"/>
    <w:rsid w:val="0064461B"/>
    <w:rsid w:val="006451F4"/>
    <w:rsid w:val="00645A9B"/>
    <w:rsid w:val="00646067"/>
    <w:rsid w:val="00646EF7"/>
    <w:rsid w:val="006476D2"/>
    <w:rsid w:val="00650C4B"/>
    <w:rsid w:val="00650E24"/>
    <w:rsid w:val="00650F68"/>
    <w:rsid w:val="00651D15"/>
    <w:rsid w:val="00654D76"/>
    <w:rsid w:val="00655204"/>
    <w:rsid w:val="00656479"/>
    <w:rsid w:val="006571C1"/>
    <w:rsid w:val="0065743D"/>
    <w:rsid w:val="00657A3D"/>
    <w:rsid w:val="0066182F"/>
    <w:rsid w:val="0066189E"/>
    <w:rsid w:val="00661BE3"/>
    <w:rsid w:val="006625AC"/>
    <w:rsid w:val="00662B49"/>
    <w:rsid w:val="00663630"/>
    <w:rsid w:val="00663CE8"/>
    <w:rsid w:val="00663D3D"/>
    <w:rsid w:val="00664016"/>
    <w:rsid w:val="006649DA"/>
    <w:rsid w:val="006652BC"/>
    <w:rsid w:val="0066545F"/>
    <w:rsid w:val="00665D4A"/>
    <w:rsid w:val="006663EE"/>
    <w:rsid w:val="0066647D"/>
    <w:rsid w:val="006666BD"/>
    <w:rsid w:val="00667FB4"/>
    <w:rsid w:val="006705C1"/>
    <w:rsid w:val="00671256"/>
    <w:rsid w:val="00671A9E"/>
    <w:rsid w:val="00671F0A"/>
    <w:rsid w:val="00672273"/>
    <w:rsid w:val="00672B72"/>
    <w:rsid w:val="0067392C"/>
    <w:rsid w:val="0067690B"/>
    <w:rsid w:val="00676C89"/>
    <w:rsid w:val="00677B47"/>
    <w:rsid w:val="00681668"/>
    <w:rsid w:val="006834C0"/>
    <w:rsid w:val="006841CE"/>
    <w:rsid w:val="006860FA"/>
    <w:rsid w:val="00686227"/>
    <w:rsid w:val="00687912"/>
    <w:rsid w:val="00687AC0"/>
    <w:rsid w:val="0069132B"/>
    <w:rsid w:val="00692106"/>
    <w:rsid w:val="00696F96"/>
    <w:rsid w:val="00697956"/>
    <w:rsid w:val="00697AAD"/>
    <w:rsid w:val="006A0E55"/>
    <w:rsid w:val="006A2458"/>
    <w:rsid w:val="006A2A21"/>
    <w:rsid w:val="006A2F18"/>
    <w:rsid w:val="006A4689"/>
    <w:rsid w:val="006A56F0"/>
    <w:rsid w:val="006B0EDA"/>
    <w:rsid w:val="006B17B0"/>
    <w:rsid w:val="006B2195"/>
    <w:rsid w:val="006B24E8"/>
    <w:rsid w:val="006B46FF"/>
    <w:rsid w:val="006B4BDB"/>
    <w:rsid w:val="006B637D"/>
    <w:rsid w:val="006B7429"/>
    <w:rsid w:val="006B759C"/>
    <w:rsid w:val="006B7EA6"/>
    <w:rsid w:val="006C0DCD"/>
    <w:rsid w:val="006C137B"/>
    <w:rsid w:val="006C2C60"/>
    <w:rsid w:val="006C3064"/>
    <w:rsid w:val="006C4150"/>
    <w:rsid w:val="006C510C"/>
    <w:rsid w:val="006C5E64"/>
    <w:rsid w:val="006C76FD"/>
    <w:rsid w:val="006C7853"/>
    <w:rsid w:val="006D0AA2"/>
    <w:rsid w:val="006D19B9"/>
    <w:rsid w:val="006D3554"/>
    <w:rsid w:val="006D3E2B"/>
    <w:rsid w:val="006D4009"/>
    <w:rsid w:val="006E12DA"/>
    <w:rsid w:val="006E14D3"/>
    <w:rsid w:val="006E18E0"/>
    <w:rsid w:val="006E4389"/>
    <w:rsid w:val="006E4E6F"/>
    <w:rsid w:val="006E4E98"/>
    <w:rsid w:val="006E56CC"/>
    <w:rsid w:val="006E5E49"/>
    <w:rsid w:val="006E62AF"/>
    <w:rsid w:val="006E64B5"/>
    <w:rsid w:val="006E6A20"/>
    <w:rsid w:val="006E6ECD"/>
    <w:rsid w:val="006E7E4A"/>
    <w:rsid w:val="006F2446"/>
    <w:rsid w:val="006F3C7E"/>
    <w:rsid w:val="006F40EC"/>
    <w:rsid w:val="006F4312"/>
    <w:rsid w:val="006F48BA"/>
    <w:rsid w:val="006F48F9"/>
    <w:rsid w:val="006F601F"/>
    <w:rsid w:val="006F6544"/>
    <w:rsid w:val="006F6DD0"/>
    <w:rsid w:val="00700FFE"/>
    <w:rsid w:val="00701B90"/>
    <w:rsid w:val="0070216D"/>
    <w:rsid w:val="00702A15"/>
    <w:rsid w:val="0070365F"/>
    <w:rsid w:val="00703839"/>
    <w:rsid w:val="00704FD5"/>
    <w:rsid w:val="007055FF"/>
    <w:rsid w:val="00707320"/>
    <w:rsid w:val="00707E65"/>
    <w:rsid w:val="00711935"/>
    <w:rsid w:val="00711CD9"/>
    <w:rsid w:val="00711F9D"/>
    <w:rsid w:val="0071341C"/>
    <w:rsid w:val="007135C0"/>
    <w:rsid w:val="007147A9"/>
    <w:rsid w:val="007152AC"/>
    <w:rsid w:val="0071562F"/>
    <w:rsid w:val="00716075"/>
    <w:rsid w:val="007162AC"/>
    <w:rsid w:val="007206F8"/>
    <w:rsid w:val="00721AB2"/>
    <w:rsid w:val="00722D67"/>
    <w:rsid w:val="00722EFF"/>
    <w:rsid w:val="0072344C"/>
    <w:rsid w:val="00723598"/>
    <w:rsid w:val="007236B5"/>
    <w:rsid w:val="0072468E"/>
    <w:rsid w:val="00724820"/>
    <w:rsid w:val="0072599C"/>
    <w:rsid w:val="0072670A"/>
    <w:rsid w:val="00730ED8"/>
    <w:rsid w:val="00730F03"/>
    <w:rsid w:val="0073131F"/>
    <w:rsid w:val="00732884"/>
    <w:rsid w:val="00732D73"/>
    <w:rsid w:val="007340CF"/>
    <w:rsid w:val="0073452D"/>
    <w:rsid w:val="00734BDC"/>
    <w:rsid w:val="00735365"/>
    <w:rsid w:val="007356A2"/>
    <w:rsid w:val="007367B1"/>
    <w:rsid w:val="007375C3"/>
    <w:rsid w:val="00740C46"/>
    <w:rsid w:val="00741DBA"/>
    <w:rsid w:val="007422CD"/>
    <w:rsid w:val="00742FB4"/>
    <w:rsid w:val="0074399D"/>
    <w:rsid w:val="00743B0D"/>
    <w:rsid w:val="007442F2"/>
    <w:rsid w:val="0074656A"/>
    <w:rsid w:val="0074690E"/>
    <w:rsid w:val="00746B14"/>
    <w:rsid w:val="00750C42"/>
    <w:rsid w:val="00750F1F"/>
    <w:rsid w:val="00752736"/>
    <w:rsid w:val="00752B2B"/>
    <w:rsid w:val="00755D02"/>
    <w:rsid w:val="007560DE"/>
    <w:rsid w:val="00756794"/>
    <w:rsid w:val="007569E1"/>
    <w:rsid w:val="0075744D"/>
    <w:rsid w:val="0075748F"/>
    <w:rsid w:val="007606B8"/>
    <w:rsid w:val="00761156"/>
    <w:rsid w:val="007619EB"/>
    <w:rsid w:val="00761A06"/>
    <w:rsid w:val="00761DBE"/>
    <w:rsid w:val="00762204"/>
    <w:rsid w:val="007625B9"/>
    <w:rsid w:val="00763046"/>
    <w:rsid w:val="00764483"/>
    <w:rsid w:val="0076478F"/>
    <w:rsid w:val="007661EB"/>
    <w:rsid w:val="00766855"/>
    <w:rsid w:val="00767733"/>
    <w:rsid w:val="00770F20"/>
    <w:rsid w:val="00771197"/>
    <w:rsid w:val="0077240A"/>
    <w:rsid w:val="00772818"/>
    <w:rsid w:val="0077372F"/>
    <w:rsid w:val="00773D63"/>
    <w:rsid w:val="007744F0"/>
    <w:rsid w:val="00776944"/>
    <w:rsid w:val="00777107"/>
    <w:rsid w:val="007808C4"/>
    <w:rsid w:val="00780B7A"/>
    <w:rsid w:val="00780F18"/>
    <w:rsid w:val="00780FBC"/>
    <w:rsid w:val="0078233E"/>
    <w:rsid w:val="00782852"/>
    <w:rsid w:val="00782F66"/>
    <w:rsid w:val="007858F8"/>
    <w:rsid w:val="007873AE"/>
    <w:rsid w:val="00787AEE"/>
    <w:rsid w:val="007924F8"/>
    <w:rsid w:val="00793DBC"/>
    <w:rsid w:val="0079420E"/>
    <w:rsid w:val="00795682"/>
    <w:rsid w:val="00796191"/>
    <w:rsid w:val="007969EE"/>
    <w:rsid w:val="00796F77"/>
    <w:rsid w:val="00797237"/>
    <w:rsid w:val="007A00DB"/>
    <w:rsid w:val="007A0843"/>
    <w:rsid w:val="007A0C3E"/>
    <w:rsid w:val="007A25D0"/>
    <w:rsid w:val="007A32A8"/>
    <w:rsid w:val="007A4C3E"/>
    <w:rsid w:val="007B0F66"/>
    <w:rsid w:val="007B248C"/>
    <w:rsid w:val="007B53B5"/>
    <w:rsid w:val="007B5F99"/>
    <w:rsid w:val="007B7526"/>
    <w:rsid w:val="007B7AA0"/>
    <w:rsid w:val="007B7F0C"/>
    <w:rsid w:val="007C0441"/>
    <w:rsid w:val="007C10EE"/>
    <w:rsid w:val="007C1D4C"/>
    <w:rsid w:val="007C2FD4"/>
    <w:rsid w:val="007C3092"/>
    <w:rsid w:val="007C3CC3"/>
    <w:rsid w:val="007C4AAA"/>
    <w:rsid w:val="007C4B2E"/>
    <w:rsid w:val="007C6036"/>
    <w:rsid w:val="007C6783"/>
    <w:rsid w:val="007C6A51"/>
    <w:rsid w:val="007D0761"/>
    <w:rsid w:val="007D0BEF"/>
    <w:rsid w:val="007D3085"/>
    <w:rsid w:val="007D44B7"/>
    <w:rsid w:val="007D4D11"/>
    <w:rsid w:val="007D519D"/>
    <w:rsid w:val="007D5AA3"/>
    <w:rsid w:val="007D6145"/>
    <w:rsid w:val="007D61A4"/>
    <w:rsid w:val="007D66FB"/>
    <w:rsid w:val="007E2CD9"/>
    <w:rsid w:val="007E3F08"/>
    <w:rsid w:val="007E6133"/>
    <w:rsid w:val="007E6C53"/>
    <w:rsid w:val="007E6CB0"/>
    <w:rsid w:val="007E72B2"/>
    <w:rsid w:val="007E79D2"/>
    <w:rsid w:val="007F04A8"/>
    <w:rsid w:val="007F1B1D"/>
    <w:rsid w:val="007F1DCB"/>
    <w:rsid w:val="007F632C"/>
    <w:rsid w:val="007F633C"/>
    <w:rsid w:val="007F6576"/>
    <w:rsid w:val="007F7022"/>
    <w:rsid w:val="007F7B3A"/>
    <w:rsid w:val="007F7F22"/>
    <w:rsid w:val="008018E6"/>
    <w:rsid w:val="00802562"/>
    <w:rsid w:val="00804D6C"/>
    <w:rsid w:val="008050BF"/>
    <w:rsid w:val="008057C3"/>
    <w:rsid w:val="00805C5C"/>
    <w:rsid w:val="008062BE"/>
    <w:rsid w:val="00806535"/>
    <w:rsid w:val="008069D5"/>
    <w:rsid w:val="00806CDB"/>
    <w:rsid w:val="008072C7"/>
    <w:rsid w:val="0081007F"/>
    <w:rsid w:val="008108D6"/>
    <w:rsid w:val="00810A9E"/>
    <w:rsid w:val="008117D3"/>
    <w:rsid w:val="00813385"/>
    <w:rsid w:val="008133E4"/>
    <w:rsid w:val="00813F48"/>
    <w:rsid w:val="00815739"/>
    <w:rsid w:val="00815849"/>
    <w:rsid w:val="00817CD8"/>
    <w:rsid w:val="00817DAB"/>
    <w:rsid w:val="00817EDC"/>
    <w:rsid w:val="00822365"/>
    <w:rsid w:val="00822D32"/>
    <w:rsid w:val="00823AFB"/>
    <w:rsid w:val="00824DF2"/>
    <w:rsid w:val="008258C3"/>
    <w:rsid w:val="00825FE3"/>
    <w:rsid w:val="00826092"/>
    <w:rsid w:val="00826347"/>
    <w:rsid w:val="008266CC"/>
    <w:rsid w:val="00827C8E"/>
    <w:rsid w:val="008309E1"/>
    <w:rsid w:val="0083287D"/>
    <w:rsid w:val="00832ECC"/>
    <w:rsid w:val="0083318F"/>
    <w:rsid w:val="00833BA5"/>
    <w:rsid w:val="0083449F"/>
    <w:rsid w:val="008345BF"/>
    <w:rsid w:val="00835B3A"/>
    <w:rsid w:val="00836A64"/>
    <w:rsid w:val="008416B1"/>
    <w:rsid w:val="00841EE9"/>
    <w:rsid w:val="0084218B"/>
    <w:rsid w:val="0084223B"/>
    <w:rsid w:val="0084421B"/>
    <w:rsid w:val="008444B7"/>
    <w:rsid w:val="00845291"/>
    <w:rsid w:val="00846CC5"/>
    <w:rsid w:val="00846FF0"/>
    <w:rsid w:val="00847DF1"/>
    <w:rsid w:val="0085014F"/>
    <w:rsid w:val="00850170"/>
    <w:rsid w:val="0085055A"/>
    <w:rsid w:val="008510BC"/>
    <w:rsid w:val="00852C75"/>
    <w:rsid w:val="008536F4"/>
    <w:rsid w:val="00854277"/>
    <w:rsid w:val="00854787"/>
    <w:rsid w:val="00855030"/>
    <w:rsid w:val="0085640F"/>
    <w:rsid w:val="008566CB"/>
    <w:rsid w:val="008603A6"/>
    <w:rsid w:val="00860DFF"/>
    <w:rsid w:val="008617E4"/>
    <w:rsid w:val="00862062"/>
    <w:rsid w:val="00864656"/>
    <w:rsid w:val="008652E1"/>
    <w:rsid w:val="008655A5"/>
    <w:rsid w:val="00866EC8"/>
    <w:rsid w:val="008673E6"/>
    <w:rsid w:val="00867C7E"/>
    <w:rsid w:val="00867EC1"/>
    <w:rsid w:val="00871F93"/>
    <w:rsid w:val="0087273E"/>
    <w:rsid w:val="008728C7"/>
    <w:rsid w:val="00874059"/>
    <w:rsid w:val="0087494E"/>
    <w:rsid w:val="008765FF"/>
    <w:rsid w:val="00877F7B"/>
    <w:rsid w:val="008807AD"/>
    <w:rsid w:val="00881BE0"/>
    <w:rsid w:val="008826C3"/>
    <w:rsid w:val="00882720"/>
    <w:rsid w:val="0088294B"/>
    <w:rsid w:val="00883126"/>
    <w:rsid w:val="008844FE"/>
    <w:rsid w:val="008858CF"/>
    <w:rsid w:val="00886CCC"/>
    <w:rsid w:val="00890888"/>
    <w:rsid w:val="0089188D"/>
    <w:rsid w:val="00892D62"/>
    <w:rsid w:val="00893B7B"/>
    <w:rsid w:val="00894B6B"/>
    <w:rsid w:val="00895B02"/>
    <w:rsid w:val="00896A85"/>
    <w:rsid w:val="008A2194"/>
    <w:rsid w:val="008A43F5"/>
    <w:rsid w:val="008A4A01"/>
    <w:rsid w:val="008A5699"/>
    <w:rsid w:val="008A5E4F"/>
    <w:rsid w:val="008A63BF"/>
    <w:rsid w:val="008A78A8"/>
    <w:rsid w:val="008B0BD8"/>
    <w:rsid w:val="008B12F7"/>
    <w:rsid w:val="008B18C8"/>
    <w:rsid w:val="008B19A1"/>
    <w:rsid w:val="008B27E0"/>
    <w:rsid w:val="008B3E06"/>
    <w:rsid w:val="008B4620"/>
    <w:rsid w:val="008B6BCB"/>
    <w:rsid w:val="008C2F44"/>
    <w:rsid w:val="008C411C"/>
    <w:rsid w:val="008C6E8A"/>
    <w:rsid w:val="008C78CE"/>
    <w:rsid w:val="008C7DC6"/>
    <w:rsid w:val="008C7E75"/>
    <w:rsid w:val="008D11AA"/>
    <w:rsid w:val="008D172E"/>
    <w:rsid w:val="008D1F38"/>
    <w:rsid w:val="008D28C4"/>
    <w:rsid w:val="008D325A"/>
    <w:rsid w:val="008D4311"/>
    <w:rsid w:val="008D4CD5"/>
    <w:rsid w:val="008D4FD8"/>
    <w:rsid w:val="008D54B8"/>
    <w:rsid w:val="008D7D55"/>
    <w:rsid w:val="008D7F3F"/>
    <w:rsid w:val="008E042C"/>
    <w:rsid w:val="008E104F"/>
    <w:rsid w:val="008E12D3"/>
    <w:rsid w:val="008E1357"/>
    <w:rsid w:val="008E16EA"/>
    <w:rsid w:val="008E1E9B"/>
    <w:rsid w:val="008E21C3"/>
    <w:rsid w:val="008E330E"/>
    <w:rsid w:val="008E3D1E"/>
    <w:rsid w:val="008E4222"/>
    <w:rsid w:val="008E4664"/>
    <w:rsid w:val="008E5A41"/>
    <w:rsid w:val="008E5BA6"/>
    <w:rsid w:val="008F1BC4"/>
    <w:rsid w:val="008F26F0"/>
    <w:rsid w:val="008F3E50"/>
    <w:rsid w:val="008F4A89"/>
    <w:rsid w:val="008F5D88"/>
    <w:rsid w:val="008F677F"/>
    <w:rsid w:val="008F7CAD"/>
    <w:rsid w:val="00900CB8"/>
    <w:rsid w:val="00901A22"/>
    <w:rsid w:val="00902676"/>
    <w:rsid w:val="00902DD1"/>
    <w:rsid w:val="00902F39"/>
    <w:rsid w:val="009034DE"/>
    <w:rsid w:val="0090357C"/>
    <w:rsid w:val="0090475C"/>
    <w:rsid w:val="00905E35"/>
    <w:rsid w:val="009065D2"/>
    <w:rsid w:val="00906F3A"/>
    <w:rsid w:val="009072B7"/>
    <w:rsid w:val="009076EB"/>
    <w:rsid w:val="00907E34"/>
    <w:rsid w:val="00913538"/>
    <w:rsid w:val="009139E5"/>
    <w:rsid w:val="0091412A"/>
    <w:rsid w:val="00914500"/>
    <w:rsid w:val="00914E85"/>
    <w:rsid w:val="009155FC"/>
    <w:rsid w:val="0091563D"/>
    <w:rsid w:val="0091593A"/>
    <w:rsid w:val="009162A8"/>
    <w:rsid w:val="0091667D"/>
    <w:rsid w:val="00916BAD"/>
    <w:rsid w:val="00917FA5"/>
    <w:rsid w:val="009206A5"/>
    <w:rsid w:val="0092105A"/>
    <w:rsid w:val="009219C3"/>
    <w:rsid w:val="009219F8"/>
    <w:rsid w:val="009221D2"/>
    <w:rsid w:val="00922BF9"/>
    <w:rsid w:val="0092304A"/>
    <w:rsid w:val="0092311F"/>
    <w:rsid w:val="00923E60"/>
    <w:rsid w:val="0092553E"/>
    <w:rsid w:val="00927774"/>
    <w:rsid w:val="00930363"/>
    <w:rsid w:val="009303DD"/>
    <w:rsid w:val="00931A23"/>
    <w:rsid w:val="00931EE8"/>
    <w:rsid w:val="00931F94"/>
    <w:rsid w:val="009329AF"/>
    <w:rsid w:val="00933078"/>
    <w:rsid w:val="00935C44"/>
    <w:rsid w:val="00937245"/>
    <w:rsid w:val="00940D7D"/>
    <w:rsid w:val="00941C7B"/>
    <w:rsid w:val="00941D9C"/>
    <w:rsid w:val="009435AB"/>
    <w:rsid w:val="00944085"/>
    <w:rsid w:val="00947E8D"/>
    <w:rsid w:val="00950E0B"/>
    <w:rsid w:val="009516F8"/>
    <w:rsid w:val="00951E46"/>
    <w:rsid w:val="00951E5F"/>
    <w:rsid w:val="00953719"/>
    <w:rsid w:val="00954952"/>
    <w:rsid w:val="00957098"/>
    <w:rsid w:val="00963E88"/>
    <w:rsid w:val="009666B1"/>
    <w:rsid w:val="009666C3"/>
    <w:rsid w:val="00966E8D"/>
    <w:rsid w:val="00967691"/>
    <w:rsid w:val="00967996"/>
    <w:rsid w:val="00970760"/>
    <w:rsid w:val="00971364"/>
    <w:rsid w:val="009718CD"/>
    <w:rsid w:val="00972418"/>
    <w:rsid w:val="00972D04"/>
    <w:rsid w:val="0097439E"/>
    <w:rsid w:val="00975929"/>
    <w:rsid w:val="0097642F"/>
    <w:rsid w:val="00976602"/>
    <w:rsid w:val="00976A06"/>
    <w:rsid w:val="00977892"/>
    <w:rsid w:val="0098118F"/>
    <w:rsid w:val="009819D8"/>
    <w:rsid w:val="00981CF1"/>
    <w:rsid w:val="0098371D"/>
    <w:rsid w:val="00985850"/>
    <w:rsid w:val="00991C09"/>
    <w:rsid w:val="009954D9"/>
    <w:rsid w:val="00996045"/>
    <w:rsid w:val="00997889"/>
    <w:rsid w:val="00997A56"/>
    <w:rsid w:val="009A006C"/>
    <w:rsid w:val="009A0C96"/>
    <w:rsid w:val="009A2D22"/>
    <w:rsid w:val="009A329E"/>
    <w:rsid w:val="009A3379"/>
    <w:rsid w:val="009A6BF7"/>
    <w:rsid w:val="009A6D99"/>
    <w:rsid w:val="009A795C"/>
    <w:rsid w:val="009B168B"/>
    <w:rsid w:val="009B1C3A"/>
    <w:rsid w:val="009B1E23"/>
    <w:rsid w:val="009B25B0"/>
    <w:rsid w:val="009B4306"/>
    <w:rsid w:val="009B495B"/>
    <w:rsid w:val="009B5AAC"/>
    <w:rsid w:val="009B6CEC"/>
    <w:rsid w:val="009B7D9B"/>
    <w:rsid w:val="009C3ECF"/>
    <w:rsid w:val="009C44BC"/>
    <w:rsid w:val="009C5461"/>
    <w:rsid w:val="009C6251"/>
    <w:rsid w:val="009C6850"/>
    <w:rsid w:val="009C7314"/>
    <w:rsid w:val="009C7BA0"/>
    <w:rsid w:val="009C7DB7"/>
    <w:rsid w:val="009D100B"/>
    <w:rsid w:val="009D1904"/>
    <w:rsid w:val="009D201E"/>
    <w:rsid w:val="009D2098"/>
    <w:rsid w:val="009D2E4C"/>
    <w:rsid w:val="009D3590"/>
    <w:rsid w:val="009D5CEC"/>
    <w:rsid w:val="009D78C7"/>
    <w:rsid w:val="009D7EA8"/>
    <w:rsid w:val="009E00C4"/>
    <w:rsid w:val="009E122E"/>
    <w:rsid w:val="009E1B44"/>
    <w:rsid w:val="009E1C82"/>
    <w:rsid w:val="009E266E"/>
    <w:rsid w:val="009E2923"/>
    <w:rsid w:val="009E3FA9"/>
    <w:rsid w:val="009E4188"/>
    <w:rsid w:val="009E4849"/>
    <w:rsid w:val="009E6D57"/>
    <w:rsid w:val="009E7D00"/>
    <w:rsid w:val="009F1A16"/>
    <w:rsid w:val="009F237E"/>
    <w:rsid w:val="009F2C4C"/>
    <w:rsid w:val="009F3680"/>
    <w:rsid w:val="009F3A2A"/>
    <w:rsid w:val="009F3FC9"/>
    <w:rsid w:val="009F40D6"/>
    <w:rsid w:val="009F4301"/>
    <w:rsid w:val="009F46B3"/>
    <w:rsid w:val="009F4C0D"/>
    <w:rsid w:val="009F4E0A"/>
    <w:rsid w:val="009F513D"/>
    <w:rsid w:val="009F6228"/>
    <w:rsid w:val="009F6596"/>
    <w:rsid w:val="00A00DE7"/>
    <w:rsid w:val="00A0180B"/>
    <w:rsid w:val="00A018E8"/>
    <w:rsid w:val="00A01DD3"/>
    <w:rsid w:val="00A022C9"/>
    <w:rsid w:val="00A02460"/>
    <w:rsid w:val="00A03107"/>
    <w:rsid w:val="00A037D6"/>
    <w:rsid w:val="00A04DE3"/>
    <w:rsid w:val="00A06BD2"/>
    <w:rsid w:val="00A07471"/>
    <w:rsid w:val="00A07A2F"/>
    <w:rsid w:val="00A07F6F"/>
    <w:rsid w:val="00A115A3"/>
    <w:rsid w:val="00A137D9"/>
    <w:rsid w:val="00A13CB3"/>
    <w:rsid w:val="00A147C2"/>
    <w:rsid w:val="00A14ED5"/>
    <w:rsid w:val="00A1584A"/>
    <w:rsid w:val="00A165F0"/>
    <w:rsid w:val="00A16B57"/>
    <w:rsid w:val="00A17F55"/>
    <w:rsid w:val="00A20D96"/>
    <w:rsid w:val="00A21737"/>
    <w:rsid w:val="00A21B2A"/>
    <w:rsid w:val="00A22690"/>
    <w:rsid w:val="00A2373B"/>
    <w:rsid w:val="00A23CDC"/>
    <w:rsid w:val="00A23F5E"/>
    <w:rsid w:val="00A24349"/>
    <w:rsid w:val="00A26167"/>
    <w:rsid w:val="00A264CE"/>
    <w:rsid w:val="00A268D5"/>
    <w:rsid w:val="00A26E5E"/>
    <w:rsid w:val="00A27423"/>
    <w:rsid w:val="00A27D80"/>
    <w:rsid w:val="00A31B22"/>
    <w:rsid w:val="00A334ED"/>
    <w:rsid w:val="00A343CC"/>
    <w:rsid w:val="00A34948"/>
    <w:rsid w:val="00A34F72"/>
    <w:rsid w:val="00A3564D"/>
    <w:rsid w:val="00A40849"/>
    <w:rsid w:val="00A40CE5"/>
    <w:rsid w:val="00A40D12"/>
    <w:rsid w:val="00A4238A"/>
    <w:rsid w:val="00A4528D"/>
    <w:rsid w:val="00A45938"/>
    <w:rsid w:val="00A45A69"/>
    <w:rsid w:val="00A45DE5"/>
    <w:rsid w:val="00A469A9"/>
    <w:rsid w:val="00A46E01"/>
    <w:rsid w:val="00A472D1"/>
    <w:rsid w:val="00A4735D"/>
    <w:rsid w:val="00A473BC"/>
    <w:rsid w:val="00A51529"/>
    <w:rsid w:val="00A51630"/>
    <w:rsid w:val="00A5515C"/>
    <w:rsid w:val="00A55694"/>
    <w:rsid w:val="00A571BA"/>
    <w:rsid w:val="00A57FB2"/>
    <w:rsid w:val="00A60626"/>
    <w:rsid w:val="00A61A1D"/>
    <w:rsid w:val="00A639FE"/>
    <w:rsid w:val="00A63BB7"/>
    <w:rsid w:val="00A646FE"/>
    <w:rsid w:val="00A64B98"/>
    <w:rsid w:val="00A6661E"/>
    <w:rsid w:val="00A72C98"/>
    <w:rsid w:val="00A72CD4"/>
    <w:rsid w:val="00A73330"/>
    <w:rsid w:val="00A733BD"/>
    <w:rsid w:val="00A73CB6"/>
    <w:rsid w:val="00A73D23"/>
    <w:rsid w:val="00A741BB"/>
    <w:rsid w:val="00A74CDE"/>
    <w:rsid w:val="00A76317"/>
    <w:rsid w:val="00A76A05"/>
    <w:rsid w:val="00A77E5E"/>
    <w:rsid w:val="00A77E78"/>
    <w:rsid w:val="00A828EF"/>
    <w:rsid w:val="00A844A4"/>
    <w:rsid w:val="00A8624D"/>
    <w:rsid w:val="00A86AE6"/>
    <w:rsid w:val="00A86CDE"/>
    <w:rsid w:val="00A87C2A"/>
    <w:rsid w:val="00A87D9F"/>
    <w:rsid w:val="00A9068A"/>
    <w:rsid w:val="00A91A04"/>
    <w:rsid w:val="00A92A57"/>
    <w:rsid w:val="00A92F30"/>
    <w:rsid w:val="00A93180"/>
    <w:rsid w:val="00A9436A"/>
    <w:rsid w:val="00A94537"/>
    <w:rsid w:val="00A953B7"/>
    <w:rsid w:val="00A95D46"/>
    <w:rsid w:val="00A9639C"/>
    <w:rsid w:val="00A9747A"/>
    <w:rsid w:val="00A97851"/>
    <w:rsid w:val="00AA04EA"/>
    <w:rsid w:val="00AA0A28"/>
    <w:rsid w:val="00AA1C2E"/>
    <w:rsid w:val="00AA2E04"/>
    <w:rsid w:val="00AA36FD"/>
    <w:rsid w:val="00AA4DCF"/>
    <w:rsid w:val="00AA54E7"/>
    <w:rsid w:val="00AA61E7"/>
    <w:rsid w:val="00AA64B5"/>
    <w:rsid w:val="00AA6848"/>
    <w:rsid w:val="00AB0557"/>
    <w:rsid w:val="00AB0558"/>
    <w:rsid w:val="00AB2899"/>
    <w:rsid w:val="00AB3213"/>
    <w:rsid w:val="00AB3DD8"/>
    <w:rsid w:val="00AB4AAB"/>
    <w:rsid w:val="00AB4B7A"/>
    <w:rsid w:val="00AB5131"/>
    <w:rsid w:val="00AB5F8C"/>
    <w:rsid w:val="00AB6356"/>
    <w:rsid w:val="00AB6580"/>
    <w:rsid w:val="00AB6F85"/>
    <w:rsid w:val="00AC03B8"/>
    <w:rsid w:val="00AC3235"/>
    <w:rsid w:val="00AC3477"/>
    <w:rsid w:val="00AC4038"/>
    <w:rsid w:val="00AC43A9"/>
    <w:rsid w:val="00AC5274"/>
    <w:rsid w:val="00AC5A12"/>
    <w:rsid w:val="00AC5BCC"/>
    <w:rsid w:val="00AC6047"/>
    <w:rsid w:val="00AC6B2A"/>
    <w:rsid w:val="00AD02E5"/>
    <w:rsid w:val="00AD0316"/>
    <w:rsid w:val="00AD0BF7"/>
    <w:rsid w:val="00AD11E6"/>
    <w:rsid w:val="00AD1216"/>
    <w:rsid w:val="00AD2B37"/>
    <w:rsid w:val="00AD45D1"/>
    <w:rsid w:val="00AD5545"/>
    <w:rsid w:val="00AD6F5D"/>
    <w:rsid w:val="00AD73FD"/>
    <w:rsid w:val="00AE06D8"/>
    <w:rsid w:val="00AE1F98"/>
    <w:rsid w:val="00AE2D98"/>
    <w:rsid w:val="00AE3351"/>
    <w:rsid w:val="00AE41A6"/>
    <w:rsid w:val="00AE4AF9"/>
    <w:rsid w:val="00AE514E"/>
    <w:rsid w:val="00AE5421"/>
    <w:rsid w:val="00AE725D"/>
    <w:rsid w:val="00AE7461"/>
    <w:rsid w:val="00AF0281"/>
    <w:rsid w:val="00AF0587"/>
    <w:rsid w:val="00AF06FD"/>
    <w:rsid w:val="00AF0E1F"/>
    <w:rsid w:val="00AF1E9F"/>
    <w:rsid w:val="00AF1FF0"/>
    <w:rsid w:val="00AF2603"/>
    <w:rsid w:val="00AF355B"/>
    <w:rsid w:val="00AF3AD8"/>
    <w:rsid w:val="00AF3B05"/>
    <w:rsid w:val="00AF47D8"/>
    <w:rsid w:val="00AF48EF"/>
    <w:rsid w:val="00AF54E0"/>
    <w:rsid w:val="00AF5BB5"/>
    <w:rsid w:val="00AF5DA8"/>
    <w:rsid w:val="00AF7294"/>
    <w:rsid w:val="00AF7D6A"/>
    <w:rsid w:val="00B02480"/>
    <w:rsid w:val="00B0283B"/>
    <w:rsid w:val="00B05404"/>
    <w:rsid w:val="00B054E2"/>
    <w:rsid w:val="00B061B4"/>
    <w:rsid w:val="00B064C2"/>
    <w:rsid w:val="00B067C1"/>
    <w:rsid w:val="00B073F0"/>
    <w:rsid w:val="00B07A16"/>
    <w:rsid w:val="00B07C0E"/>
    <w:rsid w:val="00B10124"/>
    <w:rsid w:val="00B10838"/>
    <w:rsid w:val="00B10FF6"/>
    <w:rsid w:val="00B11330"/>
    <w:rsid w:val="00B11EDB"/>
    <w:rsid w:val="00B12D5D"/>
    <w:rsid w:val="00B1399F"/>
    <w:rsid w:val="00B13A0B"/>
    <w:rsid w:val="00B15D44"/>
    <w:rsid w:val="00B1657A"/>
    <w:rsid w:val="00B1769B"/>
    <w:rsid w:val="00B17766"/>
    <w:rsid w:val="00B17B2B"/>
    <w:rsid w:val="00B228D5"/>
    <w:rsid w:val="00B23A70"/>
    <w:rsid w:val="00B2500B"/>
    <w:rsid w:val="00B25378"/>
    <w:rsid w:val="00B25650"/>
    <w:rsid w:val="00B25A62"/>
    <w:rsid w:val="00B25F51"/>
    <w:rsid w:val="00B26BC9"/>
    <w:rsid w:val="00B2756F"/>
    <w:rsid w:val="00B309FE"/>
    <w:rsid w:val="00B3148A"/>
    <w:rsid w:val="00B31BD2"/>
    <w:rsid w:val="00B3290B"/>
    <w:rsid w:val="00B334B5"/>
    <w:rsid w:val="00B33661"/>
    <w:rsid w:val="00B34430"/>
    <w:rsid w:val="00B411D0"/>
    <w:rsid w:val="00B41E4F"/>
    <w:rsid w:val="00B41EE2"/>
    <w:rsid w:val="00B42A6A"/>
    <w:rsid w:val="00B43BAA"/>
    <w:rsid w:val="00B441DE"/>
    <w:rsid w:val="00B44C5E"/>
    <w:rsid w:val="00B4627B"/>
    <w:rsid w:val="00B47DBF"/>
    <w:rsid w:val="00B50270"/>
    <w:rsid w:val="00B5238A"/>
    <w:rsid w:val="00B52770"/>
    <w:rsid w:val="00B52C35"/>
    <w:rsid w:val="00B52E04"/>
    <w:rsid w:val="00B5357A"/>
    <w:rsid w:val="00B5437F"/>
    <w:rsid w:val="00B5561C"/>
    <w:rsid w:val="00B556A6"/>
    <w:rsid w:val="00B55CBC"/>
    <w:rsid w:val="00B55CF6"/>
    <w:rsid w:val="00B5674C"/>
    <w:rsid w:val="00B568F1"/>
    <w:rsid w:val="00B572B2"/>
    <w:rsid w:val="00B57784"/>
    <w:rsid w:val="00B606E4"/>
    <w:rsid w:val="00B613DC"/>
    <w:rsid w:val="00B616E2"/>
    <w:rsid w:val="00B6261D"/>
    <w:rsid w:val="00B63B37"/>
    <w:rsid w:val="00B64B23"/>
    <w:rsid w:val="00B66457"/>
    <w:rsid w:val="00B71044"/>
    <w:rsid w:val="00B711BF"/>
    <w:rsid w:val="00B71A90"/>
    <w:rsid w:val="00B725A0"/>
    <w:rsid w:val="00B72D9E"/>
    <w:rsid w:val="00B746F5"/>
    <w:rsid w:val="00B74F22"/>
    <w:rsid w:val="00B75BD2"/>
    <w:rsid w:val="00B7621D"/>
    <w:rsid w:val="00B76282"/>
    <w:rsid w:val="00B77421"/>
    <w:rsid w:val="00B776E7"/>
    <w:rsid w:val="00B777BE"/>
    <w:rsid w:val="00B77AE1"/>
    <w:rsid w:val="00B803D3"/>
    <w:rsid w:val="00B804BD"/>
    <w:rsid w:val="00B81B9E"/>
    <w:rsid w:val="00B84156"/>
    <w:rsid w:val="00B84519"/>
    <w:rsid w:val="00B849D3"/>
    <w:rsid w:val="00B855AA"/>
    <w:rsid w:val="00B86C1A"/>
    <w:rsid w:val="00B870F8"/>
    <w:rsid w:val="00B91A8C"/>
    <w:rsid w:val="00B91B73"/>
    <w:rsid w:val="00B948B1"/>
    <w:rsid w:val="00B94BB9"/>
    <w:rsid w:val="00B951CD"/>
    <w:rsid w:val="00BA014E"/>
    <w:rsid w:val="00BA034E"/>
    <w:rsid w:val="00BA0A63"/>
    <w:rsid w:val="00BA2EE2"/>
    <w:rsid w:val="00BA37D8"/>
    <w:rsid w:val="00BA39F6"/>
    <w:rsid w:val="00BA612B"/>
    <w:rsid w:val="00BA6650"/>
    <w:rsid w:val="00BA6651"/>
    <w:rsid w:val="00BA685D"/>
    <w:rsid w:val="00BA6DA2"/>
    <w:rsid w:val="00BA7C88"/>
    <w:rsid w:val="00BB046B"/>
    <w:rsid w:val="00BB0F53"/>
    <w:rsid w:val="00BB13B4"/>
    <w:rsid w:val="00BB29E3"/>
    <w:rsid w:val="00BB2F0A"/>
    <w:rsid w:val="00BB39B0"/>
    <w:rsid w:val="00BB7B10"/>
    <w:rsid w:val="00BC0648"/>
    <w:rsid w:val="00BC086E"/>
    <w:rsid w:val="00BC096F"/>
    <w:rsid w:val="00BC1105"/>
    <w:rsid w:val="00BC269C"/>
    <w:rsid w:val="00BC2C1C"/>
    <w:rsid w:val="00BC2E78"/>
    <w:rsid w:val="00BC36C6"/>
    <w:rsid w:val="00BC4D91"/>
    <w:rsid w:val="00BC6BFB"/>
    <w:rsid w:val="00BC6CB9"/>
    <w:rsid w:val="00BC7072"/>
    <w:rsid w:val="00BC7190"/>
    <w:rsid w:val="00BC72CE"/>
    <w:rsid w:val="00BC786D"/>
    <w:rsid w:val="00BD10F9"/>
    <w:rsid w:val="00BD16BC"/>
    <w:rsid w:val="00BD17CE"/>
    <w:rsid w:val="00BD318D"/>
    <w:rsid w:val="00BD38ED"/>
    <w:rsid w:val="00BD40C7"/>
    <w:rsid w:val="00BD41FF"/>
    <w:rsid w:val="00BD54CF"/>
    <w:rsid w:val="00BD5E1B"/>
    <w:rsid w:val="00BD6341"/>
    <w:rsid w:val="00BE0900"/>
    <w:rsid w:val="00BE2591"/>
    <w:rsid w:val="00BE2B25"/>
    <w:rsid w:val="00BE3427"/>
    <w:rsid w:val="00BE4698"/>
    <w:rsid w:val="00BE5CBB"/>
    <w:rsid w:val="00BF0B59"/>
    <w:rsid w:val="00BF3465"/>
    <w:rsid w:val="00BF3929"/>
    <w:rsid w:val="00BF3C9B"/>
    <w:rsid w:val="00BF560B"/>
    <w:rsid w:val="00BF5C4B"/>
    <w:rsid w:val="00BF6EE7"/>
    <w:rsid w:val="00BF6FC6"/>
    <w:rsid w:val="00BF7C82"/>
    <w:rsid w:val="00BF7CC8"/>
    <w:rsid w:val="00C02968"/>
    <w:rsid w:val="00C02BED"/>
    <w:rsid w:val="00C031D7"/>
    <w:rsid w:val="00C03B84"/>
    <w:rsid w:val="00C04A55"/>
    <w:rsid w:val="00C0559B"/>
    <w:rsid w:val="00C063F7"/>
    <w:rsid w:val="00C07662"/>
    <w:rsid w:val="00C07AED"/>
    <w:rsid w:val="00C07BC4"/>
    <w:rsid w:val="00C10C88"/>
    <w:rsid w:val="00C12408"/>
    <w:rsid w:val="00C13109"/>
    <w:rsid w:val="00C1346E"/>
    <w:rsid w:val="00C13D93"/>
    <w:rsid w:val="00C152F1"/>
    <w:rsid w:val="00C1551C"/>
    <w:rsid w:val="00C15799"/>
    <w:rsid w:val="00C174D8"/>
    <w:rsid w:val="00C205AB"/>
    <w:rsid w:val="00C20743"/>
    <w:rsid w:val="00C22E47"/>
    <w:rsid w:val="00C242E5"/>
    <w:rsid w:val="00C2506C"/>
    <w:rsid w:val="00C25A0E"/>
    <w:rsid w:val="00C27404"/>
    <w:rsid w:val="00C27860"/>
    <w:rsid w:val="00C30452"/>
    <w:rsid w:val="00C334AD"/>
    <w:rsid w:val="00C34B5A"/>
    <w:rsid w:val="00C3555D"/>
    <w:rsid w:val="00C3680C"/>
    <w:rsid w:val="00C4012A"/>
    <w:rsid w:val="00C4024E"/>
    <w:rsid w:val="00C4101E"/>
    <w:rsid w:val="00C41674"/>
    <w:rsid w:val="00C417CB"/>
    <w:rsid w:val="00C41E24"/>
    <w:rsid w:val="00C42A77"/>
    <w:rsid w:val="00C42D3D"/>
    <w:rsid w:val="00C44DC3"/>
    <w:rsid w:val="00C46173"/>
    <w:rsid w:val="00C4716E"/>
    <w:rsid w:val="00C5078D"/>
    <w:rsid w:val="00C51F96"/>
    <w:rsid w:val="00C52FED"/>
    <w:rsid w:val="00C54700"/>
    <w:rsid w:val="00C54C0D"/>
    <w:rsid w:val="00C54F4C"/>
    <w:rsid w:val="00C55A01"/>
    <w:rsid w:val="00C56C28"/>
    <w:rsid w:val="00C574C4"/>
    <w:rsid w:val="00C5778B"/>
    <w:rsid w:val="00C57C0E"/>
    <w:rsid w:val="00C600EB"/>
    <w:rsid w:val="00C60A76"/>
    <w:rsid w:val="00C60B74"/>
    <w:rsid w:val="00C60D8B"/>
    <w:rsid w:val="00C617C2"/>
    <w:rsid w:val="00C62330"/>
    <w:rsid w:val="00C633AC"/>
    <w:rsid w:val="00C63723"/>
    <w:rsid w:val="00C63F1B"/>
    <w:rsid w:val="00C64CD3"/>
    <w:rsid w:val="00C65D05"/>
    <w:rsid w:val="00C66956"/>
    <w:rsid w:val="00C66BA8"/>
    <w:rsid w:val="00C67962"/>
    <w:rsid w:val="00C747F3"/>
    <w:rsid w:val="00C76101"/>
    <w:rsid w:val="00C76566"/>
    <w:rsid w:val="00C77D07"/>
    <w:rsid w:val="00C77EBD"/>
    <w:rsid w:val="00C80540"/>
    <w:rsid w:val="00C854F5"/>
    <w:rsid w:val="00C86E1E"/>
    <w:rsid w:val="00C90BEC"/>
    <w:rsid w:val="00C9143B"/>
    <w:rsid w:val="00C92D6D"/>
    <w:rsid w:val="00C941B7"/>
    <w:rsid w:val="00C9435C"/>
    <w:rsid w:val="00C965A4"/>
    <w:rsid w:val="00C9689D"/>
    <w:rsid w:val="00CA07DE"/>
    <w:rsid w:val="00CA0F3C"/>
    <w:rsid w:val="00CA2964"/>
    <w:rsid w:val="00CA41A1"/>
    <w:rsid w:val="00CA50FB"/>
    <w:rsid w:val="00CA51A1"/>
    <w:rsid w:val="00CA6914"/>
    <w:rsid w:val="00CA6E99"/>
    <w:rsid w:val="00CA7795"/>
    <w:rsid w:val="00CA7A6A"/>
    <w:rsid w:val="00CB01F8"/>
    <w:rsid w:val="00CB1ED5"/>
    <w:rsid w:val="00CB2C74"/>
    <w:rsid w:val="00CB395E"/>
    <w:rsid w:val="00CB3BD1"/>
    <w:rsid w:val="00CB3EA2"/>
    <w:rsid w:val="00CB59A2"/>
    <w:rsid w:val="00CB5A4E"/>
    <w:rsid w:val="00CB64D5"/>
    <w:rsid w:val="00CB66F2"/>
    <w:rsid w:val="00CB687F"/>
    <w:rsid w:val="00CB6B87"/>
    <w:rsid w:val="00CB70BE"/>
    <w:rsid w:val="00CB7175"/>
    <w:rsid w:val="00CB7C9A"/>
    <w:rsid w:val="00CC08F0"/>
    <w:rsid w:val="00CC1923"/>
    <w:rsid w:val="00CC2697"/>
    <w:rsid w:val="00CC7B3E"/>
    <w:rsid w:val="00CD055D"/>
    <w:rsid w:val="00CD1A4D"/>
    <w:rsid w:val="00CD3FE9"/>
    <w:rsid w:val="00CD520E"/>
    <w:rsid w:val="00CD5EB4"/>
    <w:rsid w:val="00CD5F66"/>
    <w:rsid w:val="00CD6A51"/>
    <w:rsid w:val="00CD72C3"/>
    <w:rsid w:val="00CE0BDC"/>
    <w:rsid w:val="00CE1B1D"/>
    <w:rsid w:val="00CE1B81"/>
    <w:rsid w:val="00CE4A7C"/>
    <w:rsid w:val="00CE4CDD"/>
    <w:rsid w:val="00CF0921"/>
    <w:rsid w:val="00CF268F"/>
    <w:rsid w:val="00CF436B"/>
    <w:rsid w:val="00CF456B"/>
    <w:rsid w:val="00CF5B36"/>
    <w:rsid w:val="00CF6200"/>
    <w:rsid w:val="00CF6A12"/>
    <w:rsid w:val="00CF6DFB"/>
    <w:rsid w:val="00CF7049"/>
    <w:rsid w:val="00CF7771"/>
    <w:rsid w:val="00D01C8D"/>
    <w:rsid w:val="00D024C5"/>
    <w:rsid w:val="00D02986"/>
    <w:rsid w:val="00D02E51"/>
    <w:rsid w:val="00D03F03"/>
    <w:rsid w:val="00D047E6"/>
    <w:rsid w:val="00D0545F"/>
    <w:rsid w:val="00D06B64"/>
    <w:rsid w:val="00D06EFA"/>
    <w:rsid w:val="00D105E3"/>
    <w:rsid w:val="00D1061B"/>
    <w:rsid w:val="00D10F44"/>
    <w:rsid w:val="00D1110A"/>
    <w:rsid w:val="00D112FC"/>
    <w:rsid w:val="00D11A97"/>
    <w:rsid w:val="00D12AF4"/>
    <w:rsid w:val="00D179DA"/>
    <w:rsid w:val="00D2095A"/>
    <w:rsid w:val="00D2161B"/>
    <w:rsid w:val="00D21F40"/>
    <w:rsid w:val="00D22A73"/>
    <w:rsid w:val="00D234FB"/>
    <w:rsid w:val="00D239F7"/>
    <w:rsid w:val="00D23B68"/>
    <w:rsid w:val="00D2406D"/>
    <w:rsid w:val="00D26D6D"/>
    <w:rsid w:val="00D27144"/>
    <w:rsid w:val="00D30643"/>
    <w:rsid w:val="00D316B4"/>
    <w:rsid w:val="00D3196B"/>
    <w:rsid w:val="00D32050"/>
    <w:rsid w:val="00D32397"/>
    <w:rsid w:val="00D32851"/>
    <w:rsid w:val="00D32A75"/>
    <w:rsid w:val="00D32D7E"/>
    <w:rsid w:val="00D35405"/>
    <w:rsid w:val="00D35E9E"/>
    <w:rsid w:val="00D36098"/>
    <w:rsid w:val="00D36BC6"/>
    <w:rsid w:val="00D37759"/>
    <w:rsid w:val="00D40384"/>
    <w:rsid w:val="00D40642"/>
    <w:rsid w:val="00D4080A"/>
    <w:rsid w:val="00D41E7E"/>
    <w:rsid w:val="00D4284A"/>
    <w:rsid w:val="00D42DA3"/>
    <w:rsid w:val="00D43110"/>
    <w:rsid w:val="00D437D7"/>
    <w:rsid w:val="00D43D80"/>
    <w:rsid w:val="00D449C5"/>
    <w:rsid w:val="00D44A17"/>
    <w:rsid w:val="00D46AEA"/>
    <w:rsid w:val="00D47F9A"/>
    <w:rsid w:val="00D50C7F"/>
    <w:rsid w:val="00D511A6"/>
    <w:rsid w:val="00D5166B"/>
    <w:rsid w:val="00D51905"/>
    <w:rsid w:val="00D53F56"/>
    <w:rsid w:val="00D548FA"/>
    <w:rsid w:val="00D5601D"/>
    <w:rsid w:val="00D566B2"/>
    <w:rsid w:val="00D570ED"/>
    <w:rsid w:val="00D57391"/>
    <w:rsid w:val="00D618E3"/>
    <w:rsid w:val="00D6386E"/>
    <w:rsid w:val="00D63B1F"/>
    <w:rsid w:val="00D64909"/>
    <w:rsid w:val="00D66F4D"/>
    <w:rsid w:val="00D70A70"/>
    <w:rsid w:val="00D71083"/>
    <w:rsid w:val="00D716E4"/>
    <w:rsid w:val="00D74C19"/>
    <w:rsid w:val="00D75301"/>
    <w:rsid w:val="00D758A6"/>
    <w:rsid w:val="00D772F5"/>
    <w:rsid w:val="00D77338"/>
    <w:rsid w:val="00D77D6A"/>
    <w:rsid w:val="00D80F1C"/>
    <w:rsid w:val="00D8134D"/>
    <w:rsid w:val="00D834B3"/>
    <w:rsid w:val="00D8392E"/>
    <w:rsid w:val="00D84D28"/>
    <w:rsid w:val="00D8530B"/>
    <w:rsid w:val="00D85AB3"/>
    <w:rsid w:val="00D86221"/>
    <w:rsid w:val="00D864C5"/>
    <w:rsid w:val="00D86653"/>
    <w:rsid w:val="00D87306"/>
    <w:rsid w:val="00D900C1"/>
    <w:rsid w:val="00D91ECB"/>
    <w:rsid w:val="00D92117"/>
    <w:rsid w:val="00D924F3"/>
    <w:rsid w:val="00D92E60"/>
    <w:rsid w:val="00D930D1"/>
    <w:rsid w:val="00D93AA6"/>
    <w:rsid w:val="00D93E15"/>
    <w:rsid w:val="00D94095"/>
    <w:rsid w:val="00D967F6"/>
    <w:rsid w:val="00D969F1"/>
    <w:rsid w:val="00D97A59"/>
    <w:rsid w:val="00DA00A6"/>
    <w:rsid w:val="00DA0543"/>
    <w:rsid w:val="00DA0C7D"/>
    <w:rsid w:val="00DA186C"/>
    <w:rsid w:val="00DA1AE7"/>
    <w:rsid w:val="00DA256D"/>
    <w:rsid w:val="00DA279F"/>
    <w:rsid w:val="00DA2B73"/>
    <w:rsid w:val="00DA4E25"/>
    <w:rsid w:val="00DA52CA"/>
    <w:rsid w:val="00DA5532"/>
    <w:rsid w:val="00DA5F5E"/>
    <w:rsid w:val="00DA6044"/>
    <w:rsid w:val="00DA65E3"/>
    <w:rsid w:val="00DA6DDF"/>
    <w:rsid w:val="00DB06AB"/>
    <w:rsid w:val="00DB0B85"/>
    <w:rsid w:val="00DB1A9B"/>
    <w:rsid w:val="00DB2035"/>
    <w:rsid w:val="00DB36B2"/>
    <w:rsid w:val="00DB3E40"/>
    <w:rsid w:val="00DB45D5"/>
    <w:rsid w:val="00DB5D7F"/>
    <w:rsid w:val="00DB69EA"/>
    <w:rsid w:val="00DB7EBC"/>
    <w:rsid w:val="00DC1643"/>
    <w:rsid w:val="00DC1864"/>
    <w:rsid w:val="00DC1965"/>
    <w:rsid w:val="00DC2D98"/>
    <w:rsid w:val="00DC3BB9"/>
    <w:rsid w:val="00DC3D7D"/>
    <w:rsid w:val="00DC5661"/>
    <w:rsid w:val="00DC566E"/>
    <w:rsid w:val="00DC5980"/>
    <w:rsid w:val="00DC6ACB"/>
    <w:rsid w:val="00DD0C24"/>
    <w:rsid w:val="00DD1029"/>
    <w:rsid w:val="00DD10A0"/>
    <w:rsid w:val="00DD150C"/>
    <w:rsid w:val="00DD1A81"/>
    <w:rsid w:val="00DD1AD8"/>
    <w:rsid w:val="00DD3186"/>
    <w:rsid w:val="00DD3D43"/>
    <w:rsid w:val="00DD42AA"/>
    <w:rsid w:val="00DD49FE"/>
    <w:rsid w:val="00DD5047"/>
    <w:rsid w:val="00DD5966"/>
    <w:rsid w:val="00DD7631"/>
    <w:rsid w:val="00DD78F2"/>
    <w:rsid w:val="00DD7B27"/>
    <w:rsid w:val="00DE0F21"/>
    <w:rsid w:val="00DE135D"/>
    <w:rsid w:val="00DE219C"/>
    <w:rsid w:val="00DE32F8"/>
    <w:rsid w:val="00DE3565"/>
    <w:rsid w:val="00DE4E40"/>
    <w:rsid w:val="00DE5110"/>
    <w:rsid w:val="00DE5825"/>
    <w:rsid w:val="00DE692C"/>
    <w:rsid w:val="00DE7774"/>
    <w:rsid w:val="00DF0317"/>
    <w:rsid w:val="00DF31CF"/>
    <w:rsid w:val="00DF3240"/>
    <w:rsid w:val="00DF3C87"/>
    <w:rsid w:val="00DF4A6C"/>
    <w:rsid w:val="00DF4C7A"/>
    <w:rsid w:val="00DF5C18"/>
    <w:rsid w:val="00DF6B3C"/>
    <w:rsid w:val="00E007F3"/>
    <w:rsid w:val="00E00E24"/>
    <w:rsid w:val="00E0233D"/>
    <w:rsid w:val="00E04291"/>
    <w:rsid w:val="00E0431F"/>
    <w:rsid w:val="00E05ED3"/>
    <w:rsid w:val="00E06523"/>
    <w:rsid w:val="00E1010C"/>
    <w:rsid w:val="00E106F3"/>
    <w:rsid w:val="00E11998"/>
    <w:rsid w:val="00E13E4A"/>
    <w:rsid w:val="00E14285"/>
    <w:rsid w:val="00E1497C"/>
    <w:rsid w:val="00E1538C"/>
    <w:rsid w:val="00E1543E"/>
    <w:rsid w:val="00E15966"/>
    <w:rsid w:val="00E16231"/>
    <w:rsid w:val="00E162E1"/>
    <w:rsid w:val="00E16665"/>
    <w:rsid w:val="00E2101A"/>
    <w:rsid w:val="00E22AD8"/>
    <w:rsid w:val="00E24885"/>
    <w:rsid w:val="00E24FD5"/>
    <w:rsid w:val="00E254C0"/>
    <w:rsid w:val="00E26724"/>
    <w:rsid w:val="00E27540"/>
    <w:rsid w:val="00E306BF"/>
    <w:rsid w:val="00E3297D"/>
    <w:rsid w:val="00E32BAE"/>
    <w:rsid w:val="00E34233"/>
    <w:rsid w:val="00E3608D"/>
    <w:rsid w:val="00E36AF0"/>
    <w:rsid w:val="00E4013C"/>
    <w:rsid w:val="00E415DA"/>
    <w:rsid w:val="00E4213A"/>
    <w:rsid w:val="00E4226D"/>
    <w:rsid w:val="00E42A6A"/>
    <w:rsid w:val="00E4700A"/>
    <w:rsid w:val="00E503D5"/>
    <w:rsid w:val="00E5062D"/>
    <w:rsid w:val="00E50B83"/>
    <w:rsid w:val="00E51272"/>
    <w:rsid w:val="00E51742"/>
    <w:rsid w:val="00E5255F"/>
    <w:rsid w:val="00E5288D"/>
    <w:rsid w:val="00E53314"/>
    <w:rsid w:val="00E53CE1"/>
    <w:rsid w:val="00E5415A"/>
    <w:rsid w:val="00E54C90"/>
    <w:rsid w:val="00E56ACB"/>
    <w:rsid w:val="00E615D6"/>
    <w:rsid w:val="00E615EB"/>
    <w:rsid w:val="00E61F4B"/>
    <w:rsid w:val="00E625C9"/>
    <w:rsid w:val="00E645B6"/>
    <w:rsid w:val="00E66A3F"/>
    <w:rsid w:val="00E706D6"/>
    <w:rsid w:val="00E72310"/>
    <w:rsid w:val="00E738C8"/>
    <w:rsid w:val="00E742B3"/>
    <w:rsid w:val="00E75EB5"/>
    <w:rsid w:val="00E76B18"/>
    <w:rsid w:val="00E76D70"/>
    <w:rsid w:val="00E77769"/>
    <w:rsid w:val="00E77C25"/>
    <w:rsid w:val="00E77C5E"/>
    <w:rsid w:val="00E8107F"/>
    <w:rsid w:val="00E81696"/>
    <w:rsid w:val="00E81E36"/>
    <w:rsid w:val="00E821D2"/>
    <w:rsid w:val="00E861CE"/>
    <w:rsid w:val="00E86D9E"/>
    <w:rsid w:val="00E87213"/>
    <w:rsid w:val="00E8757C"/>
    <w:rsid w:val="00E939FA"/>
    <w:rsid w:val="00E9419D"/>
    <w:rsid w:val="00E958BB"/>
    <w:rsid w:val="00E971B1"/>
    <w:rsid w:val="00E971C5"/>
    <w:rsid w:val="00E977E8"/>
    <w:rsid w:val="00EA0352"/>
    <w:rsid w:val="00EA06B1"/>
    <w:rsid w:val="00EA0A95"/>
    <w:rsid w:val="00EA0FA8"/>
    <w:rsid w:val="00EA2BB5"/>
    <w:rsid w:val="00EA36A2"/>
    <w:rsid w:val="00EA3991"/>
    <w:rsid w:val="00EA5CB5"/>
    <w:rsid w:val="00EA68A9"/>
    <w:rsid w:val="00EA6CD1"/>
    <w:rsid w:val="00EA6EFA"/>
    <w:rsid w:val="00EB057C"/>
    <w:rsid w:val="00EB13FE"/>
    <w:rsid w:val="00EB149F"/>
    <w:rsid w:val="00EB256F"/>
    <w:rsid w:val="00EB3C30"/>
    <w:rsid w:val="00EB6ABA"/>
    <w:rsid w:val="00EC0659"/>
    <w:rsid w:val="00EC16D7"/>
    <w:rsid w:val="00EC3271"/>
    <w:rsid w:val="00EC32BB"/>
    <w:rsid w:val="00EC3C7A"/>
    <w:rsid w:val="00EC40AA"/>
    <w:rsid w:val="00EC501B"/>
    <w:rsid w:val="00EC50C0"/>
    <w:rsid w:val="00EC6385"/>
    <w:rsid w:val="00EC77D5"/>
    <w:rsid w:val="00ED332D"/>
    <w:rsid w:val="00ED3A44"/>
    <w:rsid w:val="00ED4EB8"/>
    <w:rsid w:val="00ED4EE9"/>
    <w:rsid w:val="00ED5BC7"/>
    <w:rsid w:val="00ED7703"/>
    <w:rsid w:val="00ED776E"/>
    <w:rsid w:val="00EE2362"/>
    <w:rsid w:val="00EE2695"/>
    <w:rsid w:val="00EE2BF0"/>
    <w:rsid w:val="00EE4705"/>
    <w:rsid w:val="00EE4951"/>
    <w:rsid w:val="00EE4F2B"/>
    <w:rsid w:val="00EE50EA"/>
    <w:rsid w:val="00EE53C3"/>
    <w:rsid w:val="00EE5D79"/>
    <w:rsid w:val="00EE63CD"/>
    <w:rsid w:val="00EE78A0"/>
    <w:rsid w:val="00EF04CA"/>
    <w:rsid w:val="00EF0A59"/>
    <w:rsid w:val="00EF0AE1"/>
    <w:rsid w:val="00EF1C59"/>
    <w:rsid w:val="00EF2BF8"/>
    <w:rsid w:val="00EF3190"/>
    <w:rsid w:val="00EF3513"/>
    <w:rsid w:val="00EF4802"/>
    <w:rsid w:val="00EF4DBB"/>
    <w:rsid w:val="00EF50D6"/>
    <w:rsid w:val="00EF5C88"/>
    <w:rsid w:val="00EF5F7B"/>
    <w:rsid w:val="00F00D22"/>
    <w:rsid w:val="00F0262F"/>
    <w:rsid w:val="00F05474"/>
    <w:rsid w:val="00F06988"/>
    <w:rsid w:val="00F06BA3"/>
    <w:rsid w:val="00F06C02"/>
    <w:rsid w:val="00F06FB8"/>
    <w:rsid w:val="00F07297"/>
    <w:rsid w:val="00F07FA5"/>
    <w:rsid w:val="00F1006A"/>
    <w:rsid w:val="00F11077"/>
    <w:rsid w:val="00F119CA"/>
    <w:rsid w:val="00F122F3"/>
    <w:rsid w:val="00F136E7"/>
    <w:rsid w:val="00F1453F"/>
    <w:rsid w:val="00F1455A"/>
    <w:rsid w:val="00F15F0B"/>
    <w:rsid w:val="00F16469"/>
    <w:rsid w:val="00F174AD"/>
    <w:rsid w:val="00F205BB"/>
    <w:rsid w:val="00F238B5"/>
    <w:rsid w:val="00F258EA"/>
    <w:rsid w:val="00F25C61"/>
    <w:rsid w:val="00F27428"/>
    <w:rsid w:val="00F27917"/>
    <w:rsid w:val="00F300BF"/>
    <w:rsid w:val="00F30231"/>
    <w:rsid w:val="00F309AA"/>
    <w:rsid w:val="00F312F5"/>
    <w:rsid w:val="00F313A0"/>
    <w:rsid w:val="00F332EB"/>
    <w:rsid w:val="00F33533"/>
    <w:rsid w:val="00F34126"/>
    <w:rsid w:val="00F347AE"/>
    <w:rsid w:val="00F35EDB"/>
    <w:rsid w:val="00F401BC"/>
    <w:rsid w:val="00F4159D"/>
    <w:rsid w:val="00F415CD"/>
    <w:rsid w:val="00F421EF"/>
    <w:rsid w:val="00F43460"/>
    <w:rsid w:val="00F44344"/>
    <w:rsid w:val="00F44F67"/>
    <w:rsid w:val="00F45314"/>
    <w:rsid w:val="00F4588C"/>
    <w:rsid w:val="00F45A4E"/>
    <w:rsid w:val="00F45D90"/>
    <w:rsid w:val="00F47F51"/>
    <w:rsid w:val="00F50488"/>
    <w:rsid w:val="00F508A2"/>
    <w:rsid w:val="00F5109A"/>
    <w:rsid w:val="00F5144E"/>
    <w:rsid w:val="00F521D7"/>
    <w:rsid w:val="00F5281C"/>
    <w:rsid w:val="00F537E2"/>
    <w:rsid w:val="00F544F7"/>
    <w:rsid w:val="00F55885"/>
    <w:rsid w:val="00F55CDA"/>
    <w:rsid w:val="00F562BB"/>
    <w:rsid w:val="00F57076"/>
    <w:rsid w:val="00F5730B"/>
    <w:rsid w:val="00F573E6"/>
    <w:rsid w:val="00F577A7"/>
    <w:rsid w:val="00F60011"/>
    <w:rsid w:val="00F61F26"/>
    <w:rsid w:val="00F63477"/>
    <w:rsid w:val="00F63E71"/>
    <w:rsid w:val="00F6411F"/>
    <w:rsid w:val="00F647ED"/>
    <w:rsid w:val="00F66EF4"/>
    <w:rsid w:val="00F70C27"/>
    <w:rsid w:val="00F71705"/>
    <w:rsid w:val="00F7213B"/>
    <w:rsid w:val="00F72772"/>
    <w:rsid w:val="00F737F7"/>
    <w:rsid w:val="00F73968"/>
    <w:rsid w:val="00F75BB2"/>
    <w:rsid w:val="00F75BC6"/>
    <w:rsid w:val="00F75C92"/>
    <w:rsid w:val="00F76739"/>
    <w:rsid w:val="00F76FDE"/>
    <w:rsid w:val="00F80046"/>
    <w:rsid w:val="00F81145"/>
    <w:rsid w:val="00F8218D"/>
    <w:rsid w:val="00F82E8C"/>
    <w:rsid w:val="00F82FBC"/>
    <w:rsid w:val="00F83BA4"/>
    <w:rsid w:val="00F844F9"/>
    <w:rsid w:val="00F8509B"/>
    <w:rsid w:val="00F8541E"/>
    <w:rsid w:val="00F85492"/>
    <w:rsid w:val="00F85F4D"/>
    <w:rsid w:val="00F86702"/>
    <w:rsid w:val="00F913C0"/>
    <w:rsid w:val="00F91A87"/>
    <w:rsid w:val="00F91C82"/>
    <w:rsid w:val="00F92A61"/>
    <w:rsid w:val="00F93C44"/>
    <w:rsid w:val="00F94DBF"/>
    <w:rsid w:val="00F9508E"/>
    <w:rsid w:val="00F97552"/>
    <w:rsid w:val="00F97BE8"/>
    <w:rsid w:val="00FA0E62"/>
    <w:rsid w:val="00FA1113"/>
    <w:rsid w:val="00FA1953"/>
    <w:rsid w:val="00FA1BBF"/>
    <w:rsid w:val="00FA3472"/>
    <w:rsid w:val="00FA3D7D"/>
    <w:rsid w:val="00FA431E"/>
    <w:rsid w:val="00FA4E18"/>
    <w:rsid w:val="00FA5F7B"/>
    <w:rsid w:val="00FB00C8"/>
    <w:rsid w:val="00FB12E1"/>
    <w:rsid w:val="00FB1370"/>
    <w:rsid w:val="00FB1A90"/>
    <w:rsid w:val="00FB1DB2"/>
    <w:rsid w:val="00FB4174"/>
    <w:rsid w:val="00FB4551"/>
    <w:rsid w:val="00FB46E9"/>
    <w:rsid w:val="00FB4CAC"/>
    <w:rsid w:val="00FB4F18"/>
    <w:rsid w:val="00FB563A"/>
    <w:rsid w:val="00FB797C"/>
    <w:rsid w:val="00FB7DAE"/>
    <w:rsid w:val="00FC0F36"/>
    <w:rsid w:val="00FC1DD6"/>
    <w:rsid w:val="00FC26AE"/>
    <w:rsid w:val="00FC27DC"/>
    <w:rsid w:val="00FC3DEB"/>
    <w:rsid w:val="00FC41CA"/>
    <w:rsid w:val="00FC5BFD"/>
    <w:rsid w:val="00FC67AE"/>
    <w:rsid w:val="00FC687C"/>
    <w:rsid w:val="00FC6D06"/>
    <w:rsid w:val="00FD03B9"/>
    <w:rsid w:val="00FD0E50"/>
    <w:rsid w:val="00FD0FAC"/>
    <w:rsid w:val="00FD17F9"/>
    <w:rsid w:val="00FD1D68"/>
    <w:rsid w:val="00FD27BF"/>
    <w:rsid w:val="00FD2BDF"/>
    <w:rsid w:val="00FD2C15"/>
    <w:rsid w:val="00FD39FA"/>
    <w:rsid w:val="00FD3C88"/>
    <w:rsid w:val="00FD3FF4"/>
    <w:rsid w:val="00FD4348"/>
    <w:rsid w:val="00FD5610"/>
    <w:rsid w:val="00FD6704"/>
    <w:rsid w:val="00FD6C22"/>
    <w:rsid w:val="00FD6ED8"/>
    <w:rsid w:val="00FD7C47"/>
    <w:rsid w:val="00FE01CC"/>
    <w:rsid w:val="00FE0F04"/>
    <w:rsid w:val="00FE3783"/>
    <w:rsid w:val="00FE4B91"/>
    <w:rsid w:val="00FE57B3"/>
    <w:rsid w:val="00FE68C4"/>
    <w:rsid w:val="00FE6C6C"/>
    <w:rsid w:val="00FE70A5"/>
    <w:rsid w:val="00FF1FE9"/>
    <w:rsid w:val="00FF3922"/>
    <w:rsid w:val="00FF3BA2"/>
    <w:rsid w:val="00FF3CB4"/>
    <w:rsid w:val="00FF480F"/>
    <w:rsid w:val="00FF4C2D"/>
    <w:rsid w:val="00FF4CE4"/>
    <w:rsid w:val="00FF6413"/>
    <w:rsid w:val="00FF6ACA"/>
    <w:rsid w:val="00FF79B5"/>
    <w:rsid w:val="0125501B"/>
    <w:rsid w:val="03B3730C"/>
    <w:rsid w:val="12FF016C"/>
    <w:rsid w:val="191D881A"/>
    <w:rsid w:val="1F1A9ABF"/>
    <w:rsid w:val="210155D6"/>
    <w:rsid w:val="23A37B97"/>
    <w:rsid w:val="284C6C73"/>
    <w:rsid w:val="2CD66016"/>
    <w:rsid w:val="2D9F61A6"/>
    <w:rsid w:val="33532AD7"/>
    <w:rsid w:val="3CA5F900"/>
    <w:rsid w:val="3E4A8CA8"/>
    <w:rsid w:val="4465263F"/>
    <w:rsid w:val="45C3E81F"/>
    <w:rsid w:val="47CF2E67"/>
    <w:rsid w:val="57565A46"/>
    <w:rsid w:val="59923687"/>
    <w:rsid w:val="5DCAAD0A"/>
    <w:rsid w:val="662E33D8"/>
    <w:rsid w:val="66E228C0"/>
    <w:rsid w:val="7F36E6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BC5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qFormat="1"/>
    <w:lsdException w:name="footer" w:qFormat="1"/>
    <w:lsdException w:name="caption" w:uiPriority="35" w:qFormat="1"/>
    <w:lsdException w:name="footnote reference" w:uiPriority="0" w:qFormat="1"/>
    <w:lsdException w:name="page number" w:uiPriority="0" w:qFormat="1"/>
    <w:lsdException w:name="end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01F8"/>
    <w:pPr>
      <w:spacing w:after="0" w:line="240" w:lineRule="auto"/>
      <w:jc w:val="both"/>
    </w:pPr>
    <w:rPr>
      <w:rFonts w:ascii="Arial" w:eastAsia="Times New Roman" w:hAnsi="Arial" w:cs="Arial"/>
      <w:noProof/>
    </w:rPr>
  </w:style>
  <w:style w:type="paragraph" w:styleId="Heading1">
    <w:name w:val="heading 1"/>
    <w:basedOn w:val="Normal"/>
    <w:next w:val="NormalSS"/>
    <w:link w:val="Heading1Char"/>
    <w:qFormat/>
    <w:rsid w:val="00245932"/>
    <w:pPr>
      <w:keepNext/>
      <w:pBdr>
        <w:bottom w:val="single" w:sz="8" w:space="1" w:color="F2D149"/>
      </w:pBdr>
      <w:tabs>
        <w:tab w:val="left" w:pos="432"/>
      </w:tabs>
      <w:spacing w:before="240" w:after="240"/>
      <w:jc w:val="center"/>
      <w:outlineLvl w:val="0"/>
    </w:pPr>
    <w:rPr>
      <w:rFonts w:ascii="Arial Black" w:hAnsi="Arial Black" w:cs="Times New Roman"/>
      <w:caps/>
      <w:color w:val="184E8A"/>
      <w:szCs w:val="20"/>
    </w:rPr>
  </w:style>
  <w:style w:type="paragraph" w:styleId="Heading2">
    <w:name w:val="heading 2"/>
    <w:basedOn w:val="Normal"/>
    <w:next w:val="NormalSS"/>
    <w:link w:val="Heading2Char"/>
    <w:qFormat/>
    <w:rsid w:val="00245932"/>
    <w:pPr>
      <w:keepNext/>
      <w:tabs>
        <w:tab w:val="left" w:pos="432"/>
      </w:tabs>
      <w:spacing w:after="120"/>
      <w:ind w:left="432" w:hanging="432"/>
      <w:jc w:val="left"/>
      <w:outlineLvl w:val="1"/>
    </w:pPr>
    <w:rPr>
      <w:rFonts w:ascii="Arial Black" w:hAnsi="Arial Black" w:cs="Times New Roman"/>
      <w:szCs w:val="20"/>
    </w:rPr>
  </w:style>
  <w:style w:type="paragraph" w:styleId="Heading3">
    <w:name w:val="heading 3"/>
    <w:basedOn w:val="Normal"/>
    <w:next w:val="NormalSS"/>
    <w:link w:val="Heading3Char"/>
    <w:qFormat/>
    <w:rsid w:val="00245932"/>
    <w:pPr>
      <w:keepNext/>
      <w:tabs>
        <w:tab w:val="left" w:pos="432"/>
      </w:tabs>
      <w:spacing w:after="120"/>
      <w:ind w:left="432" w:hanging="432"/>
      <w:jc w:val="left"/>
      <w:outlineLvl w:val="2"/>
    </w:pPr>
    <w:rPr>
      <w:rFonts w:ascii="Times New Roman" w:hAnsi="Times New Roman" w:cs="Times New Roman"/>
      <w:b/>
      <w:sz w:val="24"/>
      <w:szCs w:val="20"/>
    </w:rPr>
  </w:style>
  <w:style w:type="paragraph" w:styleId="Heading4">
    <w:name w:val="heading 4"/>
    <w:basedOn w:val="Normal"/>
    <w:next w:val="NormalSS"/>
    <w:link w:val="Heading4Char"/>
    <w:qFormat/>
    <w:rsid w:val="00245932"/>
    <w:pPr>
      <w:keepNext/>
      <w:tabs>
        <w:tab w:val="left" w:pos="432"/>
      </w:tabs>
      <w:spacing w:after="120"/>
      <w:ind w:left="432" w:hanging="432"/>
      <w:jc w:val="left"/>
      <w:outlineLvl w:val="3"/>
    </w:pPr>
    <w:rPr>
      <w:rFonts w:ascii="Times New Roman" w:hAnsi="Times New Roman" w:cs="Times New Roman"/>
      <w:b/>
      <w:sz w:val="24"/>
      <w:szCs w:val="20"/>
    </w:rPr>
  </w:style>
  <w:style w:type="paragraph" w:styleId="Heading5">
    <w:name w:val="heading 5"/>
    <w:aliases w:val="Heading 5 (business proposal only)"/>
    <w:basedOn w:val="Normal"/>
    <w:next w:val="Normal"/>
    <w:link w:val="Heading5Char"/>
    <w:semiHidden/>
    <w:qFormat/>
    <w:rsid w:val="00245932"/>
    <w:pPr>
      <w:keepNext/>
      <w:numPr>
        <w:ilvl w:val="4"/>
        <w:numId w:val="7"/>
      </w:numPr>
      <w:spacing w:after="120"/>
      <w:jc w:val="left"/>
      <w:outlineLvl w:val="4"/>
    </w:pPr>
    <w:rPr>
      <w:rFonts w:ascii="Times New Roman" w:hAnsi="Times New Roman" w:cs="Times New Roman"/>
      <w:b/>
      <w:sz w:val="24"/>
      <w:szCs w:val="20"/>
    </w:rPr>
  </w:style>
  <w:style w:type="paragraph" w:styleId="Heading6">
    <w:name w:val="heading 6"/>
    <w:aliases w:val="Heading 6 (business proposal only)"/>
    <w:basedOn w:val="Normal"/>
    <w:next w:val="Normal"/>
    <w:link w:val="Heading6Char"/>
    <w:semiHidden/>
    <w:qFormat/>
    <w:rsid w:val="00245932"/>
    <w:pPr>
      <w:keepNext/>
      <w:numPr>
        <w:ilvl w:val="5"/>
        <w:numId w:val="7"/>
      </w:numPr>
      <w:spacing w:after="120"/>
      <w:jc w:val="left"/>
      <w:outlineLvl w:val="5"/>
    </w:pPr>
    <w:rPr>
      <w:rFonts w:ascii="Times New Roman" w:hAnsi="Times New Roman" w:cs="Times New Roman"/>
      <w:sz w:val="24"/>
      <w:szCs w:val="20"/>
    </w:rPr>
  </w:style>
  <w:style w:type="paragraph" w:styleId="Heading7">
    <w:name w:val="heading 7"/>
    <w:aliases w:val="Heading 7 (business proposal only)"/>
    <w:basedOn w:val="Normal"/>
    <w:next w:val="Normal"/>
    <w:link w:val="Heading7Char"/>
    <w:semiHidden/>
    <w:qFormat/>
    <w:rsid w:val="00245932"/>
    <w:pPr>
      <w:keepNext/>
      <w:numPr>
        <w:ilvl w:val="6"/>
        <w:numId w:val="7"/>
      </w:numPr>
      <w:spacing w:after="120"/>
      <w:jc w:val="left"/>
      <w:outlineLvl w:val="6"/>
    </w:pPr>
    <w:rPr>
      <w:rFonts w:ascii="Times New Roman" w:hAnsi="Times New Roman" w:cs="Times New Roman"/>
      <w:sz w:val="24"/>
      <w:szCs w:val="20"/>
    </w:rPr>
  </w:style>
  <w:style w:type="paragraph" w:styleId="Heading8">
    <w:name w:val="heading 8"/>
    <w:aliases w:val="Heading 8 (business proposal only)"/>
    <w:basedOn w:val="Normal"/>
    <w:next w:val="Normal"/>
    <w:link w:val="Heading8Char"/>
    <w:semiHidden/>
    <w:qFormat/>
    <w:rsid w:val="00245932"/>
    <w:pPr>
      <w:keepNext/>
      <w:numPr>
        <w:ilvl w:val="7"/>
        <w:numId w:val="7"/>
      </w:numPr>
      <w:spacing w:after="120"/>
      <w:jc w:val="left"/>
      <w:outlineLvl w:val="7"/>
    </w:pPr>
    <w:rPr>
      <w:rFonts w:ascii="Times New Roman" w:hAnsi="Times New Roman" w:cs="Times New Roman"/>
      <w:sz w:val="24"/>
      <w:szCs w:val="20"/>
    </w:rPr>
  </w:style>
  <w:style w:type="paragraph" w:styleId="Heading9">
    <w:name w:val="heading 9"/>
    <w:aliases w:val="Heading 9 (business proposal only)"/>
    <w:basedOn w:val="Normal"/>
    <w:next w:val="Normal"/>
    <w:link w:val="Heading9Char"/>
    <w:semiHidden/>
    <w:qFormat/>
    <w:rsid w:val="00245932"/>
    <w:pPr>
      <w:keepNext/>
      <w:numPr>
        <w:ilvl w:val="8"/>
        <w:numId w:val="7"/>
      </w:numPr>
      <w:spacing w:after="120"/>
      <w:jc w:val="left"/>
      <w:outlineLvl w:val="8"/>
    </w:pPr>
    <w:rPr>
      <w:rFonts w:ascii="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6CC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718CD"/>
    <w:rPr>
      <w:rFonts w:ascii="Tahoma" w:hAnsi="Tahoma" w:cs="Tahoma"/>
      <w:sz w:val="16"/>
      <w:szCs w:val="16"/>
    </w:rPr>
  </w:style>
  <w:style w:type="character" w:customStyle="1" w:styleId="BalloonTextChar">
    <w:name w:val="Balloon Text Char"/>
    <w:basedOn w:val="DefaultParagraphFont"/>
    <w:link w:val="BalloonText"/>
    <w:uiPriority w:val="99"/>
    <w:semiHidden/>
    <w:rsid w:val="009718CD"/>
    <w:rPr>
      <w:rFonts w:ascii="Tahoma" w:eastAsia="Times New Roman" w:hAnsi="Tahoma" w:cs="Tahoma"/>
      <w:sz w:val="16"/>
      <w:szCs w:val="16"/>
    </w:rPr>
  </w:style>
  <w:style w:type="paragraph" w:styleId="NoSpacing">
    <w:name w:val="No Spacing"/>
    <w:uiPriority w:val="1"/>
    <w:qFormat/>
    <w:rsid w:val="00B613DC"/>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245932"/>
    <w:rPr>
      <w:rFonts w:ascii="Arial Black" w:eastAsia="Times New Roman" w:hAnsi="Arial Black" w:cs="Times New Roman"/>
      <w:caps/>
      <w:color w:val="184E8A"/>
      <w:szCs w:val="20"/>
    </w:rPr>
  </w:style>
  <w:style w:type="character" w:customStyle="1" w:styleId="Heading2Char">
    <w:name w:val="Heading 2 Char"/>
    <w:basedOn w:val="DefaultParagraphFont"/>
    <w:link w:val="Heading2"/>
    <w:rsid w:val="00245932"/>
    <w:rPr>
      <w:rFonts w:ascii="Arial Black" w:eastAsia="Times New Roman" w:hAnsi="Arial Black" w:cs="Times New Roman"/>
      <w:szCs w:val="20"/>
    </w:rPr>
  </w:style>
  <w:style w:type="character" w:customStyle="1" w:styleId="Heading3Char">
    <w:name w:val="Heading 3 Char"/>
    <w:basedOn w:val="DefaultParagraphFont"/>
    <w:link w:val="Heading3"/>
    <w:rsid w:val="00245932"/>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932"/>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semiHidden/>
    <w:rsid w:val="00245932"/>
    <w:rPr>
      <w:rFonts w:ascii="Times New Roman" w:eastAsia="Times New Roman" w:hAnsi="Times New Roman" w:cs="Times New Roman"/>
      <w:b/>
      <w:noProof/>
      <w:sz w:val="24"/>
      <w:szCs w:val="20"/>
    </w:rPr>
  </w:style>
  <w:style w:type="character" w:customStyle="1" w:styleId="Heading6Char">
    <w:name w:val="Heading 6 Char"/>
    <w:aliases w:val="Heading 6 (business proposal only) Char"/>
    <w:basedOn w:val="DefaultParagraphFont"/>
    <w:link w:val="Heading6"/>
    <w:semiHidden/>
    <w:rsid w:val="00245932"/>
    <w:rPr>
      <w:rFonts w:ascii="Times New Roman" w:eastAsia="Times New Roman" w:hAnsi="Times New Roman" w:cs="Times New Roman"/>
      <w:noProof/>
      <w:sz w:val="24"/>
      <w:szCs w:val="20"/>
    </w:rPr>
  </w:style>
  <w:style w:type="character" w:customStyle="1" w:styleId="Heading7Char">
    <w:name w:val="Heading 7 Char"/>
    <w:aliases w:val="Heading 7 (business proposal only) Char"/>
    <w:basedOn w:val="DefaultParagraphFont"/>
    <w:link w:val="Heading7"/>
    <w:semiHidden/>
    <w:rsid w:val="00245932"/>
    <w:rPr>
      <w:rFonts w:ascii="Times New Roman" w:eastAsia="Times New Roman" w:hAnsi="Times New Roman" w:cs="Times New Roman"/>
      <w:noProof/>
      <w:sz w:val="24"/>
      <w:szCs w:val="20"/>
    </w:rPr>
  </w:style>
  <w:style w:type="character" w:customStyle="1" w:styleId="Heading8Char">
    <w:name w:val="Heading 8 Char"/>
    <w:aliases w:val="Heading 8 (business proposal only) Char"/>
    <w:basedOn w:val="DefaultParagraphFont"/>
    <w:link w:val="Heading8"/>
    <w:semiHidden/>
    <w:rsid w:val="00245932"/>
    <w:rPr>
      <w:rFonts w:ascii="Times New Roman" w:eastAsia="Times New Roman" w:hAnsi="Times New Roman" w:cs="Times New Roman"/>
      <w:noProof/>
      <w:sz w:val="24"/>
      <w:szCs w:val="20"/>
    </w:rPr>
  </w:style>
  <w:style w:type="character" w:customStyle="1" w:styleId="Heading9Char">
    <w:name w:val="Heading 9 Char"/>
    <w:aliases w:val="Heading 9 (business proposal only) Char"/>
    <w:basedOn w:val="DefaultParagraphFont"/>
    <w:link w:val="Heading9"/>
    <w:semiHidden/>
    <w:rsid w:val="00245932"/>
    <w:rPr>
      <w:rFonts w:ascii="Times New Roman" w:eastAsia="Times New Roman" w:hAnsi="Times New Roman" w:cs="Times New Roman"/>
      <w:noProof/>
      <w:sz w:val="24"/>
      <w:szCs w:val="20"/>
    </w:rPr>
  </w:style>
  <w:style w:type="paragraph" w:styleId="TOC1">
    <w:name w:val="toc 1"/>
    <w:next w:val="Normalcontinued"/>
    <w:autoRedefine/>
    <w:uiPriority w:val="39"/>
    <w:qFormat/>
    <w:rsid w:val="00245932"/>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customStyle="1" w:styleId="NormalSS">
    <w:name w:val="NormalSS"/>
    <w:basedOn w:val="Normal"/>
    <w:qFormat/>
    <w:rsid w:val="00245932"/>
    <w:pPr>
      <w:spacing w:after="240"/>
      <w:ind w:firstLine="432"/>
      <w:jc w:val="left"/>
    </w:pPr>
    <w:rPr>
      <w:rFonts w:ascii="Times New Roman" w:hAnsi="Times New Roman" w:cs="Times New Roman"/>
      <w:sz w:val="24"/>
      <w:szCs w:val="20"/>
    </w:rPr>
  </w:style>
  <w:style w:type="paragraph" w:styleId="Footer">
    <w:name w:val="footer"/>
    <w:basedOn w:val="Normal"/>
    <w:link w:val="FooterChar"/>
    <w:uiPriority w:val="99"/>
    <w:qFormat/>
    <w:rsid w:val="00245932"/>
    <w:pPr>
      <w:pBdr>
        <w:bottom w:val="single" w:sz="2" w:space="3" w:color="auto"/>
      </w:pBdr>
      <w:tabs>
        <w:tab w:val="center" w:pos="4320"/>
        <w:tab w:val="right" w:pos="9360"/>
      </w:tabs>
      <w:jc w:val="left"/>
    </w:pPr>
    <w:rPr>
      <w:rFonts w:cs="Times New Roman"/>
      <w:sz w:val="20"/>
      <w:szCs w:val="20"/>
    </w:rPr>
  </w:style>
  <w:style w:type="character" w:customStyle="1" w:styleId="FooterChar">
    <w:name w:val="Footer Char"/>
    <w:basedOn w:val="DefaultParagraphFont"/>
    <w:link w:val="Footer"/>
    <w:uiPriority w:val="99"/>
    <w:rsid w:val="00245932"/>
    <w:rPr>
      <w:rFonts w:ascii="Arial" w:eastAsia="Times New Roman" w:hAnsi="Arial" w:cs="Times New Roman"/>
      <w:sz w:val="20"/>
      <w:szCs w:val="20"/>
    </w:rPr>
  </w:style>
  <w:style w:type="character" w:styleId="PageNumber">
    <w:name w:val="page number"/>
    <w:semiHidden/>
    <w:qFormat/>
    <w:rsid w:val="00245932"/>
    <w:rPr>
      <w:rFonts w:ascii="Arial" w:hAnsi="Arial"/>
      <w:color w:val="auto"/>
      <w:sz w:val="20"/>
      <w:bdr w:val="none" w:sz="0" w:space="0" w:color="auto"/>
    </w:rPr>
  </w:style>
  <w:style w:type="paragraph" w:styleId="TOC2">
    <w:name w:val="toc 2"/>
    <w:next w:val="Normal"/>
    <w:autoRedefine/>
    <w:uiPriority w:val="39"/>
    <w:qFormat/>
    <w:rsid w:val="00245932"/>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uiPriority w:val="39"/>
    <w:qFormat/>
    <w:rsid w:val="00245932"/>
    <w:pPr>
      <w:tabs>
        <w:tab w:val="clear" w:pos="1080"/>
        <w:tab w:val="left" w:pos="1440"/>
      </w:tabs>
      <w:spacing w:after="120"/>
      <w:ind w:left="1440"/>
    </w:pPr>
  </w:style>
  <w:style w:type="paragraph" w:styleId="TOC4">
    <w:name w:val="toc 4"/>
    <w:next w:val="Normal"/>
    <w:autoRedefine/>
    <w:qFormat/>
    <w:rsid w:val="00245932"/>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FootnoteText">
    <w:name w:val="footnote text"/>
    <w:basedOn w:val="Normal"/>
    <w:link w:val="FootnoteTextChar"/>
    <w:qFormat/>
    <w:rsid w:val="00245932"/>
    <w:pPr>
      <w:spacing w:after="120"/>
      <w:jc w:val="left"/>
    </w:pPr>
    <w:rPr>
      <w:rFonts w:ascii="Times New Roman" w:hAnsi="Times New Roman" w:cs="Times New Roman"/>
      <w:sz w:val="20"/>
      <w:szCs w:val="20"/>
    </w:rPr>
  </w:style>
  <w:style w:type="character" w:customStyle="1" w:styleId="FootnoteTextChar">
    <w:name w:val="Footnote Text Char"/>
    <w:basedOn w:val="DefaultParagraphFont"/>
    <w:link w:val="FootnoteText"/>
    <w:rsid w:val="00245932"/>
    <w:rPr>
      <w:rFonts w:ascii="Times New Roman" w:eastAsia="Times New Roman" w:hAnsi="Times New Roman" w:cs="Times New Roman"/>
      <w:sz w:val="20"/>
      <w:szCs w:val="20"/>
    </w:rPr>
  </w:style>
  <w:style w:type="paragraph" w:customStyle="1" w:styleId="Dash">
    <w:name w:val="Dash"/>
    <w:basedOn w:val="Normal"/>
    <w:qFormat/>
    <w:rsid w:val="00245932"/>
    <w:pPr>
      <w:numPr>
        <w:numId w:val="2"/>
      </w:numPr>
      <w:tabs>
        <w:tab w:val="left" w:pos="288"/>
      </w:tabs>
      <w:spacing w:after="120"/>
      <w:jc w:val="left"/>
    </w:pPr>
    <w:rPr>
      <w:rFonts w:ascii="Times New Roman" w:hAnsi="Times New Roman" w:cs="Times New Roman"/>
      <w:sz w:val="24"/>
      <w:szCs w:val="20"/>
    </w:rPr>
  </w:style>
  <w:style w:type="paragraph" w:customStyle="1" w:styleId="DashLAST">
    <w:name w:val="Dash (LAST)"/>
    <w:basedOn w:val="Dash"/>
    <w:next w:val="Normal"/>
    <w:qFormat/>
    <w:rsid w:val="00245932"/>
    <w:pPr>
      <w:tabs>
        <w:tab w:val="num" w:pos="1080"/>
      </w:tabs>
      <w:spacing w:after="240"/>
    </w:pPr>
  </w:style>
  <w:style w:type="paragraph" w:customStyle="1" w:styleId="NumberedBullet">
    <w:name w:val="Numbered Bullet"/>
    <w:basedOn w:val="Normal"/>
    <w:link w:val="NumberedBulletChar"/>
    <w:qFormat/>
    <w:rsid w:val="00245932"/>
    <w:pPr>
      <w:numPr>
        <w:numId w:val="3"/>
      </w:numPr>
      <w:pBdr>
        <w:top w:val="single" w:sz="18" w:space="1" w:color="F2D149"/>
        <w:bottom w:val="single" w:sz="8" w:space="1" w:color="F2D149"/>
      </w:pBdr>
      <w:tabs>
        <w:tab w:val="clear" w:pos="792"/>
        <w:tab w:val="left" w:pos="432"/>
      </w:tabs>
      <w:spacing w:after="120"/>
      <w:ind w:left="432" w:hanging="432"/>
      <w:jc w:val="left"/>
    </w:pPr>
    <w:rPr>
      <w:rFonts w:ascii="Arial Black" w:hAnsi="Arial Black" w:cs="Times New Roman"/>
      <w:sz w:val="19"/>
      <w:szCs w:val="20"/>
    </w:rPr>
  </w:style>
  <w:style w:type="paragraph" w:customStyle="1" w:styleId="Outline">
    <w:name w:val="Outline"/>
    <w:basedOn w:val="Normal"/>
    <w:semiHidden/>
    <w:unhideWhenUsed/>
    <w:qFormat/>
    <w:rsid w:val="00245932"/>
    <w:pPr>
      <w:spacing w:after="240"/>
      <w:ind w:left="720" w:hanging="720"/>
      <w:jc w:val="left"/>
    </w:pPr>
    <w:rPr>
      <w:rFonts w:ascii="Times New Roman" w:hAnsi="Times New Roman" w:cs="Times New Roman"/>
      <w:sz w:val="24"/>
      <w:szCs w:val="20"/>
    </w:rPr>
  </w:style>
  <w:style w:type="character" w:styleId="FootnoteReference">
    <w:name w:val="footnote reference"/>
    <w:qFormat/>
    <w:rsid w:val="00245932"/>
    <w:rPr>
      <w:rFonts w:ascii="Times New Roman" w:hAnsi="Times New Roman"/>
      <w:color w:val="auto"/>
      <w:spacing w:val="0"/>
      <w:position w:val="0"/>
      <w:sz w:val="24"/>
      <w:u w:color="000080"/>
      <w:effect w:val="none"/>
      <w:vertAlign w:val="superscript"/>
    </w:rPr>
  </w:style>
  <w:style w:type="paragraph" w:styleId="EndnoteText">
    <w:name w:val="endnote text"/>
    <w:basedOn w:val="Normal"/>
    <w:link w:val="EndnoteTextChar"/>
    <w:semiHidden/>
    <w:rsid w:val="00245932"/>
    <w:pPr>
      <w:spacing w:after="240"/>
      <w:ind w:firstLine="432"/>
      <w:jc w:val="left"/>
    </w:pPr>
    <w:rPr>
      <w:rFonts w:ascii="Times New Roman" w:hAnsi="Times New Roman" w:cs="Times New Roman"/>
      <w:sz w:val="24"/>
      <w:szCs w:val="20"/>
    </w:rPr>
  </w:style>
  <w:style w:type="character" w:customStyle="1" w:styleId="EndnoteTextChar">
    <w:name w:val="Endnote Text Char"/>
    <w:basedOn w:val="DefaultParagraphFont"/>
    <w:link w:val="EndnoteText"/>
    <w:semiHidden/>
    <w:rsid w:val="00245932"/>
    <w:rPr>
      <w:rFonts w:ascii="Times New Roman" w:eastAsia="Times New Roman" w:hAnsi="Times New Roman" w:cs="Times New Roman"/>
      <w:sz w:val="24"/>
      <w:szCs w:val="20"/>
    </w:rPr>
  </w:style>
  <w:style w:type="character" w:styleId="EndnoteReference">
    <w:name w:val="endnote reference"/>
    <w:semiHidden/>
    <w:rsid w:val="00245932"/>
    <w:rPr>
      <w:vertAlign w:val="superscript"/>
    </w:rPr>
  </w:style>
  <w:style w:type="paragraph" w:customStyle="1" w:styleId="References">
    <w:name w:val="References"/>
    <w:basedOn w:val="Normal"/>
    <w:qFormat/>
    <w:rsid w:val="00245932"/>
    <w:pPr>
      <w:keepLines/>
      <w:spacing w:after="240"/>
      <w:ind w:left="864" w:hanging="432"/>
      <w:jc w:val="left"/>
    </w:pPr>
    <w:rPr>
      <w:rFonts w:ascii="Times New Roman" w:hAnsi="Times New Roman" w:cs="Times New Roman"/>
      <w:sz w:val="24"/>
      <w:szCs w:val="20"/>
    </w:rPr>
  </w:style>
  <w:style w:type="paragraph" w:styleId="TableofFigures">
    <w:name w:val="table of figures"/>
    <w:basedOn w:val="Normal"/>
    <w:next w:val="Normal"/>
    <w:uiPriority w:val="99"/>
    <w:rsid w:val="00245932"/>
    <w:pPr>
      <w:tabs>
        <w:tab w:val="right" w:leader="dot" w:pos="9360"/>
      </w:tabs>
      <w:spacing w:after="180" w:line="240" w:lineRule="exact"/>
      <w:ind w:left="720" w:right="720" w:hanging="720"/>
      <w:jc w:val="left"/>
    </w:pPr>
    <w:rPr>
      <w:rFonts w:cs="Times New Roman"/>
      <w:sz w:val="20"/>
      <w:szCs w:val="20"/>
    </w:rPr>
  </w:style>
  <w:style w:type="character" w:customStyle="1" w:styleId="MTEquationSection">
    <w:name w:val="MTEquationSection"/>
    <w:rsid w:val="00245932"/>
    <w:rPr>
      <w:rFonts w:ascii="Arial" w:hAnsi="Arial"/>
      <w:vanish w:val="0"/>
      <w:color w:val="auto"/>
      <w:sz w:val="18"/>
    </w:rPr>
  </w:style>
  <w:style w:type="paragraph" w:customStyle="1" w:styleId="NumberedBulletLASTSS">
    <w:name w:val="Numbered Bullet (LAST SS)"/>
    <w:basedOn w:val="NumberedBullet"/>
    <w:next w:val="Normal"/>
    <w:qFormat/>
    <w:rsid w:val="00245932"/>
    <w:pPr>
      <w:spacing w:after="240"/>
    </w:pPr>
  </w:style>
  <w:style w:type="paragraph" w:styleId="ListParagraph">
    <w:name w:val="List Paragraph"/>
    <w:basedOn w:val="Normal"/>
    <w:uiPriority w:val="34"/>
    <w:qFormat/>
    <w:rsid w:val="00245932"/>
    <w:pPr>
      <w:numPr>
        <w:numId w:val="1"/>
      </w:numPr>
      <w:spacing w:line="480" w:lineRule="auto"/>
      <w:ind w:left="720" w:hanging="288"/>
      <w:contextualSpacing/>
      <w:jc w:val="left"/>
    </w:pPr>
    <w:rPr>
      <w:rFonts w:ascii="Times New Roman" w:hAnsi="Times New Roman" w:cs="Times New Roman"/>
      <w:sz w:val="24"/>
      <w:szCs w:val="20"/>
    </w:rPr>
  </w:style>
  <w:style w:type="paragraph" w:customStyle="1" w:styleId="TableFootnoteCaption">
    <w:name w:val="Table Footnote_Caption"/>
    <w:qFormat/>
    <w:rsid w:val="00245932"/>
    <w:pPr>
      <w:tabs>
        <w:tab w:val="left" w:pos="1080"/>
      </w:tabs>
      <w:spacing w:before="60" w:after="0" w:line="240" w:lineRule="auto"/>
    </w:pPr>
    <w:rPr>
      <w:rFonts w:ascii="Arial" w:eastAsia="Times New Roman" w:hAnsi="Arial" w:cs="Times New Roman"/>
      <w:sz w:val="18"/>
      <w:szCs w:val="20"/>
    </w:rPr>
  </w:style>
  <w:style w:type="paragraph" w:customStyle="1" w:styleId="TableHeaderCenter">
    <w:name w:val="Table Header Center"/>
    <w:basedOn w:val="TableHeaderLeft"/>
    <w:qFormat/>
    <w:rsid w:val="00245932"/>
    <w:pPr>
      <w:jc w:val="center"/>
    </w:pPr>
  </w:style>
  <w:style w:type="paragraph" w:customStyle="1" w:styleId="TableHeaderLeft">
    <w:name w:val="Table Header Left"/>
    <w:basedOn w:val="TableText"/>
    <w:next w:val="TableText"/>
    <w:qFormat/>
    <w:rsid w:val="00245932"/>
    <w:pPr>
      <w:spacing w:before="120" w:after="60"/>
    </w:pPr>
    <w:rPr>
      <w:rFonts w:ascii="Arial Black" w:hAnsi="Arial Black"/>
    </w:rPr>
  </w:style>
  <w:style w:type="paragraph" w:customStyle="1" w:styleId="Normalcontinued">
    <w:name w:val="Normal (continued)"/>
    <w:basedOn w:val="Normal"/>
    <w:next w:val="Normal"/>
    <w:qFormat/>
    <w:rsid w:val="00245932"/>
    <w:pPr>
      <w:spacing w:line="480" w:lineRule="auto"/>
      <w:jc w:val="left"/>
    </w:pPr>
    <w:rPr>
      <w:rFonts w:ascii="Times New Roman" w:hAnsi="Times New Roman" w:cs="Times New Roman"/>
      <w:sz w:val="24"/>
      <w:szCs w:val="20"/>
    </w:rPr>
  </w:style>
  <w:style w:type="paragraph" w:customStyle="1" w:styleId="NormalSScontinued">
    <w:name w:val="NormalSS (continued)"/>
    <w:basedOn w:val="NormalSS"/>
    <w:next w:val="NormalSS"/>
    <w:qFormat/>
    <w:rsid w:val="00245932"/>
    <w:pPr>
      <w:ind w:firstLine="0"/>
    </w:pPr>
  </w:style>
  <w:style w:type="paragraph" w:customStyle="1" w:styleId="TableText">
    <w:name w:val="Table Text"/>
    <w:basedOn w:val="Normal"/>
    <w:qFormat/>
    <w:rsid w:val="00245932"/>
    <w:pPr>
      <w:jc w:val="left"/>
    </w:pPr>
    <w:rPr>
      <w:rFonts w:cs="Times New Roman"/>
      <w:sz w:val="18"/>
      <w:szCs w:val="20"/>
    </w:rPr>
  </w:style>
  <w:style w:type="paragraph" w:customStyle="1" w:styleId="TableSourceCaption">
    <w:name w:val="Table Source_Caption"/>
    <w:qFormat/>
    <w:rsid w:val="00245932"/>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Heading2Black">
    <w:name w:val="Heading 2_Black"/>
    <w:basedOn w:val="Normal"/>
    <w:next w:val="Normal"/>
    <w:qFormat/>
    <w:rsid w:val="00245932"/>
    <w:pPr>
      <w:keepNext/>
      <w:pBdr>
        <w:top w:val="single" w:sz="2" w:space="4" w:color="184E8A"/>
        <w:bottom w:val="single" w:sz="2" w:space="4" w:color="184E8A"/>
      </w:pBdr>
      <w:shd w:val="clear" w:color="auto" w:fill="184E8A"/>
      <w:spacing w:after="240"/>
      <w:ind w:left="432" w:hanging="432"/>
      <w:jc w:val="left"/>
      <w:outlineLvl w:val="1"/>
    </w:pPr>
    <w:rPr>
      <w:rFonts w:ascii="Arial Black" w:hAnsi="Arial Black" w:cs="Times New Roman"/>
      <w:b/>
      <w:color w:val="FFFFFF"/>
      <w:szCs w:val="20"/>
    </w:rPr>
  </w:style>
  <w:style w:type="paragraph" w:customStyle="1" w:styleId="NumberedBulletLastDS">
    <w:name w:val="Numbered Bullet (Last DS)"/>
    <w:basedOn w:val="NumberedBullet"/>
    <w:next w:val="Normal"/>
    <w:qFormat/>
    <w:rsid w:val="00245932"/>
    <w:pPr>
      <w:spacing w:after="320"/>
    </w:pPr>
  </w:style>
  <w:style w:type="paragraph" w:customStyle="1" w:styleId="TableSignificanceCaption">
    <w:name w:val="Table Significance_Caption"/>
    <w:basedOn w:val="TableFootnoteCaption"/>
    <w:qFormat/>
    <w:rsid w:val="00245932"/>
  </w:style>
  <w:style w:type="paragraph" w:customStyle="1" w:styleId="TitleofDocumentVertical">
    <w:name w:val="Title of Document Vertical"/>
    <w:basedOn w:val="Normal"/>
    <w:qFormat/>
    <w:rsid w:val="00245932"/>
    <w:pPr>
      <w:spacing w:before="3120" w:after="240" w:line="360" w:lineRule="exact"/>
      <w:ind w:firstLine="432"/>
      <w:jc w:val="left"/>
    </w:pPr>
    <w:rPr>
      <w:rFonts w:cs="Times New Roman"/>
      <w:b/>
      <w:szCs w:val="20"/>
    </w:rPr>
  </w:style>
  <w:style w:type="paragraph" w:customStyle="1" w:styleId="TitleofDocumentHorizontal">
    <w:name w:val="Title of Document Horizontal"/>
    <w:basedOn w:val="TitleofDocumentVertical"/>
    <w:qFormat/>
    <w:rsid w:val="00245932"/>
    <w:pPr>
      <w:spacing w:before="0" w:after="160"/>
    </w:pPr>
  </w:style>
  <w:style w:type="paragraph" w:customStyle="1" w:styleId="TitleofDocumentNoPhoto">
    <w:name w:val="Title of Document No Photo"/>
    <w:basedOn w:val="TitleofDocumentHorizontal"/>
    <w:qFormat/>
    <w:rsid w:val="00245932"/>
  </w:style>
  <w:style w:type="paragraph" w:customStyle="1" w:styleId="TableSpace">
    <w:name w:val="TableSpace"/>
    <w:basedOn w:val="TableSourceCaption"/>
    <w:next w:val="TableFootnoteCaption"/>
    <w:semiHidden/>
    <w:qFormat/>
    <w:rsid w:val="00245932"/>
  </w:style>
  <w:style w:type="table" w:customStyle="1" w:styleId="SMPRTableRed">
    <w:name w:val="SMPR_Table_Red"/>
    <w:basedOn w:val="TableNormal"/>
    <w:uiPriority w:val="99"/>
    <w:rsid w:val="00245932"/>
    <w:pPr>
      <w:spacing w:after="0" w:line="240" w:lineRule="auto"/>
    </w:pPr>
    <w:rPr>
      <w:rFonts w:ascii="Lucida Sans" w:eastAsia="Times New Roman" w:hAnsi="Lucida Sans" w:cs="Times New Roman"/>
      <w:sz w:val="20"/>
      <w:szCs w:val="20"/>
    </w:rPr>
    <w:tblPr>
      <w:tblInd w:w="115" w:type="dxa"/>
      <w:tblBorders>
        <w:top w:val="single" w:sz="12" w:space="0" w:color="C00000"/>
        <w:bottom w:val="single" w:sz="4" w:space="0" w:color="C00000"/>
      </w:tblBorders>
    </w:tbl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table" w:customStyle="1" w:styleId="SMPRTableBlue">
    <w:name w:val="SMPR_Table_Blue"/>
    <w:basedOn w:val="SMPRTableRed"/>
    <w:uiPriority w:val="99"/>
    <w:rsid w:val="00245932"/>
    <w:tblPr>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SMPRTableRed"/>
    <w:uiPriority w:val="99"/>
    <w:rsid w:val="00245932"/>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TOC8">
    <w:name w:val="toc 8"/>
    <w:next w:val="Normal"/>
    <w:autoRedefine/>
    <w:uiPriority w:val="39"/>
    <w:qFormat/>
    <w:rsid w:val="00245932"/>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Heading3NoTOC">
    <w:name w:val="Heading 3_No TOC"/>
    <w:basedOn w:val="Heading3"/>
    <w:next w:val="NormalSS"/>
    <w:qFormat/>
    <w:rsid w:val="00245932"/>
    <w:pPr>
      <w:outlineLvl w:val="9"/>
    </w:pPr>
  </w:style>
  <w:style w:type="character" w:styleId="Hyperlink">
    <w:name w:val="Hyperlink"/>
    <w:uiPriority w:val="99"/>
    <w:unhideWhenUsed/>
    <w:rsid w:val="00245932"/>
    <w:rPr>
      <w:color w:val="0000FF"/>
      <w:u w:val="single"/>
    </w:rPr>
  </w:style>
  <w:style w:type="character" w:styleId="FollowedHyperlink">
    <w:name w:val="FollowedHyperlink"/>
    <w:uiPriority w:val="99"/>
    <w:semiHidden/>
    <w:unhideWhenUsed/>
    <w:rsid w:val="00245932"/>
    <w:rPr>
      <w:color w:val="800080"/>
      <w:u w:val="single"/>
    </w:rPr>
  </w:style>
  <w:style w:type="paragraph" w:customStyle="1" w:styleId="Default">
    <w:name w:val="Default"/>
    <w:rsid w:val="0024593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unhideWhenUsed/>
    <w:rsid w:val="00245932"/>
    <w:rPr>
      <w:sz w:val="16"/>
      <w:szCs w:val="16"/>
    </w:rPr>
  </w:style>
  <w:style w:type="paragraph" w:styleId="CommentText">
    <w:name w:val="annotation text"/>
    <w:basedOn w:val="Normal"/>
    <w:link w:val="CommentTextChar"/>
    <w:uiPriority w:val="99"/>
    <w:unhideWhenUsed/>
    <w:rsid w:val="00245932"/>
    <w:pPr>
      <w:ind w:firstLine="432"/>
      <w:jc w:val="left"/>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2459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5932"/>
    <w:rPr>
      <w:b/>
      <w:bCs/>
    </w:rPr>
  </w:style>
  <w:style w:type="character" w:customStyle="1" w:styleId="CommentSubjectChar">
    <w:name w:val="Comment Subject Char"/>
    <w:basedOn w:val="CommentTextChar"/>
    <w:link w:val="CommentSubject"/>
    <w:uiPriority w:val="99"/>
    <w:semiHidden/>
    <w:rsid w:val="00245932"/>
    <w:rPr>
      <w:rFonts w:ascii="Times New Roman" w:eastAsia="Times New Roman" w:hAnsi="Times New Roman" w:cs="Times New Roman"/>
      <w:b/>
      <w:bCs/>
      <w:sz w:val="20"/>
      <w:szCs w:val="20"/>
    </w:rPr>
  </w:style>
  <w:style w:type="table" w:customStyle="1" w:styleId="LightShading1">
    <w:name w:val="Light Shading1"/>
    <w:basedOn w:val="TableNormal"/>
    <w:uiPriority w:val="60"/>
    <w:rsid w:val="00245932"/>
    <w:pPr>
      <w:spacing w:after="0" w:line="240" w:lineRule="auto"/>
    </w:pPr>
    <w:rPr>
      <w:rFonts w:ascii="Calibri" w:eastAsia="Times New Roma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ullet">
    <w:name w:val="Bullet"/>
    <w:basedOn w:val="Normal"/>
    <w:qFormat/>
    <w:rsid w:val="00245932"/>
    <w:pPr>
      <w:numPr>
        <w:numId w:val="8"/>
      </w:numPr>
      <w:tabs>
        <w:tab w:val="left" w:pos="432"/>
      </w:tabs>
      <w:spacing w:after="120"/>
      <w:jc w:val="left"/>
    </w:pPr>
    <w:rPr>
      <w:rFonts w:ascii="Times New Roman" w:hAnsi="Times New Roman" w:cs="Times New Roman"/>
      <w:sz w:val="24"/>
      <w:szCs w:val="20"/>
    </w:rPr>
  </w:style>
  <w:style w:type="paragraph" w:customStyle="1" w:styleId="AcknowledgmentnoTOC">
    <w:name w:val="Acknowledgment no TOC"/>
    <w:basedOn w:val="Normal"/>
    <w:next w:val="Normal"/>
    <w:qFormat/>
    <w:rsid w:val="00245932"/>
    <w:pPr>
      <w:pBdr>
        <w:bottom w:val="single" w:sz="2" w:space="1" w:color="auto"/>
      </w:pBdr>
      <w:spacing w:before="240" w:after="240"/>
      <w:jc w:val="left"/>
      <w:outlineLvl w:val="8"/>
    </w:pPr>
    <w:rPr>
      <w:rFonts w:ascii="Arial Black" w:hAnsi="Arial Black" w:cs="Times New Roman"/>
      <w:caps/>
      <w:szCs w:val="20"/>
    </w:rPr>
  </w:style>
  <w:style w:type="paragraph" w:customStyle="1" w:styleId="BulletLastSS">
    <w:name w:val="Bullet (Last SS)"/>
    <w:basedOn w:val="Bullet"/>
    <w:next w:val="NormalSS"/>
    <w:qFormat/>
    <w:rsid w:val="00245932"/>
    <w:pPr>
      <w:numPr>
        <w:numId w:val="4"/>
      </w:numPr>
      <w:spacing w:after="240"/>
      <w:ind w:left="432" w:hanging="432"/>
    </w:pPr>
  </w:style>
  <w:style w:type="paragraph" w:customStyle="1" w:styleId="Center">
    <w:name w:val="Center"/>
    <w:basedOn w:val="Normal"/>
    <w:semiHidden/>
    <w:unhideWhenUsed/>
    <w:rsid w:val="00245932"/>
    <w:pPr>
      <w:spacing w:line="480" w:lineRule="auto"/>
      <w:jc w:val="center"/>
    </w:pPr>
    <w:rPr>
      <w:rFonts w:ascii="Times New Roman" w:hAnsi="Times New Roman" w:cs="Times New Roman"/>
      <w:sz w:val="24"/>
      <w:szCs w:val="20"/>
    </w:rPr>
  </w:style>
  <w:style w:type="paragraph" w:customStyle="1" w:styleId="DashLASTSS">
    <w:name w:val="Dash (LAST SS)"/>
    <w:basedOn w:val="Dash"/>
    <w:next w:val="NormalSS"/>
    <w:qFormat/>
    <w:rsid w:val="00245932"/>
    <w:pPr>
      <w:numPr>
        <w:numId w:val="5"/>
      </w:numPr>
      <w:spacing w:after="240"/>
    </w:pPr>
  </w:style>
  <w:style w:type="paragraph" w:customStyle="1" w:styleId="DashLASTDS">
    <w:name w:val="Dash (LAST DS)"/>
    <w:basedOn w:val="Dash"/>
    <w:next w:val="Normal"/>
    <w:qFormat/>
    <w:rsid w:val="00245932"/>
    <w:pPr>
      <w:spacing w:after="320"/>
    </w:pPr>
    <w:rPr>
      <w:szCs w:val="24"/>
    </w:rPr>
  </w:style>
  <w:style w:type="paragraph" w:styleId="DocumentMap">
    <w:name w:val="Document Map"/>
    <w:basedOn w:val="Normal"/>
    <w:link w:val="DocumentMapChar"/>
    <w:semiHidden/>
    <w:unhideWhenUsed/>
    <w:rsid w:val="00245932"/>
    <w:pPr>
      <w:jc w:val="left"/>
    </w:pPr>
    <w:rPr>
      <w:rFonts w:cs="Times New Roman"/>
      <w:sz w:val="24"/>
      <w:szCs w:val="20"/>
    </w:rPr>
  </w:style>
  <w:style w:type="character" w:customStyle="1" w:styleId="DocumentMapChar">
    <w:name w:val="Document Map Char"/>
    <w:basedOn w:val="DefaultParagraphFont"/>
    <w:link w:val="DocumentMap"/>
    <w:semiHidden/>
    <w:rsid w:val="00245932"/>
    <w:rPr>
      <w:rFonts w:ascii="Arial" w:eastAsia="Times New Roman" w:hAnsi="Arial" w:cs="Times New Roman"/>
      <w:sz w:val="24"/>
      <w:szCs w:val="20"/>
    </w:rPr>
  </w:style>
  <w:style w:type="paragraph" w:customStyle="1" w:styleId="MarkforAppendixTitle">
    <w:name w:val="Mark for Appendix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AttachmentTitle">
    <w:name w:val="Mark for Attachment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ExhibitTitle">
    <w:name w:val="Mark for Exhibit Title"/>
    <w:basedOn w:val="MarkforTableTitle"/>
    <w:next w:val="NormalSS"/>
    <w:qFormat/>
    <w:rsid w:val="00245932"/>
  </w:style>
  <w:style w:type="paragraph" w:customStyle="1" w:styleId="MarkforTableTitle">
    <w:name w:val="Mark for Table Title"/>
    <w:basedOn w:val="Normal"/>
    <w:next w:val="NormalSS"/>
    <w:qFormat/>
    <w:rsid w:val="00245932"/>
    <w:pPr>
      <w:keepNext/>
      <w:spacing w:after="60"/>
      <w:jc w:val="left"/>
    </w:pPr>
    <w:rPr>
      <w:rFonts w:ascii="Arial Black" w:hAnsi="Arial Black" w:cs="Times New Roman"/>
      <w:sz w:val="18"/>
      <w:szCs w:val="18"/>
    </w:rPr>
  </w:style>
  <w:style w:type="paragraph" w:customStyle="1" w:styleId="MarkforFigureTitle">
    <w:name w:val="Mark for Figure Title"/>
    <w:basedOn w:val="MarkforTableTitle"/>
    <w:next w:val="NormalSS"/>
    <w:qFormat/>
    <w:rsid w:val="00245932"/>
  </w:style>
  <w:style w:type="numbering" w:customStyle="1" w:styleId="MPROutline">
    <w:name w:val="MPROutline"/>
    <w:uiPriority w:val="99"/>
    <w:locked/>
    <w:rsid w:val="00245932"/>
    <w:pPr>
      <w:numPr>
        <w:numId w:val="6"/>
      </w:numPr>
    </w:pPr>
  </w:style>
  <w:style w:type="paragraph" w:customStyle="1" w:styleId="Tabletext8">
    <w:name w:val="Table text 8"/>
    <w:basedOn w:val="TableText"/>
    <w:qFormat/>
    <w:rsid w:val="00245932"/>
    <w:rPr>
      <w:snapToGrid w:val="0"/>
      <w:sz w:val="16"/>
      <w:szCs w:val="16"/>
    </w:rPr>
  </w:style>
  <w:style w:type="paragraph" w:styleId="Title">
    <w:name w:val="Title"/>
    <w:basedOn w:val="Normal"/>
    <w:next w:val="Normal"/>
    <w:link w:val="TitleChar"/>
    <w:rsid w:val="00245932"/>
    <w:pPr>
      <w:pBdr>
        <w:bottom w:val="single" w:sz="8" w:space="4" w:color="4F81BD"/>
      </w:pBdr>
      <w:spacing w:after="300"/>
      <w:contextualSpacing/>
      <w:jc w:val="left"/>
    </w:pPr>
    <w:rPr>
      <w:rFonts w:eastAsia="MS Gothic" w:cs="Times New Roman"/>
      <w:color w:val="000000"/>
      <w:spacing w:val="5"/>
      <w:kern w:val="28"/>
      <w:sz w:val="52"/>
      <w:szCs w:val="52"/>
    </w:rPr>
  </w:style>
  <w:style w:type="character" w:customStyle="1" w:styleId="TitleChar">
    <w:name w:val="Title Char"/>
    <w:basedOn w:val="DefaultParagraphFont"/>
    <w:link w:val="Title"/>
    <w:rsid w:val="00245932"/>
    <w:rPr>
      <w:rFonts w:ascii="Arial" w:eastAsia="MS Gothic" w:hAnsi="Arial" w:cs="Times New Roman"/>
      <w:color w:val="000000"/>
      <w:spacing w:val="5"/>
      <w:kern w:val="28"/>
      <w:sz w:val="52"/>
      <w:szCs w:val="52"/>
    </w:rPr>
  </w:style>
  <w:style w:type="paragraph" w:customStyle="1" w:styleId="wwwmathematica-mprcom">
    <w:name w:val="www.mathematica-mpr.com"/>
    <w:qFormat/>
    <w:rsid w:val="00245932"/>
    <w:pPr>
      <w:spacing w:after="100" w:line="240" w:lineRule="auto"/>
    </w:pPr>
    <w:rPr>
      <w:rFonts w:ascii="Arial" w:eastAsia="Times New Roman" w:hAnsi="Arial" w:cs="Times New Roman"/>
      <w:noProof/>
      <w:sz w:val="16"/>
      <w:szCs w:val="19"/>
    </w:rPr>
  </w:style>
  <w:style w:type="character" w:customStyle="1" w:styleId="NumberedBulletChar">
    <w:name w:val="Numbered Bullet Char"/>
    <w:link w:val="NumberedBullet"/>
    <w:rsid w:val="00245932"/>
    <w:rPr>
      <w:rFonts w:ascii="Arial Black" w:eastAsia="Times New Roman" w:hAnsi="Arial Black" w:cs="Times New Roman"/>
      <w:noProof/>
      <w:sz w:val="19"/>
      <w:szCs w:val="20"/>
    </w:rPr>
  </w:style>
  <w:style w:type="paragraph" w:customStyle="1" w:styleId="NumberedBulletLastSS0">
    <w:name w:val="Numbered Bullet (Last SS)"/>
    <w:basedOn w:val="NumberedBulletLastDS"/>
    <w:next w:val="NormalSS"/>
    <w:qFormat/>
    <w:rsid w:val="00245932"/>
    <w:pPr>
      <w:spacing w:after="240"/>
    </w:pPr>
  </w:style>
  <w:style w:type="table" w:customStyle="1" w:styleId="LightList1">
    <w:name w:val="Light List1"/>
    <w:basedOn w:val="TableNormal"/>
    <w:uiPriority w:val="61"/>
    <w:rsid w:val="00245932"/>
    <w:pPr>
      <w:spacing w:after="0" w:line="240" w:lineRule="auto"/>
    </w:pPr>
    <w:rPr>
      <w:rFonts w:ascii="Arial" w:eastAsia="MS Mincho" w:hAnsi="Arial" w:cs="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245932"/>
    <w:pPr>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semiHidden/>
    <w:unhideWhenUsed/>
    <w:rsid w:val="00245932"/>
    <w:pPr>
      <w:spacing w:before="100" w:beforeAutospacing="1" w:after="100" w:afterAutospacing="1"/>
      <w:jc w:val="left"/>
    </w:pPr>
    <w:rPr>
      <w:rFonts w:ascii="Times New Roman" w:eastAsia="MS Mincho" w:hAnsi="Times New Roman" w:cs="Times New Roman"/>
      <w:sz w:val="24"/>
      <w:szCs w:val="24"/>
    </w:rPr>
  </w:style>
  <w:style w:type="character" w:styleId="Strong">
    <w:name w:val="Strong"/>
    <w:uiPriority w:val="22"/>
    <w:qFormat/>
    <w:rsid w:val="00245932"/>
    <w:rPr>
      <w:b/>
      <w:bCs/>
    </w:rPr>
  </w:style>
  <w:style w:type="numbering" w:customStyle="1" w:styleId="NoList1">
    <w:name w:val="No List1"/>
    <w:next w:val="NoList"/>
    <w:uiPriority w:val="99"/>
    <w:semiHidden/>
    <w:unhideWhenUsed/>
    <w:rsid w:val="00245932"/>
  </w:style>
  <w:style w:type="paragraph" w:customStyle="1" w:styleId="Questiontext">
    <w:name w:val="Question text"/>
    <w:basedOn w:val="QUESTIONTEXT0"/>
    <w:qFormat/>
    <w:rsid w:val="001A4B5F"/>
    <w:pPr>
      <w:spacing w:after="120"/>
    </w:pPr>
  </w:style>
  <w:style w:type="paragraph" w:customStyle="1" w:styleId="TABLEMarkOneMarkAll">
    <w:name w:val="TABLE Mark One/Mark All"/>
    <w:basedOn w:val="Normal"/>
    <w:qFormat/>
    <w:rsid w:val="003E0728"/>
    <w:pPr>
      <w:spacing w:before="60" w:after="60"/>
      <w:ind w:left="3699"/>
      <w:jc w:val="center"/>
    </w:pPr>
    <w:rPr>
      <w:b/>
      <w:smallCaps/>
      <w:color w:val="000000" w:themeColor="text1"/>
      <w:sz w:val="20"/>
      <w:szCs w:val="20"/>
    </w:rPr>
  </w:style>
  <w:style w:type="paragraph" w:customStyle="1" w:styleId="Response">
    <w:name w:val="Response"/>
    <w:basedOn w:val="Normal"/>
    <w:qFormat/>
    <w:rsid w:val="00055D81"/>
    <w:pPr>
      <w:spacing w:before="60" w:after="60"/>
      <w:ind w:left="360" w:hanging="360"/>
      <w:jc w:val="left"/>
    </w:pPr>
  </w:style>
  <w:style w:type="paragraph" w:customStyle="1" w:styleId="Tableresponseheader">
    <w:name w:val="Table response header"/>
    <w:basedOn w:val="Normal"/>
    <w:qFormat/>
    <w:rsid w:val="001E6ACB"/>
    <w:pPr>
      <w:spacing w:before="60" w:after="60"/>
      <w:jc w:val="center"/>
    </w:pPr>
    <w:rPr>
      <w:color w:val="000000" w:themeColor="text1"/>
      <w:sz w:val="18"/>
      <w:szCs w:val="18"/>
    </w:rPr>
  </w:style>
  <w:style w:type="paragraph" w:customStyle="1" w:styleId="Spacebetweenrows">
    <w:name w:val="Space between rows"/>
    <w:basedOn w:val="Normal"/>
    <w:qFormat/>
    <w:rsid w:val="003E0728"/>
    <w:pPr>
      <w:spacing w:before="120" w:after="120"/>
    </w:pPr>
    <w:rPr>
      <w:sz w:val="20"/>
      <w:szCs w:val="20"/>
    </w:rPr>
  </w:style>
  <w:style w:type="paragraph" w:customStyle="1" w:styleId="Spacebetweenqs">
    <w:name w:val="Space between qs"/>
    <w:basedOn w:val="Normal"/>
    <w:qFormat/>
    <w:rsid w:val="00007648"/>
    <w:pPr>
      <w:spacing w:before="120" w:after="120"/>
      <w:ind w:left="-360"/>
    </w:pPr>
  </w:style>
  <w:style w:type="paragraph" w:customStyle="1" w:styleId="Responsenumbering">
    <w:name w:val="Response numbering"/>
    <w:basedOn w:val="Normal"/>
    <w:qFormat/>
    <w:rsid w:val="004878F5"/>
    <w:pPr>
      <w:tabs>
        <w:tab w:val="left" w:pos="810"/>
      </w:tabs>
      <w:spacing w:before="60" w:after="60"/>
      <w:jc w:val="center"/>
    </w:pPr>
    <w:rPr>
      <w:color w:val="808080" w:themeColor="background1" w:themeShade="80"/>
      <w:sz w:val="8"/>
      <w:szCs w:val="8"/>
    </w:rPr>
  </w:style>
  <w:style w:type="paragraph" w:customStyle="1" w:styleId="SectionHead">
    <w:name w:val="Section Head"/>
    <w:basedOn w:val="Normal"/>
    <w:qFormat/>
    <w:rsid w:val="004878F5"/>
    <w:rPr>
      <w:color w:val="FFFFFF" w:themeColor="background1"/>
      <w:sz w:val="28"/>
      <w:szCs w:val="28"/>
    </w:rPr>
  </w:style>
  <w:style w:type="paragraph" w:customStyle="1" w:styleId="QMarkOneMarkAll">
    <w:name w:val="Q Mark One/Mark All"/>
    <w:basedOn w:val="TABLEMarkOneMarkAll"/>
    <w:qFormat/>
    <w:rsid w:val="004878F5"/>
    <w:pPr>
      <w:ind w:left="0"/>
      <w:jc w:val="left"/>
    </w:pPr>
  </w:style>
  <w:style w:type="paragraph" w:customStyle="1" w:styleId="AnswerCategory">
    <w:name w:val="Answer Category"/>
    <w:basedOn w:val="Normal"/>
    <w:qFormat/>
    <w:rsid w:val="001B0EA2"/>
    <w:pPr>
      <w:spacing w:before="60" w:after="60"/>
      <w:ind w:left="8" w:hanging="8"/>
      <w:jc w:val="left"/>
    </w:pPr>
    <w:rPr>
      <w:sz w:val="20"/>
      <w:szCs w:val="20"/>
    </w:rPr>
  </w:style>
  <w:style w:type="paragraph" w:customStyle="1" w:styleId="Introtext">
    <w:name w:val="Intro text"/>
    <w:basedOn w:val="Spacebetweenqs"/>
    <w:qFormat/>
    <w:rsid w:val="00007648"/>
    <w:rPr>
      <w:b/>
    </w:rPr>
  </w:style>
  <w:style w:type="paragraph" w:styleId="Header">
    <w:name w:val="header"/>
    <w:basedOn w:val="Normal"/>
    <w:link w:val="HeaderChar"/>
    <w:uiPriority w:val="99"/>
    <w:unhideWhenUsed/>
    <w:qFormat/>
    <w:rsid w:val="0050112F"/>
    <w:pPr>
      <w:tabs>
        <w:tab w:val="center" w:pos="4680"/>
        <w:tab w:val="right" w:pos="9360"/>
      </w:tabs>
    </w:pPr>
  </w:style>
  <w:style w:type="character" w:customStyle="1" w:styleId="HeaderChar">
    <w:name w:val="Header Char"/>
    <w:basedOn w:val="DefaultParagraphFont"/>
    <w:link w:val="Header"/>
    <w:uiPriority w:val="99"/>
    <w:rsid w:val="0050112F"/>
    <w:rPr>
      <w:rFonts w:ascii="Arial" w:eastAsia="Times New Roman" w:hAnsi="Arial" w:cs="Arial"/>
    </w:rPr>
  </w:style>
  <w:style w:type="paragraph" w:customStyle="1" w:styleId="SurveyTitleFirstLine">
    <w:name w:val="Survey Title First Line"/>
    <w:basedOn w:val="Normal"/>
    <w:qFormat/>
    <w:rsid w:val="00055D81"/>
    <w:pPr>
      <w:spacing w:before="5160"/>
      <w:jc w:val="center"/>
    </w:pPr>
    <w:rPr>
      <w:rFonts w:ascii="Arial Black" w:hAnsi="Arial Black"/>
      <w:b/>
      <w:sz w:val="36"/>
      <w:szCs w:val="36"/>
    </w:rPr>
  </w:style>
  <w:style w:type="paragraph" w:customStyle="1" w:styleId="SurveyTitleSecondline">
    <w:name w:val="Survey Title Second line"/>
    <w:basedOn w:val="SurveyTitleFirstLine"/>
    <w:qFormat/>
    <w:rsid w:val="00055D81"/>
    <w:pPr>
      <w:spacing w:before="240"/>
    </w:pPr>
    <w:rPr>
      <w:sz w:val="32"/>
      <w:szCs w:val="32"/>
    </w:rPr>
  </w:style>
  <w:style w:type="paragraph" w:customStyle="1" w:styleId="Clientname">
    <w:name w:val="Client name"/>
    <w:basedOn w:val="Normal"/>
    <w:qFormat/>
    <w:rsid w:val="0072344C"/>
    <w:pPr>
      <w:spacing w:before="360"/>
      <w:jc w:val="center"/>
    </w:pPr>
    <w:rPr>
      <w:b/>
      <w:sz w:val="24"/>
      <w:szCs w:val="24"/>
    </w:rPr>
  </w:style>
  <w:style w:type="paragraph" w:customStyle="1" w:styleId="SurveyDate">
    <w:name w:val="Survey Date"/>
    <w:basedOn w:val="Normal"/>
    <w:qFormat/>
    <w:rsid w:val="00E615D6"/>
    <w:pPr>
      <w:spacing w:before="480"/>
      <w:jc w:val="center"/>
    </w:pPr>
    <w:rPr>
      <w:i/>
    </w:rPr>
  </w:style>
  <w:style w:type="paragraph" w:customStyle="1" w:styleId="SECTIONHEADING">
    <w:name w:val="!SECTION HEADING"/>
    <w:basedOn w:val="Normal"/>
    <w:qFormat/>
    <w:rsid w:val="00286191"/>
    <w:pPr>
      <w:pBdr>
        <w:top w:val="single" w:sz="4" w:space="6" w:color="auto"/>
        <w:left w:val="single" w:sz="4" w:space="4" w:color="auto"/>
        <w:bottom w:val="single" w:sz="4" w:space="6" w:color="auto"/>
        <w:right w:val="single" w:sz="4" w:space="4" w:color="auto"/>
      </w:pBdr>
      <w:shd w:val="clear" w:color="auto" w:fill="000000" w:themeFill="text1"/>
      <w:spacing w:after="240"/>
      <w:ind w:left="72" w:right="72"/>
    </w:pPr>
    <w:rPr>
      <w:b/>
      <w:sz w:val="28"/>
    </w:rPr>
  </w:style>
  <w:style w:type="table" w:customStyle="1" w:styleId="TableGrid2">
    <w:name w:val="Table Grid2"/>
    <w:basedOn w:val="TableNormal"/>
    <w:uiPriority w:val="59"/>
    <w:rsid w:val="001A0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betweentablerows">
    <w:name w:val="space between table rows"/>
    <w:basedOn w:val="Response"/>
    <w:qFormat/>
    <w:rsid w:val="00AE2D98"/>
    <w:rPr>
      <w:sz w:val="2"/>
      <w:szCs w:val="2"/>
    </w:rPr>
  </w:style>
  <w:style w:type="paragraph" w:customStyle="1" w:styleId="Answernumber">
    <w:name w:val="Answer number"/>
    <w:basedOn w:val="AnswerCategory"/>
    <w:qFormat/>
    <w:rsid w:val="00F75C92"/>
    <w:pPr>
      <w:ind w:left="0" w:firstLine="18"/>
    </w:pPr>
    <w:rPr>
      <w:color w:val="5E5E5E"/>
      <w:sz w:val="12"/>
      <w:szCs w:val="12"/>
    </w:rPr>
  </w:style>
  <w:style w:type="paragraph" w:customStyle="1" w:styleId="OMBBox">
    <w:name w:val="OMB Box"/>
    <w:basedOn w:val="Normal"/>
    <w:qFormat/>
    <w:rsid w:val="00AF0587"/>
    <w:pPr>
      <w:framePr w:hSpace="180" w:wrap="around" w:vAnchor="text" w:hAnchor="margin" w:y="2993"/>
      <w:spacing w:before="120" w:after="120"/>
    </w:pPr>
    <w:rPr>
      <w:rFonts w:asciiTheme="minorBidi" w:hAnsiTheme="minorBidi" w:cstheme="minorBidi"/>
      <w:sz w:val="18"/>
      <w:szCs w:val="18"/>
    </w:rPr>
  </w:style>
  <w:style w:type="paragraph" w:customStyle="1" w:styleId="AnswerRowText">
    <w:name w:val="Answer Row Text"/>
    <w:basedOn w:val="AnswerCategory"/>
    <w:qFormat/>
    <w:rsid w:val="007924F8"/>
    <w:pPr>
      <w:tabs>
        <w:tab w:val="left" w:pos="2587"/>
        <w:tab w:val="left" w:pos="5557"/>
      </w:tabs>
      <w:spacing w:before="0"/>
      <w:ind w:left="517" w:firstLine="0"/>
    </w:pPr>
    <w:rPr>
      <w:smallCaps/>
    </w:rPr>
  </w:style>
  <w:style w:type="paragraph" w:customStyle="1" w:styleId="QuestionBox">
    <w:name w:val="Question Box"/>
    <w:basedOn w:val="Questiontext"/>
    <w:qFormat/>
    <w:rsid w:val="000D0949"/>
    <w:rPr>
      <w:color w:val="FFFFFF" w:themeColor="background1"/>
    </w:rPr>
  </w:style>
  <w:style w:type="paragraph" w:customStyle="1" w:styleId="ResponseTABBED">
    <w:name w:val="Response TABBED"/>
    <w:basedOn w:val="Response"/>
    <w:qFormat/>
    <w:rsid w:val="00F94DBF"/>
  </w:style>
  <w:style w:type="paragraph" w:customStyle="1" w:styleId="SpacebetweenQandtable">
    <w:name w:val="Space between Q and table"/>
    <w:basedOn w:val="spacebetweentablerows"/>
    <w:qFormat/>
    <w:rsid w:val="00272107"/>
    <w:pPr>
      <w:spacing w:before="0" w:after="0"/>
    </w:pPr>
  </w:style>
  <w:style w:type="paragraph" w:customStyle="1" w:styleId="ResponseIndent">
    <w:name w:val="Response Indent"/>
    <w:basedOn w:val="Response"/>
    <w:qFormat/>
    <w:rsid w:val="00CD6A51"/>
    <w:pPr>
      <w:spacing w:after="20"/>
    </w:pPr>
  </w:style>
  <w:style w:type="table" w:customStyle="1" w:styleId="TableGrid1">
    <w:name w:val="Table Grid1"/>
    <w:basedOn w:val="TableNormal"/>
    <w:next w:val="TableGrid"/>
    <w:uiPriority w:val="59"/>
    <w:rsid w:val="00882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37E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D873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477E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FF392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
    <w:name w:val="Table Grid7"/>
    <w:basedOn w:val="TableNormal"/>
    <w:next w:val="TableGrid"/>
    <w:uiPriority w:val="59"/>
    <w:rsid w:val="002E35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59"/>
    <w:rsid w:val="001A67C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59"/>
    <w:rsid w:val="009F1A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5781"/>
    <w:rPr>
      <w:color w:val="605E5C"/>
      <w:shd w:val="clear" w:color="auto" w:fill="E1DFDD"/>
    </w:rPr>
  </w:style>
  <w:style w:type="character" w:customStyle="1" w:styleId="contextualspellingandgrammarerror">
    <w:name w:val="contextualspellingandgrammarerror"/>
    <w:basedOn w:val="DefaultParagraphFont"/>
    <w:rsid w:val="00031CBA"/>
  </w:style>
  <w:style w:type="character" w:customStyle="1" w:styleId="normaltextrun">
    <w:name w:val="normaltextrun"/>
    <w:basedOn w:val="DefaultParagraphFont"/>
    <w:rsid w:val="00031CBA"/>
  </w:style>
  <w:style w:type="paragraph" w:styleId="PlainText">
    <w:name w:val="Plain Text"/>
    <w:basedOn w:val="Normal"/>
    <w:link w:val="PlainTextChar"/>
    <w:uiPriority w:val="99"/>
    <w:unhideWhenUsed/>
    <w:rsid w:val="00B556A6"/>
    <w:pPr>
      <w:jc w:val="left"/>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B556A6"/>
    <w:rPr>
      <w:rFonts w:ascii="Calibri" w:hAnsi="Calibri"/>
      <w:szCs w:val="21"/>
    </w:rPr>
  </w:style>
  <w:style w:type="table" w:customStyle="1" w:styleId="TableGrid9">
    <w:name w:val="Table Grid9"/>
    <w:basedOn w:val="TableNormal"/>
    <w:next w:val="TableGrid"/>
    <w:uiPriority w:val="59"/>
    <w:rsid w:val="005E6A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59"/>
    <w:rsid w:val="00B334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F570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uiPriority w:val="59"/>
    <w:rsid w:val="008117D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TableNormal"/>
    <w:next w:val="TableGrid"/>
    <w:uiPriority w:val="59"/>
    <w:rsid w:val="004D42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5">
    <w:name w:val="Table Grid15"/>
    <w:basedOn w:val="TableNormal"/>
    <w:next w:val="TableGrid"/>
    <w:uiPriority w:val="59"/>
    <w:rsid w:val="001919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uiPriority w:val="59"/>
    <w:rsid w:val="009713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EA36A2"/>
    <w:rPr>
      <w:color w:val="605E5C"/>
      <w:shd w:val="clear" w:color="auto" w:fill="E1DFDD"/>
    </w:rPr>
  </w:style>
  <w:style w:type="character" w:customStyle="1" w:styleId="UnresolvedMention3">
    <w:name w:val="Unresolved Mention3"/>
    <w:basedOn w:val="DefaultParagraphFont"/>
    <w:uiPriority w:val="99"/>
    <w:semiHidden/>
    <w:unhideWhenUsed/>
    <w:rsid w:val="005C799D"/>
    <w:rPr>
      <w:color w:val="605E5C"/>
      <w:shd w:val="clear" w:color="auto" w:fill="E1DFDD"/>
    </w:rPr>
  </w:style>
  <w:style w:type="table" w:customStyle="1" w:styleId="TableGrid17">
    <w:name w:val="Table Grid17"/>
    <w:basedOn w:val="TableNormal"/>
    <w:next w:val="TableGrid"/>
    <w:uiPriority w:val="59"/>
    <w:rsid w:val="00EA2B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9D2E4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BA61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semiHidden/>
    <w:rsid w:val="00ED332D"/>
    <w:pPr>
      <w:tabs>
        <w:tab w:val="left" w:pos="576"/>
        <w:tab w:val="left" w:pos="1045"/>
      </w:tabs>
      <w:spacing w:before="120" w:after="120"/>
      <w:ind w:left="576" w:hanging="576"/>
      <w:jc w:val="left"/>
    </w:pPr>
    <w:rPr>
      <w:noProof w:val="0"/>
      <w:sz w:val="20"/>
      <w:szCs w:val="20"/>
    </w:rPr>
  </w:style>
  <w:style w:type="character" w:customStyle="1" w:styleId="BodyTextIndent3Char">
    <w:name w:val="Body Text Indent 3 Char"/>
    <w:basedOn w:val="DefaultParagraphFont"/>
    <w:link w:val="BodyTextIndent3"/>
    <w:semiHidden/>
    <w:rsid w:val="00ED332D"/>
    <w:rPr>
      <w:rFonts w:ascii="Arial" w:eastAsia="Times New Roman" w:hAnsi="Arial" w:cs="Arial"/>
      <w:sz w:val="20"/>
      <w:szCs w:val="20"/>
    </w:rPr>
  </w:style>
  <w:style w:type="paragraph" w:customStyle="1" w:styleId="QUESTIONTEXT0">
    <w:name w:val="!QUESTION TEXT"/>
    <w:basedOn w:val="Normal"/>
    <w:link w:val="QUESTIONTEXTChar"/>
    <w:qFormat/>
    <w:rsid w:val="00ED332D"/>
    <w:pPr>
      <w:tabs>
        <w:tab w:val="left" w:pos="720"/>
      </w:tabs>
      <w:spacing w:before="240"/>
      <w:ind w:left="720" w:right="360" w:hanging="720"/>
      <w:jc w:val="left"/>
    </w:pPr>
    <w:rPr>
      <w:b/>
      <w:noProof w:val="0"/>
      <w:sz w:val="20"/>
      <w:szCs w:val="20"/>
    </w:rPr>
  </w:style>
  <w:style w:type="character" w:customStyle="1" w:styleId="QUESTIONTEXTChar">
    <w:name w:val="!QUESTION TEXT Char"/>
    <w:basedOn w:val="DefaultParagraphFont"/>
    <w:link w:val="QUESTIONTEXT0"/>
    <w:rsid w:val="00ED332D"/>
    <w:rPr>
      <w:rFonts w:ascii="Arial" w:eastAsia="Times New Roman" w:hAnsi="Arial" w:cs="Arial"/>
      <w:b/>
      <w:sz w:val="20"/>
      <w:szCs w:val="20"/>
    </w:rPr>
  </w:style>
  <w:style w:type="paragraph" w:customStyle="1" w:styleId="Introtext0">
    <w:name w:val="!Intro text"/>
    <w:basedOn w:val="BodyTextIndent"/>
    <w:link w:val="IntrotextChar"/>
    <w:qFormat/>
    <w:rsid w:val="003E5BE2"/>
    <w:pPr>
      <w:spacing w:before="120"/>
      <w:ind w:left="0"/>
      <w:jc w:val="left"/>
    </w:pPr>
    <w:rPr>
      <w:b/>
      <w:bCs/>
      <w:sz w:val="20"/>
      <w:szCs w:val="20"/>
    </w:rPr>
  </w:style>
  <w:style w:type="character" w:customStyle="1" w:styleId="IntrotextChar">
    <w:name w:val="!Intro text Char"/>
    <w:basedOn w:val="BodyTextIndentChar"/>
    <w:link w:val="Introtext0"/>
    <w:rsid w:val="003E5BE2"/>
    <w:rPr>
      <w:rFonts w:ascii="Arial" w:eastAsia="Times New Roman" w:hAnsi="Arial" w:cs="Arial"/>
      <w:b/>
      <w:bCs/>
      <w:noProof/>
      <w:sz w:val="20"/>
      <w:szCs w:val="20"/>
    </w:rPr>
  </w:style>
  <w:style w:type="paragraph" w:styleId="BodyTextIndent">
    <w:name w:val="Body Text Indent"/>
    <w:basedOn w:val="Normal"/>
    <w:link w:val="BodyTextIndentChar"/>
    <w:uiPriority w:val="99"/>
    <w:semiHidden/>
    <w:unhideWhenUsed/>
    <w:rsid w:val="00ED332D"/>
    <w:pPr>
      <w:spacing w:after="120"/>
      <w:ind w:left="360"/>
    </w:pPr>
  </w:style>
  <w:style w:type="character" w:customStyle="1" w:styleId="BodyTextIndentChar">
    <w:name w:val="Body Text Indent Char"/>
    <w:basedOn w:val="DefaultParagraphFont"/>
    <w:link w:val="BodyTextIndent"/>
    <w:uiPriority w:val="99"/>
    <w:semiHidden/>
    <w:rsid w:val="00ED332D"/>
    <w:rPr>
      <w:rFonts w:ascii="Arial" w:eastAsia="Times New Roman" w:hAnsi="Arial" w:cs="Arial"/>
      <w:noProof/>
    </w:rPr>
  </w:style>
  <w:style w:type="paragraph" w:customStyle="1" w:styleId="SELECTONEMARKALL">
    <w:name w:val="SELECT ONE/MARK ALL"/>
    <w:basedOn w:val="Normal"/>
    <w:link w:val="SELECTONEMARKALLChar"/>
    <w:qFormat/>
    <w:rsid w:val="001A4B5F"/>
    <w:pPr>
      <w:spacing w:before="60" w:after="60"/>
      <w:ind w:left="810"/>
      <w:jc w:val="left"/>
    </w:pPr>
    <w:rPr>
      <w:b/>
      <w:bCs/>
      <w:caps/>
      <w:noProof w:val="0"/>
      <w:sz w:val="18"/>
      <w:szCs w:val="18"/>
    </w:rPr>
  </w:style>
  <w:style w:type="character" w:customStyle="1" w:styleId="SELECTONEMARKALLChar">
    <w:name w:val="SELECT ONE/MARK ALL Char"/>
    <w:basedOn w:val="DefaultParagraphFont"/>
    <w:link w:val="SELECTONEMARKALL"/>
    <w:rsid w:val="001A4B5F"/>
    <w:rPr>
      <w:rFonts w:ascii="Arial" w:eastAsia="Times New Roman" w:hAnsi="Arial" w:cs="Arial"/>
      <w:b/>
      <w:bCs/>
      <w:caps/>
      <w:sz w:val="18"/>
      <w:szCs w:val="18"/>
    </w:rPr>
  </w:style>
  <w:style w:type="paragraph" w:customStyle="1" w:styleId="Programmer">
    <w:name w:val="Programmer"/>
    <w:basedOn w:val="Introtext"/>
    <w:qFormat/>
    <w:rsid w:val="009C6251"/>
    <w:pPr>
      <w:ind w:left="360"/>
    </w:pPr>
    <w:rPr>
      <w:b w:val="0"/>
      <w:color w:val="000000" w:themeColor="text1"/>
      <w:sz w:val="20"/>
      <w:szCs w:val="20"/>
    </w:rPr>
  </w:style>
  <w:style w:type="paragraph" w:customStyle="1" w:styleId="textwithline">
    <w:name w:val="text with line"/>
    <w:basedOn w:val="BodyTextIndent3"/>
    <w:link w:val="textwithlineChar"/>
    <w:qFormat/>
    <w:rsid w:val="00B44C5E"/>
    <w:pPr>
      <w:tabs>
        <w:tab w:val="clear" w:pos="576"/>
        <w:tab w:val="clear" w:pos="1045"/>
        <w:tab w:val="left" w:leader="underscore" w:pos="10080"/>
      </w:tabs>
      <w:spacing w:before="360" w:after="240"/>
      <w:ind w:left="720" w:firstLine="0"/>
    </w:pPr>
  </w:style>
  <w:style w:type="character" w:customStyle="1" w:styleId="textwithlineChar">
    <w:name w:val="text with line Char"/>
    <w:basedOn w:val="BodyTextIndent3Char"/>
    <w:link w:val="textwithline"/>
    <w:rsid w:val="00B44C5E"/>
    <w:rPr>
      <w:rFonts w:ascii="Arial" w:eastAsia="Times New Roman" w:hAnsi="Arial" w:cs="Arial"/>
      <w:sz w:val="20"/>
      <w:szCs w:val="20"/>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unhideWhenUsed/>
    <w:rsid w:val="00A86C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0" w:qFormat="1"/>
    <w:lsdException w:name="toc 5" w:uiPriority="39"/>
    <w:lsdException w:name="toc 6" w:uiPriority="39"/>
    <w:lsdException w:name="toc 7" w:uiPriority="39"/>
    <w:lsdException w:name="toc 8" w:uiPriority="39" w:qFormat="1"/>
    <w:lsdException w:name="toc 9" w:uiPriority="39"/>
    <w:lsdException w:name="footnote text" w:uiPriority="0" w:qFormat="1"/>
    <w:lsdException w:name="header" w:qFormat="1"/>
    <w:lsdException w:name="footer" w:qFormat="1"/>
    <w:lsdException w:name="caption" w:uiPriority="35" w:qFormat="1"/>
    <w:lsdException w:name="footnote reference" w:uiPriority="0" w:qFormat="1"/>
    <w:lsdException w:name="page number" w:uiPriority="0" w:qFormat="1"/>
    <w:lsdException w:name="end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01F8"/>
    <w:pPr>
      <w:spacing w:after="0" w:line="240" w:lineRule="auto"/>
      <w:jc w:val="both"/>
    </w:pPr>
    <w:rPr>
      <w:rFonts w:ascii="Arial" w:eastAsia="Times New Roman" w:hAnsi="Arial" w:cs="Arial"/>
      <w:noProof/>
    </w:rPr>
  </w:style>
  <w:style w:type="paragraph" w:styleId="Heading1">
    <w:name w:val="heading 1"/>
    <w:basedOn w:val="Normal"/>
    <w:next w:val="NormalSS"/>
    <w:link w:val="Heading1Char"/>
    <w:qFormat/>
    <w:rsid w:val="00245932"/>
    <w:pPr>
      <w:keepNext/>
      <w:pBdr>
        <w:bottom w:val="single" w:sz="8" w:space="1" w:color="F2D149"/>
      </w:pBdr>
      <w:tabs>
        <w:tab w:val="left" w:pos="432"/>
      </w:tabs>
      <w:spacing w:before="240" w:after="240"/>
      <w:jc w:val="center"/>
      <w:outlineLvl w:val="0"/>
    </w:pPr>
    <w:rPr>
      <w:rFonts w:ascii="Arial Black" w:hAnsi="Arial Black" w:cs="Times New Roman"/>
      <w:caps/>
      <w:color w:val="184E8A"/>
      <w:szCs w:val="20"/>
    </w:rPr>
  </w:style>
  <w:style w:type="paragraph" w:styleId="Heading2">
    <w:name w:val="heading 2"/>
    <w:basedOn w:val="Normal"/>
    <w:next w:val="NormalSS"/>
    <w:link w:val="Heading2Char"/>
    <w:qFormat/>
    <w:rsid w:val="00245932"/>
    <w:pPr>
      <w:keepNext/>
      <w:tabs>
        <w:tab w:val="left" w:pos="432"/>
      </w:tabs>
      <w:spacing w:after="120"/>
      <w:ind w:left="432" w:hanging="432"/>
      <w:jc w:val="left"/>
      <w:outlineLvl w:val="1"/>
    </w:pPr>
    <w:rPr>
      <w:rFonts w:ascii="Arial Black" w:hAnsi="Arial Black" w:cs="Times New Roman"/>
      <w:szCs w:val="20"/>
    </w:rPr>
  </w:style>
  <w:style w:type="paragraph" w:styleId="Heading3">
    <w:name w:val="heading 3"/>
    <w:basedOn w:val="Normal"/>
    <w:next w:val="NormalSS"/>
    <w:link w:val="Heading3Char"/>
    <w:qFormat/>
    <w:rsid w:val="00245932"/>
    <w:pPr>
      <w:keepNext/>
      <w:tabs>
        <w:tab w:val="left" w:pos="432"/>
      </w:tabs>
      <w:spacing w:after="120"/>
      <w:ind w:left="432" w:hanging="432"/>
      <w:jc w:val="left"/>
      <w:outlineLvl w:val="2"/>
    </w:pPr>
    <w:rPr>
      <w:rFonts w:ascii="Times New Roman" w:hAnsi="Times New Roman" w:cs="Times New Roman"/>
      <w:b/>
      <w:sz w:val="24"/>
      <w:szCs w:val="20"/>
    </w:rPr>
  </w:style>
  <w:style w:type="paragraph" w:styleId="Heading4">
    <w:name w:val="heading 4"/>
    <w:basedOn w:val="Normal"/>
    <w:next w:val="NormalSS"/>
    <w:link w:val="Heading4Char"/>
    <w:qFormat/>
    <w:rsid w:val="00245932"/>
    <w:pPr>
      <w:keepNext/>
      <w:tabs>
        <w:tab w:val="left" w:pos="432"/>
      </w:tabs>
      <w:spacing w:after="120"/>
      <w:ind w:left="432" w:hanging="432"/>
      <w:jc w:val="left"/>
      <w:outlineLvl w:val="3"/>
    </w:pPr>
    <w:rPr>
      <w:rFonts w:ascii="Times New Roman" w:hAnsi="Times New Roman" w:cs="Times New Roman"/>
      <w:b/>
      <w:sz w:val="24"/>
      <w:szCs w:val="20"/>
    </w:rPr>
  </w:style>
  <w:style w:type="paragraph" w:styleId="Heading5">
    <w:name w:val="heading 5"/>
    <w:aliases w:val="Heading 5 (business proposal only)"/>
    <w:basedOn w:val="Normal"/>
    <w:next w:val="Normal"/>
    <w:link w:val="Heading5Char"/>
    <w:semiHidden/>
    <w:qFormat/>
    <w:rsid w:val="00245932"/>
    <w:pPr>
      <w:keepNext/>
      <w:numPr>
        <w:ilvl w:val="4"/>
        <w:numId w:val="7"/>
      </w:numPr>
      <w:spacing w:after="120"/>
      <w:jc w:val="left"/>
      <w:outlineLvl w:val="4"/>
    </w:pPr>
    <w:rPr>
      <w:rFonts w:ascii="Times New Roman" w:hAnsi="Times New Roman" w:cs="Times New Roman"/>
      <w:b/>
      <w:sz w:val="24"/>
      <w:szCs w:val="20"/>
    </w:rPr>
  </w:style>
  <w:style w:type="paragraph" w:styleId="Heading6">
    <w:name w:val="heading 6"/>
    <w:aliases w:val="Heading 6 (business proposal only)"/>
    <w:basedOn w:val="Normal"/>
    <w:next w:val="Normal"/>
    <w:link w:val="Heading6Char"/>
    <w:semiHidden/>
    <w:qFormat/>
    <w:rsid w:val="00245932"/>
    <w:pPr>
      <w:keepNext/>
      <w:numPr>
        <w:ilvl w:val="5"/>
        <w:numId w:val="7"/>
      </w:numPr>
      <w:spacing w:after="120"/>
      <w:jc w:val="left"/>
      <w:outlineLvl w:val="5"/>
    </w:pPr>
    <w:rPr>
      <w:rFonts w:ascii="Times New Roman" w:hAnsi="Times New Roman" w:cs="Times New Roman"/>
      <w:sz w:val="24"/>
      <w:szCs w:val="20"/>
    </w:rPr>
  </w:style>
  <w:style w:type="paragraph" w:styleId="Heading7">
    <w:name w:val="heading 7"/>
    <w:aliases w:val="Heading 7 (business proposal only)"/>
    <w:basedOn w:val="Normal"/>
    <w:next w:val="Normal"/>
    <w:link w:val="Heading7Char"/>
    <w:semiHidden/>
    <w:qFormat/>
    <w:rsid w:val="00245932"/>
    <w:pPr>
      <w:keepNext/>
      <w:numPr>
        <w:ilvl w:val="6"/>
        <w:numId w:val="7"/>
      </w:numPr>
      <w:spacing w:after="120"/>
      <w:jc w:val="left"/>
      <w:outlineLvl w:val="6"/>
    </w:pPr>
    <w:rPr>
      <w:rFonts w:ascii="Times New Roman" w:hAnsi="Times New Roman" w:cs="Times New Roman"/>
      <w:sz w:val="24"/>
      <w:szCs w:val="20"/>
    </w:rPr>
  </w:style>
  <w:style w:type="paragraph" w:styleId="Heading8">
    <w:name w:val="heading 8"/>
    <w:aliases w:val="Heading 8 (business proposal only)"/>
    <w:basedOn w:val="Normal"/>
    <w:next w:val="Normal"/>
    <w:link w:val="Heading8Char"/>
    <w:semiHidden/>
    <w:qFormat/>
    <w:rsid w:val="00245932"/>
    <w:pPr>
      <w:keepNext/>
      <w:numPr>
        <w:ilvl w:val="7"/>
        <w:numId w:val="7"/>
      </w:numPr>
      <w:spacing w:after="120"/>
      <w:jc w:val="left"/>
      <w:outlineLvl w:val="7"/>
    </w:pPr>
    <w:rPr>
      <w:rFonts w:ascii="Times New Roman" w:hAnsi="Times New Roman" w:cs="Times New Roman"/>
      <w:sz w:val="24"/>
      <w:szCs w:val="20"/>
    </w:rPr>
  </w:style>
  <w:style w:type="paragraph" w:styleId="Heading9">
    <w:name w:val="heading 9"/>
    <w:aliases w:val="Heading 9 (business proposal only)"/>
    <w:basedOn w:val="Normal"/>
    <w:next w:val="Normal"/>
    <w:link w:val="Heading9Char"/>
    <w:semiHidden/>
    <w:qFormat/>
    <w:rsid w:val="00245932"/>
    <w:pPr>
      <w:keepNext/>
      <w:numPr>
        <w:ilvl w:val="8"/>
        <w:numId w:val="7"/>
      </w:numPr>
      <w:spacing w:after="120"/>
      <w:jc w:val="left"/>
      <w:outlineLvl w:val="8"/>
    </w:pPr>
    <w:rPr>
      <w:rFonts w:ascii="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6CC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718CD"/>
    <w:rPr>
      <w:rFonts w:ascii="Tahoma" w:hAnsi="Tahoma" w:cs="Tahoma"/>
      <w:sz w:val="16"/>
      <w:szCs w:val="16"/>
    </w:rPr>
  </w:style>
  <w:style w:type="character" w:customStyle="1" w:styleId="BalloonTextChar">
    <w:name w:val="Balloon Text Char"/>
    <w:basedOn w:val="DefaultParagraphFont"/>
    <w:link w:val="BalloonText"/>
    <w:uiPriority w:val="99"/>
    <w:semiHidden/>
    <w:rsid w:val="009718CD"/>
    <w:rPr>
      <w:rFonts w:ascii="Tahoma" w:eastAsia="Times New Roman" w:hAnsi="Tahoma" w:cs="Tahoma"/>
      <w:sz w:val="16"/>
      <w:szCs w:val="16"/>
    </w:rPr>
  </w:style>
  <w:style w:type="paragraph" w:styleId="NoSpacing">
    <w:name w:val="No Spacing"/>
    <w:uiPriority w:val="1"/>
    <w:qFormat/>
    <w:rsid w:val="00B613DC"/>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245932"/>
    <w:rPr>
      <w:rFonts w:ascii="Arial Black" w:eastAsia="Times New Roman" w:hAnsi="Arial Black" w:cs="Times New Roman"/>
      <w:caps/>
      <w:color w:val="184E8A"/>
      <w:szCs w:val="20"/>
    </w:rPr>
  </w:style>
  <w:style w:type="character" w:customStyle="1" w:styleId="Heading2Char">
    <w:name w:val="Heading 2 Char"/>
    <w:basedOn w:val="DefaultParagraphFont"/>
    <w:link w:val="Heading2"/>
    <w:rsid w:val="00245932"/>
    <w:rPr>
      <w:rFonts w:ascii="Arial Black" w:eastAsia="Times New Roman" w:hAnsi="Arial Black" w:cs="Times New Roman"/>
      <w:szCs w:val="20"/>
    </w:rPr>
  </w:style>
  <w:style w:type="character" w:customStyle="1" w:styleId="Heading3Char">
    <w:name w:val="Heading 3 Char"/>
    <w:basedOn w:val="DefaultParagraphFont"/>
    <w:link w:val="Heading3"/>
    <w:rsid w:val="00245932"/>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932"/>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semiHidden/>
    <w:rsid w:val="00245932"/>
    <w:rPr>
      <w:rFonts w:ascii="Times New Roman" w:eastAsia="Times New Roman" w:hAnsi="Times New Roman" w:cs="Times New Roman"/>
      <w:b/>
      <w:noProof/>
      <w:sz w:val="24"/>
      <w:szCs w:val="20"/>
    </w:rPr>
  </w:style>
  <w:style w:type="character" w:customStyle="1" w:styleId="Heading6Char">
    <w:name w:val="Heading 6 Char"/>
    <w:aliases w:val="Heading 6 (business proposal only) Char"/>
    <w:basedOn w:val="DefaultParagraphFont"/>
    <w:link w:val="Heading6"/>
    <w:semiHidden/>
    <w:rsid w:val="00245932"/>
    <w:rPr>
      <w:rFonts w:ascii="Times New Roman" w:eastAsia="Times New Roman" w:hAnsi="Times New Roman" w:cs="Times New Roman"/>
      <w:noProof/>
      <w:sz w:val="24"/>
      <w:szCs w:val="20"/>
    </w:rPr>
  </w:style>
  <w:style w:type="character" w:customStyle="1" w:styleId="Heading7Char">
    <w:name w:val="Heading 7 Char"/>
    <w:aliases w:val="Heading 7 (business proposal only) Char"/>
    <w:basedOn w:val="DefaultParagraphFont"/>
    <w:link w:val="Heading7"/>
    <w:semiHidden/>
    <w:rsid w:val="00245932"/>
    <w:rPr>
      <w:rFonts w:ascii="Times New Roman" w:eastAsia="Times New Roman" w:hAnsi="Times New Roman" w:cs="Times New Roman"/>
      <w:noProof/>
      <w:sz w:val="24"/>
      <w:szCs w:val="20"/>
    </w:rPr>
  </w:style>
  <w:style w:type="character" w:customStyle="1" w:styleId="Heading8Char">
    <w:name w:val="Heading 8 Char"/>
    <w:aliases w:val="Heading 8 (business proposal only) Char"/>
    <w:basedOn w:val="DefaultParagraphFont"/>
    <w:link w:val="Heading8"/>
    <w:semiHidden/>
    <w:rsid w:val="00245932"/>
    <w:rPr>
      <w:rFonts w:ascii="Times New Roman" w:eastAsia="Times New Roman" w:hAnsi="Times New Roman" w:cs="Times New Roman"/>
      <w:noProof/>
      <w:sz w:val="24"/>
      <w:szCs w:val="20"/>
    </w:rPr>
  </w:style>
  <w:style w:type="character" w:customStyle="1" w:styleId="Heading9Char">
    <w:name w:val="Heading 9 Char"/>
    <w:aliases w:val="Heading 9 (business proposal only) Char"/>
    <w:basedOn w:val="DefaultParagraphFont"/>
    <w:link w:val="Heading9"/>
    <w:semiHidden/>
    <w:rsid w:val="00245932"/>
    <w:rPr>
      <w:rFonts w:ascii="Times New Roman" w:eastAsia="Times New Roman" w:hAnsi="Times New Roman" w:cs="Times New Roman"/>
      <w:noProof/>
      <w:sz w:val="24"/>
      <w:szCs w:val="20"/>
    </w:rPr>
  </w:style>
  <w:style w:type="paragraph" w:styleId="TOC1">
    <w:name w:val="toc 1"/>
    <w:next w:val="Normalcontinued"/>
    <w:autoRedefine/>
    <w:uiPriority w:val="39"/>
    <w:qFormat/>
    <w:rsid w:val="00245932"/>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customStyle="1" w:styleId="NormalSS">
    <w:name w:val="NormalSS"/>
    <w:basedOn w:val="Normal"/>
    <w:qFormat/>
    <w:rsid w:val="00245932"/>
    <w:pPr>
      <w:spacing w:after="240"/>
      <w:ind w:firstLine="432"/>
      <w:jc w:val="left"/>
    </w:pPr>
    <w:rPr>
      <w:rFonts w:ascii="Times New Roman" w:hAnsi="Times New Roman" w:cs="Times New Roman"/>
      <w:sz w:val="24"/>
      <w:szCs w:val="20"/>
    </w:rPr>
  </w:style>
  <w:style w:type="paragraph" w:styleId="Footer">
    <w:name w:val="footer"/>
    <w:basedOn w:val="Normal"/>
    <w:link w:val="FooterChar"/>
    <w:uiPriority w:val="99"/>
    <w:qFormat/>
    <w:rsid w:val="00245932"/>
    <w:pPr>
      <w:pBdr>
        <w:bottom w:val="single" w:sz="2" w:space="3" w:color="auto"/>
      </w:pBdr>
      <w:tabs>
        <w:tab w:val="center" w:pos="4320"/>
        <w:tab w:val="right" w:pos="9360"/>
      </w:tabs>
      <w:jc w:val="left"/>
    </w:pPr>
    <w:rPr>
      <w:rFonts w:cs="Times New Roman"/>
      <w:sz w:val="20"/>
      <w:szCs w:val="20"/>
    </w:rPr>
  </w:style>
  <w:style w:type="character" w:customStyle="1" w:styleId="FooterChar">
    <w:name w:val="Footer Char"/>
    <w:basedOn w:val="DefaultParagraphFont"/>
    <w:link w:val="Footer"/>
    <w:uiPriority w:val="99"/>
    <w:rsid w:val="00245932"/>
    <w:rPr>
      <w:rFonts w:ascii="Arial" w:eastAsia="Times New Roman" w:hAnsi="Arial" w:cs="Times New Roman"/>
      <w:sz w:val="20"/>
      <w:szCs w:val="20"/>
    </w:rPr>
  </w:style>
  <w:style w:type="character" w:styleId="PageNumber">
    <w:name w:val="page number"/>
    <w:semiHidden/>
    <w:qFormat/>
    <w:rsid w:val="00245932"/>
    <w:rPr>
      <w:rFonts w:ascii="Arial" w:hAnsi="Arial"/>
      <w:color w:val="auto"/>
      <w:sz w:val="20"/>
      <w:bdr w:val="none" w:sz="0" w:space="0" w:color="auto"/>
    </w:rPr>
  </w:style>
  <w:style w:type="paragraph" w:styleId="TOC2">
    <w:name w:val="toc 2"/>
    <w:next w:val="Normal"/>
    <w:autoRedefine/>
    <w:uiPriority w:val="39"/>
    <w:qFormat/>
    <w:rsid w:val="00245932"/>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uiPriority w:val="39"/>
    <w:qFormat/>
    <w:rsid w:val="00245932"/>
    <w:pPr>
      <w:tabs>
        <w:tab w:val="clear" w:pos="1080"/>
        <w:tab w:val="left" w:pos="1440"/>
      </w:tabs>
      <w:spacing w:after="120"/>
      <w:ind w:left="1440"/>
    </w:pPr>
  </w:style>
  <w:style w:type="paragraph" w:styleId="TOC4">
    <w:name w:val="toc 4"/>
    <w:next w:val="Normal"/>
    <w:autoRedefine/>
    <w:qFormat/>
    <w:rsid w:val="00245932"/>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FootnoteText">
    <w:name w:val="footnote text"/>
    <w:basedOn w:val="Normal"/>
    <w:link w:val="FootnoteTextChar"/>
    <w:qFormat/>
    <w:rsid w:val="00245932"/>
    <w:pPr>
      <w:spacing w:after="120"/>
      <w:jc w:val="left"/>
    </w:pPr>
    <w:rPr>
      <w:rFonts w:ascii="Times New Roman" w:hAnsi="Times New Roman" w:cs="Times New Roman"/>
      <w:sz w:val="20"/>
      <w:szCs w:val="20"/>
    </w:rPr>
  </w:style>
  <w:style w:type="character" w:customStyle="1" w:styleId="FootnoteTextChar">
    <w:name w:val="Footnote Text Char"/>
    <w:basedOn w:val="DefaultParagraphFont"/>
    <w:link w:val="FootnoteText"/>
    <w:rsid w:val="00245932"/>
    <w:rPr>
      <w:rFonts w:ascii="Times New Roman" w:eastAsia="Times New Roman" w:hAnsi="Times New Roman" w:cs="Times New Roman"/>
      <w:sz w:val="20"/>
      <w:szCs w:val="20"/>
    </w:rPr>
  </w:style>
  <w:style w:type="paragraph" w:customStyle="1" w:styleId="Dash">
    <w:name w:val="Dash"/>
    <w:basedOn w:val="Normal"/>
    <w:qFormat/>
    <w:rsid w:val="00245932"/>
    <w:pPr>
      <w:numPr>
        <w:numId w:val="2"/>
      </w:numPr>
      <w:tabs>
        <w:tab w:val="left" w:pos="288"/>
      </w:tabs>
      <w:spacing w:after="120"/>
      <w:jc w:val="left"/>
    </w:pPr>
    <w:rPr>
      <w:rFonts w:ascii="Times New Roman" w:hAnsi="Times New Roman" w:cs="Times New Roman"/>
      <w:sz w:val="24"/>
      <w:szCs w:val="20"/>
    </w:rPr>
  </w:style>
  <w:style w:type="paragraph" w:customStyle="1" w:styleId="DashLAST">
    <w:name w:val="Dash (LAST)"/>
    <w:basedOn w:val="Dash"/>
    <w:next w:val="Normal"/>
    <w:qFormat/>
    <w:rsid w:val="00245932"/>
    <w:pPr>
      <w:tabs>
        <w:tab w:val="num" w:pos="1080"/>
      </w:tabs>
      <w:spacing w:after="240"/>
    </w:pPr>
  </w:style>
  <w:style w:type="paragraph" w:customStyle="1" w:styleId="NumberedBullet">
    <w:name w:val="Numbered Bullet"/>
    <w:basedOn w:val="Normal"/>
    <w:link w:val="NumberedBulletChar"/>
    <w:qFormat/>
    <w:rsid w:val="00245932"/>
    <w:pPr>
      <w:numPr>
        <w:numId w:val="3"/>
      </w:numPr>
      <w:pBdr>
        <w:top w:val="single" w:sz="18" w:space="1" w:color="F2D149"/>
        <w:bottom w:val="single" w:sz="8" w:space="1" w:color="F2D149"/>
      </w:pBdr>
      <w:tabs>
        <w:tab w:val="clear" w:pos="792"/>
        <w:tab w:val="left" w:pos="432"/>
      </w:tabs>
      <w:spacing w:after="120"/>
      <w:ind w:left="432" w:hanging="432"/>
      <w:jc w:val="left"/>
    </w:pPr>
    <w:rPr>
      <w:rFonts w:ascii="Arial Black" w:hAnsi="Arial Black" w:cs="Times New Roman"/>
      <w:sz w:val="19"/>
      <w:szCs w:val="20"/>
    </w:rPr>
  </w:style>
  <w:style w:type="paragraph" w:customStyle="1" w:styleId="Outline">
    <w:name w:val="Outline"/>
    <w:basedOn w:val="Normal"/>
    <w:semiHidden/>
    <w:unhideWhenUsed/>
    <w:qFormat/>
    <w:rsid w:val="00245932"/>
    <w:pPr>
      <w:spacing w:after="240"/>
      <w:ind w:left="720" w:hanging="720"/>
      <w:jc w:val="left"/>
    </w:pPr>
    <w:rPr>
      <w:rFonts w:ascii="Times New Roman" w:hAnsi="Times New Roman" w:cs="Times New Roman"/>
      <w:sz w:val="24"/>
      <w:szCs w:val="20"/>
    </w:rPr>
  </w:style>
  <w:style w:type="character" w:styleId="FootnoteReference">
    <w:name w:val="footnote reference"/>
    <w:qFormat/>
    <w:rsid w:val="00245932"/>
    <w:rPr>
      <w:rFonts w:ascii="Times New Roman" w:hAnsi="Times New Roman"/>
      <w:color w:val="auto"/>
      <w:spacing w:val="0"/>
      <w:position w:val="0"/>
      <w:sz w:val="24"/>
      <w:u w:color="000080"/>
      <w:effect w:val="none"/>
      <w:vertAlign w:val="superscript"/>
    </w:rPr>
  </w:style>
  <w:style w:type="paragraph" w:styleId="EndnoteText">
    <w:name w:val="endnote text"/>
    <w:basedOn w:val="Normal"/>
    <w:link w:val="EndnoteTextChar"/>
    <w:semiHidden/>
    <w:rsid w:val="00245932"/>
    <w:pPr>
      <w:spacing w:after="240"/>
      <w:ind w:firstLine="432"/>
      <w:jc w:val="left"/>
    </w:pPr>
    <w:rPr>
      <w:rFonts w:ascii="Times New Roman" w:hAnsi="Times New Roman" w:cs="Times New Roman"/>
      <w:sz w:val="24"/>
      <w:szCs w:val="20"/>
    </w:rPr>
  </w:style>
  <w:style w:type="character" w:customStyle="1" w:styleId="EndnoteTextChar">
    <w:name w:val="Endnote Text Char"/>
    <w:basedOn w:val="DefaultParagraphFont"/>
    <w:link w:val="EndnoteText"/>
    <w:semiHidden/>
    <w:rsid w:val="00245932"/>
    <w:rPr>
      <w:rFonts w:ascii="Times New Roman" w:eastAsia="Times New Roman" w:hAnsi="Times New Roman" w:cs="Times New Roman"/>
      <w:sz w:val="24"/>
      <w:szCs w:val="20"/>
    </w:rPr>
  </w:style>
  <w:style w:type="character" w:styleId="EndnoteReference">
    <w:name w:val="endnote reference"/>
    <w:semiHidden/>
    <w:rsid w:val="00245932"/>
    <w:rPr>
      <w:vertAlign w:val="superscript"/>
    </w:rPr>
  </w:style>
  <w:style w:type="paragraph" w:customStyle="1" w:styleId="References">
    <w:name w:val="References"/>
    <w:basedOn w:val="Normal"/>
    <w:qFormat/>
    <w:rsid w:val="00245932"/>
    <w:pPr>
      <w:keepLines/>
      <w:spacing w:after="240"/>
      <w:ind w:left="864" w:hanging="432"/>
      <w:jc w:val="left"/>
    </w:pPr>
    <w:rPr>
      <w:rFonts w:ascii="Times New Roman" w:hAnsi="Times New Roman" w:cs="Times New Roman"/>
      <w:sz w:val="24"/>
      <w:szCs w:val="20"/>
    </w:rPr>
  </w:style>
  <w:style w:type="paragraph" w:styleId="TableofFigures">
    <w:name w:val="table of figures"/>
    <w:basedOn w:val="Normal"/>
    <w:next w:val="Normal"/>
    <w:uiPriority w:val="99"/>
    <w:rsid w:val="00245932"/>
    <w:pPr>
      <w:tabs>
        <w:tab w:val="right" w:leader="dot" w:pos="9360"/>
      </w:tabs>
      <w:spacing w:after="180" w:line="240" w:lineRule="exact"/>
      <w:ind w:left="720" w:right="720" w:hanging="720"/>
      <w:jc w:val="left"/>
    </w:pPr>
    <w:rPr>
      <w:rFonts w:cs="Times New Roman"/>
      <w:sz w:val="20"/>
      <w:szCs w:val="20"/>
    </w:rPr>
  </w:style>
  <w:style w:type="character" w:customStyle="1" w:styleId="MTEquationSection">
    <w:name w:val="MTEquationSection"/>
    <w:rsid w:val="00245932"/>
    <w:rPr>
      <w:rFonts w:ascii="Arial" w:hAnsi="Arial"/>
      <w:vanish w:val="0"/>
      <w:color w:val="auto"/>
      <w:sz w:val="18"/>
    </w:rPr>
  </w:style>
  <w:style w:type="paragraph" w:customStyle="1" w:styleId="NumberedBulletLASTSS">
    <w:name w:val="Numbered Bullet (LAST SS)"/>
    <w:basedOn w:val="NumberedBullet"/>
    <w:next w:val="Normal"/>
    <w:qFormat/>
    <w:rsid w:val="00245932"/>
    <w:pPr>
      <w:spacing w:after="240"/>
    </w:pPr>
  </w:style>
  <w:style w:type="paragraph" w:styleId="ListParagraph">
    <w:name w:val="List Paragraph"/>
    <w:basedOn w:val="Normal"/>
    <w:uiPriority w:val="34"/>
    <w:qFormat/>
    <w:rsid w:val="00245932"/>
    <w:pPr>
      <w:numPr>
        <w:numId w:val="1"/>
      </w:numPr>
      <w:spacing w:line="480" w:lineRule="auto"/>
      <w:ind w:left="720" w:hanging="288"/>
      <w:contextualSpacing/>
      <w:jc w:val="left"/>
    </w:pPr>
    <w:rPr>
      <w:rFonts w:ascii="Times New Roman" w:hAnsi="Times New Roman" w:cs="Times New Roman"/>
      <w:sz w:val="24"/>
      <w:szCs w:val="20"/>
    </w:rPr>
  </w:style>
  <w:style w:type="paragraph" w:customStyle="1" w:styleId="TableFootnoteCaption">
    <w:name w:val="Table Footnote_Caption"/>
    <w:qFormat/>
    <w:rsid w:val="00245932"/>
    <w:pPr>
      <w:tabs>
        <w:tab w:val="left" w:pos="1080"/>
      </w:tabs>
      <w:spacing w:before="60" w:after="0" w:line="240" w:lineRule="auto"/>
    </w:pPr>
    <w:rPr>
      <w:rFonts w:ascii="Arial" w:eastAsia="Times New Roman" w:hAnsi="Arial" w:cs="Times New Roman"/>
      <w:sz w:val="18"/>
      <w:szCs w:val="20"/>
    </w:rPr>
  </w:style>
  <w:style w:type="paragraph" w:customStyle="1" w:styleId="TableHeaderCenter">
    <w:name w:val="Table Header Center"/>
    <w:basedOn w:val="TableHeaderLeft"/>
    <w:qFormat/>
    <w:rsid w:val="00245932"/>
    <w:pPr>
      <w:jc w:val="center"/>
    </w:pPr>
  </w:style>
  <w:style w:type="paragraph" w:customStyle="1" w:styleId="TableHeaderLeft">
    <w:name w:val="Table Header Left"/>
    <w:basedOn w:val="TableText"/>
    <w:next w:val="TableText"/>
    <w:qFormat/>
    <w:rsid w:val="00245932"/>
    <w:pPr>
      <w:spacing w:before="120" w:after="60"/>
    </w:pPr>
    <w:rPr>
      <w:rFonts w:ascii="Arial Black" w:hAnsi="Arial Black"/>
    </w:rPr>
  </w:style>
  <w:style w:type="paragraph" w:customStyle="1" w:styleId="Normalcontinued">
    <w:name w:val="Normal (continued)"/>
    <w:basedOn w:val="Normal"/>
    <w:next w:val="Normal"/>
    <w:qFormat/>
    <w:rsid w:val="00245932"/>
    <w:pPr>
      <w:spacing w:line="480" w:lineRule="auto"/>
      <w:jc w:val="left"/>
    </w:pPr>
    <w:rPr>
      <w:rFonts w:ascii="Times New Roman" w:hAnsi="Times New Roman" w:cs="Times New Roman"/>
      <w:sz w:val="24"/>
      <w:szCs w:val="20"/>
    </w:rPr>
  </w:style>
  <w:style w:type="paragraph" w:customStyle="1" w:styleId="NormalSScontinued">
    <w:name w:val="NormalSS (continued)"/>
    <w:basedOn w:val="NormalSS"/>
    <w:next w:val="NormalSS"/>
    <w:qFormat/>
    <w:rsid w:val="00245932"/>
    <w:pPr>
      <w:ind w:firstLine="0"/>
    </w:pPr>
  </w:style>
  <w:style w:type="paragraph" w:customStyle="1" w:styleId="TableText">
    <w:name w:val="Table Text"/>
    <w:basedOn w:val="Normal"/>
    <w:qFormat/>
    <w:rsid w:val="00245932"/>
    <w:pPr>
      <w:jc w:val="left"/>
    </w:pPr>
    <w:rPr>
      <w:rFonts w:cs="Times New Roman"/>
      <w:sz w:val="18"/>
      <w:szCs w:val="20"/>
    </w:rPr>
  </w:style>
  <w:style w:type="paragraph" w:customStyle="1" w:styleId="TableSourceCaption">
    <w:name w:val="Table Source_Caption"/>
    <w:qFormat/>
    <w:rsid w:val="00245932"/>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Heading2Black">
    <w:name w:val="Heading 2_Black"/>
    <w:basedOn w:val="Normal"/>
    <w:next w:val="Normal"/>
    <w:qFormat/>
    <w:rsid w:val="00245932"/>
    <w:pPr>
      <w:keepNext/>
      <w:pBdr>
        <w:top w:val="single" w:sz="2" w:space="4" w:color="184E8A"/>
        <w:bottom w:val="single" w:sz="2" w:space="4" w:color="184E8A"/>
      </w:pBdr>
      <w:shd w:val="clear" w:color="auto" w:fill="184E8A"/>
      <w:spacing w:after="240"/>
      <w:ind w:left="432" w:hanging="432"/>
      <w:jc w:val="left"/>
      <w:outlineLvl w:val="1"/>
    </w:pPr>
    <w:rPr>
      <w:rFonts w:ascii="Arial Black" w:hAnsi="Arial Black" w:cs="Times New Roman"/>
      <w:b/>
      <w:color w:val="FFFFFF"/>
      <w:szCs w:val="20"/>
    </w:rPr>
  </w:style>
  <w:style w:type="paragraph" w:customStyle="1" w:styleId="NumberedBulletLastDS">
    <w:name w:val="Numbered Bullet (Last DS)"/>
    <w:basedOn w:val="NumberedBullet"/>
    <w:next w:val="Normal"/>
    <w:qFormat/>
    <w:rsid w:val="00245932"/>
    <w:pPr>
      <w:spacing w:after="320"/>
    </w:pPr>
  </w:style>
  <w:style w:type="paragraph" w:customStyle="1" w:styleId="TableSignificanceCaption">
    <w:name w:val="Table Significance_Caption"/>
    <w:basedOn w:val="TableFootnoteCaption"/>
    <w:qFormat/>
    <w:rsid w:val="00245932"/>
  </w:style>
  <w:style w:type="paragraph" w:customStyle="1" w:styleId="TitleofDocumentVertical">
    <w:name w:val="Title of Document Vertical"/>
    <w:basedOn w:val="Normal"/>
    <w:qFormat/>
    <w:rsid w:val="00245932"/>
    <w:pPr>
      <w:spacing w:before="3120" w:after="240" w:line="360" w:lineRule="exact"/>
      <w:ind w:firstLine="432"/>
      <w:jc w:val="left"/>
    </w:pPr>
    <w:rPr>
      <w:rFonts w:cs="Times New Roman"/>
      <w:b/>
      <w:szCs w:val="20"/>
    </w:rPr>
  </w:style>
  <w:style w:type="paragraph" w:customStyle="1" w:styleId="TitleofDocumentHorizontal">
    <w:name w:val="Title of Document Horizontal"/>
    <w:basedOn w:val="TitleofDocumentVertical"/>
    <w:qFormat/>
    <w:rsid w:val="00245932"/>
    <w:pPr>
      <w:spacing w:before="0" w:after="160"/>
    </w:pPr>
  </w:style>
  <w:style w:type="paragraph" w:customStyle="1" w:styleId="TitleofDocumentNoPhoto">
    <w:name w:val="Title of Document No Photo"/>
    <w:basedOn w:val="TitleofDocumentHorizontal"/>
    <w:qFormat/>
    <w:rsid w:val="00245932"/>
  </w:style>
  <w:style w:type="paragraph" w:customStyle="1" w:styleId="TableSpace">
    <w:name w:val="TableSpace"/>
    <w:basedOn w:val="TableSourceCaption"/>
    <w:next w:val="TableFootnoteCaption"/>
    <w:semiHidden/>
    <w:qFormat/>
    <w:rsid w:val="00245932"/>
  </w:style>
  <w:style w:type="table" w:customStyle="1" w:styleId="SMPRTableRed">
    <w:name w:val="SMPR_Table_Red"/>
    <w:basedOn w:val="TableNormal"/>
    <w:uiPriority w:val="99"/>
    <w:rsid w:val="00245932"/>
    <w:pPr>
      <w:spacing w:after="0" w:line="240" w:lineRule="auto"/>
    </w:pPr>
    <w:rPr>
      <w:rFonts w:ascii="Lucida Sans" w:eastAsia="Times New Roman" w:hAnsi="Lucida Sans" w:cs="Times New Roman"/>
      <w:sz w:val="20"/>
      <w:szCs w:val="20"/>
    </w:rPr>
    <w:tblPr>
      <w:tblInd w:w="115" w:type="dxa"/>
      <w:tblBorders>
        <w:top w:val="single" w:sz="12" w:space="0" w:color="C00000"/>
        <w:bottom w:val="single" w:sz="4" w:space="0" w:color="C00000"/>
      </w:tblBorders>
    </w:tbl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table" w:customStyle="1" w:styleId="SMPRTableBlue">
    <w:name w:val="SMPR_Table_Blue"/>
    <w:basedOn w:val="SMPRTableRed"/>
    <w:uiPriority w:val="99"/>
    <w:rsid w:val="00245932"/>
    <w:tblPr>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SMPRTableRed"/>
    <w:uiPriority w:val="99"/>
    <w:rsid w:val="00245932"/>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TOC8">
    <w:name w:val="toc 8"/>
    <w:next w:val="Normal"/>
    <w:autoRedefine/>
    <w:uiPriority w:val="39"/>
    <w:qFormat/>
    <w:rsid w:val="00245932"/>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Heading3NoTOC">
    <w:name w:val="Heading 3_No TOC"/>
    <w:basedOn w:val="Heading3"/>
    <w:next w:val="NormalSS"/>
    <w:qFormat/>
    <w:rsid w:val="00245932"/>
    <w:pPr>
      <w:outlineLvl w:val="9"/>
    </w:pPr>
  </w:style>
  <w:style w:type="character" w:styleId="Hyperlink">
    <w:name w:val="Hyperlink"/>
    <w:uiPriority w:val="99"/>
    <w:unhideWhenUsed/>
    <w:rsid w:val="00245932"/>
    <w:rPr>
      <w:color w:val="0000FF"/>
      <w:u w:val="single"/>
    </w:rPr>
  </w:style>
  <w:style w:type="character" w:styleId="FollowedHyperlink">
    <w:name w:val="FollowedHyperlink"/>
    <w:uiPriority w:val="99"/>
    <w:semiHidden/>
    <w:unhideWhenUsed/>
    <w:rsid w:val="00245932"/>
    <w:rPr>
      <w:color w:val="800080"/>
      <w:u w:val="single"/>
    </w:rPr>
  </w:style>
  <w:style w:type="paragraph" w:customStyle="1" w:styleId="Default">
    <w:name w:val="Default"/>
    <w:rsid w:val="0024593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unhideWhenUsed/>
    <w:rsid w:val="00245932"/>
    <w:rPr>
      <w:sz w:val="16"/>
      <w:szCs w:val="16"/>
    </w:rPr>
  </w:style>
  <w:style w:type="paragraph" w:styleId="CommentText">
    <w:name w:val="annotation text"/>
    <w:basedOn w:val="Normal"/>
    <w:link w:val="CommentTextChar"/>
    <w:uiPriority w:val="99"/>
    <w:unhideWhenUsed/>
    <w:rsid w:val="00245932"/>
    <w:pPr>
      <w:ind w:firstLine="432"/>
      <w:jc w:val="left"/>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2459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5932"/>
    <w:rPr>
      <w:b/>
      <w:bCs/>
    </w:rPr>
  </w:style>
  <w:style w:type="character" w:customStyle="1" w:styleId="CommentSubjectChar">
    <w:name w:val="Comment Subject Char"/>
    <w:basedOn w:val="CommentTextChar"/>
    <w:link w:val="CommentSubject"/>
    <w:uiPriority w:val="99"/>
    <w:semiHidden/>
    <w:rsid w:val="00245932"/>
    <w:rPr>
      <w:rFonts w:ascii="Times New Roman" w:eastAsia="Times New Roman" w:hAnsi="Times New Roman" w:cs="Times New Roman"/>
      <w:b/>
      <w:bCs/>
      <w:sz w:val="20"/>
      <w:szCs w:val="20"/>
    </w:rPr>
  </w:style>
  <w:style w:type="table" w:customStyle="1" w:styleId="LightShading1">
    <w:name w:val="Light Shading1"/>
    <w:basedOn w:val="TableNormal"/>
    <w:uiPriority w:val="60"/>
    <w:rsid w:val="00245932"/>
    <w:pPr>
      <w:spacing w:after="0" w:line="240" w:lineRule="auto"/>
    </w:pPr>
    <w:rPr>
      <w:rFonts w:ascii="Calibri" w:eastAsia="Times New Roma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ullet">
    <w:name w:val="Bullet"/>
    <w:basedOn w:val="Normal"/>
    <w:qFormat/>
    <w:rsid w:val="00245932"/>
    <w:pPr>
      <w:numPr>
        <w:numId w:val="8"/>
      </w:numPr>
      <w:tabs>
        <w:tab w:val="left" w:pos="432"/>
      </w:tabs>
      <w:spacing w:after="120"/>
      <w:jc w:val="left"/>
    </w:pPr>
    <w:rPr>
      <w:rFonts w:ascii="Times New Roman" w:hAnsi="Times New Roman" w:cs="Times New Roman"/>
      <w:sz w:val="24"/>
      <w:szCs w:val="20"/>
    </w:rPr>
  </w:style>
  <w:style w:type="paragraph" w:customStyle="1" w:styleId="AcknowledgmentnoTOC">
    <w:name w:val="Acknowledgment no TOC"/>
    <w:basedOn w:val="Normal"/>
    <w:next w:val="Normal"/>
    <w:qFormat/>
    <w:rsid w:val="00245932"/>
    <w:pPr>
      <w:pBdr>
        <w:bottom w:val="single" w:sz="2" w:space="1" w:color="auto"/>
      </w:pBdr>
      <w:spacing w:before="240" w:after="240"/>
      <w:jc w:val="left"/>
      <w:outlineLvl w:val="8"/>
    </w:pPr>
    <w:rPr>
      <w:rFonts w:ascii="Arial Black" w:hAnsi="Arial Black" w:cs="Times New Roman"/>
      <w:caps/>
      <w:szCs w:val="20"/>
    </w:rPr>
  </w:style>
  <w:style w:type="paragraph" w:customStyle="1" w:styleId="BulletLastSS">
    <w:name w:val="Bullet (Last SS)"/>
    <w:basedOn w:val="Bullet"/>
    <w:next w:val="NormalSS"/>
    <w:qFormat/>
    <w:rsid w:val="00245932"/>
    <w:pPr>
      <w:numPr>
        <w:numId w:val="4"/>
      </w:numPr>
      <w:spacing w:after="240"/>
      <w:ind w:left="432" w:hanging="432"/>
    </w:pPr>
  </w:style>
  <w:style w:type="paragraph" w:customStyle="1" w:styleId="Center">
    <w:name w:val="Center"/>
    <w:basedOn w:val="Normal"/>
    <w:semiHidden/>
    <w:unhideWhenUsed/>
    <w:rsid w:val="00245932"/>
    <w:pPr>
      <w:spacing w:line="480" w:lineRule="auto"/>
      <w:jc w:val="center"/>
    </w:pPr>
    <w:rPr>
      <w:rFonts w:ascii="Times New Roman" w:hAnsi="Times New Roman" w:cs="Times New Roman"/>
      <w:sz w:val="24"/>
      <w:szCs w:val="20"/>
    </w:rPr>
  </w:style>
  <w:style w:type="paragraph" w:customStyle="1" w:styleId="DashLASTSS">
    <w:name w:val="Dash (LAST SS)"/>
    <w:basedOn w:val="Dash"/>
    <w:next w:val="NormalSS"/>
    <w:qFormat/>
    <w:rsid w:val="00245932"/>
    <w:pPr>
      <w:numPr>
        <w:numId w:val="5"/>
      </w:numPr>
      <w:spacing w:after="240"/>
    </w:pPr>
  </w:style>
  <w:style w:type="paragraph" w:customStyle="1" w:styleId="DashLASTDS">
    <w:name w:val="Dash (LAST DS)"/>
    <w:basedOn w:val="Dash"/>
    <w:next w:val="Normal"/>
    <w:qFormat/>
    <w:rsid w:val="00245932"/>
    <w:pPr>
      <w:spacing w:after="320"/>
    </w:pPr>
    <w:rPr>
      <w:szCs w:val="24"/>
    </w:rPr>
  </w:style>
  <w:style w:type="paragraph" w:styleId="DocumentMap">
    <w:name w:val="Document Map"/>
    <w:basedOn w:val="Normal"/>
    <w:link w:val="DocumentMapChar"/>
    <w:semiHidden/>
    <w:unhideWhenUsed/>
    <w:rsid w:val="00245932"/>
    <w:pPr>
      <w:jc w:val="left"/>
    </w:pPr>
    <w:rPr>
      <w:rFonts w:cs="Times New Roman"/>
      <w:sz w:val="24"/>
      <w:szCs w:val="20"/>
    </w:rPr>
  </w:style>
  <w:style w:type="character" w:customStyle="1" w:styleId="DocumentMapChar">
    <w:name w:val="Document Map Char"/>
    <w:basedOn w:val="DefaultParagraphFont"/>
    <w:link w:val="DocumentMap"/>
    <w:semiHidden/>
    <w:rsid w:val="00245932"/>
    <w:rPr>
      <w:rFonts w:ascii="Arial" w:eastAsia="Times New Roman" w:hAnsi="Arial" w:cs="Times New Roman"/>
      <w:sz w:val="24"/>
      <w:szCs w:val="20"/>
    </w:rPr>
  </w:style>
  <w:style w:type="paragraph" w:customStyle="1" w:styleId="MarkforAppendixTitle">
    <w:name w:val="Mark for Appendix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AttachmentTitle">
    <w:name w:val="Mark for Attachment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ExhibitTitle">
    <w:name w:val="Mark for Exhibit Title"/>
    <w:basedOn w:val="MarkforTableTitle"/>
    <w:next w:val="NormalSS"/>
    <w:qFormat/>
    <w:rsid w:val="00245932"/>
  </w:style>
  <w:style w:type="paragraph" w:customStyle="1" w:styleId="MarkforTableTitle">
    <w:name w:val="Mark for Table Title"/>
    <w:basedOn w:val="Normal"/>
    <w:next w:val="NormalSS"/>
    <w:qFormat/>
    <w:rsid w:val="00245932"/>
    <w:pPr>
      <w:keepNext/>
      <w:spacing w:after="60"/>
      <w:jc w:val="left"/>
    </w:pPr>
    <w:rPr>
      <w:rFonts w:ascii="Arial Black" w:hAnsi="Arial Black" w:cs="Times New Roman"/>
      <w:sz w:val="18"/>
      <w:szCs w:val="18"/>
    </w:rPr>
  </w:style>
  <w:style w:type="paragraph" w:customStyle="1" w:styleId="MarkforFigureTitle">
    <w:name w:val="Mark for Figure Title"/>
    <w:basedOn w:val="MarkforTableTitle"/>
    <w:next w:val="NormalSS"/>
    <w:qFormat/>
    <w:rsid w:val="00245932"/>
  </w:style>
  <w:style w:type="numbering" w:customStyle="1" w:styleId="MPROutline">
    <w:name w:val="MPROutline"/>
    <w:uiPriority w:val="99"/>
    <w:locked/>
    <w:rsid w:val="00245932"/>
    <w:pPr>
      <w:numPr>
        <w:numId w:val="6"/>
      </w:numPr>
    </w:pPr>
  </w:style>
  <w:style w:type="paragraph" w:customStyle="1" w:styleId="Tabletext8">
    <w:name w:val="Table text 8"/>
    <w:basedOn w:val="TableText"/>
    <w:qFormat/>
    <w:rsid w:val="00245932"/>
    <w:rPr>
      <w:snapToGrid w:val="0"/>
      <w:sz w:val="16"/>
      <w:szCs w:val="16"/>
    </w:rPr>
  </w:style>
  <w:style w:type="paragraph" w:styleId="Title">
    <w:name w:val="Title"/>
    <w:basedOn w:val="Normal"/>
    <w:next w:val="Normal"/>
    <w:link w:val="TitleChar"/>
    <w:rsid w:val="00245932"/>
    <w:pPr>
      <w:pBdr>
        <w:bottom w:val="single" w:sz="8" w:space="4" w:color="4F81BD"/>
      </w:pBdr>
      <w:spacing w:after="300"/>
      <w:contextualSpacing/>
      <w:jc w:val="left"/>
    </w:pPr>
    <w:rPr>
      <w:rFonts w:eastAsia="MS Gothic" w:cs="Times New Roman"/>
      <w:color w:val="000000"/>
      <w:spacing w:val="5"/>
      <w:kern w:val="28"/>
      <w:sz w:val="52"/>
      <w:szCs w:val="52"/>
    </w:rPr>
  </w:style>
  <w:style w:type="character" w:customStyle="1" w:styleId="TitleChar">
    <w:name w:val="Title Char"/>
    <w:basedOn w:val="DefaultParagraphFont"/>
    <w:link w:val="Title"/>
    <w:rsid w:val="00245932"/>
    <w:rPr>
      <w:rFonts w:ascii="Arial" w:eastAsia="MS Gothic" w:hAnsi="Arial" w:cs="Times New Roman"/>
      <w:color w:val="000000"/>
      <w:spacing w:val="5"/>
      <w:kern w:val="28"/>
      <w:sz w:val="52"/>
      <w:szCs w:val="52"/>
    </w:rPr>
  </w:style>
  <w:style w:type="paragraph" w:customStyle="1" w:styleId="wwwmathematica-mprcom">
    <w:name w:val="www.mathematica-mpr.com"/>
    <w:qFormat/>
    <w:rsid w:val="00245932"/>
    <w:pPr>
      <w:spacing w:after="100" w:line="240" w:lineRule="auto"/>
    </w:pPr>
    <w:rPr>
      <w:rFonts w:ascii="Arial" w:eastAsia="Times New Roman" w:hAnsi="Arial" w:cs="Times New Roman"/>
      <w:noProof/>
      <w:sz w:val="16"/>
      <w:szCs w:val="19"/>
    </w:rPr>
  </w:style>
  <w:style w:type="character" w:customStyle="1" w:styleId="NumberedBulletChar">
    <w:name w:val="Numbered Bullet Char"/>
    <w:link w:val="NumberedBullet"/>
    <w:rsid w:val="00245932"/>
    <w:rPr>
      <w:rFonts w:ascii="Arial Black" w:eastAsia="Times New Roman" w:hAnsi="Arial Black" w:cs="Times New Roman"/>
      <w:noProof/>
      <w:sz w:val="19"/>
      <w:szCs w:val="20"/>
    </w:rPr>
  </w:style>
  <w:style w:type="paragraph" w:customStyle="1" w:styleId="NumberedBulletLastSS0">
    <w:name w:val="Numbered Bullet (Last SS)"/>
    <w:basedOn w:val="NumberedBulletLastDS"/>
    <w:next w:val="NormalSS"/>
    <w:qFormat/>
    <w:rsid w:val="00245932"/>
    <w:pPr>
      <w:spacing w:after="240"/>
    </w:pPr>
  </w:style>
  <w:style w:type="table" w:customStyle="1" w:styleId="LightList1">
    <w:name w:val="Light List1"/>
    <w:basedOn w:val="TableNormal"/>
    <w:uiPriority w:val="61"/>
    <w:rsid w:val="00245932"/>
    <w:pPr>
      <w:spacing w:after="0" w:line="240" w:lineRule="auto"/>
    </w:pPr>
    <w:rPr>
      <w:rFonts w:ascii="Arial" w:eastAsia="MS Mincho" w:hAnsi="Arial" w:cs="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245932"/>
    <w:pPr>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semiHidden/>
    <w:unhideWhenUsed/>
    <w:rsid w:val="00245932"/>
    <w:pPr>
      <w:spacing w:before="100" w:beforeAutospacing="1" w:after="100" w:afterAutospacing="1"/>
      <w:jc w:val="left"/>
    </w:pPr>
    <w:rPr>
      <w:rFonts w:ascii="Times New Roman" w:eastAsia="MS Mincho" w:hAnsi="Times New Roman" w:cs="Times New Roman"/>
      <w:sz w:val="24"/>
      <w:szCs w:val="24"/>
    </w:rPr>
  </w:style>
  <w:style w:type="character" w:styleId="Strong">
    <w:name w:val="Strong"/>
    <w:uiPriority w:val="22"/>
    <w:qFormat/>
    <w:rsid w:val="00245932"/>
    <w:rPr>
      <w:b/>
      <w:bCs/>
    </w:rPr>
  </w:style>
  <w:style w:type="numbering" w:customStyle="1" w:styleId="NoList1">
    <w:name w:val="No List1"/>
    <w:next w:val="NoList"/>
    <w:uiPriority w:val="99"/>
    <w:semiHidden/>
    <w:unhideWhenUsed/>
    <w:rsid w:val="00245932"/>
  </w:style>
  <w:style w:type="paragraph" w:customStyle="1" w:styleId="Questiontext">
    <w:name w:val="Question text"/>
    <w:basedOn w:val="QUESTIONTEXT0"/>
    <w:qFormat/>
    <w:rsid w:val="001A4B5F"/>
    <w:pPr>
      <w:spacing w:after="120"/>
    </w:pPr>
  </w:style>
  <w:style w:type="paragraph" w:customStyle="1" w:styleId="TABLEMarkOneMarkAll">
    <w:name w:val="TABLE Mark One/Mark All"/>
    <w:basedOn w:val="Normal"/>
    <w:qFormat/>
    <w:rsid w:val="003E0728"/>
    <w:pPr>
      <w:spacing w:before="60" w:after="60"/>
      <w:ind w:left="3699"/>
      <w:jc w:val="center"/>
    </w:pPr>
    <w:rPr>
      <w:b/>
      <w:smallCaps/>
      <w:color w:val="000000" w:themeColor="text1"/>
      <w:sz w:val="20"/>
      <w:szCs w:val="20"/>
    </w:rPr>
  </w:style>
  <w:style w:type="paragraph" w:customStyle="1" w:styleId="Response">
    <w:name w:val="Response"/>
    <w:basedOn w:val="Normal"/>
    <w:qFormat/>
    <w:rsid w:val="00055D81"/>
    <w:pPr>
      <w:spacing w:before="60" w:after="60"/>
      <w:ind w:left="360" w:hanging="360"/>
      <w:jc w:val="left"/>
    </w:pPr>
  </w:style>
  <w:style w:type="paragraph" w:customStyle="1" w:styleId="Tableresponseheader">
    <w:name w:val="Table response header"/>
    <w:basedOn w:val="Normal"/>
    <w:qFormat/>
    <w:rsid w:val="001E6ACB"/>
    <w:pPr>
      <w:spacing w:before="60" w:after="60"/>
      <w:jc w:val="center"/>
    </w:pPr>
    <w:rPr>
      <w:color w:val="000000" w:themeColor="text1"/>
      <w:sz w:val="18"/>
      <w:szCs w:val="18"/>
    </w:rPr>
  </w:style>
  <w:style w:type="paragraph" w:customStyle="1" w:styleId="Spacebetweenrows">
    <w:name w:val="Space between rows"/>
    <w:basedOn w:val="Normal"/>
    <w:qFormat/>
    <w:rsid w:val="003E0728"/>
    <w:pPr>
      <w:spacing w:before="120" w:after="120"/>
    </w:pPr>
    <w:rPr>
      <w:sz w:val="20"/>
      <w:szCs w:val="20"/>
    </w:rPr>
  </w:style>
  <w:style w:type="paragraph" w:customStyle="1" w:styleId="Spacebetweenqs">
    <w:name w:val="Space between qs"/>
    <w:basedOn w:val="Normal"/>
    <w:qFormat/>
    <w:rsid w:val="00007648"/>
    <w:pPr>
      <w:spacing w:before="120" w:after="120"/>
      <w:ind w:left="-360"/>
    </w:pPr>
  </w:style>
  <w:style w:type="paragraph" w:customStyle="1" w:styleId="Responsenumbering">
    <w:name w:val="Response numbering"/>
    <w:basedOn w:val="Normal"/>
    <w:qFormat/>
    <w:rsid w:val="004878F5"/>
    <w:pPr>
      <w:tabs>
        <w:tab w:val="left" w:pos="810"/>
      </w:tabs>
      <w:spacing w:before="60" w:after="60"/>
      <w:jc w:val="center"/>
    </w:pPr>
    <w:rPr>
      <w:color w:val="808080" w:themeColor="background1" w:themeShade="80"/>
      <w:sz w:val="8"/>
      <w:szCs w:val="8"/>
    </w:rPr>
  </w:style>
  <w:style w:type="paragraph" w:customStyle="1" w:styleId="SectionHead">
    <w:name w:val="Section Head"/>
    <w:basedOn w:val="Normal"/>
    <w:qFormat/>
    <w:rsid w:val="004878F5"/>
    <w:rPr>
      <w:color w:val="FFFFFF" w:themeColor="background1"/>
      <w:sz w:val="28"/>
      <w:szCs w:val="28"/>
    </w:rPr>
  </w:style>
  <w:style w:type="paragraph" w:customStyle="1" w:styleId="QMarkOneMarkAll">
    <w:name w:val="Q Mark One/Mark All"/>
    <w:basedOn w:val="TABLEMarkOneMarkAll"/>
    <w:qFormat/>
    <w:rsid w:val="004878F5"/>
    <w:pPr>
      <w:ind w:left="0"/>
      <w:jc w:val="left"/>
    </w:pPr>
  </w:style>
  <w:style w:type="paragraph" w:customStyle="1" w:styleId="AnswerCategory">
    <w:name w:val="Answer Category"/>
    <w:basedOn w:val="Normal"/>
    <w:qFormat/>
    <w:rsid w:val="001B0EA2"/>
    <w:pPr>
      <w:spacing w:before="60" w:after="60"/>
      <w:ind w:left="8" w:hanging="8"/>
      <w:jc w:val="left"/>
    </w:pPr>
    <w:rPr>
      <w:sz w:val="20"/>
      <w:szCs w:val="20"/>
    </w:rPr>
  </w:style>
  <w:style w:type="paragraph" w:customStyle="1" w:styleId="Introtext">
    <w:name w:val="Intro text"/>
    <w:basedOn w:val="Spacebetweenqs"/>
    <w:qFormat/>
    <w:rsid w:val="00007648"/>
    <w:rPr>
      <w:b/>
    </w:rPr>
  </w:style>
  <w:style w:type="paragraph" w:styleId="Header">
    <w:name w:val="header"/>
    <w:basedOn w:val="Normal"/>
    <w:link w:val="HeaderChar"/>
    <w:uiPriority w:val="99"/>
    <w:unhideWhenUsed/>
    <w:qFormat/>
    <w:rsid w:val="0050112F"/>
    <w:pPr>
      <w:tabs>
        <w:tab w:val="center" w:pos="4680"/>
        <w:tab w:val="right" w:pos="9360"/>
      </w:tabs>
    </w:pPr>
  </w:style>
  <w:style w:type="character" w:customStyle="1" w:styleId="HeaderChar">
    <w:name w:val="Header Char"/>
    <w:basedOn w:val="DefaultParagraphFont"/>
    <w:link w:val="Header"/>
    <w:uiPriority w:val="99"/>
    <w:rsid w:val="0050112F"/>
    <w:rPr>
      <w:rFonts w:ascii="Arial" w:eastAsia="Times New Roman" w:hAnsi="Arial" w:cs="Arial"/>
    </w:rPr>
  </w:style>
  <w:style w:type="paragraph" w:customStyle="1" w:styleId="SurveyTitleFirstLine">
    <w:name w:val="Survey Title First Line"/>
    <w:basedOn w:val="Normal"/>
    <w:qFormat/>
    <w:rsid w:val="00055D81"/>
    <w:pPr>
      <w:spacing w:before="5160"/>
      <w:jc w:val="center"/>
    </w:pPr>
    <w:rPr>
      <w:rFonts w:ascii="Arial Black" w:hAnsi="Arial Black"/>
      <w:b/>
      <w:sz w:val="36"/>
      <w:szCs w:val="36"/>
    </w:rPr>
  </w:style>
  <w:style w:type="paragraph" w:customStyle="1" w:styleId="SurveyTitleSecondline">
    <w:name w:val="Survey Title Second line"/>
    <w:basedOn w:val="SurveyTitleFirstLine"/>
    <w:qFormat/>
    <w:rsid w:val="00055D81"/>
    <w:pPr>
      <w:spacing w:before="240"/>
    </w:pPr>
    <w:rPr>
      <w:sz w:val="32"/>
      <w:szCs w:val="32"/>
    </w:rPr>
  </w:style>
  <w:style w:type="paragraph" w:customStyle="1" w:styleId="Clientname">
    <w:name w:val="Client name"/>
    <w:basedOn w:val="Normal"/>
    <w:qFormat/>
    <w:rsid w:val="0072344C"/>
    <w:pPr>
      <w:spacing w:before="360"/>
      <w:jc w:val="center"/>
    </w:pPr>
    <w:rPr>
      <w:b/>
      <w:sz w:val="24"/>
      <w:szCs w:val="24"/>
    </w:rPr>
  </w:style>
  <w:style w:type="paragraph" w:customStyle="1" w:styleId="SurveyDate">
    <w:name w:val="Survey Date"/>
    <w:basedOn w:val="Normal"/>
    <w:qFormat/>
    <w:rsid w:val="00E615D6"/>
    <w:pPr>
      <w:spacing w:before="480"/>
      <w:jc w:val="center"/>
    </w:pPr>
    <w:rPr>
      <w:i/>
    </w:rPr>
  </w:style>
  <w:style w:type="paragraph" w:customStyle="1" w:styleId="SECTIONHEADING">
    <w:name w:val="!SECTION HEADING"/>
    <w:basedOn w:val="Normal"/>
    <w:qFormat/>
    <w:rsid w:val="00286191"/>
    <w:pPr>
      <w:pBdr>
        <w:top w:val="single" w:sz="4" w:space="6" w:color="auto"/>
        <w:left w:val="single" w:sz="4" w:space="4" w:color="auto"/>
        <w:bottom w:val="single" w:sz="4" w:space="6" w:color="auto"/>
        <w:right w:val="single" w:sz="4" w:space="4" w:color="auto"/>
      </w:pBdr>
      <w:shd w:val="clear" w:color="auto" w:fill="000000" w:themeFill="text1"/>
      <w:spacing w:after="240"/>
      <w:ind w:left="72" w:right="72"/>
    </w:pPr>
    <w:rPr>
      <w:b/>
      <w:sz w:val="28"/>
    </w:rPr>
  </w:style>
  <w:style w:type="table" w:customStyle="1" w:styleId="TableGrid2">
    <w:name w:val="Table Grid2"/>
    <w:basedOn w:val="TableNormal"/>
    <w:uiPriority w:val="59"/>
    <w:rsid w:val="001A0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betweentablerows">
    <w:name w:val="space between table rows"/>
    <w:basedOn w:val="Response"/>
    <w:qFormat/>
    <w:rsid w:val="00AE2D98"/>
    <w:rPr>
      <w:sz w:val="2"/>
      <w:szCs w:val="2"/>
    </w:rPr>
  </w:style>
  <w:style w:type="paragraph" w:customStyle="1" w:styleId="Answernumber">
    <w:name w:val="Answer number"/>
    <w:basedOn w:val="AnswerCategory"/>
    <w:qFormat/>
    <w:rsid w:val="00F75C92"/>
    <w:pPr>
      <w:ind w:left="0" w:firstLine="18"/>
    </w:pPr>
    <w:rPr>
      <w:color w:val="5E5E5E"/>
      <w:sz w:val="12"/>
      <w:szCs w:val="12"/>
    </w:rPr>
  </w:style>
  <w:style w:type="paragraph" w:customStyle="1" w:styleId="OMBBox">
    <w:name w:val="OMB Box"/>
    <w:basedOn w:val="Normal"/>
    <w:qFormat/>
    <w:rsid w:val="00AF0587"/>
    <w:pPr>
      <w:framePr w:hSpace="180" w:wrap="around" w:vAnchor="text" w:hAnchor="margin" w:y="2993"/>
      <w:spacing w:before="120" w:after="120"/>
    </w:pPr>
    <w:rPr>
      <w:rFonts w:asciiTheme="minorBidi" w:hAnsiTheme="minorBidi" w:cstheme="minorBidi"/>
      <w:sz w:val="18"/>
      <w:szCs w:val="18"/>
    </w:rPr>
  </w:style>
  <w:style w:type="paragraph" w:customStyle="1" w:styleId="AnswerRowText">
    <w:name w:val="Answer Row Text"/>
    <w:basedOn w:val="AnswerCategory"/>
    <w:qFormat/>
    <w:rsid w:val="007924F8"/>
    <w:pPr>
      <w:tabs>
        <w:tab w:val="left" w:pos="2587"/>
        <w:tab w:val="left" w:pos="5557"/>
      </w:tabs>
      <w:spacing w:before="0"/>
      <w:ind w:left="517" w:firstLine="0"/>
    </w:pPr>
    <w:rPr>
      <w:smallCaps/>
    </w:rPr>
  </w:style>
  <w:style w:type="paragraph" w:customStyle="1" w:styleId="QuestionBox">
    <w:name w:val="Question Box"/>
    <w:basedOn w:val="Questiontext"/>
    <w:qFormat/>
    <w:rsid w:val="000D0949"/>
    <w:rPr>
      <w:color w:val="FFFFFF" w:themeColor="background1"/>
    </w:rPr>
  </w:style>
  <w:style w:type="paragraph" w:customStyle="1" w:styleId="ResponseTABBED">
    <w:name w:val="Response TABBED"/>
    <w:basedOn w:val="Response"/>
    <w:qFormat/>
    <w:rsid w:val="00F94DBF"/>
  </w:style>
  <w:style w:type="paragraph" w:customStyle="1" w:styleId="SpacebetweenQandtable">
    <w:name w:val="Space between Q and table"/>
    <w:basedOn w:val="spacebetweentablerows"/>
    <w:qFormat/>
    <w:rsid w:val="00272107"/>
    <w:pPr>
      <w:spacing w:before="0" w:after="0"/>
    </w:pPr>
  </w:style>
  <w:style w:type="paragraph" w:customStyle="1" w:styleId="ResponseIndent">
    <w:name w:val="Response Indent"/>
    <w:basedOn w:val="Response"/>
    <w:qFormat/>
    <w:rsid w:val="00CD6A51"/>
    <w:pPr>
      <w:spacing w:after="20"/>
    </w:pPr>
  </w:style>
  <w:style w:type="table" w:customStyle="1" w:styleId="TableGrid1">
    <w:name w:val="Table Grid1"/>
    <w:basedOn w:val="TableNormal"/>
    <w:next w:val="TableGrid"/>
    <w:uiPriority w:val="59"/>
    <w:rsid w:val="00882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37E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D873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477E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FF392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
    <w:name w:val="Table Grid7"/>
    <w:basedOn w:val="TableNormal"/>
    <w:next w:val="TableGrid"/>
    <w:uiPriority w:val="59"/>
    <w:rsid w:val="002E35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59"/>
    <w:rsid w:val="001A67C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59"/>
    <w:rsid w:val="009F1A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5781"/>
    <w:rPr>
      <w:color w:val="605E5C"/>
      <w:shd w:val="clear" w:color="auto" w:fill="E1DFDD"/>
    </w:rPr>
  </w:style>
  <w:style w:type="character" w:customStyle="1" w:styleId="contextualspellingandgrammarerror">
    <w:name w:val="contextualspellingandgrammarerror"/>
    <w:basedOn w:val="DefaultParagraphFont"/>
    <w:rsid w:val="00031CBA"/>
  </w:style>
  <w:style w:type="character" w:customStyle="1" w:styleId="normaltextrun">
    <w:name w:val="normaltextrun"/>
    <w:basedOn w:val="DefaultParagraphFont"/>
    <w:rsid w:val="00031CBA"/>
  </w:style>
  <w:style w:type="paragraph" w:styleId="PlainText">
    <w:name w:val="Plain Text"/>
    <w:basedOn w:val="Normal"/>
    <w:link w:val="PlainTextChar"/>
    <w:uiPriority w:val="99"/>
    <w:unhideWhenUsed/>
    <w:rsid w:val="00B556A6"/>
    <w:pPr>
      <w:jc w:val="left"/>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B556A6"/>
    <w:rPr>
      <w:rFonts w:ascii="Calibri" w:hAnsi="Calibri"/>
      <w:szCs w:val="21"/>
    </w:rPr>
  </w:style>
  <w:style w:type="table" w:customStyle="1" w:styleId="TableGrid9">
    <w:name w:val="Table Grid9"/>
    <w:basedOn w:val="TableNormal"/>
    <w:next w:val="TableGrid"/>
    <w:uiPriority w:val="59"/>
    <w:rsid w:val="005E6A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59"/>
    <w:rsid w:val="00B334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F570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uiPriority w:val="59"/>
    <w:rsid w:val="008117D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TableNormal"/>
    <w:next w:val="TableGrid"/>
    <w:uiPriority w:val="59"/>
    <w:rsid w:val="004D42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5">
    <w:name w:val="Table Grid15"/>
    <w:basedOn w:val="TableNormal"/>
    <w:next w:val="TableGrid"/>
    <w:uiPriority w:val="59"/>
    <w:rsid w:val="001919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uiPriority w:val="59"/>
    <w:rsid w:val="009713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EA36A2"/>
    <w:rPr>
      <w:color w:val="605E5C"/>
      <w:shd w:val="clear" w:color="auto" w:fill="E1DFDD"/>
    </w:rPr>
  </w:style>
  <w:style w:type="character" w:customStyle="1" w:styleId="UnresolvedMention3">
    <w:name w:val="Unresolved Mention3"/>
    <w:basedOn w:val="DefaultParagraphFont"/>
    <w:uiPriority w:val="99"/>
    <w:semiHidden/>
    <w:unhideWhenUsed/>
    <w:rsid w:val="005C799D"/>
    <w:rPr>
      <w:color w:val="605E5C"/>
      <w:shd w:val="clear" w:color="auto" w:fill="E1DFDD"/>
    </w:rPr>
  </w:style>
  <w:style w:type="table" w:customStyle="1" w:styleId="TableGrid17">
    <w:name w:val="Table Grid17"/>
    <w:basedOn w:val="TableNormal"/>
    <w:next w:val="TableGrid"/>
    <w:uiPriority w:val="59"/>
    <w:rsid w:val="00EA2B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9D2E4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BA61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semiHidden/>
    <w:rsid w:val="00ED332D"/>
    <w:pPr>
      <w:tabs>
        <w:tab w:val="left" w:pos="576"/>
        <w:tab w:val="left" w:pos="1045"/>
      </w:tabs>
      <w:spacing w:before="120" w:after="120"/>
      <w:ind w:left="576" w:hanging="576"/>
      <w:jc w:val="left"/>
    </w:pPr>
    <w:rPr>
      <w:noProof w:val="0"/>
      <w:sz w:val="20"/>
      <w:szCs w:val="20"/>
    </w:rPr>
  </w:style>
  <w:style w:type="character" w:customStyle="1" w:styleId="BodyTextIndent3Char">
    <w:name w:val="Body Text Indent 3 Char"/>
    <w:basedOn w:val="DefaultParagraphFont"/>
    <w:link w:val="BodyTextIndent3"/>
    <w:semiHidden/>
    <w:rsid w:val="00ED332D"/>
    <w:rPr>
      <w:rFonts w:ascii="Arial" w:eastAsia="Times New Roman" w:hAnsi="Arial" w:cs="Arial"/>
      <w:sz w:val="20"/>
      <w:szCs w:val="20"/>
    </w:rPr>
  </w:style>
  <w:style w:type="paragraph" w:customStyle="1" w:styleId="QUESTIONTEXT0">
    <w:name w:val="!QUESTION TEXT"/>
    <w:basedOn w:val="Normal"/>
    <w:link w:val="QUESTIONTEXTChar"/>
    <w:qFormat/>
    <w:rsid w:val="00ED332D"/>
    <w:pPr>
      <w:tabs>
        <w:tab w:val="left" w:pos="720"/>
      </w:tabs>
      <w:spacing w:before="240"/>
      <w:ind w:left="720" w:right="360" w:hanging="720"/>
      <w:jc w:val="left"/>
    </w:pPr>
    <w:rPr>
      <w:b/>
      <w:noProof w:val="0"/>
      <w:sz w:val="20"/>
      <w:szCs w:val="20"/>
    </w:rPr>
  </w:style>
  <w:style w:type="character" w:customStyle="1" w:styleId="QUESTIONTEXTChar">
    <w:name w:val="!QUESTION TEXT Char"/>
    <w:basedOn w:val="DefaultParagraphFont"/>
    <w:link w:val="QUESTIONTEXT0"/>
    <w:rsid w:val="00ED332D"/>
    <w:rPr>
      <w:rFonts w:ascii="Arial" w:eastAsia="Times New Roman" w:hAnsi="Arial" w:cs="Arial"/>
      <w:b/>
      <w:sz w:val="20"/>
      <w:szCs w:val="20"/>
    </w:rPr>
  </w:style>
  <w:style w:type="paragraph" w:customStyle="1" w:styleId="Introtext0">
    <w:name w:val="!Intro text"/>
    <w:basedOn w:val="BodyTextIndent"/>
    <w:link w:val="IntrotextChar"/>
    <w:qFormat/>
    <w:rsid w:val="003E5BE2"/>
    <w:pPr>
      <w:spacing w:before="120"/>
      <w:ind w:left="0"/>
      <w:jc w:val="left"/>
    </w:pPr>
    <w:rPr>
      <w:b/>
      <w:bCs/>
      <w:sz w:val="20"/>
      <w:szCs w:val="20"/>
    </w:rPr>
  </w:style>
  <w:style w:type="character" w:customStyle="1" w:styleId="IntrotextChar">
    <w:name w:val="!Intro text Char"/>
    <w:basedOn w:val="BodyTextIndentChar"/>
    <w:link w:val="Introtext0"/>
    <w:rsid w:val="003E5BE2"/>
    <w:rPr>
      <w:rFonts w:ascii="Arial" w:eastAsia="Times New Roman" w:hAnsi="Arial" w:cs="Arial"/>
      <w:b/>
      <w:bCs/>
      <w:noProof/>
      <w:sz w:val="20"/>
      <w:szCs w:val="20"/>
    </w:rPr>
  </w:style>
  <w:style w:type="paragraph" w:styleId="BodyTextIndent">
    <w:name w:val="Body Text Indent"/>
    <w:basedOn w:val="Normal"/>
    <w:link w:val="BodyTextIndentChar"/>
    <w:uiPriority w:val="99"/>
    <w:semiHidden/>
    <w:unhideWhenUsed/>
    <w:rsid w:val="00ED332D"/>
    <w:pPr>
      <w:spacing w:after="120"/>
      <w:ind w:left="360"/>
    </w:pPr>
  </w:style>
  <w:style w:type="character" w:customStyle="1" w:styleId="BodyTextIndentChar">
    <w:name w:val="Body Text Indent Char"/>
    <w:basedOn w:val="DefaultParagraphFont"/>
    <w:link w:val="BodyTextIndent"/>
    <w:uiPriority w:val="99"/>
    <w:semiHidden/>
    <w:rsid w:val="00ED332D"/>
    <w:rPr>
      <w:rFonts w:ascii="Arial" w:eastAsia="Times New Roman" w:hAnsi="Arial" w:cs="Arial"/>
      <w:noProof/>
    </w:rPr>
  </w:style>
  <w:style w:type="paragraph" w:customStyle="1" w:styleId="SELECTONEMARKALL">
    <w:name w:val="SELECT ONE/MARK ALL"/>
    <w:basedOn w:val="Normal"/>
    <w:link w:val="SELECTONEMARKALLChar"/>
    <w:qFormat/>
    <w:rsid w:val="001A4B5F"/>
    <w:pPr>
      <w:spacing w:before="60" w:after="60"/>
      <w:ind w:left="810"/>
      <w:jc w:val="left"/>
    </w:pPr>
    <w:rPr>
      <w:b/>
      <w:bCs/>
      <w:caps/>
      <w:noProof w:val="0"/>
      <w:sz w:val="18"/>
      <w:szCs w:val="18"/>
    </w:rPr>
  </w:style>
  <w:style w:type="character" w:customStyle="1" w:styleId="SELECTONEMARKALLChar">
    <w:name w:val="SELECT ONE/MARK ALL Char"/>
    <w:basedOn w:val="DefaultParagraphFont"/>
    <w:link w:val="SELECTONEMARKALL"/>
    <w:rsid w:val="001A4B5F"/>
    <w:rPr>
      <w:rFonts w:ascii="Arial" w:eastAsia="Times New Roman" w:hAnsi="Arial" w:cs="Arial"/>
      <w:b/>
      <w:bCs/>
      <w:caps/>
      <w:sz w:val="18"/>
      <w:szCs w:val="18"/>
    </w:rPr>
  </w:style>
  <w:style w:type="paragraph" w:customStyle="1" w:styleId="Programmer">
    <w:name w:val="Programmer"/>
    <w:basedOn w:val="Introtext"/>
    <w:qFormat/>
    <w:rsid w:val="009C6251"/>
    <w:pPr>
      <w:ind w:left="360"/>
    </w:pPr>
    <w:rPr>
      <w:b w:val="0"/>
      <w:color w:val="000000" w:themeColor="text1"/>
      <w:sz w:val="20"/>
      <w:szCs w:val="20"/>
    </w:rPr>
  </w:style>
  <w:style w:type="paragraph" w:customStyle="1" w:styleId="textwithline">
    <w:name w:val="text with line"/>
    <w:basedOn w:val="BodyTextIndent3"/>
    <w:link w:val="textwithlineChar"/>
    <w:qFormat/>
    <w:rsid w:val="00B44C5E"/>
    <w:pPr>
      <w:tabs>
        <w:tab w:val="clear" w:pos="576"/>
        <w:tab w:val="clear" w:pos="1045"/>
        <w:tab w:val="left" w:leader="underscore" w:pos="10080"/>
      </w:tabs>
      <w:spacing w:before="360" w:after="240"/>
      <w:ind w:left="720" w:firstLine="0"/>
    </w:pPr>
  </w:style>
  <w:style w:type="character" w:customStyle="1" w:styleId="textwithlineChar">
    <w:name w:val="text with line Char"/>
    <w:basedOn w:val="BodyTextIndent3Char"/>
    <w:link w:val="textwithline"/>
    <w:rsid w:val="00B44C5E"/>
    <w:rPr>
      <w:rFonts w:ascii="Arial" w:eastAsia="Times New Roman" w:hAnsi="Arial" w:cs="Arial"/>
      <w:sz w:val="20"/>
      <w:szCs w:val="20"/>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unhideWhenUsed/>
    <w:rsid w:val="00A8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00663">
      <w:bodyDiv w:val="1"/>
      <w:marLeft w:val="0"/>
      <w:marRight w:val="0"/>
      <w:marTop w:val="0"/>
      <w:marBottom w:val="0"/>
      <w:divBdr>
        <w:top w:val="none" w:sz="0" w:space="0" w:color="auto"/>
        <w:left w:val="none" w:sz="0" w:space="0" w:color="auto"/>
        <w:bottom w:val="none" w:sz="0" w:space="0" w:color="auto"/>
        <w:right w:val="none" w:sz="0" w:space="0" w:color="auto"/>
      </w:divBdr>
      <w:divsChild>
        <w:div w:id="1808400424">
          <w:marLeft w:val="0"/>
          <w:marRight w:val="0"/>
          <w:marTop w:val="0"/>
          <w:marBottom w:val="0"/>
          <w:divBdr>
            <w:top w:val="none" w:sz="0" w:space="0" w:color="auto"/>
            <w:left w:val="none" w:sz="0" w:space="0" w:color="auto"/>
            <w:bottom w:val="none" w:sz="0" w:space="0" w:color="auto"/>
            <w:right w:val="none" w:sz="0" w:space="0" w:color="auto"/>
          </w:divBdr>
          <w:divsChild>
            <w:div w:id="2114812706">
              <w:marLeft w:val="0"/>
              <w:marRight w:val="0"/>
              <w:marTop w:val="0"/>
              <w:marBottom w:val="0"/>
              <w:divBdr>
                <w:top w:val="none" w:sz="0" w:space="0" w:color="auto"/>
                <w:left w:val="none" w:sz="0" w:space="0" w:color="auto"/>
                <w:bottom w:val="none" w:sz="0" w:space="0" w:color="auto"/>
                <w:right w:val="none" w:sz="0" w:space="0" w:color="auto"/>
              </w:divBdr>
              <w:divsChild>
                <w:div w:id="351691219">
                  <w:marLeft w:val="0"/>
                  <w:marRight w:val="0"/>
                  <w:marTop w:val="0"/>
                  <w:marBottom w:val="0"/>
                  <w:divBdr>
                    <w:top w:val="none" w:sz="0" w:space="0" w:color="auto"/>
                    <w:left w:val="none" w:sz="0" w:space="0" w:color="auto"/>
                    <w:bottom w:val="none" w:sz="0" w:space="0" w:color="auto"/>
                    <w:right w:val="none" w:sz="0" w:space="0" w:color="auto"/>
                  </w:divBdr>
                  <w:divsChild>
                    <w:div w:id="1061096643">
                      <w:marLeft w:val="0"/>
                      <w:marRight w:val="0"/>
                      <w:marTop w:val="300"/>
                      <w:marBottom w:val="450"/>
                      <w:divBdr>
                        <w:top w:val="none" w:sz="0" w:space="0" w:color="auto"/>
                        <w:left w:val="none" w:sz="0" w:space="0" w:color="auto"/>
                        <w:bottom w:val="none" w:sz="0" w:space="0" w:color="auto"/>
                        <w:right w:val="none" w:sz="0" w:space="0" w:color="auto"/>
                      </w:divBdr>
                      <w:divsChild>
                        <w:div w:id="1840853941">
                          <w:marLeft w:val="53"/>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95528">
      <w:bodyDiv w:val="1"/>
      <w:marLeft w:val="0"/>
      <w:marRight w:val="0"/>
      <w:marTop w:val="0"/>
      <w:marBottom w:val="0"/>
      <w:divBdr>
        <w:top w:val="none" w:sz="0" w:space="0" w:color="auto"/>
        <w:left w:val="none" w:sz="0" w:space="0" w:color="auto"/>
        <w:bottom w:val="none" w:sz="0" w:space="0" w:color="auto"/>
        <w:right w:val="none" w:sz="0" w:space="0" w:color="auto"/>
      </w:divBdr>
    </w:div>
    <w:div w:id="464930648">
      <w:bodyDiv w:val="1"/>
      <w:marLeft w:val="0"/>
      <w:marRight w:val="0"/>
      <w:marTop w:val="0"/>
      <w:marBottom w:val="0"/>
      <w:divBdr>
        <w:top w:val="none" w:sz="0" w:space="0" w:color="auto"/>
        <w:left w:val="none" w:sz="0" w:space="0" w:color="auto"/>
        <w:bottom w:val="none" w:sz="0" w:space="0" w:color="auto"/>
        <w:right w:val="none" w:sz="0" w:space="0" w:color="auto"/>
      </w:divBdr>
    </w:div>
    <w:div w:id="590773501">
      <w:bodyDiv w:val="1"/>
      <w:marLeft w:val="0"/>
      <w:marRight w:val="0"/>
      <w:marTop w:val="0"/>
      <w:marBottom w:val="0"/>
      <w:divBdr>
        <w:top w:val="none" w:sz="0" w:space="0" w:color="auto"/>
        <w:left w:val="none" w:sz="0" w:space="0" w:color="auto"/>
        <w:bottom w:val="none" w:sz="0" w:space="0" w:color="auto"/>
        <w:right w:val="none" w:sz="0" w:space="0" w:color="auto"/>
      </w:divBdr>
      <w:divsChild>
        <w:div w:id="1534465683">
          <w:marLeft w:val="0"/>
          <w:marRight w:val="0"/>
          <w:marTop w:val="0"/>
          <w:marBottom w:val="0"/>
          <w:divBdr>
            <w:top w:val="none" w:sz="0" w:space="0" w:color="auto"/>
            <w:left w:val="none" w:sz="0" w:space="0" w:color="auto"/>
            <w:bottom w:val="none" w:sz="0" w:space="0" w:color="auto"/>
            <w:right w:val="none" w:sz="0" w:space="0" w:color="auto"/>
          </w:divBdr>
          <w:divsChild>
            <w:div w:id="2098943885">
              <w:marLeft w:val="0"/>
              <w:marRight w:val="0"/>
              <w:marTop w:val="0"/>
              <w:marBottom w:val="0"/>
              <w:divBdr>
                <w:top w:val="none" w:sz="0" w:space="0" w:color="auto"/>
                <w:left w:val="none" w:sz="0" w:space="0" w:color="auto"/>
                <w:bottom w:val="none" w:sz="0" w:space="0" w:color="auto"/>
                <w:right w:val="none" w:sz="0" w:space="0" w:color="auto"/>
              </w:divBdr>
              <w:divsChild>
                <w:div w:id="1985042815">
                  <w:marLeft w:val="0"/>
                  <w:marRight w:val="0"/>
                  <w:marTop w:val="0"/>
                  <w:marBottom w:val="0"/>
                  <w:divBdr>
                    <w:top w:val="none" w:sz="0" w:space="0" w:color="auto"/>
                    <w:left w:val="none" w:sz="0" w:space="0" w:color="auto"/>
                    <w:bottom w:val="none" w:sz="0" w:space="0" w:color="auto"/>
                    <w:right w:val="none" w:sz="0" w:space="0" w:color="auto"/>
                  </w:divBdr>
                  <w:divsChild>
                    <w:div w:id="227882855">
                      <w:marLeft w:val="0"/>
                      <w:marRight w:val="0"/>
                      <w:marTop w:val="0"/>
                      <w:marBottom w:val="0"/>
                      <w:divBdr>
                        <w:top w:val="none" w:sz="0" w:space="0" w:color="auto"/>
                        <w:left w:val="none" w:sz="0" w:space="0" w:color="auto"/>
                        <w:bottom w:val="none" w:sz="0" w:space="0" w:color="auto"/>
                        <w:right w:val="none" w:sz="0" w:space="0" w:color="auto"/>
                      </w:divBdr>
                      <w:divsChild>
                        <w:div w:id="444279144">
                          <w:marLeft w:val="0"/>
                          <w:marRight w:val="0"/>
                          <w:marTop w:val="0"/>
                          <w:marBottom w:val="0"/>
                          <w:divBdr>
                            <w:top w:val="none" w:sz="0" w:space="0" w:color="auto"/>
                            <w:left w:val="none" w:sz="0" w:space="0" w:color="auto"/>
                            <w:bottom w:val="none" w:sz="0" w:space="0" w:color="auto"/>
                            <w:right w:val="none" w:sz="0" w:space="0" w:color="auto"/>
                          </w:divBdr>
                          <w:divsChild>
                            <w:div w:id="9632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347777">
      <w:bodyDiv w:val="1"/>
      <w:marLeft w:val="0"/>
      <w:marRight w:val="0"/>
      <w:marTop w:val="0"/>
      <w:marBottom w:val="0"/>
      <w:divBdr>
        <w:top w:val="none" w:sz="0" w:space="0" w:color="auto"/>
        <w:left w:val="none" w:sz="0" w:space="0" w:color="auto"/>
        <w:bottom w:val="none" w:sz="0" w:space="0" w:color="auto"/>
        <w:right w:val="none" w:sz="0" w:space="0" w:color="auto"/>
      </w:divBdr>
    </w:div>
    <w:div w:id="770248456">
      <w:bodyDiv w:val="1"/>
      <w:marLeft w:val="0"/>
      <w:marRight w:val="0"/>
      <w:marTop w:val="0"/>
      <w:marBottom w:val="0"/>
      <w:divBdr>
        <w:top w:val="none" w:sz="0" w:space="0" w:color="auto"/>
        <w:left w:val="none" w:sz="0" w:space="0" w:color="auto"/>
        <w:bottom w:val="none" w:sz="0" w:space="0" w:color="auto"/>
        <w:right w:val="none" w:sz="0" w:space="0" w:color="auto"/>
      </w:divBdr>
      <w:divsChild>
        <w:div w:id="774443277">
          <w:marLeft w:val="0"/>
          <w:marRight w:val="0"/>
          <w:marTop w:val="0"/>
          <w:marBottom w:val="0"/>
          <w:divBdr>
            <w:top w:val="none" w:sz="0" w:space="0" w:color="auto"/>
            <w:left w:val="none" w:sz="0" w:space="0" w:color="auto"/>
            <w:bottom w:val="none" w:sz="0" w:space="0" w:color="auto"/>
            <w:right w:val="none" w:sz="0" w:space="0" w:color="auto"/>
          </w:divBdr>
          <w:divsChild>
            <w:div w:id="88817546">
              <w:marLeft w:val="0"/>
              <w:marRight w:val="0"/>
              <w:marTop w:val="0"/>
              <w:marBottom w:val="0"/>
              <w:divBdr>
                <w:top w:val="none" w:sz="0" w:space="0" w:color="auto"/>
                <w:left w:val="none" w:sz="0" w:space="0" w:color="auto"/>
                <w:bottom w:val="none" w:sz="0" w:space="0" w:color="auto"/>
                <w:right w:val="none" w:sz="0" w:space="0" w:color="auto"/>
              </w:divBdr>
              <w:divsChild>
                <w:div w:id="328674858">
                  <w:marLeft w:val="0"/>
                  <w:marRight w:val="0"/>
                  <w:marTop w:val="0"/>
                  <w:marBottom w:val="0"/>
                  <w:divBdr>
                    <w:top w:val="none" w:sz="0" w:space="0" w:color="auto"/>
                    <w:left w:val="none" w:sz="0" w:space="0" w:color="auto"/>
                    <w:bottom w:val="none" w:sz="0" w:space="0" w:color="auto"/>
                    <w:right w:val="none" w:sz="0" w:space="0" w:color="auto"/>
                  </w:divBdr>
                  <w:divsChild>
                    <w:div w:id="1360858046">
                      <w:marLeft w:val="0"/>
                      <w:marRight w:val="0"/>
                      <w:marTop w:val="300"/>
                      <w:marBottom w:val="450"/>
                      <w:divBdr>
                        <w:top w:val="none" w:sz="0" w:space="0" w:color="auto"/>
                        <w:left w:val="none" w:sz="0" w:space="0" w:color="auto"/>
                        <w:bottom w:val="none" w:sz="0" w:space="0" w:color="auto"/>
                        <w:right w:val="none" w:sz="0" w:space="0" w:color="auto"/>
                      </w:divBdr>
                      <w:divsChild>
                        <w:div w:id="182789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765535">
      <w:bodyDiv w:val="1"/>
      <w:marLeft w:val="0"/>
      <w:marRight w:val="0"/>
      <w:marTop w:val="0"/>
      <w:marBottom w:val="0"/>
      <w:divBdr>
        <w:top w:val="none" w:sz="0" w:space="0" w:color="auto"/>
        <w:left w:val="none" w:sz="0" w:space="0" w:color="auto"/>
        <w:bottom w:val="none" w:sz="0" w:space="0" w:color="auto"/>
        <w:right w:val="none" w:sz="0" w:space="0" w:color="auto"/>
      </w:divBdr>
    </w:div>
    <w:div w:id="1060596029">
      <w:bodyDiv w:val="1"/>
      <w:marLeft w:val="0"/>
      <w:marRight w:val="0"/>
      <w:marTop w:val="0"/>
      <w:marBottom w:val="0"/>
      <w:divBdr>
        <w:top w:val="none" w:sz="0" w:space="0" w:color="auto"/>
        <w:left w:val="none" w:sz="0" w:space="0" w:color="auto"/>
        <w:bottom w:val="none" w:sz="0" w:space="0" w:color="auto"/>
        <w:right w:val="none" w:sz="0" w:space="0" w:color="auto"/>
      </w:divBdr>
    </w:div>
    <w:div w:id="1181430172">
      <w:bodyDiv w:val="1"/>
      <w:marLeft w:val="0"/>
      <w:marRight w:val="0"/>
      <w:marTop w:val="0"/>
      <w:marBottom w:val="0"/>
      <w:divBdr>
        <w:top w:val="none" w:sz="0" w:space="0" w:color="auto"/>
        <w:left w:val="none" w:sz="0" w:space="0" w:color="auto"/>
        <w:bottom w:val="none" w:sz="0" w:space="0" w:color="auto"/>
        <w:right w:val="none" w:sz="0" w:space="0" w:color="auto"/>
      </w:divBdr>
    </w:div>
    <w:div w:id="1500387594">
      <w:bodyDiv w:val="1"/>
      <w:marLeft w:val="0"/>
      <w:marRight w:val="0"/>
      <w:marTop w:val="0"/>
      <w:marBottom w:val="0"/>
      <w:divBdr>
        <w:top w:val="none" w:sz="0" w:space="0" w:color="auto"/>
        <w:left w:val="none" w:sz="0" w:space="0" w:color="auto"/>
        <w:bottom w:val="none" w:sz="0" w:space="0" w:color="auto"/>
        <w:right w:val="none" w:sz="0" w:space="0" w:color="auto"/>
      </w:divBdr>
    </w:div>
    <w:div w:id="1550454401">
      <w:bodyDiv w:val="1"/>
      <w:marLeft w:val="0"/>
      <w:marRight w:val="0"/>
      <w:marTop w:val="0"/>
      <w:marBottom w:val="0"/>
      <w:divBdr>
        <w:top w:val="none" w:sz="0" w:space="0" w:color="auto"/>
        <w:left w:val="none" w:sz="0" w:space="0" w:color="auto"/>
        <w:bottom w:val="none" w:sz="0" w:space="0" w:color="auto"/>
        <w:right w:val="none" w:sz="0" w:space="0" w:color="auto"/>
      </w:divBdr>
    </w:div>
    <w:div w:id="1938907126">
      <w:bodyDiv w:val="1"/>
      <w:marLeft w:val="0"/>
      <w:marRight w:val="0"/>
      <w:marTop w:val="0"/>
      <w:marBottom w:val="0"/>
      <w:divBdr>
        <w:top w:val="none" w:sz="0" w:space="0" w:color="auto"/>
        <w:left w:val="none" w:sz="0" w:space="0" w:color="auto"/>
        <w:bottom w:val="none" w:sz="0" w:space="0" w:color="auto"/>
        <w:right w:val="none" w:sz="0" w:space="0" w:color="auto"/>
      </w:divBdr>
    </w:div>
    <w:div w:id="1948921644">
      <w:bodyDiv w:val="1"/>
      <w:marLeft w:val="0"/>
      <w:marRight w:val="0"/>
      <w:marTop w:val="0"/>
      <w:marBottom w:val="0"/>
      <w:divBdr>
        <w:top w:val="none" w:sz="0" w:space="0" w:color="auto"/>
        <w:left w:val="none" w:sz="0" w:space="0" w:color="auto"/>
        <w:bottom w:val="none" w:sz="0" w:space="0" w:color="auto"/>
        <w:right w:val="none" w:sz="0" w:space="0" w:color="auto"/>
      </w:divBdr>
    </w:div>
    <w:div w:id="1950116234">
      <w:bodyDiv w:val="1"/>
      <w:marLeft w:val="0"/>
      <w:marRight w:val="0"/>
      <w:marTop w:val="0"/>
      <w:marBottom w:val="0"/>
      <w:divBdr>
        <w:top w:val="none" w:sz="0" w:space="0" w:color="auto"/>
        <w:left w:val="none" w:sz="0" w:space="0" w:color="auto"/>
        <w:bottom w:val="none" w:sz="0" w:space="0" w:color="auto"/>
        <w:right w:val="none" w:sz="0" w:space="0" w:color="auto"/>
      </w:divBdr>
    </w:div>
    <w:div w:id="196492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usdawicretention@2mresearch.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cid:image001.png@01D50F02.DD828F5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10" ma:contentTypeDescription="Create a new document." ma:contentTypeScope="" ma:versionID="f3c249b2ee434ac7c4b533f4492197a0">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5c48146523e26e2a5d7d0abdfa16282e"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Linda Piccinino, MPS</DisplayName>
        <AccountId>1124</AccountId>
        <AccountType/>
      </UserInfo>
      <UserInfo>
        <DisplayName>Allison Magness, PhD, RD</DisplayName>
        <AccountId>1202</AccountId>
        <AccountType/>
      </UserInfo>
      <UserInfo>
        <DisplayName>Devin Wallace-Williams, PhD</DisplayName>
        <AccountId>1551</AccountId>
        <AccountType/>
      </UserInfo>
      <UserInfo>
        <DisplayName>Paul Ruggiere, PhD</DisplayName>
        <AccountId>50</AccountId>
        <AccountType/>
      </UserInfo>
      <UserInfo>
        <DisplayName>Gail Clark</DisplayName>
        <AccountId>61</AccountId>
        <AccountType/>
      </UserInfo>
      <UserInfo>
        <DisplayName>Morgan Miller, MPIA</DisplayName>
        <AccountId>949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D0865-C218-4F9C-8E6B-7D0DBA9B3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785CDE-AB7C-4013-AC8A-65A70DBA4810}">
  <ds:schemaRefs>
    <ds:schemaRef ds:uri="http://schemas.microsoft.com/sharepoint/v3/contenttype/forms"/>
  </ds:schemaRefs>
</ds:datastoreItem>
</file>

<file path=customXml/itemProps3.xml><?xml version="1.0" encoding="utf-8"?>
<ds:datastoreItem xmlns:ds="http://schemas.openxmlformats.org/officeDocument/2006/customXml" ds:itemID="{C062B6B6-4EF0-44E7-B5B8-9BC58C762FB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088e7c-88fa-40f6-88eb-a8b754a964ae"/>
    <ds:schemaRef ds:uri="d3d805c3-4f66-45de-88ec-cfa5afba8feb"/>
    <ds:schemaRef ds:uri="http://www.w3.org/XML/1998/namespace"/>
    <ds:schemaRef ds:uri="http://purl.org/dc/dcmitype/"/>
  </ds:schemaRefs>
</ds:datastoreItem>
</file>

<file path=customXml/itemProps4.xml><?xml version="1.0" encoding="utf-8"?>
<ds:datastoreItem xmlns:ds="http://schemas.openxmlformats.org/officeDocument/2006/customXml" ds:itemID="{BEB4810C-0959-4931-BDDF-33F700C8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77</Words>
  <Characters>2609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WIC Child Retention Survey</vt:lpstr>
    </vt:vector>
  </TitlesOfParts>
  <Company>Mathematica, Inc</Company>
  <LinksUpToDate>false</LinksUpToDate>
  <CharactersWithSpaces>30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C Child Retention Survey</dc:title>
  <dc:subject>WEB/CONFIRMIT</dc:subject>
  <dc:creator>MATHEMATICA AND 2M</dc:creator>
  <cp:keywords>WIC Child Retention Survey</cp:keywords>
  <cp:lastModifiedBy>SYSTEM</cp:lastModifiedBy>
  <cp:revision>2</cp:revision>
  <cp:lastPrinted>2019-09-13T16:38:00Z</cp:lastPrinted>
  <dcterms:created xsi:type="dcterms:W3CDTF">2019-11-13T16:12:00Z</dcterms:created>
  <dcterms:modified xsi:type="dcterms:W3CDTF">2019-11-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